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val="en-GB" w:eastAsia="en-GB"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r>
        <w:rPr>
          <w:rFonts w:ascii="Verdana" w:hAnsi="Verdana"/>
        </w:rPr>
        <w:t>Talah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r>
        <w:rPr>
          <w:rFonts w:ascii="Verdana" w:hAnsi="Verdana"/>
        </w:rPr>
        <w:t>Sabahat Siddique (FA20-BSE-054)</w:t>
      </w:r>
    </w:p>
    <w:p w14:paraId="21DEB8F5" w14:textId="1F681044" w:rsidR="005C2ABE" w:rsidRDefault="005C2ABE" w:rsidP="00094C04">
      <w:pPr>
        <w:ind w:left="5040"/>
        <w:rPr>
          <w:rFonts w:ascii="Verdana" w:hAnsi="Verdana"/>
        </w:rPr>
      </w:pPr>
      <w:r>
        <w:rPr>
          <w:rFonts w:ascii="Verdana" w:hAnsi="Verdana"/>
        </w:rPr>
        <w:t>Umama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Mukhtiar Zamin</w:t>
      </w:r>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0CE63BD1" w14:textId="63F05E9A" w:rsidR="00B738F9"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6290683" w:history="1">
            <w:r w:rsidR="00B738F9" w:rsidRPr="00E01BC8">
              <w:rPr>
                <w:rStyle w:val="Hyperlink"/>
                <w:noProof/>
              </w:rPr>
              <w:t>CHAPTER 1 PROJECT PROPOSAL</w:t>
            </w:r>
            <w:r w:rsidR="00B738F9">
              <w:rPr>
                <w:noProof/>
                <w:webHidden/>
              </w:rPr>
              <w:tab/>
            </w:r>
            <w:r w:rsidR="00B738F9">
              <w:rPr>
                <w:noProof/>
                <w:webHidden/>
              </w:rPr>
              <w:fldChar w:fldCharType="begin"/>
            </w:r>
            <w:r w:rsidR="00B738F9">
              <w:rPr>
                <w:noProof/>
                <w:webHidden/>
              </w:rPr>
              <w:instrText xml:space="preserve"> PAGEREF _Toc106290683 \h </w:instrText>
            </w:r>
            <w:r w:rsidR="00B738F9">
              <w:rPr>
                <w:noProof/>
                <w:webHidden/>
              </w:rPr>
            </w:r>
            <w:r w:rsidR="00B738F9">
              <w:rPr>
                <w:noProof/>
                <w:webHidden/>
              </w:rPr>
              <w:fldChar w:fldCharType="separate"/>
            </w:r>
            <w:r w:rsidR="00B738F9">
              <w:rPr>
                <w:noProof/>
                <w:webHidden/>
              </w:rPr>
              <w:t>6</w:t>
            </w:r>
            <w:r w:rsidR="00B738F9">
              <w:rPr>
                <w:noProof/>
                <w:webHidden/>
              </w:rPr>
              <w:fldChar w:fldCharType="end"/>
            </w:r>
          </w:hyperlink>
        </w:p>
        <w:p w14:paraId="77917932" w14:textId="0795B7BF" w:rsidR="00B738F9" w:rsidRDefault="009821C3">
          <w:pPr>
            <w:pStyle w:val="TOC2"/>
            <w:tabs>
              <w:tab w:val="right" w:leader="dot" w:pos="9350"/>
            </w:tabs>
            <w:rPr>
              <w:rFonts w:asciiTheme="minorHAnsi" w:eastAsiaTheme="minorEastAsia" w:hAnsiTheme="minorHAnsi" w:cstheme="minorBidi"/>
              <w:noProof/>
              <w:lang w:bidi="ar-SA"/>
            </w:rPr>
          </w:pPr>
          <w:hyperlink w:anchor="_Toc106290684" w:history="1">
            <w:r w:rsidR="00B738F9" w:rsidRPr="00E01BC8">
              <w:rPr>
                <w:rStyle w:val="Hyperlink"/>
                <w:noProof/>
              </w:rPr>
              <w:t>1.1 Introduction</w:t>
            </w:r>
            <w:r w:rsidR="00B738F9">
              <w:rPr>
                <w:noProof/>
                <w:webHidden/>
              </w:rPr>
              <w:tab/>
            </w:r>
            <w:r w:rsidR="00B738F9">
              <w:rPr>
                <w:noProof/>
                <w:webHidden/>
              </w:rPr>
              <w:fldChar w:fldCharType="begin"/>
            </w:r>
            <w:r w:rsidR="00B738F9">
              <w:rPr>
                <w:noProof/>
                <w:webHidden/>
              </w:rPr>
              <w:instrText xml:space="preserve"> PAGEREF _Toc106290684 \h </w:instrText>
            </w:r>
            <w:r w:rsidR="00B738F9">
              <w:rPr>
                <w:noProof/>
                <w:webHidden/>
              </w:rPr>
            </w:r>
            <w:r w:rsidR="00B738F9">
              <w:rPr>
                <w:noProof/>
                <w:webHidden/>
              </w:rPr>
              <w:fldChar w:fldCharType="separate"/>
            </w:r>
            <w:r w:rsidR="00B738F9">
              <w:rPr>
                <w:noProof/>
                <w:webHidden/>
              </w:rPr>
              <w:t>6</w:t>
            </w:r>
            <w:r w:rsidR="00B738F9">
              <w:rPr>
                <w:noProof/>
                <w:webHidden/>
              </w:rPr>
              <w:fldChar w:fldCharType="end"/>
            </w:r>
          </w:hyperlink>
        </w:p>
        <w:p w14:paraId="22E35CD1" w14:textId="62B74664" w:rsidR="00B738F9" w:rsidRDefault="009821C3">
          <w:pPr>
            <w:pStyle w:val="TOC2"/>
            <w:tabs>
              <w:tab w:val="right" w:leader="dot" w:pos="9350"/>
            </w:tabs>
            <w:rPr>
              <w:rFonts w:asciiTheme="minorHAnsi" w:eastAsiaTheme="minorEastAsia" w:hAnsiTheme="minorHAnsi" w:cstheme="minorBidi"/>
              <w:noProof/>
              <w:lang w:bidi="ar-SA"/>
            </w:rPr>
          </w:pPr>
          <w:hyperlink w:anchor="_Toc106290685" w:history="1">
            <w:r w:rsidR="00B738F9" w:rsidRPr="00E01BC8">
              <w:rPr>
                <w:rStyle w:val="Hyperlink"/>
                <w:noProof/>
              </w:rPr>
              <w:t>1.2 Vision and Business Case</w:t>
            </w:r>
            <w:r w:rsidR="00B738F9">
              <w:rPr>
                <w:noProof/>
                <w:webHidden/>
              </w:rPr>
              <w:tab/>
            </w:r>
            <w:r w:rsidR="00B738F9">
              <w:rPr>
                <w:noProof/>
                <w:webHidden/>
              </w:rPr>
              <w:fldChar w:fldCharType="begin"/>
            </w:r>
            <w:r w:rsidR="00B738F9">
              <w:rPr>
                <w:noProof/>
                <w:webHidden/>
              </w:rPr>
              <w:instrText xml:space="preserve"> PAGEREF _Toc106290685 \h </w:instrText>
            </w:r>
            <w:r w:rsidR="00B738F9">
              <w:rPr>
                <w:noProof/>
                <w:webHidden/>
              </w:rPr>
            </w:r>
            <w:r w:rsidR="00B738F9">
              <w:rPr>
                <w:noProof/>
                <w:webHidden/>
              </w:rPr>
              <w:fldChar w:fldCharType="separate"/>
            </w:r>
            <w:r w:rsidR="00B738F9">
              <w:rPr>
                <w:noProof/>
                <w:webHidden/>
              </w:rPr>
              <w:t>6</w:t>
            </w:r>
            <w:r w:rsidR="00B738F9">
              <w:rPr>
                <w:noProof/>
                <w:webHidden/>
              </w:rPr>
              <w:fldChar w:fldCharType="end"/>
            </w:r>
          </w:hyperlink>
        </w:p>
        <w:p w14:paraId="076C75E7" w14:textId="7C862048" w:rsidR="00B738F9" w:rsidRDefault="009821C3">
          <w:pPr>
            <w:pStyle w:val="TOC2"/>
            <w:tabs>
              <w:tab w:val="right" w:leader="dot" w:pos="9350"/>
            </w:tabs>
            <w:rPr>
              <w:rFonts w:asciiTheme="minorHAnsi" w:eastAsiaTheme="minorEastAsia" w:hAnsiTheme="minorHAnsi" w:cstheme="minorBidi"/>
              <w:noProof/>
              <w:lang w:bidi="ar-SA"/>
            </w:rPr>
          </w:pPr>
          <w:hyperlink w:anchor="_Toc106290686" w:history="1">
            <w:r w:rsidR="00B738F9" w:rsidRPr="00E01BC8">
              <w:rPr>
                <w:rStyle w:val="Hyperlink"/>
                <w:noProof/>
              </w:rPr>
              <w:t>1.3 Use-Case Model</w:t>
            </w:r>
            <w:r w:rsidR="00B738F9">
              <w:rPr>
                <w:noProof/>
                <w:webHidden/>
              </w:rPr>
              <w:tab/>
            </w:r>
            <w:r w:rsidR="00B738F9">
              <w:rPr>
                <w:noProof/>
                <w:webHidden/>
              </w:rPr>
              <w:fldChar w:fldCharType="begin"/>
            </w:r>
            <w:r w:rsidR="00B738F9">
              <w:rPr>
                <w:noProof/>
                <w:webHidden/>
              </w:rPr>
              <w:instrText xml:space="preserve"> PAGEREF _Toc106290686 \h </w:instrText>
            </w:r>
            <w:r w:rsidR="00B738F9">
              <w:rPr>
                <w:noProof/>
                <w:webHidden/>
              </w:rPr>
            </w:r>
            <w:r w:rsidR="00B738F9">
              <w:rPr>
                <w:noProof/>
                <w:webHidden/>
              </w:rPr>
              <w:fldChar w:fldCharType="separate"/>
            </w:r>
            <w:r w:rsidR="00B738F9">
              <w:rPr>
                <w:noProof/>
                <w:webHidden/>
              </w:rPr>
              <w:t>6</w:t>
            </w:r>
            <w:r w:rsidR="00B738F9">
              <w:rPr>
                <w:noProof/>
                <w:webHidden/>
              </w:rPr>
              <w:fldChar w:fldCharType="end"/>
            </w:r>
          </w:hyperlink>
        </w:p>
        <w:p w14:paraId="66F3C654" w14:textId="0B96021C" w:rsidR="00B738F9" w:rsidRDefault="009821C3">
          <w:pPr>
            <w:pStyle w:val="TOC2"/>
            <w:tabs>
              <w:tab w:val="right" w:leader="dot" w:pos="9350"/>
            </w:tabs>
            <w:rPr>
              <w:rFonts w:asciiTheme="minorHAnsi" w:eastAsiaTheme="minorEastAsia" w:hAnsiTheme="minorHAnsi" w:cstheme="minorBidi"/>
              <w:noProof/>
              <w:lang w:bidi="ar-SA"/>
            </w:rPr>
          </w:pPr>
          <w:hyperlink w:anchor="_Toc106290687" w:history="1">
            <w:r w:rsidR="00B738F9" w:rsidRPr="00E01BC8">
              <w:rPr>
                <w:rStyle w:val="Hyperlink"/>
                <w:noProof/>
              </w:rPr>
              <w:t>1.4 Supplementary Specification</w:t>
            </w:r>
            <w:r w:rsidR="00B738F9">
              <w:rPr>
                <w:noProof/>
                <w:webHidden/>
              </w:rPr>
              <w:tab/>
            </w:r>
            <w:r w:rsidR="00B738F9">
              <w:rPr>
                <w:noProof/>
                <w:webHidden/>
              </w:rPr>
              <w:fldChar w:fldCharType="begin"/>
            </w:r>
            <w:r w:rsidR="00B738F9">
              <w:rPr>
                <w:noProof/>
                <w:webHidden/>
              </w:rPr>
              <w:instrText xml:space="preserve"> PAGEREF _Toc106290687 \h </w:instrText>
            </w:r>
            <w:r w:rsidR="00B738F9">
              <w:rPr>
                <w:noProof/>
                <w:webHidden/>
              </w:rPr>
            </w:r>
            <w:r w:rsidR="00B738F9">
              <w:rPr>
                <w:noProof/>
                <w:webHidden/>
              </w:rPr>
              <w:fldChar w:fldCharType="separate"/>
            </w:r>
            <w:r w:rsidR="00B738F9">
              <w:rPr>
                <w:noProof/>
                <w:webHidden/>
              </w:rPr>
              <w:t>7</w:t>
            </w:r>
            <w:r w:rsidR="00B738F9">
              <w:rPr>
                <w:noProof/>
                <w:webHidden/>
              </w:rPr>
              <w:fldChar w:fldCharType="end"/>
            </w:r>
          </w:hyperlink>
        </w:p>
        <w:p w14:paraId="310C7330" w14:textId="39DA01CA" w:rsidR="00B738F9" w:rsidRDefault="009821C3">
          <w:pPr>
            <w:pStyle w:val="TOC2"/>
            <w:tabs>
              <w:tab w:val="right" w:leader="dot" w:pos="9350"/>
            </w:tabs>
            <w:rPr>
              <w:rFonts w:asciiTheme="minorHAnsi" w:eastAsiaTheme="minorEastAsia" w:hAnsiTheme="minorHAnsi" w:cstheme="minorBidi"/>
              <w:noProof/>
              <w:lang w:bidi="ar-SA"/>
            </w:rPr>
          </w:pPr>
          <w:hyperlink w:anchor="_Toc106290688" w:history="1">
            <w:r w:rsidR="00B738F9" w:rsidRPr="00E01BC8">
              <w:rPr>
                <w:rStyle w:val="Hyperlink"/>
                <w:noProof/>
              </w:rPr>
              <w:t>1.5 Glossary</w:t>
            </w:r>
            <w:r w:rsidR="00B738F9">
              <w:rPr>
                <w:noProof/>
                <w:webHidden/>
              </w:rPr>
              <w:tab/>
            </w:r>
            <w:r w:rsidR="00B738F9">
              <w:rPr>
                <w:noProof/>
                <w:webHidden/>
              </w:rPr>
              <w:fldChar w:fldCharType="begin"/>
            </w:r>
            <w:r w:rsidR="00B738F9">
              <w:rPr>
                <w:noProof/>
                <w:webHidden/>
              </w:rPr>
              <w:instrText xml:space="preserve"> PAGEREF _Toc106290688 \h </w:instrText>
            </w:r>
            <w:r w:rsidR="00B738F9">
              <w:rPr>
                <w:noProof/>
                <w:webHidden/>
              </w:rPr>
            </w:r>
            <w:r w:rsidR="00B738F9">
              <w:rPr>
                <w:noProof/>
                <w:webHidden/>
              </w:rPr>
              <w:fldChar w:fldCharType="separate"/>
            </w:r>
            <w:r w:rsidR="00B738F9">
              <w:rPr>
                <w:noProof/>
                <w:webHidden/>
              </w:rPr>
              <w:t>8</w:t>
            </w:r>
            <w:r w:rsidR="00B738F9">
              <w:rPr>
                <w:noProof/>
                <w:webHidden/>
              </w:rPr>
              <w:fldChar w:fldCharType="end"/>
            </w:r>
          </w:hyperlink>
        </w:p>
        <w:p w14:paraId="45ABB6C7" w14:textId="56E2A4B8" w:rsidR="00B738F9" w:rsidRDefault="009821C3">
          <w:pPr>
            <w:pStyle w:val="TOC2"/>
            <w:tabs>
              <w:tab w:val="right" w:leader="dot" w:pos="9350"/>
            </w:tabs>
            <w:rPr>
              <w:rFonts w:asciiTheme="minorHAnsi" w:eastAsiaTheme="minorEastAsia" w:hAnsiTheme="minorHAnsi" w:cstheme="minorBidi"/>
              <w:noProof/>
              <w:lang w:bidi="ar-SA"/>
            </w:rPr>
          </w:pPr>
          <w:hyperlink w:anchor="_Toc106290689" w:history="1">
            <w:r w:rsidR="00B738F9" w:rsidRPr="00E01BC8">
              <w:rPr>
                <w:rStyle w:val="Hyperlink"/>
                <w:noProof/>
              </w:rPr>
              <w:t>1.6 Risk List &amp; Risk Management Plan</w:t>
            </w:r>
            <w:r w:rsidR="00B738F9">
              <w:rPr>
                <w:noProof/>
                <w:webHidden/>
              </w:rPr>
              <w:tab/>
            </w:r>
            <w:r w:rsidR="00B738F9">
              <w:rPr>
                <w:noProof/>
                <w:webHidden/>
              </w:rPr>
              <w:fldChar w:fldCharType="begin"/>
            </w:r>
            <w:r w:rsidR="00B738F9">
              <w:rPr>
                <w:noProof/>
                <w:webHidden/>
              </w:rPr>
              <w:instrText xml:space="preserve"> PAGEREF _Toc106290689 \h </w:instrText>
            </w:r>
            <w:r w:rsidR="00B738F9">
              <w:rPr>
                <w:noProof/>
                <w:webHidden/>
              </w:rPr>
            </w:r>
            <w:r w:rsidR="00B738F9">
              <w:rPr>
                <w:noProof/>
                <w:webHidden/>
              </w:rPr>
              <w:fldChar w:fldCharType="separate"/>
            </w:r>
            <w:r w:rsidR="00B738F9">
              <w:rPr>
                <w:noProof/>
                <w:webHidden/>
              </w:rPr>
              <w:t>8</w:t>
            </w:r>
            <w:r w:rsidR="00B738F9">
              <w:rPr>
                <w:noProof/>
                <w:webHidden/>
              </w:rPr>
              <w:fldChar w:fldCharType="end"/>
            </w:r>
          </w:hyperlink>
        </w:p>
        <w:p w14:paraId="678FCEED" w14:textId="25D2AD81" w:rsidR="00B738F9" w:rsidRDefault="009821C3">
          <w:pPr>
            <w:pStyle w:val="TOC1"/>
            <w:tabs>
              <w:tab w:val="right" w:leader="dot" w:pos="9350"/>
            </w:tabs>
            <w:rPr>
              <w:rFonts w:asciiTheme="minorHAnsi" w:eastAsiaTheme="minorEastAsia" w:hAnsiTheme="minorHAnsi" w:cstheme="minorBidi"/>
              <w:noProof/>
              <w:lang w:bidi="ar-SA"/>
            </w:rPr>
          </w:pPr>
          <w:hyperlink w:anchor="_Toc106290690" w:history="1">
            <w:r w:rsidR="00B738F9" w:rsidRPr="00E01BC8">
              <w:rPr>
                <w:rStyle w:val="Hyperlink"/>
                <w:noProof/>
              </w:rPr>
              <w:t>CHAPTER 2 USE CASES</w:t>
            </w:r>
            <w:r w:rsidR="00B738F9">
              <w:rPr>
                <w:noProof/>
                <w:webHidden/>
              </w:rPr>
              <w:tab/>
            </w:r>
            <w:r w:rsidR="00B738F9">
              <w:rPr>
                <w:noProof/>
                <w:webHidden/>
              </w:rPr>
              <w:fldChar w:fldCharType="begin"/>
            </w:r>
            <w:r w:rsidR="00B738F9">
              <w:rPr>
                <w:noProof/>
                <w:webHidden/>
              </w:rPr>
              <w:instrText xml:space="preserve"> PAGEREF _Toc106290690 \h </w:instrText>
            </w:r>
            <w:r w:rsidR="00B738F9">
              <w:rPr>
                <w:noProof/>
                <w:webHidden/>
              </w:rPr>
            </w:r>
            <w:r w:rsidR="00B738F9">
              <w:rPr>
                <w:noProof/>
                <w:webHidden/>
              </w:rPr>
              <w:fldChar w:fldCharType="separate"/>
            </w:r>
            <w:r w:rsidR="00B738F9">
              <w:rPr>
                <w:noProof/>
                <w:webHidden/>
              </w:rPr>
              <w:t>8</w:t>
            </w:r>
            <w:r w:rsidR="00B738F9">
              <w:rPr>
                <w:noProof/>
                <w:webHidden/>
              </w:rPr>
              <w:fldChar w:fldCharType="end"/>
            </w:r>
          </w:hyperlink>
        </w:p>
        <w:p w14:paraId="130243C0" w14:textId="6B2455AA" w:rsidR="00B738F9" w:rsidRDefault="009821C3">
          <w:pPr>
            <w:pStyle w:val="TOC2"/>
            <w:tabs>
              <w:tab w:val="right" w:leader="dot" w:pos="9350"/>
            </w:tabs>
            <w:rPr>
              <w:rFonts w:asciiTheme="minorHAnsi" w:eastAsiaTheme="minorEastAsia" w:hAnsiTheme="minorHAnsi" w:cstheme="minorBidi"/>
              <w:noProof/>
              <w:lang w:bidi="ar-SA"/>
            </w:rPr>
          </w:pPr>
          <w:hyperlink w:anchor="_Toc106290691" w:history="1">
            <w:r w:rsidR="00B738F9" w:rsidRPr="00E01BC8">
              <w:rPr>
                <w:rStyle w:val="Hyperlink"/>
                <w:noProof/>
              </w:rPr>
              <w:t>2.1 Use Case Diagram</w:t>
            </w:r>
            <w:r w:rsidR="00B738F9">
              <w:rPr>
                <w:noProof/>
                <w:webHidden/>
              </w:rPr>
              <w:tab/>
            </w:r>
            <w:r w:rsidR="00B738F9">
              <w:rPr>
                <w:noProof/>
                <w:webHidden/>
              </w:rPr>
              <w:fldChar w:fldCharType="begin"/>
            </w:r>
            <w:r w:rsidR="00B738F9">
              <w:rPr>
                <w:noProof/>
                <w:webHidden/>
              </w:rPr>
              <w:instrText xml:space="preserve"> PAGEREF _Toc106290691 \h </w:instrText>
            </w:r>
            <w:r w:rsidR="00B738F9">
              <w:rPr>
                <w:noProof/>
                <w:webHidden/>
              </w:rPr>
            </w:r>
            <w:r w:rsidR="00B738F9">
              <w:rPr>
                <w:noProof/>
                <w:webHidden/>
              </w:rPr>
              <w:fldChar w:fldCharType="separate"/>
            </w:r>
            <w:r w:rsidR="00B738F9">
              <w:rPr>
                <w:noProof/>
                <w:webHidden/>
              </w:rPr>
              <w:t>9</w:t>
            </w:r>
            <w:r w:rsidR="00B738F9">
              <w:rPr>
                <w:noProof/>
                <w:webHidden/>
              </w:rPr>
              <w:fldChar w:fldCharType="end"/>
            </w:r>
          </w:hyperlink>
        </w:p>
        <w:p w14:paraId="58EDD492" w14:textId="31AFC6C2" w:rsidR="00B738F9" w:rsidRDefault="009821C3">
          <w:pPr>
            <w:pStyle w:val="TOC2"/>
            <w:tabs>
              <w:tab w:val="right" w:leader="dot" w:pos="9350"/>
            </w:tabs>
            <w:rPr>
              <w:rFonts w:asciiTheme="minorHAnsi" w:eastAsiaTheme="minorEastAsia" w:hAnsiTheme="minorHAnsi" w:cstheme="minorBidi"/>
              <w:noProof/>
              <w:lang w:bidi="ar-SA"/>
            </w:rPr>
          </w:pPr>
          <w:hyperlink w:anchor="_Toc106290692" w:history="1">
            <w:r w:rsidR="00B738F9" w:rsidRPr="00E01BC8">
              <w:rPr>
                <w:rStyle w:val="Hyperlink"/>
                <w:noProof/>
              </w:rPr>
              <w:t>2.2 Brief Level Use Cases</w:t>
            </w:r>
            <w:r w:rsidR="00B738F9">
              <w:rPr>
                <w:noProof/>
                <w:webHidden/>
              </w:rPr>
              <w:tab/>
            </w:r>
            <w:r w:rsidR="00B738F9">
              <w:rPr>
                <w:noProof/>
                <w:webHidden/>
              </w:rPr>
              <w:fldChar w:fldCharType="begin"/>
            </w:r>
            <w:r w:rsidR="00B738F9">
              <w:rPr>
                <w:noProof/>
                <w:webHidden/>
              </w:rPr>
              <w:instrText xml:space="preserve"> PAGEREF _Toc106290692 \h </w:instrText>
            </w:r>
            <w:r w:rsidR="00B738F9">
              <w:rPr>
                <w:noProof/>
                <w:webHidden/>
              </w:rPr>
            </w:r>
            <w:r w:rsidR="00B738F9">
              <w:rPr>
                <w:noProof/>
                <w:webHidden/>
              </w:rPr>
              <w:fldChar w:fldCharType="separate"/>
            </w:r>
            <w:r w:rsidR="00B738F9">
              <w:rPr>
                <w:noProof/>
                <w:webHidden/>
              </w:rPr>
              <w:t>9</w:t>
            </w:r>
            <w:r w:rsidR="00B738F9">
              <w:rPr>
                <w:noProof/>
                <w:webHidden/>
              </w:rPr>
              <w:fldChar w:fldCharType="end"/>
            </w:r>
          </w:hyperlink>
        </w:p>
        <w:p w14:paraId="3700CB3E" w14:textId="56ECAC2B" w:rsidR="00B738F9" w:rsidRDefault="009821C3">
          <w:pPr>
            <w:pStyle w:val="TOC3"/>
            <w:tabs>
              <w:tab w:val="right" w:leader="dot" w:pos="9350"/>
            </w:tabs>
            <w:rPr>
              <w:rFonts w:asciiTheme="minorHAnsi" w:eastAsiaTheme="minorEastAsia" w:hAnsiTheme="minorHAnsi" w:cstheme="minorBidi"/>
              <w:noProof/>
              <w:lang w:bidi="ar-SA"/>
            </w:rPr>
          </w:pPr>
          <w:hyperlink w:anchor="_Toc106290693" w:history="1">
            <w:r w:rsidR="00B738F9" w:rsidRPr="00E01BC8">
              <w:rPr>
                <w:rStyle w:val="Hyperlink"/>
                <w:noProof/>
              </w:rPr>
              <w:t>Talah Khan (FA20-BSE-042)</w:t>
            </w:r>
            <w:r w:rsidR="00B738F9">
              <w:rPr>
                <w:noProof/>
                <w:webHidden/>
              </w:rPr>
              <w:tab/>
            </w:r>
            <w:r w:rsidR="00B738F9">
              <w:rPr>
                <w:noProof/>
                <w:webHidden/>
              </w:rPr>
              <w:fldChar w:fldCharType="begin"/>
            </w:r>
            <w:r w:rsidR="00B738F9">
              <w:rPr>
                <w:noProof/>
                <w:webHidden/>
              </w:rPr>
              <w:instrText xml:space="preserve"> PAGEREF _Toc106290693 \h </w:instrText>
            </w:r>
            <w:r w:rsidR="00B738F9">
              <w:rPr>
                <w:noProof/>
                <w:webHidden/>
              </w:rPr>
            </w:r>
            <w:r w:rsidR="00B738F9">
              <w:rPr>
                <w:noProof/>
                <w:webHidden/>
              </w:rPr>
              <w:fldChar w:fldCharType="separate"/>
            </w:r>
            <w:r w:rsidR="00B738F9">
              <w:rPr>
                <w:noProof/>
                <w:webHidden/>
              </w:rPr>
              <w:t>9</w:t>
            </w:r>
            <w:r w:rsidR="00B738F9">
              <w:rPr>
                <w:noProof/>
                <w:webHidden/>
              </w:rPr>
              <w:fldChar w:fldCharType="end"/>
            </w:r>
          </w:hyperlink>
        </w:p>
        <w:p w14:paraId="3481DA13" w14:textId="22869093" w:rsidR="00B738F9" w:rsidRDefault="009821C3">
          <w:pPr>
            <w:pStyle w:val="TOC4"/>
            <w:tabs>
              <w:tab w:val="right" w:leader="dot" w:pos="9350"/>
            </w:tabs>
            <w:rPr>
              <w:rFonts w:asciiTheme="minorHAnsi" w:eastAsiaTheme="minorEastAsia" w:hAnsiTheme="minorHAnsi" w:cstheme="minorBidi"/>
              <w:noProof/>
              <w:lang w:bidi="ar-SA"/>
            </w:rPr>
          </w:pPr>
          <w:hyperlink w:anchor="_Toc106290694" w:history="1">
            <w:r w:rsidR="00B738F9" w:rsidRPr="00E01BC8">
              <w:rPr>
                <w:rStyle w:val="Hyperlink"/>
                <w:noProof/>
              </w:rPr>
              <w:t>Use Case: Create Account</w:t>
            </w:r>
            <w:r w:rsidR="00B738F9">
              <w:rPr>
                <w:noProof/>
                <w:webHidden/>
              </w:rPr>
              <w:tab/>
            </w:r>
            <w:r w:rsidR="00B738F9">
              <w:rPr>
                <w:noProof/>
                <w:webHidden/>
              </w:rPr>
              <w:fldChar w:fldCharType="begin"/>
            </w:r>
            <w:r w:rsidR="00B738F9">
              <w:rPr>
                <w:noProof/>
                <w:webHidden/>
              </w:rPr>
              <w:instrText xml:space="preserve"> PAGEREF _Toc106290694 \h </w:instrText>
            </w:r>
            <w:r w:rsidR="00B738F9">
              <w:rPr>
                <w:noProof/>
                <w:webHidden/>
              </w:rPr>
            </w:r>
            <w:r w:rsidR="00B738F9">
              <w:rPr>
                <w:noProof/>
                <w:webHidden/>
              </w:rPr>
              <w:fldChar w:fldCharType="separate"/>
            </w:r>
            <w:r w:rsidR="00B738F9">
              <w:rPr>
                <w:noProof/>
                <w:webHidden/>
              </w:rPr>
              <w:t>9</w:t>
            </w:r>
            <w:r w:rsidR="00B738F9">
              <w:rPr>
                <w:noProof/>
                <w:webHidden/>
              </w:rPr>
              <w:fldChar w:fldCharType="end"/>
            </w:r>
          </w:hyperlink>
        </w:p>
        <w:p w14:paraId="7497C87E" w14:textId="38510FC6" w:rsidR="00B738F9" w:rsidRDefault="009821C3">
          <w:pPr>
            <w:pStyle w:val="TOC4"/>
            <w:tabs>
              <w:tab w:val="right" w:leader="dot" w:pos="9350"/>
            </w:tabs>
            <w:rPr>
              <w:rFonts w:asciiTheme="minorHAnsi" w:eastAsiaTheme="minorEastAsia" w:hAnsiTheme="minorHAnsi" w:cstheme="minorBidi"/>
              <w:noProof/>
              <w:lang w:bidi="ar-SA"/>
            </w:rPr>
          </w:pPr>
          <w:hyperlink w:anchor="_Toc106290695" w:history="1">
            <w:r w:rsidR="00B738F9" w:rsidRPr="00E01BC8">
              <w:rPr>
                <w:rStyle w:val="Hyperlink"/>
                <w:noProof/>
              </w:rPr>
              <w:t>Use Case: Login Account</w:t>
            </w:r>
            <w:r w:rsidR="00B738F9">
              <w:rPr>
                <w:noProof/>
                <w:webHidden/>
              </w:rPr>
              <w:tab/>
            </w:r>
            <w:r w:rsidR="00B738F9">
              <w:rPr>
                <w:noProof/>
                <w:webHidden/>
              </w:rPr>
              <w:fldChar w:fldCharType="begin"/>
            </w:r>
            <w:r w:rsidR="00B738F9">
              <w:rPr>
                <w:noProof/>
                <w:webHidden/>
              </w:rPr>
              <w:instrText xml:space="preserve"> PAGEREF _Toc106290695 \h </w:instrText>
            </w:r>
            <w:r w:rsidR="00B738F9">
              <w:rPr>
                <w:noProof/>
                <w:webHidden/>
              </w:rPr>
            </w:r>
            <w:r w:rsidR="00B738F9">
              <w:rPr>
                <w:noProof/>
                <w:webHidden/>
              </w:rPr>
              <w:fldChar w:fldCharType="separate"/>
            </w:r>
            <w:r w:rsidR="00B738F9">
              <w:rPr>
                <w:noProof/>
                <w:webHidden/>
              </w:rPr>
              <w:t>9</w:t>
            </w:r>
            <w:r w:rsidR="00B738F9">
              <w:rPr>
                <w:noProof/>
                <w:webHidden/>
              </w:rPr>
              <w:fldChar w:fldCharType="end"/>
            </w:r>
          </w:hyperlink>
        </w:p>
        <w:p w14:paraId="7DF36F73" w14:textId="32E6D6E8" w:rsidR="00B738F9" w:rsidRDefault="009821C3">
          <w:pPr>
            <w:pStyle w:val="TOC4"/>
            <w:tabs>
              <w:tab w:val="right" w:leader="dot" w:pos="9350"/>
            </w:tabs>
            <w:rPr>
              <w:rFonts w:asciiTheme="minorHAnsi" w:eastAsiaTheme="minorEastAsia" w:hAnsiTheme="minorHAnsi" w:cstheme="minorBidi"/>
              <w:noProof/>
              <w:lang w:bidi="ar-SA"/>
            </w:rPr>
          </w:pPr>
          <w:hyperlink w:anchor="_Toc106290696" w:history="1">
            <w:r w:rsidR="00B738F9" w:rsidRPr="00E01BC8">
              <w:rPr>
                <w:rStyle w:val="Hyperlink"/>
                <w:noProof/>
              </w:rPr>
              <w:t>Use Case: Update Profile</w:t>
            </w:r>
            <w:r w:rsidR="00B738F9">
              <w:rPr>
                <w:noProof/>
                <w:webHidden/>
              </w:rPr>
              <w:tab/>
            </w:r>
            <w:r w:rsidR="00B738F9">
              <w:rPr>
                <w:noProof/>
                <w:webHidden/>
              </w:rPr>
              <w:fldChar w:fldCharType="begin"/>
            </w:r>
            <w:r w:rsidR="00B738F9">
              <w:rPr>
                <w:noProof/>
                <w:webHidden/>
              </w:rPr>
              <w:instrText xml:space="preserve"> PAGEREF _Toc106290696 \h </w:instrText>
            </w:r>
            <w:r w:rsidR="00B738F9">
              <w:rPr>
                <w:noProof/>
                <w:webHidden/>
              </w:rPr>
            </w:r>
            <w:r w:rsidR="00B738F9">
              <w:rPr>
                <w:noProof/>
                <w:webHidden/>
              </w:rPr>
              <w:fldChar w:fldCharType="separate"/>
            </w:r>
            <w:r w:rsidR="00B738F9">
              <w:rPr>
                <w:noProof/>
                <w:webHidden/>
              </w:rPr>
              <w:t>9</w:t>
            </w:r>
            <w:r w:rsidR="00B738F9">
              <w:rPr>
                <w:noProof/>
                <w:webHidden/>
              </w:rPr>
              <w:fldChar w:fldCharType="end"/>
            </w:r>
          </w:hyperlink>
        </w:p>
        <w:p w14:paraId="7F077B58" w14:textId="73BE7968" w:rsidR="00B738F9" w:rsidRDefault="009821C3">
          <w:pPr>
            <w:pStyle w:val="TOC4"/>
            <w:tabs>
              <w:tab w:val="right" w:leader="dot" w:pos="9350"/>
            </w:tabs>
            <w:rPr>
              <w:rFonts w:asciiTheme="minorHAnsi" w:eastAsiaTheme="minorEastAsia" w:hAnsiTheme="minorHAnsi" w:cstheme="minorBidi"/>
              <w:noProof/>
              <w:lang w:bidi="ar-SA"/>
            </w:rPr>
          </w:pPr>
          <w:hyperlink w:anchor="_Toc106290697" w:history="1">
            <w:r w:rsidR="00B738F9" w:rsidRPr="00E01BC8">
              <w:rPr>
                <w:rStyle w:val="Hyperlink"/>
                <w:noProof/>
              </w:rPr>
              <w:t>Use Case: give feedback</w:t>
            </w:r>
            <w:r w:rsidR="00B738F9">
              <w:rPr>
                <w:noProof/>
                <w:webHidden/>
              </w:rPr>
              <w:tab/>
            </w:r>
            <w:r w:rsidR="00B738F9">
              <w:rPr>
                <w:noProof/>
                <w:webHidden/>
              </w:rPr>
              <w:fldChar w:fldCharType="begin"/>
            </w:r>
            <w:r w:rsidR="00B738F9">
              <w:rPr>
                <w:noProof/>
                <w:webHidden/>
              </w:rPr>
              <w:instrText xml:space="preserve"> PAGEREF _Toc106290697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5D13E6D0" w14:textId="7F1823D0" w:rsidR="00B738F9" w:rsidRDefault="009821C3">
          <w:pPr>
            <w:pStyle w:val="TOC4"/>
            <w:tabs>
              <w:tab w:val="right" w:leader="dot" w:pos="9350"/>
            </w:tabs>
            <w:rPr>
              <w:rFonts w:asciiTheme="minorHAnsi" w:eastAsiaTheme="minorEastAsia" w:hAnsiTheme="minorHAnsi" w:cstheme="minorBidi"/>
              <w:noProof/>
              <w:lang w:bidi="ar-SA"/>
            </w:rPr>
          </w:pPr>
          <w:hyperlink w:anchor="_Toc106290698" w:history="1">
            <w:r w:rsidR="00B738F9" w:rsidRPr="00E01BC8">
              <w:rPr>
                <w:rStyle w:val="Hyperlink"/>
                <w:noProof/>
              </w:rPr>
              <w:t>Use Case: view customer feedback</w:t>
            </w:r>
            <w:r w:rsidR="00B738F9">
              <w:rPr>
                <w:noProof/>
                <w:webHidden/>
              </w:rPr>
              <w:tab/>
            </w:r>
            <w:r w:rsidR="00B738F9">
              <w:rPr>
                <w:noProof/>
                <w:webHidden/>
              </w:rPr>
              <w:fldChar w:fldCharType="begin"/>
            </w:r>
            <w:r w:rsidR="00B738F9">
              <w:rPr>
                <w:noProof/>
                <w:webHidden/>
              </w:rPr>
              <w:instrText xml:space="preserve"> PAGEREF _Toc106290698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5F8A9F8A" w14:textId="6893B09D" w:rsidR="00B738F9" w:rsidRDefault="009821C3">
          <w:pPr>
            <w:pStyle w:val="TOC3"/>
            <w:tabs>
              <w:tab w:val="right" w:leader="dot" w:pos="9350"/>
            </w:tabs>
            <w:rPr>
              <w:rFonts w:asciiTheme="minorHAnsi" w:eastAsiaTheme="minorEastAsia" w:hAnsiTheme="minorHAnsi" w:cstheme="minorBidi"/>
              <w:noProof/>
              <w:lang w:bidi="ar-SA"/>
            </w:rPr>
          </w:pPr>
          <w:hyperlink w:anchor="_Toc106290699" w:history="1">
            <w:r w:rsidR="00B738F9" w:rsidRPr="00E01BC8">
              <w:rPr>
                <w:rStyle w:val="Hyperlink"/>
                <w:noProof/>
              </w:rPr>
              <w:t>Osama Khan (</w:t>
            </w:r>
            <w:r w:rsidR="00B738F9" w:rsidRPr="00E01BC8">
              <w:rPr>
                <w:rStyle w:val="Hyperlink"/>
                <w:rFonts w:ascii="Verdana" w:hAnsi="Verdana"/>
                <w:noProof/>
              </w:rPr>
              <w:t>FA20-BSE-047</w:t>
            </w:r>
            <w:r w:rsidR="00B738F9" w:rsidRPr="00E01BC8">
              <w:rPr>
                <w:rStyle w:val="Hyperlink"/>
                <w:noProof/>
              </w:rPr>
              <w:t>)</w:t>
            </w:r>
            <w:r w:rsidR="00B738F9">
              <w:rPr>
                <w:noProof/>
                <w:webHidden/>
              </w:rPr>
              <w:tab/>
            </w:r>
            <w:r w:rsidR="00B738F9">
              <w:rPr>
                <w:noProof/>
                <w:webHidden/>
              </w:rPr>
              <w:fldChar w:fldCharType="begin"/>
            </w:r>
            <w:r w:rsidR="00B738F9">
              <w:rPr>
                <w:noProof/>
                <w:webHidden/>
              </w:rPr>
              <w:instrText xml:space="preserve"> PAGEREF _Toc106290699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64175323" w14:textId="4DEC2110" w:rsidR="00B738F9" w:rsidRDefault="009821C3">
          <w:pPr>
            <w:pStyle w:val="TOC4"/>
            <w:tabs>
              <w:tab w:val="right" w:leader="dot" w:pos="9350"/>
            </w:tabs>
            <w:rPr>
              <w:rFonts w:asciiTheme="minorHAnsi" w:eastAsiaTheme="minorEastAsia" w:hAnsiTheme="minorHAnsi" w:cstheme="minorBidi"/>
              <w:noProof/>
              <w:lang w:bidi="ar-SA"/>
            </w:rPr>
          </w:pPr>
          <w:hyperlink w:anchor="_Toc106290700" w:history="1">
            <w:r w:rsidR="00B738F9" w:rsidRPr="00E01BC8">
              <w:rPr>
                <w:rStyle w:val="Hyperlink"/>
                <w:noProof/>
              </w:rPr>
              <w:t>Use Case: search item</w:t>
            </w:r>
            <w:r w:rsidR="00B738F9">
              <w:rPr>
                <w:noProof/>
                <w:webHidden/>
              </w:rPr>
              <w:tab/>
            </w:r>
            <w:r w:rsidR="00B738F9">
              <w:rPr>
                <w:noProof/>
                <w:webHidden/>
              </w:rPr>
              <w:fldChar w:fldCharType="begin"/>
            </w:r>
            <w:r w:rsidR="00B738F9">
              <w:rPr>
                <w:noProof/>
                <w:webHidden/>
              </w:rPr>
              <w:instrText xml:space="preserve"> PAGEREF _Toc106290700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6DDD5608" w14:textId="273DF7C8" w:rsidR="00B738F9" w:rsidRDefault="009821C3">
          <w:pPr>
            <w:pStyle w:val="TOC4"/>
            <w:tabs>
              <w:tab w:val="right" w:leader="dot" w:pos="9350"/>
            </w:tabs>
            <w:rPr>
              <w:rFonts w:asciiTheme="minorHAnsi" w:eastAsiaTheme="minorEastAsia" w:hAnsiTheme="minorHAnsi" w:cstheme="minorBidi"/>
              <w:noProof/>
              <w:lang w:bidi="ar-SA"/>
            </w:rPr>
          </w:pPr>
          <w:hyperlink w:anchor="_Toc106290701" w:history="1">
            <w:r w:rsidR="00B738F9" w:rsidRPr="00E01BC8">
              <w:rPr>
                <w:rStyle w:val="Hyperlink"/>
                <w:noProof/>
              </w:rPr>
              <w:t>Use Case: add item</w:t>
            </w:r>
            <w:r w:rsidR="00B738F9">
              <w:rPr>
                <w:noProof/>
                <w:webHidden/>
              </w:rPr>
              <w:tab/>
            </w:r>
            <w:r w:rsidR="00B738F9">
              <w:rPr>
                <w:noProof/>
                <w:webHidden/>
              </w:rPr>
              <w:fldChar w:fldCharType="begin"/>
            </w:r>
            <w:r w:rsidR="00B738F9">
              <w:rPr>
                <w:noProof/>
                <w:webHidden/>
              </w:rPr>
              <w:instrText xml:space="preserve"> PAGEREF _Toc106290701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5F3A5575" w14:textId="0630AD97" w:rsidR="00B738F9" w:rsidRDefault="009821C3">
          <w:pPr>
            <w:pStyle w:val="TOC4"/>
            <w:tabs>
              <w:tab w:val="right" w:leader="dot" w:pos="9350"/>
            </w:tabs>
            <w:rPr>
              <w:rFonts w:asciiTheme="minorHAnsi" w:eastAsiaTheme="minorEastAsia" w:hAnsiTheme="minorHAnsi" w:cstheme="minorBidi"/>
              <w:noProof/>
              <w:lang w:bidi="ar-SA"/>
            </w:rPr>
          </w:pPr>
          <w:hyperlink w:anchor="_Toc106290702" w:history="1">
            <w:r w:rsidR="00B738F9" w:rsidRPr="00E01BC8">
              <w:rPr>
                <w:rStyle w:val="Hyperlink"/>
                <w:noProof/>
              </w:rPr>
              <w:t>Use Case: add category</w:t>
            </w:r>
            <w:r w:rsidR="00B738F9">
              <w:rPr>
                <w:noProof/>
                <w:webHidden/>
              </w:rPr>
              <w:tab/>
            </w:r>
            <w:r w:rsidR="00B738F9">
              <w:rPr>
                <w:noProof/>
                <w:webHidden/>
              </w:rPr>
              <w:fldChar w:fldCharType="begin"/>
            </w:r>
            <w:r w:rsidR="00B738F9">
              <w:rPr>
                <w:noProof/>
                <w:webHidden/>
              </w:rPr>
              <w:instrText xml:space="preserve"> PAGEREF _Toc106290702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5BED60B7" w14:textId="29319FC5" w:rsidR="00B738F9" w:rsidRDefault="009821C3">
          <w:pPr>
            <w:pStyle w:val="TOC4"/>
            <w:tabs>
              <w:tab w:val="right" w:leader="dot" w:pos="9350"/>
            </w:tabs>
            <w:rPr>
              <w:rFonts w:asciiTheme="minorHAnsi" w:eastAsiaTheme="minorEastAsia" w:hAnsiTheme="minorHAnsi" w:cstheme="minorBidi"/>
              <w:noProof/>
              <w:lang w:bidi="ar-SA"/>
            </w:rPr>
          </w:pPr>
          <w:hyperlink w:anchor="_Toc106290703" w:history="1">
            <w:r w:rsidR="00B738F9" w:rsidRPr="00E01BC8">
              <w:rPr>
                <w:rStyle w:val="Hyperlink"/>
                <w:noProof/>
              </w:rPr>
              <w:t>Use Case: view item</w:t>
            </w:r>
            <w:r w:rsidR="00B738F9">
              <w:rPr>
                <w:noProof/>
                <w:webHidden/>
              </w:rPr>
              <w:tab/>
            </w:r>
            <w:r w:rsidR="00B738F9">
              <w:rPr>
                <w:noProof/>
                <w:webHidden/>
              </w:rPr>
              <w:fldChar w:fldCharType="begin"/>
            </w:r>
            <w:r w:rsidR="00B738F9">
              <w:rPr>
                <w:noProof/>
                <w:webHidden/>
              </w:rPr>
              <w:instrText xml:space="preserve"> PAGEREF _Toc106290703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3CA425F2" w14:textId="2503CBE4" w:rsidR="00B738F9" w:rsidRDefault="009821C3">
          <w:pPr>
            <w:pStyle w:val="TOC4"/>
            <w:tabs>
              <w:tab w:val="right" w:leader="dot" w:pos="9350"/>
            </w:tabs>
            <w:rPr>
              <w:rFonts w:asciiTheme="minorHAnsi" w:eastAsiaTheme="minorEastAsia" w:hAnsiTheme="minorHAnsi" w:cstheme="minorBidi"/>
              <w:noProof/>
              <w:lang w:bidi="ar-SA"/>
            </w:rPr>
          </w:pPr>
          <w:hyperlink w:anchor="_Toc106290704" w:history="1">
            <w:r w:rsidR="00B738F9" w:rsidRPr="00E01BC8">
              <w:rPr>
                <w:rStyle w:val="Hyperlink"/>
                <w:noProof/>
              </w:rPr>
              <w:t>Use Case: view category</w:t>
            </w:r>
            <w:r w:rsidR="00B738F9">
              <w:rPr>
                <w:noProof/>
                <w:webHidden/>
              </w:rPr>
              <w:tab/>
            </w:r>
            <w:r w:rsidR="00B738F9">
              <w:rPr>
                <w:noProof/>
                <w:webHidden/>
              </w:rPr>
              <w:fldChar w:fldCharType="begin"/>
            </w:r>
            <w:r w:rsidR="00B738F9">
              <w:rPr>
                <w:noProof/>
                <w:webHidden/>
              </w:rPr>
              <w:instrText xml:space="preserve"> PAGEREF _Toc106290704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00508A1D" w14:textId="4EA09CFC" w:rsidR="00B738F9" w:rsidRDefault="009821C3">
          <w:pPr>
            <w:pStyle w:val="TOC3"/>
            <w:tabs>
              <w:tab w:val="right" w:leader="dot" w:pos="9350"/>
            </w:tabs>
            <w:rPr>
              <w:rFonts w:asciiTheme="minorHAnsi" w:eastAsiaTheme="minorEastAsia" w:hAnsiTheme="minorHAnsi" w:cstheme="minorBidi"/>
              <w:noProof/>
              <w:lang w:bidi="ar-SA"/>
            </w:rPr>
          </w:pPr>
          <w:hyperlink w:anchor="_Toc106290705" w:history="1">
            <w:r w:rsidR="00B738F9" w:rsidRPr="00E01BC8">
              <w:rPr>
                <w:rStyle w:val="Hyperlink"/>
                <w:noProof/>
              </w:rPr>
              <w:t>Sabahat Siddique (</w:t>
            </w:r>
            <w:r w:rsidR="00B738F9" w:rsidRPr="00E01BC8">
              <w:rPr>
                <w:rStyle w:val="Hyperlink"/>
                <w:rFonts w:ascii="Verdana" w:hAnsi="Verdana"/>
                <w:noProof/>
              </w:rPr>
              <w:t>FA20-BSE-054</w:t>
            </w:r>
            <w:r w:rsidR="00B738F9" w:rsidRPr="00E01BC8">
              <w:rPr>
                <w:rStyle w:val="Hyperlink"/>
                <w:noProof/>
              </w:rPr>
              <w:t>)</w:t>
            </w:r>
            <w:r w:rsidR="00B738F9">
              <w:rPr>
                <w:noProof/>
                <w:webHidden/>
              </w:rPr>
              <w:tab/>
            </w:r>
            <w:r w:rsidR="00B738F9">
              <w:rPr>
                <w:noProof/>
                <w:webHidden/>
              </w:rPr>
              <w:fldChar w:fldCharType="begin"/>
            </w:r>
            <w:r w:rsidR="00B738F9">
              <w:rPr>
                <w:noProof/>
                <w:webHidden/>
              </w:rPr>
              <w:instrText xml:space="preserve"> PAGEREF _Toc106290705 \h </w:instrText>
            </w:r>
            <w:r w:rsidR="00B738F9">
              <w:rPr>
                <w:noProof/>
                <w:webHidden/>
              </w:rPr>
            </w:r>
            <w:r w:rsidR="00B738F9">
              <w:rPr>
                <w:noProof/>
                <w:webHidden/>
              </w:rPr>
              <w:fldChar w:fldCharType="separate"/>
            </w:r>
            <w:r w:rsidR="00B738F9">
              <w:rPr>
                <w:noProof/>
                <w:webHidden/>
              </w:rPr>
              <w:t>11</w:t>
            </w:r>
            <w:r w:rsidR="00B738F9">
              <w:rPr>
                <w:noProof/>
                <w:webHidden/>
              </w:rPr>
              <w:fldChar w:fldCharType="end"/>
            </w:r>
          </w:hyperlink>
        </w:p>
        <w:p w14:paraId="2CCF1BCE" w14:textId="724A9741" w:rsidR="00B738F9" w:rsidRDefault="009821C3">
          <w:pPr>
            <w:pStyle w:val="TOC4"/>
            <w:tabs>
              <w:tab w:val="right" w:leader="dot" w:pos="9350"/>
            </w:tabs>
            <w:rPr>
              <w:rFonts w:asciiTheme="minorHAnsi" w:eastAsiaTheme="minorEastAsia" w:hAnsiTheme="minorHAnsi" w:cstheme="minorBidi"/>
              <w:noProof/>
              <w:lang w:bidi="ar-SA"/>
            </w:rPr>
          </w:pPr>
          <w:hyperlink w:anchor="_Toc106290706" w:history="1">
            <w:r w:rsidR="00B738F9" w:rsidRPr="00E01BC8">
              <w:rPr>
                <w:rStyle w:val="Hyperlink"/>
                <w:noProof/>
              </w:rPr>
              <w:t>Use Case: Purchase Order</w:t>
            </w:r>
            <w:r w:rsidR="00B738F9">
              <w:rPr>
                <w:noProof/>
                <w:webHidden/>
              </w:rPr>
              <w:tab/>
            </w:r>
            <w:r w:rsidR="00B738F9">
              <w:rPr>
                <w:noProof/>
                <w:webHidden/>
              </w:rPr>
              <w:fldChar w:fldCharType="begin"/>
            </w:r>
            <w:r w:rsidR="00B738F9">
              <w:rPr>
                <w:noProof/>
                <w:webHidden/>
              </w:rPr>
              <w:instrText xml:space="preserve"> PAGEREF _Toc106290706 \h </w:instrText>
            </w:r>
            <w:r w:rsidR="00B738F9">
              <w:rPr>
                <w:noProof/>
                <w:webHidden/>
              </w:rPr>
            </w:r>
            <w:r w:rsidR="00B738F9">
              <w:rPr>
                <w:noProof/>
                <w:webHidden/>
              </w:rPr>
              <w:fldChar w:fldCharType="separate"/>
            </w:r>
            <w:r w:rsidR="00B738F9">
              <w:rPr>
                <w:noProof/>
                <w:webHidden/>
              </w:rPr>
              <w:t>11</w:t>
            </w:r>
            <w:r w:rsidR="00B738F9">
              <w:rPr>
                <w:noProof/>
                <w:webHidden/>
              </w:rPr>
              <w:fldChar w:fldCharType="end"/>
            </w:r>
          </w:hyperlink>
        </w:p>
        <w:p w14:paraId="206A7A31" w14:textId="1A36E94A" w:rsidR="00B738F9" w:rsidRDefault="009821C3">
          <w:pPr>
            <w:pStyle w:val="TOC4"/>
            <w:tabs>
              <w:tab w:val="right" w:leader="dot" w:pos="9350"/>
            </w:tabs>
            <w:rPr>
              <w:rFonts w:asciiTheme="minorHAnsi" w:eastAsiaTheme="minorEastAsia" w:hAnsiTheme="minorHAnsi" w:cstheme="minorBidi"/>
              <w:noProof/>
              <w:lang w:bidi="ar-SA"/>
            </w:rPr>
          </w:pPr>
          <w:hyperlink w:anchor="_Toc106290707" w:history="1">
            <w:r w:rsidR="00B738F9" w:rsidRPr="00E01BC8">
              <w:rPr>
                <w:rStyle w:val="Hyperlink"/>
                <w:noProof/>
              </w:rPr>
              <w:t>Use Case: return item</w:t>
            </w:r>
            <w:r w:rsidR="00B738F9">
              <w:rPr>
                <w:noProof/>
                <w:webHidden/>
              </w:rPr>
              <w:tab/>
            </w:r>
            <w:r w:rsidR="00B738F9">
              <w:rPr>
                <w:noProof/>
                <w:webHidden/>
              </w:rPr>
              <w:fldChar w:fldCharType="begin"/>
            </w:r>
            <w:r w:rsidR="00B738F9">
              <w:rPr>
                <w:noProof/>
                <w:webHidden/>
              </w:rPr>
              <w:instrText xml:space="preserve"> PAGEREF _Toc106290707 \h </w:instrText>
            </w:r>
            <w:r w:rsidR="00B738F9">
              <w:rPr>
                <w:noProof/>
                <w:webHidden/>
              </w:rPr>
            </w:r>
            <w:r w:rsidR="00B738F9">
              <w:rPr>
                <w:noProof/>
                <w:webHidden/>
              </w:rPr>
              <w:fldChar w:fldCharType="separate"/>
            </w:r>
            <w:r w:rsidR="00B738F9">
              <w:rPr>
                <w:noProof/>
                <w:webHidden/>
              </w:rPr>
              <w:t>11</w:t>
            </w:r>
            <w:r w:rsidR="00B738F9">
              <w:rPr>
                <w:noProof/>
                <w:webHidden/>
              </w:rPr>
              <w:fldChar w:fldCharType="end"/>
            </w:r>
          </w:hyperlink>
        </w:p>
        <w:p w14:paraId="2FDE6F30" w14:textId="74F64E0E" w:rsidR="00B738F9" w:rsidRDefault="009821C3">
          <w:pPr>
            <w:pStyle w:val="TOC4"/>
            <w:tabs>
              <w:tab w:val="right" w:leader="dot" w:pos="9350"/>
            </w:tabs>
            <w:rPr>
              <w:rFonts w:asciiTheme="minorHAnsi" w:eastAsiaTheme="minorEastAsia" w:hAnsiTheme="minorHAnsi" w:cstheme="minorBidi"/>
              <w:noProof/>
              <w:lang w:bidi="ar-SA"/>
            </w:rPr>
          </w:pPr>
          <w:hyperlink w:anchor="_Toc106290708" w:history="1">
            <w:r w:rsidR="00B738F9" w:rsidRPr="00E01BC8">
              <w:rPr>
                <w:rStyle w:val="Hyperlink"/>
                <w:noProof/>
              </w:rPr>
              <w:t>Use Case: add to cart</w:t>
            </w:r>
            <w:r w:rsidR="00B738F9">
              <w:rPr>
                <w:noProof/>
                <w:webHidden/>
              </w:rPr>
              <w:tab/>
            </w:r>
            <w:r w:rsidR="00B738F9">
              <w:rPr>
                <w:noProof/>
                <w:webHidden/>
              </w:rPr>
              <w:fldChar w:fldCharType="begin"/>
            </w:r>
            <w:r w:rsidR="00B738F9">
              <w:rPr>
                <w:noProof/>
                <w:webHidden/>
              </w:rPr>
              <w:instrText xml:space="preserve"> PAGEREF _Toc106290708 \h </w:instrText>
            </w:r>
            <w:r w:rsidR="00B738F9">
              <w:rPr>
                <w:noProof/>
                <w:webHidden/>
              </w:rPr>
            </w:r>
            <w:r w:rsidR="00B738F9">
              <w:rPr>
                <w:noProof/>
                <w:webHidden/>
              </w:rPr>
              <w:fldChar w:fldCharType="separate"/>
            </w:r>
            <w:r w:rsidR="00B738F9">
              <w:rPr>
                <w:noProof/>
                <w:webHidden/>
              </w:rPr>
              <w:t>11</w:t>
            </w:r>
            <w:r w:rsidR="00B738F9">
              <w:rPr>
                <w:noProof/>
                <w:webHidden/>
              </w:rPr>
              <w:fldChar w:fldCharType="end"/>
            </w:r>
          </w:hyperlink>
        </w:p>
        <w:p w14:paraId="035C3F8F" w14:textId="459E8CEC" w:rsidR="00B738F9" w:rsidRDefault="009821C3">
          <w:pPr>
            <w:pStyle w:val="TOC4"/>
            <w:tabs>
              <w:tab w:val="right" w:leader="dot" w:pos="9350"/>
            </w:tabs>
            <w:rPr>
              <w:rFonts w:asciiTheme="minorHAnsi" w:eastAsiaTheme="minorEastAsia" w:hAnsiTheme="minorHAnsi" w:cstheme="minorBidi"/>
              <w:noProof/>
              <w:lang w:bidi="ar-SA"/>
            </w:rPr>
          </w:pPr>
          <w:hyperlink w:anchor="_Toc106290709" w:history="1">
            <w:r w:rsidR="00B738F9" w:rsidRPr="00E01BC8">
              <w:rPr>
                <w:rStyle w:val="Hyperlink"/>
                <w:noProof/>
              </w:rPr>
              <w:t>Use Case: replace item</w:t>
            </w:r>
            <w:r w:rsidR="00B738F9">
              <w:rPr>
                <w:noProof/>
                <w:webHidden/>
              </w:rPr>
              <w:tab/>
            </w:r>
            <w:r w:rsidR="00B738F9">
              <w:rPr>
                <w:noProof/>
                <w:webHidden/>
              </w:rPr>
              <w:fldChar w:fldCharType="begin"/>
            </w:r>
            <w:r w:rsidR="00B738F9">
              <w:rPr>
                <w:noProof/>
                <w:webHidden/>
              </w:rPr>
              <w:instrText xml:space="preserve"> PAGEREF _Toc106290709 \h </w:instrText>
            </w:r>
            <w:r w:rsidR="00B738F9">
              <w:rPr>
                <w:noProof/>
                <w:webHidden/>
              </w:rPr>
            </w:r>
            <w:r w:rsidR="00B738F9">
              <w:rPr>
                <w:noProof/>
                <w:webHidden/>
              </w:rPr>
              <w:fldChar w:fldCharType="separate"/>
            </w:r>
            <w:r w:rsidR="00B738F9">
              <w:rPr>
                <w:noProof/>
                <w:webHidden/>
              </w:rPr>
              <w:t>11</w:t>
            </w:r>
            <w:r w:rsidR="00B738F9">
              <w:rPr>
                <w:noProof/>
                <w:webHidden/>
              </w:rPr>
              <w:fldChar w:fldCharType="end"/>
            </w:r>
          </w:hyperlink>
        </w:p>
        <w:p w14:paraId="04FF107E" w14:textId="2F9BCCA2" w:rsidR="00B738F9" w:rsidRDefault="009821C3">
          <w:pPr>
            <w:pStyle w:val="TOC4"/>
            <w:tabs>
              <w:tab w:val="right" w:leader="dot" w:pos="9350"/>
            </w:tabs>
            <w:rPr>
              <w:rFonts w:asciiTheme="minorHAnsi" w:eastAsiaTheme="minorEastAsia" w:hAnsiTheme="minorHAnsi" w:cstheme="minorBidi"/>
              <w:noProof/>
              <w:lang w:bidi="ar-SA"/>
            </w:rPr>
          </w:pPr>
          <w:hyperlink w:anchor="_Toc106290710" w:history="1">
            <w:r w:rsidR="00B738F9" w:rsidRPr="00E01BC8">
              <w:rPr>
                <w:rStyle w:val="Hyperlink"/>
                <w:noProof/>
              </w:rPr>
              <w:t>Use Case: delete item</w:t>
            </w:r>
            <w:r w:rsidR="00B738F9">
              <w:rPr>
                <w:noProof/>
                <w:webHidden/>
              </w:rPr>
              <w:tab/>
            </w:r>
            <w:r w:rsidR="00B738F9">
              <w:rPr>
                <w:noProof/>
                <w:webHidden/>
              </w:rPr>
              <w:fldChar w:fldCharType="begin"/>
            </w:r>
            <w:r w:rsidR="00B738F9">
              <w:rPr>
                <w:noProof/>
                <w:webHidden/>
              </w:rPr>
              <w:instrText xml:space="preserve"> PAGEREF _Toc106290710 \h </w:instrText>
            </w:r>
            <w:r w:rsidR="00B738F9">
              <w:rPr>
                <w:noProof/>
                <w:webHidden/>
              </w:rPr>
            </w:r>
            <w:r w:rsidR="00B738F9">
              <w:rPr>
                <w:noProof/>
                <w:webHidden/>
              </w:rPr>
              <w:fldChar w:fldCharType="separate"/>
            </w:r>
            <w:r w:rsidR="00B738F9">
              <w:rPr>
                <w:noProof/>
                <w:webHidden/>
              </w:rPr>
              <w:t>11</w:t>
            </w:r>
            <w:r w:rsidR="00B738F9">
              <w:rPr>
                <w:noProof/>
                <w:webHidden/>
              </w:rPr>
              <w:fldChar w:fldCharType="end"/>
            </w:r>
          </w:hyperlink>
        </w:p>
        <w:p w14:paraId="48286673" w14:textId="56255F79" w:rsidR="00B738F9" w:rsidRDefault="009821C3">
          <w:pPr>
            <w:pStyle w:val="TOC3"/>
            <w:tabs>
              <w:tab w:val="right" w:leader="dot" w:pos="9350"/>
            </w:tabs>
            <w:rPr>
              <w:rFonts w:asciiTheme="minorHAnsi" w:eastAsiaTheme="minorEastAsia" w:hAnsiTheme="minorHAnsi" w:cstheme="minorBidi"/>
              <w:noProof/>
              <w:lang w:bidi="ar-SA"/>
            </w:rPr>
          </w:pPr>
          <w:hyperlink w:anchor="_Toc106290711" w:history="1">
            <w:r w:rsidR="00B738F9" w:rsidRPr="00E01BC8">
              <w:rPr>
                <w:rStyle w:val="Hyperlink"/>
                <w:noProof/>
              </w:rPr>
              <w:t>Umama Noor (</w:t>
            </w:r>
            <w:r w:rsidR="00B738F9" w:rsidRPr="00E01BC8">
              <w:rPr>
                <w:rStyle w:val="Hyperlink"/>
                <w:rFonts w:ascii="Verdana" w:hAnsi="Verdana"/>
                <w:noProof/>
              </w:rPr>
              <w:t>FA20-BSE-055</w:t>
            </w:r>
            <w:r w:rsidR="00B738F9" w:rsidRPr="00E01BC8">
              <w:rPr>
                <w:rStyle w:val="Hyperlink"/>
                <w:noProof/>
              </w:rPr>
              <w:t>)</w:t>
            </w:r>
            <w:r w:rsidR="00B738F9">
              <w:rPr>
                <w:noProof/>
                <w:webHidden/>
              </w:rPr>
              <w:tab/>
            </w:r>
            <w:r w:rsidR="00B738F9">
              <w:rPr>
                <w:noProof/>
                <w:webHidden/>
              </w:rPr>
              <w:fldChar w:fldCharType="begin"/>
            </w:r>
            <w:r w:rsidR="00B738F9">
              <w:rPr>
                <w:noProof/>
                <w:webHidden/>
              </w:rPr>
              <w:instrText xml:space="preserve"> PAGEREF _Toc106290711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50EF17DA" w14:textId="17B376F8" w:rsidR="00B738F9" w:rsidRDefault="009821C3">
          <w:pPr>
            <w:pStyle w:val="TOC4"/>
            <w:tabs>
              <w:tab w:val="right" w:leader="dot" w:pos="9350"/>
            </w:tabs>
            <w:rPr>
              <w:rFonts w:asciiTheme="minorHAnsi" w:eastAsiaTheme="minorEastAsia" w:hAnsiTheme="minorHAnsi" w:cstheme="minorBidi"/>
              <w:noProof/>
              <w:lang w:bidi="ar-SA"/>
            </w:rPr>
          </w:pPr>
          <w:hyperlink w:anchor="_Toc106290712" w:history="1">
            <w:r w:rsidR="00B738F9" w:rsidRPr="00E01BC8">
              <w:rPr>
                <w:rStyle w:val="Hyperlink"/>
                <w:b/>
                <w:bCs/>
                <w:noProof/>
              </w:rPr>
              <w:t>Use Case: place order</w:t>
            </w:r>
            <w:r w:rsidR="00B738F9">
              <w:rPr>
                <w:noProof/>
                <w:webHidden/>
              </w:rPr>
              <w:tab/>
            </w:r>
            <w:r w:rsidR="00B738F9">
              <w:rPr>
                <w:noProof/>
                <w:webHidden/>
              </w:rPr>
              <w:fldChar w:fldCharType="begin"/>
            </w:r>
            <w:r w:rsidR="00B738F9">
              <w:rPr>
                <w:noProof/>
                <w:webHidden/>
              </w:rPr>
              <w:instrText xml:space="preserve"> PAGEREF _Toc106290712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7F72EA5F" w14:textId="206063BE" w:rsidR="00B738F9" w:rsidRDefault="009821C3">
          <w:pPr>
            <w:pStyle w:val="TOC4"/>
            <w:tabs>
              <w:tab w:val="right" w:leader="dot" w:pos="9350"/>
            </w:tabs>
            <w:rPr>
              <w:rFonts w:asciiTheme="minorHAnsi" w:eastAsiaTheme="minorEastAsia" w:hAnsiTheme="minorHAnsi" w:cstheme="minorBidi"/>
              <w:noProof/>
              <w:lang w:bidi="ar-SA"/>
            </w:rPr>
          </w:pPr>
          <w:hyperlink w:anchor="_Toc106290713" w:history="1">
            <w:r w:rsidR="00B738F9" w:rsidRPr="00E01BC8">
              <w:rPr>
                <w:rStyle w:val="Hyperlink"/>
                <w:b/>
                <w:bCs/>
                <w:noProof/>
              </w:rPr>
              <w:t>Use Case: track order</w:t>
            </w:r>
            <w:r w:rsidR="00B738F9">
              <w:rPr>
                <w:noProof/>
                <w:webHidden/>
              </w:rPr>
              <w:tab/>
            </w:r>
            <w:r w:rsidR="00B738F9">
              <w:rPr>
                <w:noProof/>
                <w:webHidden/>
              </w:rPr>
              <w:fldChar w:fldCharType="begin"/>
            </w:r>
            <w:r w:rsidR="00B738F9">
              <w:rPr>
                <w:noProof/>
                <w:webHidden/>
              </w:rPr>
              <w:instrText xml:space="preserve"> PAGEREF _Toc106290713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76963917" w14:textId="1AB49958" w:rsidR="00B738F9" w:rsidRDefault="009821C3">
          <w:pPr>
            <w:pStyle w:val="TOC4"/>
            <w:tabs>
              <w:tab w:val="right" w:leader="dot" w:pos="9350"/>
            </w:tabs>
            <w:rPr>
              <w:rFonts w:asciiTheme="minorHAnsi" w:eastAsiaTheme="minorEastAsia" w:hAnsiTheme="minorHAnsi" w:cstheme="minorBidi"/>
              <w:noProof/>
              <w:lang w:bidi="ar-SA"/>
            </w:rPr>
          </w:pPr>
          <w:hyperlink w:anchor="_Toc106290714" w:history="1">
            <w:r w:rsidR="00B738F9" w:rsidRPr="00E01BC8">
              <w:rPr>
                <w:rStyle w:val="Hyperlink"/>
                <w:b/>
                <w:bCs/>
                <w:noProof/>
              </w:rPr>
              <w:t>Use Case: manage order</w:t>
            </w:r>
            <w:r w:rsidR="00B738F9">
              <w:rPr>
                <w:noProof/>
                <w:webHidden/>
              </w:rPr>
              <w:tab/>
            </w:r>
            <w:r w:rsidR="00B738F9">
              <w:rPr>
                <w:noProof/>
                <w:webHidden/>
              </w:rPr>
              <w:fldChar w:fldCharType="begin"/>
            </w:r>
            <w:r w:rsidR="00B738F9">
              <w:rPr>
                <w:noProof/>
                <w:webHidden/>
              </w:rPr>
              <w:instrText xml:space="preserve"> PAGEREF _Toc106290714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7C192DD9" w14:textId="64AC5622" w:rsidR="00B738F9" w:rsidRDefault="009821C3">
          <w:pPr>
            <w:pStyle w:val="TOC4"/>
            <w:tabs>
              <w:tab w:val="right" w:leader="dot" w:pos="9350"/>
            </w:tabs>
            <w:rPr>
              <w:rFonts w:asciiTheme="minorHAnsi" w:eastAsiaTheme="minorEastAsia" w:hAnsiTheme="minorHAnsi" w:cstheme="minorBidi"/>
              <w:noProof/>
              <w:lang w:bidi="ar-SA"/>
            </w:rPr>
          </w:pPr>
          <w:hyperlink w:anchor="_Toc106290715" w:history="1">
            <w:r w:rsidR="00B738F9" w:rsidRPr="00E01BC8">
              <w:rPr>
                <w:rStyle w:val="Hyperlink"/>
                <w:b/>
                <w:bCs/>
                <w:noProof/>
              </w:rPr>
              <w:t>Use Case: Payment</w:t>
            </w:r>
            <w:r w:rsidR="00B738F9">
              <w:rPr>
                <w:noProof/>
                <w:webHidden/>
              </w:rPr>
              <w:tab/>
            </w:r>
            <w:r w:rsidR="00B738F9">
              <w:rPr>
                <w:noProof/>
                <w:webHidden/>
              </w:rPr>
              <w:fldChar w:fldCharType="begin"/>
            </w:r>
            <w:r w:rsidR="00B738F9">
              <w:rPr>
                <w:noProof/>
                <w:webHidden/>
              </w:rPr>
              <w:instrText xml:space="preserve"> PAGEREF _Toc106290715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6D00DFD5" w14:textId="5FABED05" w:rsidR="00B738F9" w:rsidRDefault="009821C3">
          <w:pPr>
            <w:pStyle w:val="TOC4"/>
            <w:tabs>
              <w:tab w:val="right" w:leader="dot" w:pos="9350"/>
            </w:tabs>
            <w:rPr>
              <w:rFonts w:asciiTheme="minorHAnsi" w:eastAsiaTheme="minorEastAsia" w:hAnsiTheme="minorHAnsi" w:cstheme="minorBidi"/>
              <w:noProof/>
              <w:lang w:bidi="ar-SA"/>
            </w:rPr>
          </w:pPr>
          <w:hyperlink w:anchor="_Toc106290716" w:history="1">
            <w:r w:rsidR="00B738F9" w:rsidRPr="00E01BC8">
              <w:rPr>
                <w:rStyle w:val="Hyperlink"/>
                <w:b/>
                <w:bCs/>
                <w:noProof/>
              </w:rPr>
              <w:t>Use Case: Process Sale</w:t>
            </w:r>
            <w:r w:rsidR="00B738F9">
              <w:rPr>
                <w:noProof/>
                <w:webHidden/>
              </w:rPr>
              <w:tab/>
            </w:r>
            <w:r w:rsidR="00B738F9">
              <w:rPr>
                <w:noProof/>
                <w:webHidden/>
              </w:rPr>
              <w:fldChar w:fldCharType="begin"/>
            </w:r>
            <w:r w:rsidR="00B738F9">
              <w:rPr>
                <w:noProof/>
                <w:webHidden/>
              </w:rPr>
              <w:instrText xml:space="preserve"> PAGEREF _Toc106290716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5597CDE9" w14:textId="2C4299B8" w:rsidR="00B738F9" w:rsidRDefault="009821C3">
          <w:pPr>
            <w:pStyle w:val="TOC3"/>
            <w:tabs>
              <w:tab w:val="right" w:leader="dot" w:pos="9350"/>
            </w:tabs>
            <w:rPr>
              <w:rFonts w:asciiTheme="minorHAnsi" w:eastAsiaTheme="minorEastAsia" w:hAnsiTheme="minorHAnsi" w:cstheme="minorBidi"/>
              <w:noProof/>
              <w:lang w:bidi="ar-SA"/>
            </w:rPr>
          </w:pPr>
          <w:hyperlink w:anchor="_Toc106290717" w:history="1">
            <w:r w:rsidR="00B738F9" w:rsidRPr="00E01BC8">
              <w:rPr>
                <w:rStyle w:val="Hyperlink"/>
                <w:noProof/>
              </w:rPr>
              <w:t>Farhan Khan (</w:t>
            </w:r>
            <w:r w:rsidR="00B738F9" w:rsidRPr="00E01BC8">
              <w:rPr>
                <w:rStyle w:val="Hyperlink"/>
                <w:rFonts w:ascii="Verdana" w:hAnsi="Verdana"/>
                <w:noProof/>
              </w:rPr>
              <w:t>FA20-BSE-069</w:t>
            </w:r>
            <w:r w:rsidR="00B738F9" w:rsidRPr="00E01BC8">
              <w:rPr>
                <w:rStyle w:val="Hyperlink"/>
                <w:noProof/>
              </w:rPr>
              <w:t>)</w:t>
            </w:r>
            <w:r w:rsidR="00B738F9">
              <w:rPr>
                <w:noProof/>
                <w:webHidden/>
              </w:rPr>
              <w:tab/>
            </w:r>
            <w:r w:rsidR="00B738F9">
              <w:rPr>
                <w:noProof/>
                <w:webHidden/>
              </w:rPr>
              <w:fldChar w:fldCharType="begin"/>
            </w:r>
            <w:r w:rsidR="00B738F9">
              <w:rPr>
                <w:noProof/>
                <w:webHidden/>
              </w:rPr>
              <w:instrText xml:space="preserve"> PAGEREF _Toc106290717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3BC35443" w14:textId="28BBC116" w:rsidR="00B738F9" w:rsidRDefault="009821C3">
          <w:pPr>
            <w:pStyle w:val="TOC4"/>
            <w:tabs>
              <w:tab w:val="right" w:leader="dot" w:pos="9350"/>
            </w:tabs>
            <w:rPr>
              <w:rFonts w:asciiTheme="minorHAnsi" w:eastAsiaTheme="minorEastAsia" w:hAnsiTheme="minorHAnsi" w:cstheme="minorBidi"/>
              <w:noProof/>
              <w:lang w:bidi="ar-SA"/>
            </w:rPr>
          </w:pPr>
          <w:hyperlink w:anchor="_Toc106290718" w:history="1">
            <w:r w:rsidR="00B738F9" w:rsidRPr="00E01BC8">
              <w:rPr>
                <w:rStyle w:val="Hyperlink"/>
                <w:noProof/>
              </w:rPr>
              <w:t>Use Case: add stock</w:t>
            </w:r>
            <w:r w:rsidR="00B738F9">
              <w:rPr>
                <w:noProof/>
                <w:webHidden/>
              </w:rPr>
              <w:tab/>
            </w:r>
            <w:r w:rsidR="00B738F9">
              <w:rPr>
                <w:noProof/>
                <w:webHidden/>
              </w:rPr>
              <w:fldChar w:fldCharType="begin"/>
            </w:r>
            <w:r w:rsidR="00B738F9">
              <w:rPr>
                <w:noProof/>
                <w:webHidden/>
              </w:rPr>
              <w:instrText xml:space="preserve"> PAGEREF _Toc106290718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4F846867" w14:textId="25EAF299" w:rsidR="00B738F9" w:rsidRDefault="009821C3">
          <w:pPr>
            <w:pStyle w:val="TOC4"/>
            <w:tabs>
              <w:tab w:val="right" w:leader="dot" w:pos="9350"/>
            </w:tabs>
            <w:rPr>
              <w:rFonts w:asciiTheme="minorHAnsi" w:eastAsiaTheme="minorEastAsia" w:hAnsiTheme="minorHAnsi" w:cstheme="minorBidi"/>
              <w:noProof/>
              <w:lang w:bidi="ar-SA"/>
            </w:rPr>
          </w:pPr>
          <w:hyperlink w:anchor="_Toc106290719" w:history="1">
            <w:r w:rsidR="00B738F9" w:rsidRPr="00E01BC8">
              <w:rPr>
                <w:rStyle w:val="Hyperlink"/>
                <w:noProof/>
              </w:rPr>
              <w:t>Use Case: return defective</w:t>
            </w:r>
            <w:r w:rsidR="00B738F9">
              <w:rPr>
                <w:noProof/>
                <w:webHidden/>
              </w:rPr>
              <w:tab/>
            </w:r>
            <w:r w:rsidR="00B738F9">
              <w:rPr>
                <w:noProof/>
                <w:webHidden/>
              </w:rPr>
              <w:fldChar w:fldCharType="begin"/>
            </w:r>
            <w:r w:rsidR="00B738F9">
              <w:rPr>
                <w:noProof/>
                <w:webHidden/>
              </w:rPr>
              <w:instrText xml:space="preserve"> PAGEREF _Toc106290719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25A61DFF" w14:textId="312E797E" w:rsidR="00B738F9" w:rsidRDefault="009821C3">
          <w:pPr>
            <w:pStyle w:val="TOC4"/>
            <w:tabs>
              <w:tab w:val="right" w:leader="dot" w:pos="9350"/>
            </w:tabs>
            <w:rPr>
              <w:rFonts w:asciiTheme="minorHAnsi" w:eastAsiaTheme="minorEastAsia" w:hAnsiTheme="minorHAnsi" w:cstheme="minorBidi"/>
              <w:noProof/>
              <w:lang w:bidi="ar-SA"/>
            </w:rPr>
          </w:pPr>
          <w:hyperlink w:anchor="_Toc106290720" w:history="1">
            <w:r w:rsidR="00B738F9" w:rsidRPr="00E01BC8">
              <w:rPr>
                <w:rStyle w:val="Hyperlink"/>
                <w:noProof/>
              </w:rPr>
              <w:t>Use Case: refill store</w:t>
            </w:r>
            <w:r w:rsidR="00B738F9">
              <w:rPr>
                <w:noProof/>
                <w:webHidden/>
              </w:rPr>
              <w:tab/>
            </w:r>
            <w:r w:rsidR="00B738F9">
              <w:rPr>
                <w:noProof/>
                <w:webHidden/>
              </w:rPr>
              <w:fldChar w:fldCharType="begin"/>
            </w:r>
            <w:r w:rsidR="00B738F9">
              <w:rPr>
                <w:noProof/>
                <w:webHidden/>
              </w:rPr>
              <w:instrText xml:space="preserve"> PAGEREF _Toc106290720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70D98CA9" w14:textId="284E4B2A" w:rsidR="00B738F9" w:rsidRDefault="009821C3">
          <w:pPr>
            <w:pStyle w:val="TOC4"/>
            <w:tabs>
              <w:tab w:val="right" w:leader="dot" w:pos="9350"/>
            </w:tabs>
            <w:rPr>
              <w:rFonts w:asciiTheme="minorHAnsi" w:eastAsiaTheme="minorEastAsia" w:hAnsiTheme="minorHAnsi" w:cstheme="minorBidi"/>
              <w:noProof/>
              <w:lang w:bidi="ar-SA"/>
            </w:rPr>
          </w:pPr>
          <w:hyperlink w:anchor="_Toc106290721" w:history="1">
            <w:r w:rsidR="00B738F9" w:rsidRPr="00E01BC8">
              <w:rPr>
                <w:rStyle w:val="Hyperlink"/>
                <w:noProof/>
              </w:rPr>
              <w:t>Use Case: Process Sale</w:t>
            </w:r>
            <w:r w:rsidR="00B738F9">
              <w:rPr>
                <w:noProof/>
                <w:webHidden/>
              </w:rPr>
              <w:tab/>
            </w:r>
            <w:r w:rsidR="00B738F9">
              <w:rPr>
                <w:noProof/>
                <w:webHidden/>
              </w:rPr>
              <w:fldChar w:fldCharType="begin"/>
            </w:r>
            <w:r w:rsidR="00B738F9">
              <w:rPr>
                <w:noProof/>
                <w:webHidden/>
              </w:rPr>
              <w:instrText xml:space="preserve"> PAGEREF _Toc106290721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64F6251B" w14:textId="7087FDAD" w:rsidR="00B738F9" w:rsidRDefault="009821C3">
          <w:pPr>
            <w:pStyle w:val="TOC4"/>
            <w:tabs>
              <w:tab w:val="right" w:leader="dot" w:pos="9350"/>
            </w:tabs>
            <w:rPr>
              <w:rFonts w:asciiTheme="minorHAnsi" w:eastAsiaTheme="minorEastAsia" w:hAnsiTheme="minorHAnsi" w:cstheme="minorBidi"/>
              <w:noProof/>
              <w:lang w:bidi="ar-SA"/>
            </w:rPr>
          </w:pPr>
          <w:hyperlink w:anchor="_Toc106290722" w:history="1">
            <w:r w:rsidR="00B738F9" w:rsidRPr="00E01BC8">
              <w:rPr>
                <w:rStyle w:val="Hyperlink"/>
                <w:noProof/>
              </w:rPr>
              <w:t>Use Case: Process Sale</w:t>
            </w:r>
            <w:r w:rsidR="00B738F9">
              <w:rPr>
                <w:noProof/>
                <w:webHidden/>
              </w:rPr>
              <w:tab/>
            </w:r>
            <w:r w:rsidR="00B738F9">
              <w:rPr>
                <w:noProof/>
                <w:webHidden/>
              </w:rPr>
              <w:fldChar w:fldCharType="begin"/>
            </w:r>
            <w:r w:rsidR="00B738F9">
              <w:rPr>
                <w:noProof/>
                <w:webHidden/>
              </w:rPr>
              <w:instrText xml:space="preserve"> PAGEREF _Toc106290722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51FA646F" w14:textId="79EA17A8" w:rsidR="00B738F9" w:rsidRDefault="009821C3">
          <w:pPr>
            <w:pStyle w:val="TOC3"/>
            <w:tabs>
              <w:tab w:val="right" w:leader="dot" w:pos="9350"/>
            </w:tabs>
            <w:rPr>
              <w:rFonts w:asciiTheme="minorHAnsi" w:eastAsiaTheme="minorEastAsia" w:hAnsiTheme="minorHAnsi" w:cstheme="minorBidi"/>
              <w:noProof/>
              <w:lang w:bidi="ar-SA"/>
            </w:rPr>
          </w:pPr>
          <w:hyperlink w:anchor="_Toc106290723" w:history="1">
            <w:r w:rsidR="00B738F9" w:rsidRPr="00E01BC8">
              <w:rPr>
                <w:rStyle w:val="Hyperlink"/>
                <w:noProof/>
              </w:rPr>
              <w:t>Bilal Khan (</w:t>
            </w:r>
            <w:r w:rsidR="00B738F9" w:rsidRPr="00E01BC8">
              <w:rPr>
                <w:rStyle w:val="Hyperlink"/>
                <w:rFonts w:ascii="Verdana" w:hAnsi="Verdana"/>
                <w:noProof/>
              </w:rPr>
              <w:t>FA20-BSE-071</w:t>
            </w:r>
            <w:r w:rsidR="00B738F9" w:rsidRPr="00E01BC8">
              <w:rPr>
                <w:rStyle w:val="Hyperlink"/>
                <w:noProof/>
              </w:rPr>
              <w:t>)</w:t>
            </w:r>
            <w:r w:rsidR="00B738F9">
              <w:rPr>
                <w:noProof/>
                <w:webHidden/>
              </w:rPr>
              <w:tab/>
            </w:r>
            <w:r w:rsidR="00B738F9">
              <w:rPr>
                <w:noProof/>
                <w:webHidden/>
              </w:rPr>
              <w:fldChar w:fldCharType="begin"/>
            </w:r>
            <w:r w:rsidR="00B738F9">
              <w:rPr>
                <w:noProof/>
                <w:webHidden/>
              </w:rPr>
              <w:instrText xml:space="preserve"> PAGEREF _Toc106290723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0DEBD82F" w14:textId="5F27F7F7" w:rsidR="00B738F9" w:rsidRDefault="009821C3">
          <w:pPr>
            <w:pStyle w:val="TOC4"/>
            <w:tabs>
              <w:tab w:val="right" w:leader="dot" w:pos="9350"/>
            </w:tabs>
            <w:rPr>
              <w:rFonts w:asciiTheme="minorHAnsi" w:eastAsiaTheme="minorEastAsia" w:hAnsiTheme="minorHAnsi" w:cstheme="minorBidi"/>
              <w:noProof/>
              <w:lang w:bidi="ar-SA"/>
            </w:rPr>
          </w:pPr>
          <w:hyperlink w:anchor="_Toc106290724" w:history="1">
            <w:r w:rsidR="00B738F9" w:rsidRPr="00E01BC8">
              <w:rPr>
                <w:rStyle w:val="Hyperlink"/>
                <w:noProof/>
              </w:rPr>
              <w:t>Use Case: generate report</w:t>
            </w:r>
            <w:r w:rsidR="00B738F9">
              <w:rPr>
                <w:noProof/>
                <w:webHidden/>
              </w:rPr>
              <w:tab/>
            </w:r>
            <w:r w:rsidR="00B738F9">
              <w:rPr>
                <w:noProof/>
                <w:webHidden/>
              </w:rPr>
              <w:fldChar w:fldCharType="begin"/>
            </w:r>
            <w:r w:rsidR="00B738F9">
              <w:rPr>
                <w:noProof/>
                <w:webHidden/>
              </w:rPr>
              <w:instrText xml:space="preserve"> PAGEREF _Toc106290724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2BD13F18" w14:textId="4745C640" w:rsidR="00B738F9" w:rsidRDefault="009821C3">
          <w:pPr>
            <w:pStyle w:val="TOC4"/>
            <w:tabs>
              <w:tab w:val="right" w:leader="dot" w:pos="9350"/>
            </w:tabs>
            <w:rPr>
              <w:rFonts w:asciiTheme="minorHAnsi" w:eastAsiaTheme="minorEastAsia" w:hAnsiTheme="minorHAnsi" w:cstheme="minorBidi"/>
              <w:noProof/>
              <w:lang w:bidi="ar-SA"/>
            </w:rPr>
          </w:pPr>
          <w:hyperlink w:anchor="_Toc106290725" w:history="1">
            <w:r w:rsidR="00B738F9" w:rsidRPr="00E01BC8">
              <w:rPr>
                <w:rStyle w:val="Hyperlink"/>
                <w:noProof/>
              </w:rPr>
              <w:t>Use Case: view sales report</w:t>
            </w:r>
            <w:r w:rsidR="00B738F9">
              <w:rPr>
                <w:noProof/>
                <w:webHidden/>
              </w:rPr>
              <w:tab/>
            </w:r>
            <w:r w:rsidR="00B738F9">
              <w:rPr>
                <w:noProof/>
                <w:webHidden/>
              </w:rPr>
              <w:fldChar w:fldCharType="begin"/>
            </w:r>
            <w:r w:rsidR="00B738F9">
              <w:rPr>
                <w:noProof/>
                <w:webHidden/>
              </w:rPr>
              <w:instrText xml:space="preserve"> PAGEREF _Toc106290725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156E4227" w14:textId="066CF526" w:rsidR="00B738F9" w:rsidRDefault="009821C3">
          <w:pPr>
            <w:pStyle w:val="TOC4"/>
            <w:tabs>
              <w:tab w:val="right" w:leader="dot" w:pos="9350"/>
            </w:tabs>
            <w:rPr>
              <w:rFonts w:asciiTheme="minorHAnsi" w:eastAsiaTheme="minorEastAsia" w:hAnsiTheme="minorHAnsi" w:cstheme="minorBidi"/>
              <w:noProof/>
              <w:lang w:bidi="ar-SA"/>
            </w:rPr>
          </w:pPr>
          <w:hyperlink w:anchor="_Toc106290726" w:history="1">
            <w:r w:rsidR="00B738F9" w:rsidRPr="00E01BC8">
              <w:rPr>
                <w:rStyle w:val="Hyperlink"/>
                <w:noProof/>
              </w:rPr>
              <w:t>Use Case: view profit report</w:t>
            </w:r>
            <w:r w:rsidR="00B738F9">
              <w:rPr>
                <w:noProof/>
                <w:webHidden/>
              </w:rPr>
              <w:tab/>
            </w:r>
            <w:r w:rsidR="00B738F9">
              <w:rPr>
                <w:noProof/>
                <w:webHidden/>
              </w:rPr>
              <w:fldChar w:fldCharType="begin"/>
            </w:r>
            <w:r w:rsidR="00B738F9">
              <w:rPr>
                <w:noProof/>
                <w:webHidden/>
              </w:rPr>
              <w:instrText xml:space="preserve"> PAGEREF _Toc106290726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41ECA21E" w14:textId="538D4A5E" w:rsidR="00B738F9" w:rsidRDefault="009821C3">
          <w:pPr>
            <w:pStyle w:val="TOC4"/>
            <w:tabs>
              <w:tab w:val="right" w:leader="dot" w:pos="9350"/>
            </w:tabs>
            <w:rPr>
              <w:rFonts w:asciiTheme="minorHAnsi" w:eastAsiaTheme="minorEastAsia" w:hAnsiTheme="minorHAnsi" w:cstheme="minorBidi"/>
              <w:noProof/>
              <w:lang w:bidi="ar-SA"/>
            </w:rPr>
          </w:pPr>
          <w:hyperlink w:anchor="_Toc106290727" w:history="1">
            <w:r w:rsidR="00B738F9" w:rsidRPr="00E01BC8">
              <w:rPr>
                <w:rStyle w:val="Hyperlink"/>
                <w:noProof/>
              </w:rPr>
              <w:t>Use Case: view loss report</w:t>
            </w:r>
            <w:r w:rsidR="00B738F9">
              <w:rPr>
                <w:noProof/>
                <w:webHidden/>
              </w:rPr>
              <w:tab/>
            </w:r>
            <w:r w:rsidR="00B738F9">
              <w:rPr>
                <w:noProof/>
                <w:webHidden/>
              </w:rPr>
              <w:fldChar w:fldCharType="begin"/>
            </w:r>
            <w:r w:rsidR="00B738F9">
              <w:rPr>
                <w:noProof/>
                <w:webHidden/>
              </w:rPr>
              <w:instrText xml:space="preserve"> PAGEREF _Toc106290727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2E142B79" w14:textId="436837FD" w:rsidR="00B738F9" w:rsidRDefault="009821C3">
          <w:pPr>
            <w:pStyle w:val="TOC4"/>
            <w:tabs>
              <w:tab w:val="right" w:leader="dot" w:pos="9350"/>
            </w:tabs>
            <w:rPr>
              <w:rFonts w:asciiTheme="minorHAnsi" w:eastAsiaTheme="minorEastAsia" w:hAnsiTheme="minorHAnsi" w:cstheme="minorBidi"/>
              <w:noProof/>
              <w:lang w:bidi="ar-SA"/>
            </w:rPr>
          </w:pPr>
          <w:hyperlink w:anchor="_Toc106290728" w:history="1">
            <w:r w:rsidR="00B738F9" w:rsidRPr="00E01BC8">
              <w:rPr>
                <w:rStyle w:val="Hyperlink"/>
                <w:noProof/>
              </w:rPr>
              <w:t>Use Case: edit report</w:t>
            </w:r>
            <w:r w:rsidR="00B738F9">
              <w:rPr>
                <w:noProof/>
                <w:webHidden/>
              </w:rPr>
              <w:tab/>
            </w:r>
            <w:r w:rsidR="00B738F9">
              <w:rPr>
                <w:noProof/>
                <w:webHidden/>
              </w:rPr>
              <w:fldChar w:fldCharType="begin"/>
            </w:r>
            <w:r w:rsidR="00B738F9">
              <w:rPr>
                <w:noProof/>
                <w:webHidden/>
              </w:rPr>
              <w:instrText xml:space="preserve"> PAGEREF _Toc106290728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56D47AE0" w14:textId="254BAE3D" w:rsidR="00B738F9" w:rsidRDefault="009821C3">
          <w:pPr>
            <w:pStyle w:val="TOC2"/>
            <w:tabs>
              <w:tab w:val="right" w:leader="dot" w:pos="9350"/>
            </w:tabs>
            <w:rPr>
              <w:rFonts w:asciiTheme="minorHAnsi" w:eastAsiaTheme="minorEastAsia" w:hAnsiTheme="minorHAnsi" w:cstheme="minorBidi"/>
              <w:noProof/>
              <w:lang w:bidi="ar-SA"/>
            </w:rPr>
          </w:pPr>
          <w:hyperlink w:anchor="_Toc106290729" w:history="1">
            <w:r w:rsidR="00B738F9" w:rsidRPr="00E01BC8">
              <w:rPr>
                <w:rStyle w:val="Hyperlink"/>
                <w:noProof/>
              </w:rPr>
              <w:t>2.3 Fully Dressed Use Cases</w:t>
            </w:r>
            <w:r w:rsidR="00B738F9">
              <w:rPr>
                <w:noProof/>
                <w:webHidden/>
              </w:rPr>
              <w:tab/>
            </w:r>
            <w:r w:rsidR="00B738F9">
              <w:rPr>
                <w:noProof/>
                <w:webHidden/>
              </w:rPr>
              <w:fldChar w:fldCharType="begin"/>
            </w:r>
            <w:r w:rsidR="00B738F9">
              <w:rPr>
                <w:noProof/>
                <w:webHidden/>
              </w:rPr>
              <w:instrText xml:space="preserve"> PAGEREF _Toc106290729 \h </w:instrText>
            </w:r>
            <w:r w:rsidR="00B738F9">
              <w:rPr>
                <w:noProof/>
                <w:webHidden/>
              </w:rPr>
            </w:r>
            <w:r w:rsidR="00B738F9">
              <w:rPr>
                <w:noProof/>
                <w:webHidden/>
              </w:rPr>
              <w:fldChar w:fldCharType="separate"/>
            </w:r>
            <w:r w:rsidR="00B738F9">
              <w:rPr>
                <w:noProof/>
                <w:webHidden/>
              </w:rPr>
              <w:t>14</w:t>
            </w:r>
            <w:r w:rsidR="00B738F9">
              <w:rPr>
                <w:noProof/>
                <w:webHidden/>
              </w:rPr>
              <w:fldChar w:fldCharType="end"/>
            </w:r>
          </w:hyperlink>
        </w:p>
        <w:p w14:paraId="307ACCE0" w14:textId="59449D64" w:rsidR="00B738F9" w:rsidRDefault="009821C3">
          <w:pPr>
            <w:pStyle w:val="TOC3"/>
            <w:tabs>
              <w:tab w:val="right" w:leader="dot" w:pos="9350"/>
            </w:tabs>
            <w:rPr>
              <w:rFonts w:asciiTheme="minorHAnsi" w:eastAsiaTheme="minorEastAsia" w:hAnsiTheme="minorHAnsi" w:cstheme="minorBidi"/>
              <w:noProof/>
              <w:lang w:bidi="ar-SA"/>
            </w:rPr>
          </w:pPr>
          <w:hyperlink w:anchor="_Toc106290730" w:history="1">
            <w:r w:rsidR="00B738F9" w:rsidRPr="00E01BC8">
              <w:rPr>
                <w:rStyle w:val="Hyperlink"/>
                <w:noProof/>
              </w:rPr>
              <w:t>Talah khan (FA20-BSE-042)</w:t>
            </w:r>
            <w:r w:rsidR="00B738F9">
              <w:rPr>
                <w:noProof/>
                <w:webHidden/>
              </w:rPr>
              <w:tab/>
            </w:r>
            <w:r w:rsidR="00B738F9">
              <w:rPr>
                <w:noProof/>
                <w:webHidden/>
              </w:rPr>
              <w:fldChar w:fldCharType="begin"/>
            </w:r>
            <w:r w:rsidR="00B738F9">
              <w:rPr>
                <w:noProof/>
                <w:webHidden/>
              </w:rPr>
              <w:instrText xml:space="preserve"> PAGEREF _Toc106290730 \h </w:instrText>
            </w:r>
            <w:r w:rsidR="00B738F9">
              <w:rPr>
                <w:noProof/>
                <w:webHidden/>
              </w:rPr>
            </w:r>
            <w:r w:rsidR="00B738F9">
              <w:rPr>
                <w:noProof/>
                <w:webHidden/>
              </w:rPr>
              <w:fldChar w:fldCharType="separate"/>
            </w:r>
            <w:r w:rsidR="00B738F9">
              <w:rPr>
                <w:noProof/>
                <w:webHidden/>
              </w:rPr>
              <w:t>14</w:t>
            </w:r>
            <w:r w:rsidR="00B738F9">
              <w:rPr>
                <w:noProof/>
                <w:webHidden/>
              </w:rPr>
              <w:fldChar w:fldCharType="end"/>
            </w:r>
          </w:hyperlink>
        </w:p>
        <w:p w14:paraId="72127D9F" w14:textId="1C9164FE" w:rsidR="00B738F9" w:rsidRDefault="009821C3">
          <w:pPr>
            <w:pStyle w:val="TOC4"/>
            <w:tabs>
              <w:tab w:val="right" w:leader="dot" w:pos="9350"/>
            </w:tabs>
            <w:rPr>
              <w:rFonts w:asciiTheme="minorHAnsi" w:eastAsiaTheme="minorEastAsia" w:hAnsiTheme="minorHAnsi" w:cstheme="minorBidi"/>
              <w:noProof/>
              <w:lang w:bidi="ar-SA"/>
            </w:rPr>
          </w:pPr>
          <w:hyperlink w:anchor="_Toc106290731" w:history="1">
            <w:r w:rsidR="00B738F9" w:rsidRPr="00E01BC8">
              <w:rPr>
                <w:rStyle w:val="Hyperlink"/>
                <w:noProof/>
              </w:rPr>
              <w:t>Use Case UC1: register account</w:t>
            </w:r>
            <w:r w:rsidR="00B738F9">
              <w:rPr>
                <w:noProof/>
                <w:webHidden/>
              </w:rPr>
              <w:tab/>
            </w:r>
            <w:r w:rsidR="00B738F9">
              <w:rPr>
                <w:noProof/>
                <w:webHidden/>
              </w:rPr>
              <w:fldChar w:fldCharType="begin"/>
            </w:r>
            <w:r w:rsidR="00B738F9">
              <w:rPr>
                <w:noProof/>
                <w:webHidden/>
              </w:rPr>
              <w:instrText xml:space="preserve"> PAGEREF _Toc106290731 \h </w:instrText>
            </w:r>
            <w:r w:rsidR="00B738F9">
              <w:rPr>
                <w:noProof/>
                <w:webHidden/>
              </w:rPr>
            </w:r>
            <w:r w:rsidR="00B738F9">
              <w:rPr>
                <w:noProof/>
                <w:webHidden/>
              </w:rPr>
              <w:fldChar w:fldCharType="separate"/>
            </w:r>
            <w:r w:rsidR="00B738F9">
              <w:rPr>
                <w:noProof/>
                <w:webHidden/>
              </w:rPr>
              <w:t>14</w:t>
            </w:r>
            <w:r w:rsidR="00B738F9">
              <w:rPr>
                <w:noProof/>
                <w:webHidden/>
              </w:rPr>
              <w:fldChar w:fldCharType="end"/>
            </w:r>
          </w:hyperlink>
        </w:p>
        <w:p w14:paraId="4A6A2B35" w14:textId="318F645D" w:rsidR="00B738F9" w:rsidRDefault="009821C3">
          <w:pPr>
            <w:pStyle w:val="TOC4"/>
            <w:tabs>
              <w:tab w:val="right" w:leader="dot" w:pos="9350"/>
            </w:tabs>
            <w:rPr>
              <w:rFonts w:asciiTheme="minorHAnsi" w:eastAsiaTheme="minorEastAsia" w:hAnsiTheme="minorHAnsi" w:cstheme="minorBidi"/>
              <w:noProof/>
              <w:lang w:bidi="ar-SA"/>
            </w:rPr>
          </w:pPr>
          <w:hyperlink w:anchor="_Toc106290732" w:history="1">
            <w:r w:rsidR="00B738F9" w:rsidRPr="00E01BC8">
              <w:rPr>
                <w:rStyle w:val="Hyperlink"/>
                <w:noProof/>
              </w:rPr>
              <w:t>Use Case UC2: login</w:t>
            </w:r>
            <w:r w:rsidR="00B738F9">
              <w:rPr>
                <w:noProof/>
                <w:webHidden/>
              </w:rPr>
              <w:tab/>
            </w:r>
            <w:r w:rsidR="00B738F9">
              <w:rPr>
                <w:noProof/>
                <w:webHidden/>
              </w:rPr>
              <w:fldChar w:fldCharType="begin"/>
            </w:r>
            <w:r w:rsidR="00B738F9">
              <w:rPr>
                <w:noProof/>
                <w:webHidden/>
              </w:rPr>
              <w:instrText xml:space="preserve"> PAGEREF _Toc106290732 \h </w:instrText>
            </w:r>
            <w:r w:rsidR="00B738F9">
              <w:rPr>
                <w:noProof/>
                <w:webHidden/>
              </w:rPr>
            </w:r>
            <w:r w:rsidR="00B738F9">
              <w:rPr>
                <w:noProof/>
                <w:webHidden/>
              </w:rPr>
              <w:fldChar w:fldCharType="separate"/>
            </w:r>
            <w:r w:rsidR="00B738F9">
              <w:rPr>
                <w:noProof/>
                <w:webHidden/>
              </w:rPr>
              <w:t>15</w:t>
            </w:r>
            <w:r w:rsidR="00B738F9">
              <w:rPr>
                <w:noProof/>
                <w:webHidden/>
              </w:rPr>
              <w:fldChar w:fldCharType="end"/>
            </w:r>
          </w:hyperlink>
        </w:p>
        <w:p w14:paraId="66086033" w14:textId="13FCE211" w:rsidR="00B738F9" w:rsidRDefault="009821C3">
          <w:pPr>
            <w:pStyle w:val="TOC4"/>
            <w:tabs>
              <w:tab w:val="right" w:leader="dot" w:pos="9350"/>
            </w:tabs>
            <w:rPr>
              <w:rFonts w:asciiTheme="minorHAnsi" w:eastAsiaTheme="minorEastAsia" w:hAnsiTheme="minorHAnsi" w:cstheme="minorBidi"/>
              <w:noProof/>
              <w:lang w:bidi="ar-SA"/>
            </w:rPr>
          </w:pPr>
          <w:hyperlink w:anchor="_Toc106290733" w:history="1">
            <w:r w:rsidR="00B738F9" w:rsidRPr="00E01BC8">
              <w:rPr>
                <w:rStyle w:val="Hyperlink"/>
                <w:noProof/>
              </w:rPr>
              <w:t>Use Case UC3: update profile</w:t>
            </w:r>
            <w:r w:rsidR="00B738F9">
              <w:rPr>
                <w:noProof/>
                <w:webHidden/>
              </w:rPr>
              <w:tab/>
            </w:r>
            <w:r w:rsidR="00B738F9">
              <w:rPr>
                <w:noProof/>
                <w:webHidden/>
              </w:rPr>
              <w:fldChar w:fldCharType="begin"/>
            </w:r>
            <w:r w:rsidR="00B738F9">
              <w:rPr>
                <w:noProof/>
                <w:webHidden/>
              </w:rPr>
              <w:instrText xml:space="preserve"> PAGEREF _Toc106290733 \h </w:instrText>
            </w:r>
            <w:r w:rsidR="00B738F9">
              <w:rPr>
                <w:noProof/>
                <w:webHidden/>
              </w:rPr>
            </w:r>
            <w:r w:rsidR="00B738F9">
              <w:rPr>
                <w:noProof/>
                <w:webHidden/>
              </w:rPr>
              <w:fldChar w:fldCharType="separate"/>
            </w:r>
            <w:r w:rsidR="00B738F9">
              <w:rPr>
                <w:noProof/>
                <w:webHidden/>
              </w:rPr>
              <w:t>17</w:t>
            </w:r>
            <w:r w:rsidR="00B738F9">
              <w:rPr>
                <w:noProof/>
                <w:webHidden/>
              </w:rPr>
              <w:fldChar w:fldCharType="end"/>
            </w:r>
          </w:hyperlink>
        </w:p>
        <w:p w14:paraId="6A5F7D76" w14:textId="271E4CD2" w:rsidR="00B738F9" w:rsidRDefault="009821C3">
          <w:pPr>
            <w:pStyle w:val="TOC4"/>
            <w:tabs>
              <w:tab w:val="right" w:leader="dot" w:pos="9350"/>
            </w:tabs>
            <w:rPr>
              <w:rFonts w:asciiTheme="minorHAnsi" w:eastAsiaTheme="minorEastAsia" w:hAnsiTheme="minorHAnsi" w:cstheme="minorBidi"/>
              <w:noProof/>
              <w:lang w:bidi="ar-SA"/>
            </w:rPr>
          </w:pPr>
          <w:hyperlink w:anchor="_Toc106290734" w:history="1">
            <w:r w:rsidR="00B738F9" w:rsidRPr="00E01BC8">
              <w:rPr>
                <w:rStyle w:val="Hyperlink"/>
                <w:noProof/>
              </w:rPr>
              <w:t>Use Case UC4: customer feedback</w:t>
            </w:r>
            <w:r w:rsidR="00B738F9">
              <w:rPr>
                <w:noProof/>
                <w:webHidden/>
              </w:rPr>
              <w:tab/>
            </w:r>
            <w:r w:rsidR="00B738F9">
              <w:rPr>
                <w:noProof/>
                <w:webHidden/>
              </w:rPr>
              <w:fldChar w:fldCharType="begin"/>
            </w:r>
            <w:r w:rsidR="00B738F9">
              <w:rPr>
                <w:noProof/>
                <w:webHidden/>
              </w:rPr>
              <w:instrText xml:space="preserve"> PAGEREF _Toc106290734 \h </w:instrText>
            </w:r>
            <w:r w:rsidR="00B738F9">
              <w:rPr>
                <w:noProof/>
                <w:webHidden/>
              </w:rPr>
            </w:r>
            <w:r w:rsidR="00B738F9">
              <w:rPr>
                <w:noProof/>
                <w:webHidden/>
              </w:rPr>
              <w:fldChar w:fldCharType="separate"/>
            </w:r>
            <w:r w:rsidR="00B738F9">
              <w:rPr>
                <w:noProof/>
                <w:webHidden/>
              </w:rPr>
              <w:t>19</w:t>
            </w:r>
            <w:r w:rsidR="00B738F9">
              <w:rPr>
                <w:noProof/>
                <w:webHidden/>
              </w:rPr>
              <w:fldChar w:fldCharType="end"/>
            </w:r>
          </w:hyperlink>
        </w:p>
        <w:p w14:paraId="6C5CF826" w14:textId="6AAD0522" w:rsidR="00B738F9" w:rsidRDefault="009821C3">
          <w:pPr>
            <w:pStyle w:val="TOC4"/>
            <w:tabs>
              <w:tab w:val="right" w:leader="dot" w:pos="9350"/>
            </w:tabs>
            <w:rPr>
              <w:rFonts w:asciiTheme="minorHAnsi" w:eastAsiaTheme="minorEastAsia" w:hAnsiTheme="minorHAnsi" w:cstheme="minorBidi"/>
              <w:noProof/>
              <w:lang w:bidi="ar-SA"/>
            </w:rPr>
          </w:pPr>
          <w:hyperlink w:anchor="_Toc106290735" w:history="1">
            <w:r w:rsidR="00B738F9" w:rsidRPr="00E01BC8">
              <w:rPr>
                <w:rStyle w:val="Hyperlink"/>
                <w:noProof/>
              </w:rPr>
              <w:t>Use Case UC5: view customer feedback</w:t>
            </w:r>
            <w:r w:rsidR="00B738F9">
              <w:rPr>
                <w:noProof/>
                <w:webHidden/>
              </w:rPr>
              <w:tab/>
            </w:r>
            <w:r w:rsidR="00B738F9">
              <w:rPr>
                <w:noProof/>
                <w:webHidden/>
              </w:rPr>
              <w:fldChar w:fldCharType="begin"/>
            </w:r>
            <w:r w:rsidR="00B738F9">
              <w:rPr>
                <w:noProof/>
                <w:webHidden/>
              </w:rPr>
              <w:instrText xml:space="preserve"> PAGEREF _Toc106290735 \h </w:instrText>
            </w:r>
            <w:r w:rsidR="00B738F9">
              <w:rPr>
                <w:noProof/>
                <w:webHidden/>
              </w:rPr>
            </w:r>
            <w:r w:rsidR="00B738F9">
              <w:rPr>
                <w:noProof/>
                <w:webHidden/>
              </w:rPr>
              <w:fldChar w:fldCharType="separate"/>
            </w:r>
            <w:r w:rsidR="00B738F9">
              <w:rPr>
                <w:noProof/>
                <w:webHidden/>
              </w:rPr>
              <w:t>20</w:t>
            </w:r>
            <w:r w:rsidR="00B738F9">
              <w:rPr>
                <w:noProof/>
                <w:webHidden/>
              </w:rPr>
              <w:fldChar w:fldCharType="end"/>
            </w:r>
          </w:hyperlink>
        </w:p>
        <w:p w14:paraId="45A8B34E" w14:textId="6BB6C463" w:rsidR="00B738F9" w:rsidRDefault="009821C3">
          <w:pPr>
            <w:pStyle w:val="TOC3"/>
            <w:tabs>
              <w:tab w:val="right" w:leader="dot" w:pos="9350"/>
            </w:tabs>
            <w:rPr>
              <w:rFonts w:asciiTheme="minorHAnsi" w:eastAsiaTheme="minorEastAsia" w:hAnsiTheme="minorHAnsi" w:cstheme="minorBidi"/>
              <w:noProof/>
              <w:lang w:bidi="ar-SA"/>
            </w:rPr>
          </w:pPr>
          <w:hyperlink w:anchor="_Toc106290736" w:history="1">
            <w:r w:rsidR="00B738F9" w:rsidRPr="00E01BC8">
              <w:rPr>
                <w:rStyle w:val="Hyperlink"/>
                <w:noProof/>
              </w:rPr>
              <w:t>Osama Khan (FA20-BSE-047)</w:t>
            </w:r>
            <w:r w:rsidR="00B738F9">
              <w:rPr>
                <w:noProof/>
                <w:webHidden/>
              </w:rPr>
              <w:tab/>
            </w:r>
            <w:r w:rsidR="00B738F9">
              <w:rPr>
                <w:noProof/>
                <w:webHidden/>
              </w:rPr>
              <w:fldChar w:fldCharType="begin"/>
            </w:r>
            <w:r w:rsidR="00B738F9">
              <w:rPr>
                <w:noProof/>
                <w:webHidden/>
              </w:rPr>
              <w:instrText xml:space="preserve"> PAGEREF _Toc106290736 \h </w:instrText>
            </w:r>
            <w:r w:rsidR="00B738F9">
              <w:rPr>
                <w:noProof/>
                <w:webHidden/>
              </w:rPr>
            </w:r>
            <w:r w:rsidR="00B738F9">
              <w:rPr>
                <w:noProof/>
                <w:webHidden/>
              </w:rPr>
              <w:fldChar w:fldCharType="separate"/>
            </w:r>
            <w:r w:rsidR="00B738F9">
              <w:rPr>
                <w:noProof/>
                <w:webHidden/>
              </w:rPr>
              <w:t>22</w:t>
            </w:r>
            <w:r w:rsidR="00B738F9">
              <w:rPr>
                <w:noProof/>
                <w:webHidden/>
              </w:rPr>
              <w:fldChar w:fldCharType="end"/>
            </w:r>
          </w:hyperlink>
        </w:p>
        <w:p w14:paraId="73F38795" w14:textId="50C9426F" w:rsidR="00B738F9" w:rsidRDefault="009821C3">
          <w:pPr>
            <w:pStyle w:val="TOC4"/>
            <w:tabs>
              <w:tab w:val="right" w:leader="dot" w:pos="9350"/>
            </w:tabs>
            <w:rPr>
              <w:rFonts w:asciiTheme="minorHAnsi" w:eastAsiaTheme="minorEastAsia" w:hAnsiTheme="minorHAnsi" w:cstheme="minorBidi"/>
              <w:noProof/>
              <w:lang w:bidi="ar-SA"/>
            </w:rPr>
          </w:pPr>
          <w:hyperlink w:anchor="_Toc106290737" w:history="1">
            <w:r w:rsidR="00B738F9" w:rsidRPr="00E01BC8">
              <w:rPr>
                <w:rStyle w:val="Hyperlink"/>
                <w:rFonts w:ascii="Times New Roman" w:hAnsi="Times New Roman"/>
                <w:noProof/>
              </w:rPr>
              <w:t>Use Case UC1: Search item</w:t>
            </w:r>
            <w:r w:rsidR="00B738F9">
              <w:rPr>
                <w:noProof/>
                <w:webHidden/>
              </w:rPr>
              <w:tab/>
            </w:r>
            <w:r w:rsidR="00B738F9">
              <w:rPr>
                <w:noProof/>
                <w:webHidden/>
              </w:rPr>
              <w:fldChar w:fldCharType="begin"/>
            </w:r>
            <w:r w:rsidR="00B738F9">
              <w:rPr>
                <w:noProof/>
                <w:webHidden/>
              </w:rPr>
              <w:instrText xml:space="preserve"> PAGEREF _Toc106290737 \h </w:instrText>
            </w:r>
            <w:r w:rsidR="00B738F9">
              <w:rPr>
                <w:noProof/>
                <w:webHidden/>
              </w:rPr>
            </w:r>
            <w:r w:rsidR="00B738F9">
              <w:rPr>
                <w:noProof/>
                <w:webHidden/>
              </w:rPr>
              <w:fldChar w:fldCharType="separate"/>
            </w:r>
            <w:r w:rsidR="00B738F9">
              <w:rPr>
                <w:noProof/>
                <w:webHidden/>
              </w:rPr>
              <w:t>22</w:t>
            </w:r>
            <w:r w:rsidR="00B738F9">
              <w:rPr>
                <w:noProof/>
                <w:webHidden/>
              </w:rPr>
              <w:fldChar w:fldCharType="end"/>
            </w:r>
          </w:hyperlink>
        </w:p>
        <w:p w14:paraId="60A54D92" w14:textId="6CEFC56A" w:rsidR="00B738F9" w:rsidRDefault="009821C3">
          <w:pPr>
            <w:pStyle w:val="TOC4"/>
            <w:tabs>
              <w:tab w:val="right" w:leader="dot" w:pos="9350"/>
            </w:tabs>
            <w:rPr>
              <w:rFonts w:asciiTheme="minorHAnsi" w:eastAsiaTheme="minorEastAsia" w:hAnsiTheme="minorHAnsi" w:cstheme="minorBidi"/>
              <w:noProof/>
              <w:lang w:bidi="ar-SA"/>
            </w:rPr>
          </w:pPr>
          <w:hyperlink w:anchor="_Toc106290738" w:history="1">
            <w:r w:rsidR="00B738F9" w:rsidRPr="00E01BC8">
              <w:rPr>
                <w:rStyle w:val="Hyperlink"/>
                <w:rFonts w:ascii="Times New Roman" w:hAnsi="Times New Roman"/>
                <w:noProof/>
              </w:rPr>
              <w:t>Use Case UC2: Add item</w:t>
            </w:r>
            <w:r w:rsidR="00B738F9">
              <w:rPr>
                <w:noProof/>
                <w:webHidden/>
              </w:rPr>
              <w:tab/>
            </w:r>
            <w:r w:rsidR="00B738F9">
              <w:rPr>
                <w:noProof/>
                <w:webHidden/>
              </w:rPr>
              <w:fldChar w:fldCharType="begin"/>
            </w:r>
            <w:r w:rsidR="00B738F9">
              <w:rPr>
                <w:noProof/>
                <w:webHidden/>
              </w:rPr>
              <w:instrText xml:space="preserve"> PAGEREF _Toc106290738 \h </w:instrText>
            </w:r>
            <w:r w:rsidR="00B738F9">
              <w:rPr>
                <w:noProof/>
                <w:webHidden/>
              </w:rPr>
            </w:r>
            <w:r w:rsidR="00B738F9">
              <w:rPr>
                <w:noProof/>
                <w:webHidden/>
              </w:rPr>
              <w:fldChar w:fldCharType="separate"/>
            </w:r>
            <w:r w:rsidR="00B738F9">
              <w:rPr>
                <w:noProof/>
                <w:webHidden/>
              </w:rPr>
              <w:t>24</w:t>
            </w:r>
            <w:r w:rsidR="00B738F9">
              <w:rPr>
                <w:noProof/>
                <w:webHidden/>
              </w:rPr>
              <w:fldChar w:fldCharType="end"/>
            </w:r>
          </w:hyperlink>
        </w:p>
        <w:p w14:paraId="409DD05A" w14:textId="4DA32D4B" w:rsidR="00B738F9" w:rsidRDefault="009821C3">
          <w:pPr>
            <w:pStyle w:val="TOC4"/>
            <w:tabs>
              <w:tab w:val="right" w:leader="dot" w:pos="9350"/>
            </w:tabs>
            <w:rPr>
              <w:rFonts w:asciiTheme="minorHAnsi" w:eastAsiaTheme="minorEastAsia" w:hAnsiTheme="minorHAnsi" w:cstheme="minorBidi"/>
              <w:noProof/>
              <w:lang w:bidi="ar-SA"/>
            </w:rPr>
          </w:pPr>
          <w:hyperlink w:anchor="_Toc106290739" w:history="1">
            <w:r w:rsidR="00B738F9" w:rsidRPr="00E01BC8">
              <w:rPr>
                <w:rStyle w:val="Hyperlink"/>
                <w:rFonts w:ascii="Times New Roman" w:hAnsi="Times New Roman"/>
                <w:noProof/>
              </w:rPr>
              <w:t>Use Case UC3: Add category</w:t>
            </w:r>
            <w:r w:rsidR="00B738F9">
              <w:rPr>
                <w:noProof/>
                <w:webHidden/>
              </w:rPr>
              <w:tab/>
            </w:r>
            <w:r w:rsidR="00B738F9">
              <w:rPr>
                <w:noProof/>
                <w:webHidden/>
              </w:rPr>
              <w:fldChar w:fldCharType="begin"/>
            </w:r>
            <w:r w:rsidR="00B738F9">
              <w:rPr>
                <w:noProof/>
                <w:webHidden/>
              </w:rPr>
              <w:instrText xml:space="preserve"> PAGEREF _Toc106290739 \h </w:instrText>
            </w:r>
            <w:r w:rsidR="00B738F9">
              <w:rPr>
                <w:noProof/>
                <w:webHidden/>
              </w:rPr>
            </w:r>
            <w:r w:rsidR="00B738F9">
              <w:rPr>
                <w:noProof/>
                <w:webHidden/>
              </w:rPr>
              <w:fldChar w:fldCharType="separate"/>
            </w:r>
            <w:r w:rsidR="00B738F9">
              <w:rPr>
                <w:noProof/>
                <w:webHidden/>
              </w:rPr>
              <w:t>25</w:t>
            </w:r>
            <w:r w:rsidR="00B738F9">
              <w:rPr>
                <w:noProof/>
                <w:webHidden/>
              </w:rPr>
              <w:fldChar w:fldCharType="end"/>
            </w:r>
          </w:hyperlink>
        </w:p>
        <w:p w14:paraId="014EDF45" w14:textId="739ECFCB" w:rsidR="00B738F9" w:rsidRDefault="009821C3">
          <w:pPr>
            <w:pStyle w:val="TOC4"/>
            <w:tabs>
              <w:tab w:val="right" w:leader="dot" w:pos="9350"/>
            </w:tabs>
            <w:rPr>
              <w:rFonts w:asciiTheme="minorHAnsi" w:eastAsiaTheme="minorEastAsia" w:hAnsiTheme="minorHAnsi" w:cstheme="minorBidi"/>
              <w:noProof/>
              <w:lang w:bidi="ar-SA"/>
            </w:rPr>
          </w:pPr>
          <w:hyperlink w:anchor="_Toc106290740" w:history="1">
            <w:r w:rsidR="00B738F9" w:rsidRPr="00E01BC8">
              <w:rPr>
                <w:rStyle w:val="Hyperlink"/>
                <w:rFonts w:ascii="Times New Roman" w:hAnsi="Times New Roman"/>
                <w:noProof/>
              </w:rPr>
              <w:t>Use Case UC4: view item</w:t>
            </w:r>
            <w:r w:rsidR="00B738F9">
              <w:rPr>
                <w:noProof/>
                <w:webHidden/>
              </w:rPr>
              <w:tab/>
            </w:r>
            <w:r w:rsidR="00B738F9">
              <w:rPr>
                <w:noProof/>
                <w:webHidden/>
              </w:rPr>
              <w:fldChar w:fldCharType="begin"/>
            </w:r>
            <w:r w:rsidR="00B738F9">
              <w:rPr>
                <w:noProof/>
                <w:webHidden/>
              </w:rPr>
              <w:instrText xml:space="preserve"> PAGEREF _Toc106290740 \h </w:instrText>
            </w:r>
            <w:r w:rsidR="00B738F9">
              <w:rPr>
                <w:noProof/>
                <w:webHidden/>
              </w:rPr>
            </w:r>
            <w:r w:rsidR="00B738F9">
              <w:rPr>
                <w:noProof/>
                <w:webHidden/>
              </w:rPr>
              <w:fldChar w:fldCharType="separate"/>
            </w:r>
            <w:r w:rsidR="00B738F9">
              <w:rPr>
                <w:noProof/>
                <w:webHidden/>
              </w:rPr>
              <w:t>27</w:t>
            </w:r>
            <w:r w:rsidR="00B738F9">
              <w:rPr>
                <w:noProof/>
                <w:webHidden/>
              </w:rPr>
              <w:fldChar w:fldCharType="end"/>
            </w:r>
          </w:hyperlink>
        </w:p>
        <w:p w14:paraId="49D813FC" w14:textId="10E8C45C" w:rsidR="00B738F9" w:rsidRDefault="009821C3">
          <w:pPr>
            <w:pStyle w:val="TOC4"/>
            <w:tabs>
              <w:tab w:val="right" w:leader="dot" w:pos="9350"/>
            </w:tabs>
            <w:rPr>
              <w:rFonts w:asciiTheme="minorHAnsi" w:eastAsiaTheme="minorEastAsia" w:hAnsiTheme="minorHAnsi" w:cstheme="minorBidi"/>
              <w:noProof/>
              <w:lang w:bidi="ar-SA"/>
            </w:rPr>
          </w:pPr>
          <w:hyperlink w:anchor="_Toc106290741" w:history="1">
            <w:r w:rsidR="00B738F9" w:rsidRPr="00E01BC8">
              <w:rPr>
                <w:rStyle w:val="Hyperlink"/>
                <w:rFonts w:ascii="Times New Roman" w:hAnsi="Times New Roman"/>
                <w:noProof/>
              </w:rPr>
              <w:t>Use Case UC5: view category</w:t>
            </w:r>
            <w:r w:rsidR="00B738F9">
              <w:rPr>
                <w:noProof/>
                <w:webHidden/>
              </w:rPr>
              <w:tab/>
            </w:r>
            <w:r w:rsidR="00B738F9">
              <w:rPr>
                <w:noProof/>
                <w:webHidden/>
              </w:rPr>
              <w:fldChar w:fldCharType="begin"/>
            </w:r>
            <w:r w:rsidR="00B738F9">
              <w:rPr>
                <w:noProof/>
                <w:webHidden/>
              </w:rPr>
              <w:instrText xml:space="preserve"> PAGEREF _Toc106290741 \h </w:instrText>
            </w:r>
            <w:r w:rsidR="00B738F9">
              <w:rPr>
                <w:noProof/>
                <w:webHidden/>
              </w:rPr>
            </w:r>
            <w:r w:rsidR="00B738F9">
              <w:rPr>
                <w:noProof/>
                <w:webHidden/>
              </w:rPr>
              <w:fldChar w:fldCharType="separate"/>
            </w:r>
            <w:r w:rsidR="00B738F9">
              <w:rPr>
                <w:noProof/>
                <w:webHidden/>
              </w:rPr>
              <w:t>29</w:t>
            </w:r>
            <w:r w:rsidR="00B738F9">
              <w:rPr>
                <w:noProof/>
                <w:webHidden/>
              </w:rPr>
              <w:fldChar w:fldCharType="end"/>
            </w:r>
          </w:hyperlink>
        </w:p>
        <w:p w14:paraId="0183940D" w14:textId="69E7F034" w:rsidR="00B738F9" w:rsidRDefault="009821C3">
          <w:pPr>
            <w:pStyle w:val="TOC3"/>
            <w:tabs>
              <w:tab w:val="right" w:leader="dot" w:pos="9350"/>
            </w:tabs>
            <w:rPr>
              <w:rFonts w:asciiTheme="minorHAnsi" w:eastAsiaTheme="minorEastAsia" w:hAnsiTheme="minorHAnsi" w:cstheme="minorBidi"/>
              <w:noProof/>
              <w:lang w:bidi="ar-SA"/>
            </w:rPr>
          </w:pPr>
          <w:hyperlink w:anchor="_Toc106290742" w:history="1">
            <w:r w:rsidR="00B738F9" w:rsidRPr="00E01BC8">
              <w:rPr>
                <w:rStyle w:val="Hyperlink"/>
                <w:noProof/>
              </w:rPr>
              <w:t>Sabahat Siddique (FA20-BSE-054)</w:t>
            </w:r>
            <w:r w:rsidR="00B738F9">
              <w:rPr>
                <w:noProof/>
                <w:webHidden/>
              </w:rPr>
              <w:tab/>
            </w:r>
            <w:r w:rsidR="00B738F9">
              <w:rPr>
                <w:noProof/>
                <w:webHidden/>
              </w:rPr>
              <w:fldChar w:fldCharType="begin"/>
            </w:r>
            <w:r w:rsidR="00B738F9">
              <w:rPr>
                <w:noProof/>
                <w:webHidden/>
              </w:rPr>
              <w:instrText xml:space="preserve"> PAGEREF _Toc106290742 \h </w:instrText>
            </w:r>
            <w:r w:rsidR="00B738F9">
              <w:rPr>
                <w:noProof/>
                <w:webHidden/>
              </w:rPr>
            </w:r>
            <w:r w:rsidR="00B738F9">
              <w:rPr>
                <w:noProof/>
                <w:webHidden/>
              </w:rPr>
              <w:fldChar w:fldCharType="separate"/>
            </w:r>
            <w:r w:rsidR="00B738F9">
              <w:rPr>
                <w:noProof/>
                <w:webHidden/>
              </w:rPr>
              <w:t>31</w:t>
            </w:r>
            <w:r w:rsidR="00B738F9">
              <w:rPr>
                <w:noProof/>
                <w:webHidden/>
              </w:rPr>
              <w:fldChar w:fldCharType="end"/>
            </w:r>
          </w:hyperlink>
        </w:p>
        <w:p w14:paraId="2FD36C13" w14:textId="66F3CB10" w:rsidR="00B738F9" w:rsidRDefault="009821C3">
          <w:pPr>
            <w:pStyle w:val="TOC4"/>
            <w:tabs>
              <w:tab w:val="right" w:leader="dot" w:pos="9350"/>
            </w:tabs>
            <w:rPr>
              <w:rFonts w:asciiTheme="minorHAnsi" w:eastAsiaTheme="minorEastAsia" w:hAnsiTheme="minorHAnsi" w:cstheme="minorBidi"/>
              <w:noProof/>
              <w:lang w:bidi="ar-SA"/>
            </w:rPr>
          </w:pPr>
          <w:hyperlink w:anchor="_Toc106290743" w:history="1">
            <w:r w:rsidR="00B738F9" w:rsidRPr="00E01BC8">
              <w:rPr>
                <w:rStyle w:val="Hyperlink"/>
                <w:noProof/>
              </w:rPr>
              <w:t>Use Case UC1: purchased order</w:t>
            </w:r>
            <w:r w:rsidR="00B738F9">
              <w:rPr>
                <w:noProof/>
                <w:webHidden/>
              </w:rPr>
              <w:tab/>
            </w:r>
            <w:r w:rsidR="00B738F9">
              <w:rPr>
                <w:noProof/>
                <w:webHidden/>
              </w:rPr>
              <w:fldChar w:fldCharType="begin"/>
            </w:r>
            <w:r w:rsidR="00B738F9">
              <w:rPr>
                <w:noProof/>
                <w:webHidden/>
              </w:rPr>
              <w:instrText xml:space="preserve"> PAGEREF _Toc106290743 \h </w:instrText>
            </w:r>
            <w:r w:rsidR="00B738F9">
              <w:rPr>
                <w:noProof/>
                <w:webHidden/>
              </w:rPr>
            </w:r>
            <w:r w:rsidR="00B738F9">
              <w:rPr>
                <w:noProof/>
                <w:webHidden/>
              </w:rPr>
              <w:fldChar w:fldCharType="separate"/>
            </w:r>
            <w:r w:rsidR="00B738F9">
              <w:rPr>
                <w:noProof/>
                <w:webHidden/>
              </w:rPr>
              <w:t>31</w:t>
            </w:r>
            <w:r w:rsidR="00B738F9">
              <w:rPr>
                <w:noProof/>
                <w:webHidden/>
              </w:rPr>
              <w:fldChar w:fldCharType="end"/>
            </w:r>
          </w:hyperlink>
        </w:p>
        <w:p w14:paraId="5CE5D4F7" w14:textId="736B5F52" w:rsidR="00B738F9" w:rsidRDefault="009821C3">
          <w:pPr>
            <w:pStyle w:val="TOC4"/>
            <w:tabs>
              <w:tab w:val="right" w:leader="dot" w:pos="9350"/>
            </w:tabs>
            <w:rPr>
              <w:rFonts w:asciiTheme="minorHAnsi" w:eastAsiaTheme="minorEastAsia" w:hAnsiTheme="minorHAnsi" w:cstheme="minorBidi"/>
              <w:noProof/>
              <w:lang w:bidi="ar-SA"/>
            </w:rPr>
          </w:pPr>
          <w:hyperlink w:anchor="_Toc106290744" w:history="1">
            <w:r w:rsidR="00B738F9" w:rsidRPr="00E01BC8">
              <w:rPr>
                <w:rStyle w:val="Hyperlink"/>
                <w:noProof/>
              </w:rPr>
              <w:t>Use Case UC2: RETURN ITEM</w:t>
            </w:r>
            <w:r w:rsidR="00B738F9">
              <w:rPr>
                <w:noProof/>
                <w:webHidden/>
              </w:rPr>
              <w:tab/>
            </w:r>
            <w:r w:rsidR="00B738F9">
              <w:rPr>
                <w:noProof/>
                <w:webHidden/>
              </w:rPr>
              <w:fldChar w:fldCharType="begin"/>
            </w:r>
            <w:r w:rsidR="00B738F9">
              <w:rPr>
                <w:noProof/>
                <w:webHidden/>
              </w:rPr>
              <w:instrText xml:space="preserve"> PAGEREF _Toc106290744 \h </w:instrText>
            </w:r>
            <w:r w:rsidR="00B738F9">
              <w:rPr>
                <w:noProof/>
                <w:webHidden/>
              </w:rPr>
            </w:r>
            <w:r w:rsidR="00B738F9">
              <w:rPr>
                <w:noProof/>
                <w:webHidden/>
              </w:rPr>
              <w:fldChar w:fldCharType="separate"/>
            </w:r>
            <w:r w:rsidR="00B738F9">
              <w:rPr>
                <w:noProof/>
                <w:webHidden/>
              </w:rPr>
              <w:t>34</w:t>
            </w:r>
            <w:r w:rsidR="00B738F9">
              <w:rPr>
                <w:noProof/>
                <w:webHidden/>
              </w:rPr>
              <w:fldChar w:fldCharType="end"/>
            </w:r>
          </w:hyperlink>
        </w:p>
        <w:p w14:paraId="7827F8AF" w14:textId="2DCD0BD9" w:rsidR="00B738F9" w:rsidRDefault="009821C3">
          <w:pPr>
            <w:pStyle w:val="TOC4"/>
            <w:tabs>
              <w:tab w:val="right" w:leader="dot" w:pos="9350"/>
            </w:tabs>
            <w:rPr>
              <w:rFonts w:asciiTheme="minorHAnsi" w:eastAsiaTheme="minorEastAsia" w:hAnsiTheme="minorHAnsi" w:cstheme="minorBidi"/>
              <w:noProof/>
              <w:lang w:bidi="ar-SA"/>
            </w:rPr>
          </w:pPr>
          <w:hyperlink w:anchor="_Toc106290745" w:history="1">
            <w:r w:rsidR="00B738F9" w:rsidRPr="00E01BC8">
              <w:rPr>
                <w:rStyle w:val="Hyperlink"/>
                <w:noProof/>
              </w:rPr>
              <w:t>Use Case UC1: Add to Cart</w:t>
            </w:r>
            <w:r w:rsidR="00B738F9">
              <w:rPr>
                <w:noProof/>
                <w:webHidden/>
              </w:rPr>
              <w:tab/>
            </w:r>
            <w:r w:rsidR="00B738F9">
              <w:rPr>
                <w:noProof/>
                <w:webHidden/>
              </w:rPr>
              <w:fldChar w:fldCharType="begin"/>
            </w:r>
            <w:r w:rsidR="00B738F9">
              <w:rPr>
                <w:noProof/>
                <w:webHidden/>
              </w:rPr>
              <w:instrText xml:space="preserve"> PAGEREF _Toc106290745 \h </w:instrText>
            </w:r>
            <w:r w:rsidR="00B738F9">
              <w:rPr>
                <w:noProof/>
                <w:webHidden/>
              </w:rPr>
            </w:r>
            <w:r w:rsidR="00B738F9">
              <w:rPr>
                <w:noProof/>
                <w:webHidden/>
              </w:rPr>
              <w:fldChar w:fldCharType="separate"/>
            </w:r>
            <w:r w:rsidR="00B738F9">
              <w:rPr>
                <w:noProof/>
                <w:webHidden/>
              </w:rPr>
              <w:t>37</w:t>
            </w:r>
            <w:r w:rsidR="00B738F9">
              <w:rPr>
                <w:noProof/>
                <w:webHidden/>
              </w:rPr>
              <w:fldChar w:fldCharType="end"/>
            </w:r>
          </w:hyperlink>
        </w:p>
        <w:p w14:paraId="307C37C7" w14:textId="31059DA8" w:rsidR="00B738F9" w:rsidRDefault="009821C3">
          <w:pPr>
            <w:pStyle w:val="TOC4"/>
            <w:tabs>
              <w:tab w:val="right" w:leader="dot" w:pos="9350"/>
            </w:tabs>
            <w:rPr>
              <w:rFonts w:asciiTheme="minorHAnsi" w:eastAsiaTheme="minorEastAsia" w:hAnsiTheme="minorHAnsi" w:cstheme="minorBidi"/>
              <w:noProof/>
              <w:lang w:bidi="ar-SA"/>
            </w:rPr>
          </w:pPr>
          <w:hyperlink w:anchor="_Toc106290746" w:history="1">
            <w:r w:rsidR="00B738F9" w:rsidRPr="00E01BC8">
              <w:rPr>
                <w:rStyle w:val="Hyperlink"/>
                <w:noProof/>
              </w:rPr>
              <w:t>Use Case UC1: Replace item</w:t>
            </w:r>
            <w:r w:rsidR="00B738F9">
              <w:rPr>
                <w:noProof/>
                <w:webHidden/>
              </w:rPr>
              <w:tab/>
            </w:r>
            <w:r w:rsidR="00B738F9">
              <w:rPr>
                <w:noProof/>
                <w:webHidden/>
              </w:rPr>
              <w:fldChar w:fldCharType="begin"/>
            </w:r>
            <w:r w:rsidR="00B738F9">
              <w:rPr>
                <w:noProof/>
                <w:webHidden/>
              </w:rPr>
              <w:instrText xml:space="preserve"> PAGEREF _Toc106290746 \h </w:instrText>
            </w:r>
            <w:r w:rsidR="00B738F9">
              <w:rPr>
                <w:noProof/>
                <w:webHidden/>
              </w:rPr>
            </w:r>
            <w:r w:rsidR="00B738F9">
              <w:rPr>
                <w:noProof/>
                <w:webHidden/>
              </w:rPr>
              <w:fldChar w:fldCharType="separate"/>
            </w:r>
            <w:r w:rsidR="00B738F9">
              <w:rPr>
                <w:noProof/>
                <w:webHidden/>
              </w:rPr>
              <w:t>40</w:t>
            </w:r>
            <w:r w:rsidR="00B738F9">
              <w:rPr>
                <w:noProof/>
                <w:webHidden/>
              </w:rPr>
              <w:fldChar w:fldCharType="end"/>
            </w:r>
          </w:hyperlink>
        </w:p>
        <w:p w14:paraId="28749DD8" w14:textId="589DB7F4" w:rsidR="00B738F9" w:rsidRDefault="009821C3">
          <w:pPr>
            <w:pStyle w:val="TOC4"/>
            <w:tabs>
              <w:tab w:val="right" w:leader="dot" w:pos="9350"/>
            </w:tabs>
            <w:rPr>
              <w:rFonts w:asciiTheme="minorHAnsi" w:eastAsiaTheme="minorEastAsia" w:hAnsiTheme="minorHAnsi" w:cstheme="minorBidi"/>
              <w:noProof/>
              <w:lang w:bidi="ar-SA"/>
            </w:rPr>
          </w:pPr>
          <w:hyperlink w:anchor="_Toc106290747" w:history="1">
            <w:r w:rsidR="00B738F9" w:rsidRPr="00E01BC8">
              <w:rPr>
                <w:rStyle w:val="Hyperlink"/>
                <w:noProof/>
              </w:rPr>
              <w:t>Use Case UC1: Delete item</w:t>
            </w:r>
            <w:r w:rsidR="00B738F9">
              <w:rPr>
                <w:noProof/>
                <w:webHidden/>
              </w:rPr>
              <w:tab/>
            </w:r>
            <w:r w:rsidR="00B738F9">
              <w:rPr>
                <w:noProof/>
                <w:webHidden/>
              </w:rPr>
              <w:fldChar w:fldCharType="begin"/>
            </w:r>
            <w:r w:rsidR="00B738F9">
              <w:rPr>
                <w:noProof/>
                <w:webHidden/>
              </w:rPr>
              <w:instrText xml:space="preserve"> PAGEREF _Toc106290747 \h </w:instrText>
            </w:r>
            <w:r w:rsidR="00B738F9">
              <w:rPr>
                <w:noProof/>
                <w:webHidden/>
              </w:rPr>
            </w:r>
            <w:r w:rsidR="00B738F9">
              <w:rPr>
                <w:noProof/>
                <w:webHidden/>
              </w:rPr>
              <w:fldChar w:fldCharType="separate"/>
            </w:r>
            <w:r w:rsidR="00B738F9">
              <w:rPr>
                <w:noProof/>
                <w:webHidden/>
              </w:rPr>
              <w:t>43</w:t>
            </w:r>
            <w:r w:rsidR="00B738F9">
              <w:rPr>
                <w:noProof/>
                <w:webHidden/>
              </w:rPr>
              <w:fldChar w:fldCharType="end"/>
            </w:r>
          </w:hyperlink>
        </w:p>
        <w:p w14:paraId="1CD82510" w14:textId="2B6760A4" w:rsidR="00B738F9" w:rsidRDefault="009821C3">
          <w:pPr>
            <w:pStyle w:val="TOC3"/>
            <w:tabs>
              <w:tab w:val="right" w:leader="dot" w:pos="9350"/>
            </w:tabs>
            <w:rPr>
              <w:rFonts w:asciiTheme="minorHAnsi" w:eastAsiaTheme="minorEastAsia" w:hAnsiTheme="minorHAnsi" w:cstheme="minorBidi"/>
              <w:noProof/>
              <w:lang w:bidi="ar-SA"/>
            </w:rPr>
          </w:pPr>
          <w:hyperlink w:anchor="_Toc106290748" w:history="1">
            <w:r w:rsidR="00B738F9" w:rsidRPr="00E01BC8">
              <w:rPr>
                <w:rStyle w:val="Hyperlink"/>
                <w:noProof/>
              </w:rPr>
              <w:t>Umama Noor (FA20-BSE-055)</w:t>
            </w:r>
            <w:r w:rsidR="00B738F9">
              <w:rPr>
                <w:noProof/>
                <w:webHidden/>
              </w:rPr>
              <w:tab/>
            </w:r>
            <w:r w:rsidR="00B738F9">
              <w:rPr>
                <w:noProof/>
                <w:webHidden/>
              </w:rPr>
              <w:fldChar w:fldCharType="begin"/>
            </w:r>
            <w:r w:rsidR="00B738F9">
              <w:rPr>
                <w:noProof/>
                <w:webHidden/>
              </w:rPr>
              <w:instrText xml:space="preserve"> PAGEREF _Toc106290748 \h </w:instrText>
            </w:r>
            <w:r w:rsidR="00B738F9">
              <w:rPr>
                <w:noProof/>
                <w:webHidden/>
              </w:rPr>
            </w:r>
            <w:r w:rsidR="00B738F9">
              <w:rPr>
                <w:noProof/>
                <w:webHidden/>
              </w:rPr>
              <w:fldChar w:fldCharType="separate"/>
            </w:r>
            <w:r w:rsidR="00B738F9">
              <w:rPr>
                <w:noProof/>
                <w:webHidden/>
              </w:rPr>
              <w:t>46</w:t>
            </w:r>
            <w:r w:rsidR="00B738F9">
              <w:rPr>
                <w:noProof/>
                <w:webHidden/>
              </w:rPr>
              <w:fldChar w:fldCharType="end"/>
            </w:r>
          </w:hyperlink>
        </w:p>
        <w:p w14:paraId="2B129621" w14:textId="77B8534D" w:rsidR="00B738F9" w:rsidRDefault="009821C3">
          <w:pPr>
            <w:pStyle w:val="TOC4"/>
            <w:tabs>
              <w:tab w:val="right" w:leader="dot" w:pos="9350"/>
            </w:tabs>
            <w:rPr>
              <w:rFonts w:asciiTheme="minorHAnsi" w:eastAsiaTheme="minorEastAsia" w:hAnsiTheme="minorHAnsi" w:cstheme="minorBidi"/>
              <w:noProof/>
              <w:lang w:bidi="ar-SA"/>
            </w:rPr>
          </w:pPr>
          <w:hyperlink w:anchor="_Toc106290749" w:history="1">
            <w:r w:rsidR="00B738F9" w:rsidRPr="00E01BC8">
              <w:rPr>
                <w:rStyle w:val="Hyperlink"/>
                <w:rFonts w:cstheme="minorHAnsi"/>
                <w:noProof/>
              </w:rPr>
              <w:t>Use Case UC1: Place Order</w:t>
            </w:r>
            <w:r w:rsidR="00B738F9">
              <w:rPr>
                <w:noProof/>
                <w:webHidden/>
              </w:rPr>
              <w:tab/>
            </w:r>
            <w:r w:rsidR="00B738F9">
              <w:rPr>
                <w:noProof/>
                <w:webHidden/>
              </w:rPr>
              <w:fldChar w:fldCharType="begin"/>
            </w:r>
            <w:r w:rsidR="00B738F9">
              <w:rPr>
                <w:noProof/>
                <w:webHidden/>
              </w:rPr>
              <w:instrText xml:space="preserve"> PAGEREF _Toc106290749 \h </w:instrText>
            </w:r>
            <w:r w:rsidR="00B738F9">
              <w:rPr>
                <w:noProof/>
                <w:webHidden/>
              </w:rPr>
            </w:r>
            <w:r w:rsidR="00B738F9">
              <w:rPr>
                <w:noProof/>
                <w:webHidden/>
              </w:rPr>
              <w:fldChar w:fldCharType="separate"/>
            </w:r>
            <w:r w:rsidR="00B738F9">
              <w:rPr>
                <w:noProof/>
                <w:webHidden/>
              </w:rPr>
              <w:t>46</w:t>
            </w:r>
            <w:r w:rsidR="00B738F9">
              <w:rPr>
                <w:noProof/>
                <w:webHidden/>
              </w:rPr>
              <w:fldChar w:fldCharType="end"/>
            </w:r>
          </w:hyperlink>
        </w:p>
        <w:p w14:paraId="03163620" w14:textId="02BDB269" w:rsidR="00B738F9" w:rsidRDefault="009821C3">
          <w:pPr>
            <w:pStyle w:val="TOC4"/>
            <w:tabs>
              <w:tab w:val="right" w:leader="dot" w:pos="9350"/>
            </w:tabs>
            <w:rPr>
              <w:rFonts w:asciiTheme="minorHAnsi" w:eastAsiaTheme="minorEastAsia" w:hAnsiTheme="minorHAnsi" w:cstheme="minorBidi"/>
              <w:noProof/>
              <w:lang w:bidi="ar-SA"/>
            </w:rPr>
          </w:pPr>
          <w:hyperlink w:anchor="_Toc106290750" w:history="1">
            <w:r w:rsidR="00B738F9" w:rsidRPr="00E01BC8">
              <w:rPr>
                <w:rStyle w:val="Hyperlink"/>
                <w:rFonts w:cstheme="minorHAnsi"/>
                <w:noProof/>
              </w:rPr>
              <w:t>Use Case UC1: track Order</w:t>
            </w:r>
            <w:r w:rsidR="00B738F9">
              <w:rPr>
                <w:noProof/>
                <w:webHidden/>
              </w:rPr>
              <w:tab/>
            </w:r>
            <w:r w:rsidR="00B738F9">
              <w:rPr>
                <w:noProof/>
                <w:webHidden/>
              </w:rPr>
              <w:fldChar w:fldCharType="begin"/>
            </w:r>
            <w:r w:rsidR="00B738F9">
              <w:rPr>
                <w:noProof/>
                <w:webHidden/>
              </w:rPr>
              <w:instrText xml:space="preserve"> PAGEREF _Toc106290750 \h </w:instrText>
            </w:r>
            <w:r w:rsidR="00B738F9">
              <w:rPr>
                <w:noProof/>
                <w:webHidden/>
              </w:rPr>
            </w:r>
            <w:r w:rsidR="00B738F9">
              <w:rPr>
                <w:noProof/>
                <w:webHidden/>
              </w:rPr>
              <w:fldChar w:fldCharType="separate"/>
            </w:r>
            <w:r w:rsidR="00B738F9">
              <w:rPr>
                <w:noProof/>
                <w:webHidden/>
              </w:rPr>
              <w:t>48</w:t>
            </w:r>
            <w:r w:rsidR="00B738F9">
              <w:rPr>
                <w:noProof/>
                <w:webHidden/>
              </w:rPr>
              <w:fldChar w:fldCharType="end"/>
            </w:r>
          </w:hyperlink>
        </w:p>
        <w:p w14:paraId="06271DB4" w14:textId="586A33AB" w:rsidR="00B738F9" w:rsidRDefault="009821C3">
          <w:pPr>
            <w:pStyle w:val="TOC4"/>
            <w:tabs>
              <w:tab w:val="right" w:leader="dot" w:pos="9350"/>
            </w:tabs>
            <w:rPr>
              <w:rFonts w:asciiTheme="minorHAnsi" w:eastAsiaTheme="minorEastAsia" w:hAnsiTheme="minorHAnsi" w:cstheme="minorBidi"/>
              <w:noProof/>
              <w:lang w:bidi="ar-SA"/>
            </w:rPr>
          </w:pPr>
          <w:hyperlink w:anchor="_Toc106290751" w:history="1">
            <w:r w:rsidR="00B738F9" w:rsidRPr="00E01BC8">
              <w:rPr>
                <w:rStyle w:val="Hyperlink"/>
                <w:rFonts w:cstheme="minorHAnsi"/>
                <w:noProof/>
              </w:rPr>
              <w:t>Use Case UC1: Process sale</w:t>
            </w:r>
            <w:r w:rsidR="00B738F9">
              <w:rPr>
                <w:noProof/>
                <w:webHidden/>
              </w:rPr>
              <w:tab/>
            </w:r>
            <w:r w:rsidR="00B738F9">
              <w:rPr>
                <w:noProof/>
                <w:webHidden/>
              </w:rPr>
              <w:fldChar w:fldCharType="begin"/>
            </w:r>
            <w:r w:rsidR="00B738F9">
              <w:rPr>
                <w:noProof/>
                <w:webHidden/>
              </w:rPr>
              <w:instrText xml:space="preserve"> PAGEREF _Toc106290751 \h </w:instrText>
            </w:r>
            <w:r w:rsidR="00B738F9">
              <w:rPr>
                <w:noProof/>
                <w:webHidden/>
              </w:rPr>
            </w:r>
            <w:r w:rsidR="00B738F9">
              <w:rPr>
                <w:noProof/>
                <w:webHidden/>
              </w:rPr>
              <w:fldChar w:fldCharType="separate"/>
            </w:r>
            <w:r w:rsidR="00B738F9">
              <w:rPr>
                <w:noProof/>
                <w:webHidden/>
              </w:rPr>
              <w:t>51</w:t>
            </w:r>
            <w:r w:rsidR="00B738F9">
              <w:rPr>
                <w:noProof/>
                <w:webHidden/>
              </w:rPr>
              <w:fldChar w:fldCharType="end"/>
            </w:r>
          </w:hyperlink>
        </w:p>
        <w:p w14:paraId="25AB3F16" w14:textId="476F3B75" w:rsidR="00B738F9" w:rsidRDefault="009821C3">
          <w:pPr>
            <w:pStyle w:val="TOC4"/>
            <w:tabs>
              <w:tab w:val="right" w:leader="dot" w:pos="9350"/>
            </w:tabs>
            <w:rPr>
              <w:rFonts w:asciiTheme="minorHAnsi" w:eastAsiaTheme="minorEastAsia" w:hAnsiTheme="minorHAnsi" w:cstheme="minorBidi"/>
              <w:noProof/>
              <w:lang w:bidi="ar-SA"/>
            </w:rPr>
          </w:pPr>
          <w:hyperlink w:anchor="_Toc106290752" w:history="1">
            <w:r w:rsidR="00B738F9" w:rsidRPr="00E01BC8">
              <w:rPr>
                <w:rStyle w:val="Hyperlink"/>
                <w:rFonts w:cstheme="minorHAnsi"/>
                <w:noProof/>
              </w:rPr>
              <w:t>Use Case UC1: manage Order</w:t>
            </w:r>
            <w:r w:rsidR="00B738F9">
              <w:rPr>
                <w:noProof/>
                <w:webHidden/>
              </w:rPr>
              <w:tab/>
            </w:r>
            <w:r w:rsidR="00B738F9">
              <w:rPr>
                <w:noProof/>
                <w:webHidden/>
              </w:rPr>
              <w:fldChar w:fldCharType="begin"/>
            </w:r>
            <w:r w:rsidR="00B738F9">
              <w:rPr>
                <w:noProof/>
                <w:webHidden/>
              </w:rPr>
              <w:instrText xml:space="preserve"> PAGEREF _Toc106290752 \h </w:instrText>
            </w:r>
            <w:r w:rsidR="00B738F9">
              <w:rPr>
                <w:noProof/>
                <w:webHidden/>
              </w:rPr>
            </w:r>
            <w:r w:rsidR="00B738F9">
              <w:rPr>
                <w:noProof/>
                <w:webHidden/>
              </w:rPr>
              <w:fldChar w:fldCharType="separate"/>
            </w:r>
            <w:r w:rsidR="00B738F9">
              <w:rPr>
                <w:noProof/>
                <w:webHidden/>
              </w:rPr>
              <w:t>54</w:t>
            </w:r>
            <w:r w:rsidR="00B738F9">
              <w:rPr>
                <w:noProof/>
                <w:webHidden/>
              </w:rPr>
              <w:fldChar w:fldCharType="end"/>
            </w:r>
          </w:hyperlink>
        </w:p>
        <w:p w14:paraId="359FFE68" w14:textId="5426C3B0" w:rsidR="00B738F9" w:rsidRDefault="009821C3">
          <w:pPr>
            <w:pStyle w:val="TOC4"/>
            <w:tabs>
              <w:tab w:val="right" w:leader="dot" w:pos="9350"/>
            </w:tabs>
            <w:rPr>
              <w:rFonts w:asciiTheme="minorHAnsi" w:eastAsiaTheme="minorEastAsia" w:hAnsiTheme="minorHAnsi" w:cstheme="minorBidi"/>
              <w:noProof/>
              <w:lang w:bidi="ar-SA"/>
            </w:rPr>
          </w:pPr>
          <w:hyperlink w:anchor="_Toc106290753" w:history="1">
            <w:r w:rsidR="00B738F9" w:rsidRPr="00E01BC8">
              <w:rPr>
                <w:rStyle w:val="Hyperlink"/>
                <w:rFonts w:cstheme="minorHAnsi"/>
                <w:noProof/>
              </w:rPr>
              <w:t>Use Case UC1: Payment</w:t>
            </w:r>
            <w:r w:rsidR="00B738F9">
              <w:rPr>
                <w:noProof/>
                <w:webHidden/>
              </w:rPr>
              <w:tab/>
            </w:r>
            <w:r w:rsidR="00B738F9">
              <w:rPr>
                <w:noProof/>
                <w:webHidden/>
              </w:rPr>
              <w:fldChar w:fldCharType="begin"/>
            </w:r>
            <w:r w:rsidR="00B738F9">
              <w:rPr>
                <w:noProof/>
                <w:webHidden/>
              </w:rPr>
              <w:instrText xml:space="preserve"> PAGEREF _Toc106290753 \h </w:instrText>
            </w:r>
            <w:r w:rsidR="00B738F9">
              <w:rPr>
                <w:noProof/>
                <w:webHidden/>
              </w:rPr>
            </w:r>
            <w:r w:rsidR="00B738F9">
              <w:rPr>
                <w:noProof/>
                <w:webHidden/>
              </w:rPr>
              <w:fldChar w:fldCharType="separate"/>
            </w:r>
            <w:r w:rsidR="00B738F9">
              <w:rPr>
                <w:noProof/>
                <w:webHidden/>
              </w:rPr>
              <w:t>56</w:t>
            </w:r>
            <w:r w:rsidR="00B738F9">
              <w:rPr>
                <w:noProof/>
                <w:webHidden/>
              </w:rPr>
              <w:fldChar w:fldCharType="end"/>
            </w:r>
          </w:hyperlink>
        </w:p>
        <w:p w14:paraId="55EFBB0D" w14:textId="1B3F69BE" w:rsidR="00B738F9" w:rsidRDefault="009821C3">
          <w:pPr>
            <w:pStyle w:val="TOC3"/>
            <w:tabs>
              <w:tab w:val="right" w:leader="dot" w:pos="9350"/>
            </w:tabs>
            <w:rPr>
              <w:noProof/>
            </w:rPr>
          </w:pPr>
          <w:hyperlink w:anchor="_Toc106290754" w:history="1">
            <w:r w:rsidR="00B738F9" w:rsidRPr="00E01BC8">
              <w:rPr>
                <w:rStyle w:val="Hyperlink"/>
                <w:noProof/>
              </w:rPr>
              <w:t>Farhan Khan (FA20-BSE-069)</w:t>
            </w:r>
            <w:r w:rsidR="00B738F9">
              <w:rPr>
                <w:noProof/>
                <w:webHidden/>
              </w:rPr>
              <w:tab/>
            </w:r>
            <w:r w:rsidR="00B738F9">
              <w:rPr>
                <w:noProof/>
                <w:webHidden/>
              </w:rPr>
              <w:fldChar w:fldCharType="begin"/>
            </w:r>
            <w:r w:rsidR="00B738F9">
              <w:rPr>
                <w:noProof/>
                <w:webHidden/>
              </w:rPr>
              <w:instrText xml:space="preserve"> PAGEREF _Toc106290754 \h </w:instrText>
            </w:r>
            <w:r w:rsidR="00B738F9">
              <w:rPr>
                <w:noProof/>
                <w:webHidden/>
              </w:rPr>
            </w:r>
            <w:r w:rsidR="00B738F9">
              <w:rPr>
                <w:noProof/>
                <w:webHidden/>
              </w:rPr>
              <w:fldChar w:fldCharType="separate"/>
            </w:r>
            <w:r w:rsidR="00B738F9">
              <w:rPr>
                <w:noProof/>
                <w:webHidden/>
              </w:rPr>
              <w:t>58</w:t>
            </w:r>
            <w:r w:rsidR="00B738F9">
              <w:rPr>
                <w:noProof/>
                <w:webHidden/>
              </w:rPr>
              <w:fldChar w:fldCharType="end"/>
            </w:r>
          </w:hyperlink>
        </w:p>
        <w:p w14:paraId="6AC8649B" w14:textId="77777777" w:rsidR="004E6AB5" w:rsidRPr="004E6AB5" w:rsidRDefault="004E6AB5" w:rsidP="004E6AB5"/>
        <w:p w14:paraId="68E7CD05" w14:textId="14B57C49" w:rsidR="00B738F9" w:rsidRDefault="009821C3">
          <w:pPr>
            <w:pStyle w:val="TOC3"/>
            <w:tabs>
              <w:tab w:val="right" w:leader="dot" w:pos="9350"/>
            </w:tabs>
            <w:rPr>
              <w:rFonts w:asciiTheme="minorHAnsi" w:eastAsiaTheme="minorEastAsia" w:hAnsiTheme="minorHAnsi" w:cstheme="minorBidi"/>
              <w:noProof/>
              <w:lang w:bidi="ar-SA"/>
            </w:rPr>
          </w:pPr>
          <w:hyperlink w:anchor="_Toc106290755" w:history="1">
            <w:r w:rsidR="00B738F9" w:rsidRPr="00E01BC8">
              <w:rPr>
                <w:rStyle w:val="Hyperlink"/>
                <w:noProof/>
              </w:rPr>
              <w:t>Bilal Khan (FA20-BSE-071)</w:t>
            </w:r>
            <w:r w:rsidR="00B738F9">
              <w:rPr>
                <w:noProof/>
                <w:webHidden/>
              </w:rPr>
              <w:tab/>
            </w:r>
            <w:r w:rsidR="00B738F9">
              <w:rPr>
                <w:noProof/>
                <w:webHidden/>
              </w:rPr>
              <w:fldChar w:fldCharType="begin"/>
            </w:r>
            <w:r w:rsidR="00B738F9">
              <w:rPr>
                <w:noProof/>
                <w:webHidden/>
              </w:rPr>
              <w:instrText xml:space="preserve"> PAGEREF _Toc106290755 \h </w:instrText>
            </w:r>
            <w:r w:rsidR="00B738F9">
              <w:rPr>
                <w:noProof/>
                <w:webHidden/>
              </w:rPr>
            </w:r>
            <w:r w:rsidR="00B738F9">
              <w:rPr>
                <w:noProof/>
                <w:webHidden/>
              </w:rPr>
              <w:fldChar w:fldCharType="separate"/>
            </w:r>
            <w:r w:rsidR="00B738F9">
              <w:rPr>
                <w:noProof/>
                <w:webHidden/>
              </w:rPr>
              <w:t>58</w:t>
            </w:r>
            <w:r w:rsidR="00B738F9">
              <w:rPr>
                <w:noProof/>
                <w:webHidden/>
              </w:rPr>
              <w:fldChar w:fldCharType="end"/>
            </w:r>
          </w:hyperlink>
        </w:p>
        <w:p w14:paraId="1FB116DB" w14:textId="13581145" w:rsidR="00B738F9" w:rsidRDefault="009821C3">
          <w:pPr>
            <w:pStyle w:val="TOC3"/>
            <w:tabs>
              <w:tab w:val="right" w:leader="dot" w:pos="9350"/>
            </w:tabs>
            <w:rPr>
              <w:rFonts w:asciiTheme="minorHAnsi" w:eastAsiaTheme="minorEastAsia" w:hAnsiTheme="minorHAnsi" w:cstheme="minorBidi"/>
              <w:noProof/>
              <w:lang w:bidi="ar-SA"/>
            </w:rPr>
          </w:pPr>
          <w:hyperlink w:anchor="_Toc106290756" w:history="1">
            <w:r w:rsidR="00B738F9" w:rsidRPr="00E01BC8">
              <w:rPr>
                <w:rStyle w:val="Hyperlink"/>
                <w:noProof/>
              </w:rPr>
              <w:t>2.4 NetBeans Screenshots</w:t>
            </w:r>
            <w:r w:rsidR="00B738F9">
              <w:rPr>
                <w:noProof/>
                <w:webHidden/>
              </w:rPr>
              <w:tab/>
            </w:r>
            <w:r w:rsidR="00B738F9">
              <w:rPr>
                <w:noProof/>
                <w:webHidden/>
              </w:rPr>
              <w:fldChar w:fldCharType="begin"/>
            </w:r>
            <w:r w:rsidR="00B738F9">
              <w:rPr>
                <w:noProof/>
                <w:webHidden/>
              </w:rPr>
              <w:instrText xml:space="preserve"> PAGEREF _Toc106290756 \h </w:instrText>
            </w:r>
            <w:r w:rsidR="00B738F9">
              <w:rPr>
                <w:noProof/>
                <w:webHidden/>
              </w:rPr>
            </w:r>
            <w:r w:rsidR="00B738F9">
              <w:rPr>
                <w:noProof/>
                <w:webHidden/>
              </w:rPr>
              <w:fldChar w:fldCharType="separate"/>
            </w:r>
            <w:r w:rsidR="00B738F9">
              <w:rPr>
                <w:noProof/>
                <w:webHidden/>
              </w:rPr>
              <w:t>65</w:t>
            </w:r>
            <w:r w:rsidR="00B738F9">
              <w:rPr>
                <w:noProof/>
                <w:webHidden/>
              </w:rPr>
              <w:fldChar w:fldCharType="end"/>
            </w:r>
          </w:hyperlink>
        </w:p>
        <w:p w14:paraId="67C68175" w14:textId="6F3E9966" w:rsidR="00B738F9" w:rsidRDefault="009821C3">
          <w:pPr>
            <w:pStyle w:val="TOC1"/>
            <w:tabs>
              <w:tab w:val="right" w:leader="dot" w:pos="9350"/>
            </w:tabs>
            <w:rPr>
              <w:rFonts w:asciiTheme="minorHAnsi" w:eastAsiaTheme="minorEastAsia" w:hAnsiTheme="minorHAnsi" w:cstheme="minorBidi"/>
              <w:noProof/>
              <w:lang w:bidi="ar-SA"/>
            </w:rPr>
          </w:pPr>
          <w:hyperlink w:anchor="_Toc106290757" w:history="1">
            <w:r w:rsidR="00B738F9" w:rsidRPr="00E01BC8">
              <w:rPr>
                <w:rStyle w:val="Hyperlink"/>
                <w:noProof/>
              </w:rPr>
              <w:t>CHAPTER 3 Domain Model</w:t>
            </w:r>
            <w:r w:rsidR="00B738F9">
              <w:rPr>
                <w:noProof/>
                <w:webHidden/>
              </w:rPr>
              <w:tab/>
            </w:r>
            <w:r w:rsidR="00B738F9">
              <w:rPr>
                <w:noProof/>
                <w:webHidden/>
              </w:rPr>
              <w:fldChar w:fldCharType="begin"/>
            </w:r>
            <w:r w:rsidR="00B738F9">
              <w:rPr>
                <w:noProof/>
                <w:webHidden/>
              </w:rPr>
              <w:instrText xml:space="preserve"> PAGEREF _Toc106290757 \h </w:instrText>
            </w:r>
            <w:r w:rsidR="00B738F9">
              <w:rPr>
                <w:noProof/>
                <w:webHidden/>
              </w:rPr>
            </w:r>
            <w:r w:rsidR="00B738F9">
              <w:rPr>
                <w:noProof/>
                <w:webHidden/>
              </w:rPr>
              <w:fldChar w:fldCharType="separate"/>
            </w:r>
            <w:r w:rsidR="00B738F9">
              <w:rPr>
                <w:noProof/>
                <w:webHidden/>
              </w:rPr>
              <w:t>79</w:t>
            </w:r>
            <w:r w:rsidR="00B738F9">
              <w:rPr>
                <w:noProof/>
                <w:webHidden/>
              </w:rPr>
              <w:fldChar w:fldCharType="end"/>
            </w:r>
          </w:hyperlink>
        </w:p>
        <w:p w14:paraId="456164A8" w14:textId="01D908AE" w:rsidR="00B738F9" w:rsidRDefault="009821C3">
          <w:pPr>
            <w:pStyle w:val="TOC2"/>
            <w:tabs>
              <w:tab w:val="right" w:leader="dot" w:pos="9350"/>
            </w:tabs>
            <w:rPr>
              <w:rFonts w:asciiTheme="minorHAnsi" w:eastAsiaTheme="minorEastAsia" w:hAnsiTheme="minorHAnsi" w:cstheme="minorBidi"/>
              <w:noProof/>
              <w:lang w:bidi="ar-SA"/>
            </w:rPr>
          </w:pPr>
          <w:hyperlink w:anchor="_Toc106290758" w:history="1">
            <w:r w:rsidR="00B738F9" w:rsidRPr="00E01BC8">
              <w:rPr>
                <w:rStyle w:val="Hyperlink"/>
                <w:noProof/>
              </w:rPr>
              <w:t>3.1 Introduction</w:t>
            </w:r>
            <w:r w:rsidR="00B738F9">
              <w:rPr>
                <w:noProof/>
                <w:webHidden/>
              </w:rPr>
              <w:tab/>
            </w:r>
            <w:r w:rsidR="00B738F9">
              <w:rPr>
                <w:noProof/>
                <w:webHidden/>
              </w:rPr>
              <w:fldChar w:fldCharType="begin"/>
            </w:r>
            <w:r w:rsidR="00B738F9">
              <w:rPr>
                <w:noProof/>
                <w:webHidden/>
              </w:rPr>
              <w:instrText xml:space="preserve"> PAGEREF _Toc106290758 \h </w:instrText>
            </w:r>
            <w:r w:rsidR="00B738F9">
              <w:rPr>
                <w:noProof/>
                <w:webHidden/>
              </w:rPr>
            </w:r>
            <w:r w:rsidR="00B738F9">
              <w:rPr>
                <w:noProof/>
                <w:webHidden/>
              </w:rPr>
              <w:fldChar w:fldCharType="separate"/>
            </w:r>
            <w:r w:rsidR="00B738F9">
              <w:rPr>
                <w:noProof/>
                <w:webHidden/>
              </w:rPr>
              <w:t>79</w:t>
            </w:r>
            <w:r w:rsidR="00B738F9">
              <w:rPr>
                <w:noProof/>
                <w:webHidden/>
              </w:rPr>
              <w:fldChar w:fldCharType="end"/>
            </w:r>
          </w:hyperlink>
        </w:p>
        <w:p w14:paraId="445F643D" w14:textId="7623DCAC" w:rsidR="00B738F9" w:rsidRDefault="009821C3">
          <w:pPr>
            <w:pStyle w:val="TOC3"/>
            <w:tabs>
              <w:tab w:val="right" w:leader="dot" w:pos="9350"/>
            </w:tabs>
            <w:rPr>
              <w:rFonts w:asciiTheme="minorHAnsi" w:eastAsiaTheme="minorEastAsia" w:hAnsiTheme="minorHAnsi" w:cstheme="minorBidi"/>
              <w:noProof/>
              <w:lang w:bidi="ar-SA"/>
            </w:rPr>
          </w:pPr>
          <w:hyperlink w:anchor="_Toc106290759" w:history="1">
            <w:r w:rsidR="00B738F9" w:rsidRPr="00E01BC8">
              <w:rPr>
                <w:rStyle w:val="Hyperlink"/>
                <w:noProof/>
              </w:rPr>
              <w:t>Talah Khan (FA20-BSE-042)</w:t>
            </w:r>
            <w:r w:rsidR="00B738F9">
              <w:rPr>
                <w:noProof/>
                <w:webHidden/>
              </w:rPr>
              <w:tab/>
            </w:r>
            <w:r w:rsidR="00B738F9">
              <w:rPr>
                <w:noProof/>
                <w:webHidden/>
              </w:rPr>
              <w:fldChar w:fldCharType="begin"/>
            </w:r>
            <w:r w:rsidR="00B738F9">
              <w:rPr>
                <w:noProof/>
                <w:webHidden/>
              </w:rPr>
              <w:instrText xml:space="preserve"> PAGEREF _Toc106290759 \h </w:instrText>
            </w:r>
            <w:r w:rsidR="00B738F9">
              <w:rPr>
                <w:noProof/>
                <w:webHidden/>
              </w:rPr>
            </w:r>
            <w:r w:rsidR="00B738F9">
              <w:rPr>
                <w:noProof/>
                <w:webHidden/>
              </w:rPr>
              <w:fldChar w:fldCharType="separate"/>
            </w:r>
            <w:r w:rsidR="00B738F9">
              <w:rPr>
                <w:noProof/>
                <w:webHidden/>
              </w:rPr>
              <w:t>79</w:t>
            </w:r>
            <w:r w:rsidR="00B738F9">
              <w:rPr>
                <w:noProof/>
                <w:webHidden/>
              </w:rPr>
              <w:fldChar w:fldCharType="end"/>
            </w:r>
          </w:hyperlink>
        </w:p>
        <w:p w14:paraId="1A953E85" w14:textId="6027E955" w:rsidR="00B738F9" w:rsidRDefault="009821C3">
          <w:pPr>
            <w:pStyle w:val="TOC3"/>
            <w:tabs>
              <w:tab w:val="right" w:leader="dot" w:pos="9350"/>
            </w:tabs>
            <w:rPr>
              <w:rFonts w:asciiTheme="minorHAnsi" w:eastAsiaTheme="minorEastAsia" w:hAnsiTheme="minorHAnsi" w:cstheme="minorBidi"/>
              <w:noProof/>
              <w:lang w:bidi="ar-SA"/>
            </w:rPr>
          </w:pPr>
          <w:hyperlink w:anchor="_Toc106290760" w:history="1">
            <w:r w:rsidR="00B738F9" w:rsidRPr="00E01BC8">
              <w:rPr>
                <w:rStyle w:val="Hyperlink"/>
                <w:noProof/>
              </w:rPr>
              <w:t>Osama Khan (FA20-BSE-047)</w:t>
            </w:r>
            <w:r w:rsidR="00B738F9">
              <w:rPr>
                <w:noProof/>
                <w:webHidden/>
              </w:rPr>
              <w:tab/>
            </w:r>
            <w:r w:rsidR="00B738F9">
              <w:rPr>
                <w:noProof/>
                <w:webHidden/>
              </w:rPr>
              <w:fldChar w:fldCharType="begin"/>
            </w:r>
            <w:r w:rsidR="00B738F9">
              <w:rPr>
                <w:noProof/>
                <w:webHidden/>
              </w:rPr>
              <w:instrText xml:space="preserve"> PAGEREF _Toc106290760 \h </w:instrText>
            </w:r>
            <w:r w:rsidR="00B738F9">
              <w:rPr>
                <w:noProof/>
                <w:webHidden/>
              </w:rPr>
            </w:r>
            <w:r w:rsidR="00B738F9">
              <w:rPr>
                <w:noProof/>
                <w:webHidden/>
              </w:rPr>
              <w:fldChar w:fldCharType="separate"/>
            </w:r>
            <w:r w:rsidR="00B738F9">
              <w:rPr>
                <w:noProof/>
                <w:webHidden/>
              </w:rPr>
              <w:t>80</w:t>
            </w:r>
            <w:r w:rsidR="00B738F9">
              <w:rPr>
                <w:noProof/>
                <w:webHidden/>
              </w:rPr>
              <w:fldChar w:fldCharType="end"/>
            </w:r>
          </w:hyperlink>
        </w:p>
        <w:p w14:paraId="6A8C3D4B" w14:textId="71087F40" w:rsidR="00B738F9" w:rsidRDefault="009821C3">
          <w:pPr>
            <w:pStyle w:val="TOC3"/>
            <w:tabs>
              <w:tab w:val="right" w:leader="dot" w:pos="9350"/>
            </w:tabs>
            <w:rPr>
              <w:rFonts w:asciiTheme="minorHAnsi" w:eastAsiaTheme="minorEastAsia" w:hAnsiTheme="minorHAnsi" w:cstheme="minorBidi"/>
              <w:noProof/>
              <w:lang w:bidi="ar-SA"/>
            </w:rPr>
          </w:pPr>
          <w:hyperlink w:anchor="_Toc106290761" w:history="1">
            <w:r w:rsidR="00B738F9" w:rsidRPr="00E01BC8">
              <w:rPr>
                <w:rStyle w:val="Hyperlink"/>
                <w:noProof/>
              </w:rPr>
              <w:t>Sabahat Siddique (FA20-BSE-054)</w:t>
            </w:r>
            <w:r w:rsidR="00B738F9">
              <w:rPr>
                <w:noProof/>
                <w:webHidden/>
              </w:rPr>
              <w:tab/>
            </w:r>
            <w:r w:rsidR="00B738F9">
              <w:rPr>
                <w:noProof/>
                <w:webHidden/>
              </w:rPr>
              <w:fldChar w:fldCharType="begin"/>
            </w:r>
            <w:r w:rsidR="00B738F9">
              <w:rPr>
                <w:noProof/>
                <w:webHidden/>
              </w:rPr>
              <w:instrText xml:space="preserve"> PAGEREF _Toc106290761 \h </w:instrText>
            </w:r>
            <w:r w:rsidR="00B738F9">
              <w:rPr>
                <w:noProof/>
                <w:webHidden/>
              </w:rPr>
            </w:r>
            <w:r w:rsidR="00B738F9">
              <w:rPr>
                <w:noProof/>
                <w:webHidden/>
              </w:rPr>
              <w:fldChar w:fldCharType="separate"/>
            </w:r>
            <w:r w:rsidR="00B738F9">
              <w:rPr>
                <w:noProof/>
                <w:webHidden/>
              </w:rPr>
              <w:t>80</w:t>
            </w:r>
            <w:r w:rsidR="00B738F9">
              <w:rPr>
                <w:noProof/>
                <w:webHidden/>
              </w:rPr>
              <w:fldChar w:fldCharType="end"/>
            </w:r>
          </w:hyperlink>
        </w:p>
        <w:p w14:paraId="2118634E" w14:textId="28204B4B" w:rsidR="00B738F9" w:rsidRDefault="009821C3">
          <w:pPr>
            <w:pStyle w:val="TOC3"/>
            <w:tabs>
              <w:tab w:val="right" w:leader="dot" w:pos="9350"/>
            </w:tabs>
            <w:rPr>
              <w:rFonts w:asciiTheme="minorHAnsi" w:eastAsiaTheme="minorEastAsia" w:hAnsiTheme="minorHAnsi" w:cstheme="minorBidi"/>
              <w:noProof/>
              <w:lang w:bidi="ar-SA"/>
            </w:rPr>
          </w:pPr>
          <w:hyperlink w:anchor="_Toc106290762" w:history="1">
            <w:r w:rsidR="00B738F9" w:rsidRPr="00E01BC8">
              <w:rPr>
                <w:rStyle w:val="Hyperlink"/>
                <w:noProof/>
              </w:rPr>
              <w:t>Umama Noor (FA20-BSE-055)</w:t>
            </w:r>
            <w:r w:rsidR="00B738F9">
              <w:rPr>
                <w:noProof/>
                <w:webHidden/>
              </w:rPr>
              <w:tab/>
            </w:r>
            <w:r w:rsidR="00B738F9">
              <w:rPr>
                <w:noProof/>
                <w:webHidden/>
              </w:rPr>
              <w:fldChar w:fldCharType="begin"/>
            </w:r>
            <w:r w:rsidR="00B738F9">
              <w:rPr>
                <w:noProof/>
                <w:webHidden/>
              </w:rPr>
              <w:instrText xml:space="preserve"> PAGEREF _Toc106290762 \h </w:instrText>
            </w:r>
            <w:r w:rsidR="00B738F9">
              <w:rPr>
                <w:noProof/>
                <w:webHidden/>
              </w:rPr>
            </w:r>
            <w:r w:rsidR="00B738F9">
              <w:rPr>
                <w:noProof/>
                <w:webHidden/>
              </w:rPr>
              <w:fldChar w:fldCharType="separate"/>
            </w:r>
            <w:r w:rsidR="00B738F9">
              <w:rPr>
                <w:noProof/>
                <w:webHidden/>
              </w:rPr>
              <w:t>80</w:t>
            </w:r>
            <w:r w:rsidR="00B738F9">
              <w:rPr>
                <w:noProof/>
                <w:webHidden/>
              </w:rPr>
              <w:fldChar w:fldCharType="end"/>
            </w:r>
          </w:hyperlink>
        </w:p>
        <w:p w14:paraId="3FA660E2" w14:textId="343A66B5" w:rsidR="00B738F9" w:rsidRDefault="009821C3">
          <w:pPr>
            <w:pStyle w:val="TOC3"/>
            <w:tabs>
              <w:tab w:val="right" w:leader="dot" w:pos="9350"/>
            </w:tabs>
            <w:rPr>
              <w:rFonts w:asciiTheme="minorHAnsi" w:eastAsiaTheme="minorEastAsia" w:hAnsiTheme="minorHAnsi" w:cstheme="minorBidi"/>
              <w:noProof/>
              <w:lang w:bidi="ar-SA"/>
            </w:rPr>
          </w:pPr>
          <w:hyperlink w:anchor="_Toc106290763" w:history="1">
            <w:r w:rsidR="00B738F9" w:rsidRPr="00E01BC8">
              <w:rPr>
                <w:rStyle w:val="Hyperlink"/>
                <w:noProof/>
              </w:rPr>
              <w:t>Farhan Khan (FA20-BSE-069)</w:t>
            </w:r>
            <w:r w:rsidR="00B738F9">
              <w:rPr>
                <w:noProof/>
                <w:webHidden/>
              </w:rPr>
              <w:tab/>
            </w:r>
            <w:r w:rsidR="00B738F9">
              <w:rPr>
                <w:noProof/>
                <w:webHidden/>
              </w:rPr>
              <w:fldChar w:fldCharType="begin"/>
            </w:r>
            <w:r w:rsidR="00B738F9">
              <w:rPr>
                <w:noProof/>
                <w:webHidden/>
              </w:rPr>
              <w:instrText xml:space="preserve"> PAGEREF _Toc106290763 \h </w:instrText>
            </w:r>
            <w:r w:rsidR="00B738F9">
              <w:rPr>
                <w:noProof/>
                <w:webHidden/>
              </w:rPr>
            </w:r>
            <w:r w:rsidR="00B738F9">
              <w:rPr>
                <w:noProof/>
                <w:webHidden/>
              </w:rPr>
              <w:fldChar w:fldCharType="separate"/>
            </w:r>
            <w:r w:rsidR="00B738F9">
              <w:rPr>
                <w:noProof/>
                <w:webHidden/>
              </w:rPr>
              <w:t>80</w:t>
            </w:r>
            <w:r w:rsidR="00B738F9">
              <w:rPr>
                <w:noProof/>
                <w:webHidden/>
              </w:rPr>
              <w:fldChar w:fldCharType="end"/>
            </w:r>
          </w:hyperlink>
        </w:p>
        <w:p w14:paraId="6CDF84C2" w14:textId="495E37F4" w:rsidR="00B738F9" w:rsidRDefault="009821C3">
          <w:pPr>
            <w:pStyle w:val="TOC3"/>
            <w:tabs>
              <w:tab w:val="right" w:leader="dot" w:pos="9350"/>
            </w:tabs>
            <w:rPr>
              <w:rFonts w:asciiTheme="minorHAnsi" w:eastAsiaTheme="minorEastAsia" w:hAnsiTheme="minorHAnsi" w:cstheme="minorBidi"/>
              <w:noProof/>
              <w:lang w:bidi="ar-SA"/>
            </w:rPr>
          </w:pPr>
          <w:hyperlink w:anchor="_Toc106290764" w:history="1">
            <w:r w:rsidR="00B738F9" w:rsidRPr="00E01BC8">
              <w:rPr>
                <w:rStyle w:val="Hyperlink"/>
                <w:noProof/>
              </w:rPr>
              <w:t>Bilal Khan (FA20-BSE-071)</w:t>
            </w:r>
            <w:r w:rsidR="00B738F9">
              <w:rPr>
                <w:noProof/>
                <w:webHidden/>
              </w:rPr>
              <w:tab/>
            </w:r>
            <w:r w:rsidR="00B738F9">
              <w:rPr>
                <w:noProof/>
                <w:webHidden/>
              </w:rPr>
              <w:fldChar w:fldCharType="begin"/>
            </w:r>
            <w:r w:rsidR="00B738F9">
              <w:rPr>
                <w:noProof/>
                <w:webHidden/>
              </w:rPr>
              <w:instrText xml:space="preserve"> PAGEREF _Toc106290764 \h </w:instrText>
            </w:r>
            <w:r w:rsidR="00B738F9">
              <w:rPr>
                <w:noProof/>
                <w:webHidden/>
              </w:rPr>
            </w:r>
            <w:r w:rsidR="00B738F9">
              <w:rPr>
                <w:noProof/>
                <w:webHidden/>
              </w:rPr>
              <w:fldChar w:fldCharType="separate"/>
            </w:r>
            <w:r w:rsidR="00B738F9">
              <w:rPr>
                <w:noProof/>
                <w:webHidden/>
              </w:rPr>
              <w:t>80</w:t>
            </w:r>
            <w:r w:rsidR="00B738F9">
              <w:rPr>
                <w:noProof/>
                <w:webHidden/>
              </w:rPr>
              <w:fldChar w:fldCharType="end"/>
            </w:r>
          </w:hyperlink>
        </w:p>
        <w:p w14:paraId="55F4EB54" w14:textId="3C7CAF2A" w:rsidR="00B738F9" w:rsidRDefault="009821C3">
          <w:pPr>
            <w:pStyle w:val="TOC1"/>
            <w:tabs>
              <w:tab w:val="right" w:leader="dot" w:pos="9350"/>
            </w:tabs>
            <w:rPr>
              <w:rFonts w:asciiTheme="minorHAnsi" w:eastAsiaTheme="minorEastAsia" w:hAnsiTheme="minorHAnsi" w:cstheme="minorBidi"/>
              <w:noProof/>
              <w:lang w:bidi="ar-SA"/>
            </w:rPr>
          </w:pPr>
          <w:hyperlink w:anchor="_Toc106290765" w:history="1">
            <w:r w:rsidR="00B738F9" w:rsidRPr="00E01BC8">
              <w:rPr>
                <w:rStyle w:val="Hyperlink"/>
                <w:noProof/>
              </w:rPr>
              <w:t>CHAPTER 4 System Sequence Diagram</w:t>
            </w:r>
            <w:r w:rsidR="00B738F9">
              <w:rPr>
                <w:noProof/>
                <w:webHidden/>
              </w:rPr>
              <w:tab/>
            </w:r>
            <w:r w:rsidR="00B738F9">
              <w:rPr>
                <w:noProof/>
                <w:webHidden/>
              </w:rPr>
              <w:fldChar w:fldCharType="begin"/>
            </w:r>
            <w:r w:rsidR="00B738F9">
              <w:rPr>
                <w:noProof/>
                <w:webHidden/>
              </w:rPr>
              <w:instrText xml:space="preserve"> PAGEREF _Toc106290765 \h </w:instrText>
            </w:r>
            <w:r w:rsidR="00B738F9">
              <w:rPr>
                <w:noProof/>
                <w:webHidden/>
              </w:rPr>
            </w:r>
            <w:r w:rsidR="00B738F9">
              <w:rPr>
                <w:noProof/>
                <w:webHidden/>
              </w:rPr>
              <w:fldChar w:fldCharType="separate"/>
            </w:r>
            <w:r w:rsidR="00B738F9">
              <w:rPr>
                <w:noProof/>
                <w:webHidden/>
              </w:rPr>
              <w:t>81</w:t>
            </w:r>
            <w:r w:rsidR="00B738F9">
              <w:rPr>
                <w:noProof/>
                <w:webHidden/>
              </w:rPr>
              <w:fldChar w:fldCharType="end"/>
            </w:r>
          </w:hyperlink>
        </w:p>
        <w:p w14:paraId="2FF4E23D" w14:textId="4F10654E" w:rsidR="00B738F9" w:rsidRDefault="009821C3">
          <w:pPr>
            <w:pStyle w:val="TOC2"/>
            <w:tabs>
              <w:tab w:val="right" w:leader="dot" w:pos="9350"/>
            </w:tabs>
            <w:rPr>
              <w:rFonts w:asciiTheme="minorHAnsi" w:eastAsiaTheme="minorEastAsia" w:hAnsiTheme="minorHAnsi" w:cstheme="minorBidi"/>
              <w:noProof/>
              <w:lang w:bidi="ar-SA"/>
            </w:rPr>
          </w:pPr>
          <w:hyperlink w:anchor="_Toc106290766" w:history="1">
            <w:r w:rsidR="00B738F9" w:rsidRPr="00E01BC8">
              <w:rPr>
                <w:rStyle w:val="Hyperlink"/>
                <w:noProof/>
              </w:rPr>
              <w:t>4.1 Introduction</w:t>
            </w:r>
            <w:r w:rsidR="00B738F9">
              <w:rPr>
                <w:noProof/>
                <w:webHidden/>
              </w:rPr>
              <w:tab/>
            </w:r>
            <w:r w:rsidR="00B738F9">
              <w:rPr>
                <w:noProof/>
                <w:webHidden/>
              </w:rPr>
              <w:fldChar w:fldCharType="begin"/>
            </w:r>
            <w:r w:rsidR="00B738F9">
              <w:rPr>
                <w:noProof/>
                <w:webHidden/>
              </w:rPr>
              <w:instrText xml:space="preserve"> PAGEREF _Toc106290766 \h </w:instrText>
            </w:r>
            <w:r w:rsidR="00B738F9">
              <w:rPr>
                <w:noProof/>
                <w:webHidden/>
              </w:rPr>
            </w:r>
            <w:r w:rsidR="00B738F9">
              <w:rPr>
                <w:noProof/>
                <w:webHidden/>
              </w:rPr>
              <w:fldChar w:fldCharType="separate"/>
            </w:r>
            <w:r w:rsidR="00B738F9">
              <w:rPr>
                <w:noProof/>
                <w:webHidden/>
              </w:rPr>
              <w:t>81</w:t>
            </w:r>
            <w:r w:rsidR="00B738F9">
              <w:rPr>
                <w:noProof/>
                <w:webHidden/>
              </w:rPr>
              <w:fldChar w:fldCharType="end"/>
            </w:r>
          </w:hyperlink>
        </w:p>
        <w:p w14:paraId="60980723" w14:textId="4387C6C9" w:rsidR="00B738F9" w:rsidRDefault="009821C3">
          <w:pPr>
            <w:pStyle w:val="TOC3"/>
            <w:tabs>
              <w:tab w:val="right" w:leader="dot" w:pos="9350"/>
            </w:tabs>
            <w:rPr>
              <w:rFonts w:asciiTheme="minorHAnsi" w:eastAsiaTheme="minorEastAsia" w:hAnsiTheme="minorHAnsi" w:cstheme="minorBidi"/>
              <w:noProof/>
              <w:lang w:bidi="ar-SA"/>
            </w:rPr>
          </w:pPr>
          <w:hyperlink w:anchor="_Toc106290767" w:history="1">
            <w:r w:rsidR="00B738F9" w:rsidRPr="00E01BC8">
              <w:rPr>
                <w:rStyle w:val="Hyperlink"/>
                <w:noProof/>
              </w:rPr>
              <w:t>Talah Khan (FA20-BSE-042)</w:t>
            </w:r>
            <w:r w:rsidR="00B738F9">
              <w:rPr>
                <w:noProof/>
                <w:webHidden/>
              </w:rPr>
              <w:tab/>
            </w:r>
            <w:r w:rsidR="00B738F9">
              <w:rPr>
                <w:noProof/>
                <w:webHidden/>
              </w:rPr>
              <w:fldChar w:fldCharType="begin"/>
            </w:r>
            <w:r w:rsidR="00B738F9">
              <w:rPr>
                <w:noProof/>
                <w:webHidden/>
              </w:rPr>
              <w:instrText xml:space="preserve"> PAGEREF _Toc106290767 \h </w:instrText>
            </w:r>
            <w:r w:rsidR="00B738F9">
              <w:rPr>
                <w:noProof/>
                <w:webHidden/>
              </w:rPr>
            </w:r>
            <w:r w:rsidR="00B738F9">
              <w:rPr>
                <w:noProof/>
                <w:webHidden/>
              </w:rPr>
              <w:fldChar w:fldCharType="separate"/>
            </w:r>
            <w:r w:rsidR="00B738F9">
              <w:rPr>
                <w:noProof/>
                <w:webHidden/>
              </w:rPr>
              <w:t>81</w:t>
            </w:r>
            <w:r w:rsidR="00B738F9">
              <w:rPr>
                <w:noProof/>
                <w:webHidden/>
              </w:rPr>
              <w:fldChar w:fldCharType="end"/>
            </w:r>
          </w:hyperlink>
        </w:p>
        <w:p w14:paraId="4356C6C5" w14:textId="3BBC8A1E" w:rsidR="00B738F9" w:rsidRDefault="009821C3">
          <w:pPr>
            <w:pStyle w:val="TOC3"/>
            <w:tabs>
              <w:tab w:val="right" w:leader="dot" w:pos="9350"/>
            </w:tabs>
            <w:rPr>
              <w:rFonts w:asciiTheme="minorHAnsi" w:eastAsiaTheme="minorEastAsia" w:hAnsiTheme="minorHAnsi" w:cstheme="minorBidi"/>
              <w:noProof/>
              <w:lang w:bidi="ar-SA"/>
            </w:rPr>
          </w:pPr>
          <w:hyperlink w:anchor="_Toc106290768" w:history="1">
            <w:r w:rsidR="00B738F9" w:rsidRPr="00E01BC8">
              <w:rPr>
                <w:rStyle w:val="Hyperlink"/>
                <w:noProof/>
              </w:rPr>
              <w:t>Osama Khan (FA20-BSE-047)</w:t>
            </w:r>
            <w:r w:rsidR="00B738F9">
              <w:rPr>
                <w:noProof/>
                <w:webHidden/>
              </w:rPr>
              <w:tab/>
            </w:r>
            <w:r w:rsidR="00B738F9">
              <w:rPr>
                <w:noProof/>
                <w:webHidden/>
              </w:rPr>
              <w:fldChar w:fldCharType="begin"/>
            </w:r>
            <w:r w:rsidR="00B738F9">
              <w:rPr>
                <w:noProof/>
                <w:webHidden/>
              </w:rPr>
              <w:instrText xml:space="preserve"> PAGEREF _Toc106290768 \h </w:instrText>
            </w:r>
            <w:r w:rsidR="00B738F9">
              <w:rPr>
                <w:noProof/>
                <w:webHidden/>
              </w:rPr>
            </w:r>
            <w:r w:rsidR="00B738F9">
              <w:rPr>
                <w:noProof/>
                <w:webHidden/>
              </w:rPr>
              <w:fldChar w:fldCharType="separate"/>
            </w:r>
            <w:r w:rsidR="00B738F9">
              <w:rPr>
                <w:noProof/>
                <w:webHidden/>
              </w:rPr>
              <w:t>86</w:t>
            </w:r>
            <w:r w:rsidR="00B738F9">
              <w:rPr>
                <w:noProof/>
                <w:webHidden/>
              </w:rPr>
              <w:fldChar w:fldCharType="end"/>
            </w:r>
          </w:hyperlink>
        </w:p>
        <w:p w14:paraId="73145379" w14:textId="18FA9A37" w:rsidR="00B738F9" w:rsidRDefault="009821C3">
          <w:pPr>
            <w:pStyle w:val="TOC3"/>
            <w:tabs>
              <w:tab w:val="right" w:leader="dot" w:pos="9350"/>
            </w:tabs>
            <w:rPr>
              <w:rFonts w:asciiTheme="minorHAnsi" w:eastAsiaTheme="minorEastAsia" w:hAnsiTheme="minorHAnsi" w:cstheme="minorBidi"/>
              <w:noProof/>
              <w:lang w:bidi="ar-SA"/>
            </w:rPr>
          </w:pPr>
          <w:hyperlink w:anchor="_Toc106290769" w:history="1">
            <w:r w:rsidR="00B738F9" w:rsidRPr="00E01BC8">
              <w:rPr>
                <w:rStyle w:val="Hyperlink"/>
                <w:noProof/>
              </w:rPr>
              <w:t>Sabahat Siddique (FA20-BSE-054)</w:t>
            </w:r>
            <w:r w:rsidR="00B738F9">
              <w:rPr>
                <w:noProof/>
                <w:webHidden/>
              </w:rPr>
              <w:tab/>
            </w:r>
            <w:r w:rsidR="00B738F9">
              <w:rPr>
                <w:noProof/>
                <w:webHidden/>
              </w:rPr>
              <w:fldChar w:fldCharType="begin"/>
            </w:r>
            <w:r w:rsidR="00B738F9">
              <w:rPr>
                <w:noProof/>
                <w:webHidden/>
              </w:rPr>
              <w:instrText xml:space="preserve"> PAGEREF _Toc106290769 \h </w:instrText>
            </w:r>
            <w:r w:rsidR="00B738F9">
              <w:rPr>
                <w:noProof/>
                <w:webHidden/>
              </w:rPr>
            </w:r>
            <w:r w:rsidR="00B738F9">
              <w:rPr>
                <w:noProof/>
                <w:webHidden/>
              </w:rPr>
              <w:fldChar w:fldCharType="separate"/>
            </w:r>
            <w:r w:rsidR="00B738F9">
              <w:rPr>
                <w:noProof/>
                <w:webHidden/>
              </w:rPr>
              <w:t>92</w:t>
            </w:r>
            <w:r w:rsidR="00B738F9">
              <w:rPr>
                <w:noProof/>
                <w:webHidden/>
              </w:rPr>
              <w:fldChar w:fldCharType="end"/>
            </w:r>
          </w:hyperlink>
        </w:p>
        <w:p w14:paraId="6DD335FA" w14:textId="639F45E3" w:rsidR="00B738F9" w:rsidRDefault="009821C3">
          <w:pPr>
            <w:pStyle w:val="TOC3"/>
            <w:tabs>
              <w:tab w:val="right" w:leader="dot" w:pos="9350"/>
            </w:tabs>
            <w:rPr>
              <w:rFonts w:asciiTheme="minorHAnsi" w:eastAsiaTheme="minorEastAsia" w:hAnsiTheme="minorHAnsi" w:cstheme="minorBidi"/>
              <w:noProof/>
              <w:lang w:bidi="ar-SA"/>
            </w:rPr>
          </w:pPr>
          <w:hyperlink w:anchor="_Toc106290770" w:history="1">
            <w:r w:rsidR="00B738F9" w:rsidRPr="00E01BC8">
              <w:rPr>
                <w:rStyle w:val="Hyperlink"/>
                <w:noProof/>
              </w:rPr>
              <w:t>Umama Noor (FA20-BSE-055)</w:t>
            </w:r>
            <w:r w:rsidR="00B738F9">
              <w:rPr>
                <w:noProof/>
                <w:webHidden/>
              </w:rPr>
              <w:tab/>
            </w:r>
            <w:r w:rsidR="00B738F9">
              <w:rPr>
                <w:noProof/>
                <w:webHidden/>
              </w:rPr>
              <w:fldChar w:fldCharType="begin"/>
            </w:r>
            <w:r w:rsidR="00B738F9">
              <w:rPr>
                <w:noProof/>
                <w:webHidden/>
              </w:rPr>
              <w:instrText xml:space="preserve"> PAGEREF _Toc106290770 \h </w:instrText>
            </w:r>
            <w:r w:rsidR="00B738F9">
              <w:rPr>
                <w:noProof/>
                <w:webHidden/>
              </w:rPr>
            </w:r>
            <w:r w:rsidR="00B738F9">
              <w:rPr>
                <w:noProof/>
                <w:webHidden/>
              </w:rPr>
              <w:fldChar w:fldCharType="separate"/>
            </w:r>
            <w:r w:rsidR="00B738F9">
              <w:rPr>
                <w:noProof/>
                <w:webHidden/>
              </w:rPr>
              <w:t>98</w:t>
            </w:r>
            <w:r w:rsidR="00B738F9">
              <w:rPr>
                <w:noProof/>
                <w:webHidden/>
              </w:rPr>
              <w:fldChar w:fldCharType="end"/>
            </w:r>
          </w:hyperlink>
        </w:p>
        <w:p w14:paraId="5ACA9CBF" w14:textId="0F5C1859" w:rsidR="00B738F9" w:rsidRDefault="009821C3">
          <w:pPr>
            <w:pStyle w:val="TOC3"/>
            <w:tabs>
              <w:tab w:val="right" w:leader="dot" w:pos="9350"/>
            </w:tabs>
            <w:rPr>
              <w:rFonts w:asciiTheme="minorHAnsi" w:eastAsiaTheme="minorEastAsia" w:hAnsiTheme="minorHAnsi" w:cstheme="minorBidi"/>
              <w:noProof/>
              <w:lang w:bidi="ar-SA"/>
            </w:rPr>
          </w:pPr>
          <w:hyperlink w:anchor="_Toc106290771" w:history="1">
            <w:r w:rsidR="00B738F9" w:rsidRPr="00E01BC8">
              <w:rPr>
                <w:rStyle w:val="Hyperlink"/>
                <w:noProof/>
              </w:rPr>
              <w:t>Farhan Khan (FA20-BSE-069)</w:t>
            </w:r>
            <w:r w:rsidR="00B738F9">
              <w:rPr>
                <w:noProof/>
                <w:webHidden/>
              </w:rPr>
              <w:tab/>
            </w:r>
            <w:r w:rsidR="00B738F9">
              <w:rPr>
                <w:noProof/>
                <w:webHidden/>
              </w:rPr>
              <w:fldChar w:fldCharType="begin"/>
            </w:r>
            <w:r w:rsidR="00B738F9">
              <w:rPr>
                <w:noProof/>
                <w:webHidden/>
              </w:rPr>
              <w:instrText xml:space="preserve"> PAGEREF _Toc106290771 \h </w:instrText>
            </w:r>
            <w:r w:rsidR="00B738F9">
              <w:rPr>
                <w:noProof/>
                <w:webHidden/>
              </w:rPr>
            </w:r>
            <w:r w:rsidR="00B738F9">
              <w:rPr>
                <w:noProof/>
                <w:webHidden/>
              </w:rPr>
              <w:fldChar w:fldCharType="separate"/>
            </w:r>
            <w:r w:rsidR="00B738F9">
              <w:rPr>
                <w:noProof/>
                <w:webHidden/>
              </w:rPr>
              <w:t>104</w:t>
            </w:r>
            <w:r w:rsidR="00B738F9">
              <w:rPr>
                <w:noProof/>
                <w:webHidden/>
              </w:rPr>
              <w:fldChar w:fldCharType="end"/>
            </w:r>
          </w:hyperlink>
        </w:p>
        <w:p w14:paraId="29EC3F01" w14:textId="6A686B92" w:rsidR="00B738F9" w:rsidRDefault="009821C3">
          <w:pPr>
            <w:pStyle w:val="TOC3"/>
            <w:tabs>
              <w:tab w:val="right" w:leader="dot" w:pos="9350"/>
            </w:tabs>
            <w:rPr>
              <w:rFonts w:asciiTheme="minorHAnsi" w:eastAsiaTheme="minorEastAsia" w:hAnsiTheme="minorHAnsi" w:cstheme="minorBidi"/>
              <w:noProof/>
              <w:lang w:bidi="ar-SA"/>
            </w:rPr>
          </w:pPr>
          <w:hyperlink w:anchor="_Toc106290772" w:history="1">
            <w:r w:rsidR="00B738F9" w:rsidRPr="00E01BC8">
              <w:rPr>
                <w:rStyle w:val="Hyperlink"/>
                <w:noProof/>
              </w:rPr>
              <w:t>Bilal Khan (FA20-BSE-071)</w:t>
            </w:r>
            <w:r w:rsidR="00B738F9">
              <w:rPr>
                <w:noProof/>
                <w:webHidden/>
              </w:rPr>
              <w:tab/>
            </w:r>
            <w:r w:rsidR="00B738F9">
              <w:rPr>
                <w:noProof/>
                <w:webHidden/>
              </w:rPr>
              <w:fldChar w:fldCharType="begin"/>
            </w:r>
            <w:r w:rsidR="00B738F9">
              <w:rPr>
                <w:noProof/>
                <w:webHidden/>
              </w:rPr>
              <w:instrText xml:space="preserve"> PAGEREF _Toc106290772 \h </w:instrText>
            </w:r>
            <w:r w:rsidR="00B738F9">
              <w:rPr>
                <w:noProof/>
                <w:webHidden/>
              </w:rPr>
            </w:r>
            <w:r w:rsidR="00B738F9">
              <w:rPr>
                <w:noProof/>
                <w:webHidden/>
              </w:rPr>
              <w:fldChar w:fldCharType="separate"/>
            </w:r>
            <w:r w:rsidR="00B738F9">
              <w:rPr>
                <w:noProof/>
                <w:webHidden/>
              </w:rPr>
              <w:t>104</w:t>
            </w:r>
            <w:r w:rsidR="00B738F9">
              <w:rPr>
                <w:noProof/>
                <w:webHidden/>
              </w:rPr>
              <w:fldChar w:fldCharType="end"/>
            </w:r>
          </w:hyperlink>
        </w:p>
        <w:p w14:paraId="6739C741" w14:textId="47AC540B" w:rsidR="00B738F9" w:rsidRDefault="009821C3">
          <w:pPr>
            <w:pStyle w:val="TOC1"/>
            <w:tabs>
              <w:tab w:val="right" w:leader="dot" w:pos="9350"/>
            </w:tabs>
            <w:rPr>
              <w:rFonts w:asciiTheme="minorHAnsi" w:eastAsiaTheme="minorEastAsia" w:hAnsiTheme="minorHAnsi" w:cstheme="minorBidi"/>
              <w:noProof/>
              <w:lang w:bidi="ar-SA"/>
            </w:rPr>
          </w:pPr>
          <w:hyperlink w:anchor="_Toc106290773" w:history="1">
            <w:r w:rsidR="00B738F9" w:rsidRPr="00E01BC8">
              <w:rPr>
                <w:rStyle w:val="Hyperlink"/>
                <w:noProof/>
              </w:rPr>
              <w:t>CHAPTER 5 Operation Contracts</w:t>
            </w:r>
            <w:r w:rsidR="00B738F9">
              <w:rPr>
                <w:noProof/>
                <w:webHidden/>
              </w:rPr>
              <w:tab/>
            </w:r>
            <w:r w:rsidR="00B738F9">
              <w:rPr>
                <w:noProof/>
                <w:webHidden/>
              </w:rPr>
              <w:fldChar w:fldCharType="begin"/>
            </w:r>
            <w:r w:rsidR="00B738F9">
              <w:rPr>
                <w:noProof/>
                <w:webHidden/>
              </w:rPr>
              <w:instrText xml:space="preserve"> PAGEREF _Toc106290773 \h </w:instrText>
            </w:r>
            <w:r w:rsidR="00B738F9">
              <w:rPr>
                <w:noProof/>
                <w:webHidden/>
              </w:rPr>
            </w:r>
            <w:r w:rsidR="00B738F9">
              <w:rPr>
                <w:noProof/>
                <w:webHidden/>
              </w:rPr>
              <w:fldChar w:fldCharType="separate"/>
            </w:r>
            <w:r w:rsidR="00B738F9">
              <w:rPr>
                <w:noProof/>
                <w:webHidden/>
              </w:rPr>
              <w:t>104</w:t>
            </w:r>
            <w:r w:rsidR="00B738F9">
              <w:rPr>
                <w:noProof/>
                <w:webHidden/>
              </w:rPr>
              <w:fldChar w:fldCharType="end"/>
            </w:r>
          </w:hyperlink>
        </w:p>
        <w:p w14:paraId="2E9DE3CD" w14:textId="4F9CD385" w:rsidR="00B738F9" w:rsidRDefault="009821C3">
          <w:pPr>
            <w:pStyle w:val="TOC2"/>
            <w:tabs>
              <w:tab w:val="right" w:leader="dot" w:pos="9350"/>
            </w:tabs>
            <w:rPr>
              <w:rFonts w:asciiTheme="minorHAnsi" w:eastAsiaTheme="minorEastAsia" w:hAnsiTheme="minorHAnsi" w:cstheme="minorBidi"/>
              <w:noProof/>
              <w:lang w:bidi="ar-SA"/>
            </w:rPr>
          </w:pPr>
          <w:hyperlink w:anchor="_Toc106290774" w:history="1">
            <w:r w:rsidR="00B738F9" w:rsidRPr="00E01BC8">
              <w:rPr>
                <w:rStyle w:val="Hyperlink"/>
                <w:noProof/>
              </w:rPr>
              <w:t>5.1 Introduction</w:t>
            </w:r>
            <w:r w:rsidR="00B738F9">
              <w:rPr>
                <w:noProof/>
                <w:webHidden/>
              </w:rPr>
              <w:tab/>
            </w:r>
            <w:r w:rsidR="00B738F9">
              <w:rPr>
                <w:noProof/>
                <w:webHidden/>
              </w:rPr>
              <w:fldChar w:fldCharType="begin"/>
            </w:r>
            <w:r w:rsidR="00B738F9">
              <w:rPr>
                <w:noProof/>
                <w:webHidden/>
              </w:rPr>
              <w:instrText xml:space="preserve"> PAGEREF _Toc106290774 \h </w:instrText>
            </w:r>
            <w:r w:rsidR="00B738F9">
              <w:rPr>
                <w:noProof/>
                <w:webHidden/>
              </w:rPr>
            </w:r>
            <w:r w:rsidR="00B738F9">
              <w:rPr>
                <w:noProof/>
                <w:webHidden/>
              </w:rPr>
              <w:fldChar w:fldCharType="separate"/>
            </w:r>
            <w:r w:rsidR="00B738F9">
              <w:rPr>
                <w:noProof/>
                <w:webHidden/>
              </w:rPr>
              <w:t>104</w:t>
            </w:r>
            <w:r w:rsidR="00B738F9">
              <w:rPr>
                <w:noProof/>
                <w:webHidden/>
              </w:rPr>
              <w:fldChar w:fldCharType="end"/>
            </w:r>
          </w:hyperlink>
        </w:p>
        <w:p w14:paraId="7A390B7B" w14:textId="5E6DF63D" w:rsidR="00B738F9" w:rsidRDefault="009821C3">
          <w:pPr>
            <w:pStyle w:val="TOC3"/>
            <w:tabs>
              <w:tab w:val="right" w:leader="dot" w:pos="9350"/>
            </w:tabs>
            <w:rPr>
              <w:rFonts w:asciiTheme="minorHAnsi" w:eastAsiaTheme="minorEastAsia" w:hAnsiTheme="minorHAnsi" w:cstheme="minorBidi"/>
              <w:noProof/>
              <w:lang w:bidi="ar-SA"/>
            </w:rPr>
          </w:pPr>
          <w:hyperlink w:anchor="_Toc106290775" w:history="1">
            <w:r w:rsidR="00B738F9" w:rsidRPr="00E01BC8">
              <w:rPr>
                <w:rStyle w:val="Hyperlink"/>
                <w:noProof/>
              </w:rPr>
              <w:t>Talah Khan (FA20-BSE-042)</w:t>
            </w:r>
            <w:r w:rsidR="00B738F9">
              <w:rPr>
                <w:noProof/>
                <w:webHidden/>
              </w:rPr>
              <w:tab/>
            </w:r>
            <w:r w:rsidR="00B738F9">
              <w:rPr>
                <w:noProof/>
                <w:webHidden/>
              </w:rPr>
              <w:fldChar w:fldCharType="begin"/>
            </w:r>
            <w:r w:rsidR="00B738F9">
              <w:rPr>
                <w:noProof/>
                <w:webHidden/>
              </w:rPr>
              <w:instrText xml:space="preserve"> PAGEREF _Toc106290775 \h </w:instrText>
            </w:r>
            <w:r w:rsidR="00B738F9">
              <w:rPr>
                <w:noProof/>
                <w:webHidden/>
              </w:rPr>
            </w:r>
            <w:r w:rsidR="00B738F9">
              <w:rPr>
                <w:noProof/>
                <w:webHidden/>
              </w:rPr>
              <w:fldChar w:fldCharType="separate"/>
            </w:r>
            <w:r w:rsidR="00B738F9">
              <w:rPr>
                <w:noProof/>
                <w:webHidden/>
              </w:rPr>
              <w:t>104</w:t>
            </w:r>
            <w:r w:rsidR="00B738F9">
              <w:rPr>
                <w:noProof/>
                <w:webHidden/>
              </w:rPr>
              <w:fldChar w:fldCharType="end"/>
            </w:r>
          </w:hyperlink>
        </w:p>
        <w:p w14:paraId="797A6FFB" w14:textId="6BF625A6" w:rsidR="00B738F9" w:rsidRDefault="009821C3">
          <w:pPr>
            <w:pStyle w:val="TOC3"/>
            <w:tabs>
              <w:tab w:val="right" w:leader="dot" w:pos="9350"/>
            </w:tabs>
            <w:rPr>
              <w:rFonts w:asciiTheme="minorHAnsi" w:eastAsiaTheme="minorEastAsia" w:hAnsiTheme="minorHAnsi" w:cstheme="minorBidi"/>
              <w:noProof/>
              <w:lang w:bidi="ar-SA"/>
            </w:rPr>
          </w:pPr>
          <w:hyperlink w:anchor="_Toc106290776" w:history="1">
            <w:r w:rsidR="00B738F9" w:rsidRPr="00E01BC8">
              <w:rPr>
                <w:rStyle w:val="Hyperlink"/>
                <w:noProof/>
              </w:rPr>
              <w:t>Osama Khan (FA20-BSE-047)</w:t>
            </w:r>
            <w:r w:rsidR="00B738F9">
              <w:rPr>
                <w:noProof/>
                <w:webHidden/>
              </w:rPr>
              <w:tab/>
            </w:r>
            <w:r w:rsidR="00B738F9">
              <w:rPr>
                <w:noProof/>
                <w:webHidden/>
              </w:rPr>
              <w:fldChar w:fldCharType="begin"/>
            </w:r>
            <w:r w:rsidR="00B738F9">
              <w:rPr>
                <w:noProof/>
                <w:webHidden/>
              </w:rPr>
              <w:instrText xml:space="preserve"> PAGEREF _Toc106290776 \h </w:instrText>
            </w:r>
            <w:r w:rsidR="00B738F9">
              <w:rPr>
                <w:noProof/>
                <w:webHidden/>
              </w:rPr>
            </w:r>
            <w:r w:rsidR="00B738F9">
              <w:rPr>
                <w:noProof/>
                <w:webHidden/>
              </w:rPr>
              <w:fldChar w:fldCharType="separate"/>
            </w:r>
            <w:r w:rsidR="00B738F9">
              <w:rPr>
                <w:noProof/>
                <w:webHidden/>
              </w:rPr>
              <w:t>106</w:t>
            </w:r>
            <w:r w:rsidR="00B738F9">
              <w:rPr>
                <w:noProof/>
                <w:webHidden/>
              </w:rPr>
              <w:fldChar w:fldCharType="end"/>
            </w:r>
          </w:hyperlink>
        </w:p>
        <w:p w14:paraId="6926EB97" w14:textId="31BE44E3" w:rsidR="00B738F9" w:rsidRDefault="009821C3">
          <w:pPr>
            <w:pStyle w:val="TOC3"/>
            <w:tabs>
              <w:tab w:val="right" w:leader="dot" w:pos="9350"/>
            </w:tabs>
            <w:rPr>
              <w:rFonts w:asciiTheme="minorHAnsi" w:eastAsiaTheme="minorEastAsia" w:hAnsiTheme="minorHAnsi" w:cstheme="minorBidi"/>
              <w:noProof/>
              <w:lang w:bidi="ar-SA"/>
            </w:rPr>
          </w:pPr>
          <w:hyperlink w:anchor="_Toc106290777" w:history="1">
            <w:r w:rsidR="00B738F9" w:rsidRPr="00E01BC8">
              <w:rPr>
                <w:rStyle w:val="Hyperlink"/>
                <w:noProof/>
              </w:rPr>
              <w:t>Sabahat Siddique (FA20-BSE-054)</w:t>
            </w:r>
            <w:r w:rsidR="00B738F9">
              <w:rPr>
                <w:noProof/>
                <w:webHidden/>
              </w:rPr>
              <w:tab/>
            </w:r>
            <w:r w:rsidR="00B738F9">
              <w:rPr>
                <w:noProof/>
                <w:webHidden/>
              </w:rPr>
              <w:fldChar w:fldCharType="begin"/>
            </w:r>
            <w:r w:rsidR="00B738F9">
              <w:rPr>
                <w:noProof/>
                <w:webHidden/>
              </w:rPr>
              <w:instrText xml:space="preserve"> PAGEREF _Toc106290777 \h </w:instrText>
            </w:r>
            <w:r w:rsidR="00B738F9">
              <w:rPr>
                <w:noProof/>
                <w:webHidden/>
              </w:rPr>
            </w:r>
            <w:r w:rsidR="00B738F9">
              <w:rPr>
                <w:noProof/>
                <w:webHidden/>
              </w:rPr>
              <w:fldChar w:fldCharType="separate"/>
            </w:r>
            <w:r w:rsidR="00B738F9">
              <w:rPr>
                <w:noProof/>
                <w:webHidden/>
              </w:rPr>
              <w:t>110</w:t>
            </w:r>
            <w:r w:rsidR="00B738F9">
              <w:rPr>
                <w:noProof/>
                <w:webHidden/>
              </w:rPr>
              <w:fldChar w:fldCharType="end"/>
            </w:r>
          </w:hyperlink>
        </w:p>
        <w:p w14:paraId="1528DFFE" w14:textId="2402C478" w:rsidR="00B738F9" w:rsidRDefault="009821C3">
          <w:pPr>
            <w:pStyle w:val="TOC3"/>
            <w:tabs>
              <w:tab w:val="right" w:leader="dot" w:pos="9350"/>
            </w:tabs>
            <w:rPr>
              <w:rFonts w:asciiTheme="minorHAnsi" w:eastAsiaTheme="minorEastAsia" w:hAnsiTheme="minorHAnsi" w:cstheme="minorBidi"/>
              <w:noProof/>
              <w:lang w:bidi="ar-SA"/>
            </w:rPr>
          </w:pPr>
          <w:hyperlink w:anchor="_Toc106290778" w:history="1">
            <w:r w:rsidR="00B738F9" w:rsidRPr="00E01BC8">
              <w:rPr>
                <w:rStyle w:val="Hyperlink"/>
                <w:noProof/>
              </w:rPr>
              <w:t>Umama Noor (FA20-BSE-055)</w:t>
            </w:r>
            <w:r w:rsidR="00B738F9">
              <w:rPr>
                <w:noProof/>
                <w:webHidden/>
              </w:rPr>
              <w:tab/>
            </w:r>
            <w:r w:rsidR="00B738F9">
              <w:rPr>
                <w:noProof/>
                <w:webHidden/>
              </w:rPr>
              <w:fldChar w:fldCharType="begin"/>
            </w:r>
            <w:r w:rsidR="00B738F9">
              <w:rPr>
                <w:noProof/>
                <w:webHidden/>
              </w:rPr>
              <w:instrText xml:space="preserve"> PAGEREF _Toc106290778 \h </w:instrText>
            </w:r>
            <w:r w:rsidR="00B738F9">
              <w:rPr>
                <w:noProof/>
                <w:webHidden/>
              </w:rPr>
            </w:r>
            <w:r w:rsidR="00B738F9">
              <w:rPr>
                <w:noProof/>
                <w:webHidden/>
              </w:rPr>
              <w:fldChar w:fldCharType="separate"/>
            </w:r>
            <w:r w:rsidR="00B738F9">
              <w:rPr>
                <w:noProof/>
                <w:webHidden/>
              </w:rPr>
              <w:t>114</w:t>
            </w:r>
            <w:r w:rsidR="00B738F9">
              <w:rPr>
                <w:noProof/>
                <w:webHidden/>
              </w:rPr>
              <w:fldChar w:fldCharType="end"/>
            </w:r>
          </w:hyperlink>
        </w:p>
        <w:p w14:paraId="5C25C879" w14:textId="54035893" w:rsidR="00B738F9" w:rsidRDefault="009821C3">
          <w:pPr>
            <w:pStyle w:val="TOC3"/>
            <w:tabs>
              <w:tab w:val="right" w:leader="dot" w:pos="9350"/>
            </w:tabs>
            <w:rPr>
              <w:rFonts w:asciiTheme="minorHAnsi" w:eastAsiaTheme="minorEastAsia" w:hAnsiTheme="minorHAnsi" w:cstheme="minorBidi"/>
              <w:noProof/>
              <w:lang w:bidi="ar-SA"/>
            </w:rPr>
          </w:pPr>
          <w:hyperlink w:anchor="_Toc106290779" w:history="1">
            <w:r w:rsidR="00B738F9" w:rsidRPr="00E01BC8">
              <w:rPr>
                <w:rStyle w:val="Hyperlink"/>
                <w:noProof/>
              </w:rPr>
              <w:t>Farhan Khan (FA20-BSE-069)</w:t>
            </w:r>
            <w:r w:rsidR="00B738F9">
              <w:rPr>
                <w:noProof/>
                <w:webHidden/>
              </w:rPr>
              <w:tab/>
            </w:r>
            <w:r w:rsidR="00B738F9">
              <w:rPr>
                <w:noProof/>
                <w:webHidden/>
              </w:rPr>
              <w:fldChar w:fldCharType="begin"/>
            </w:r>
            <w:r w:rsidR="00B738F9">
              <w:rPr>
                <w:noProof/>
                <w:webHidden/>
              </w:rPr>
              <w:instrText xml:space="preserve"> PAGEREF _Toc106290779 \h </w:instrText>
            </w:r>
            <w:r w:rsidR="00B738F9">
              <w:rPr>
                <w:noProof/>
                <w:webHidden/>
              </w:rPr>
            </w:r>
            <w:r w:rsidR="00B738F9">
              <w:rPr>
                <w:noProof/>
                <w:webHidden/>
              </w:rPr>
              <w:fldChar w:fldCharType="separate"/>
            </w:r>
            <w:r w:rsidR="00B738F9">
              <w:rPr>
                <w:noProof/>
                <w:webHidden/>
              </w:rPr>
              <w:t>118</w:t>
            </w:r>
            <w:r w:rsidR="00B738F9">
              <w:rPr>
                <w:noProof/>
                <w:webHidden/>
              </w:rPr>
              <w:fldChar w:fldCharType="end"/>
            </w:r>
          </w:hyperlink>
        </w:p>
        <w:p w14:paraId="3088A273" w14:textId="4B458532" w:rsidR="00B738F9" w:rsidRDefault="009821C3">
          <w:pPr>
            <w:pStyle w:val="TOC3"/>
            <w:tabs>
              <w:tab w:val="right" w:leader="dot" w:pos="9350"/>
            </w:tabs>
            <w:rPr>
              <w:rFonts w:asciiTheme="minorHAnsi" w:eastAsiaTheme="minorEastAsia" w:hAnsiTheme="minorHAnsi" w:cstheme="minorBidi"/>
              <w:noProof/>
              <w:lang w:bidi="ar-SA"/>
            </w:rPr>
          </w:pPr>
          <w:hyperlink w:anchor="_Toc106290780" w:history="1">
            <w:r w:rsidR="00B738F9" w:rsidRPr="00E01BC8">
              <w:rPr>
                <w:rStyle w:val="Hyperlink"/>
                <w:noProof/>
              </w:rPr>
              <w:t>Bilal Khan (FA20-BSE-071)</w:t>
            </w:r>
            <w:r w:rsidR="00B738F9">
              <w:rPr>
                <w:noProof/>
                <w:webHidden/>
              </w:rPr>
              <w:tab/>
            </w:r>
            <w:r w:rsidR="00B738F9">
              <w:rPr>
                <w:noProof/>
                <w:webHidden/>
              </w:rPr>
              <w:fldChar w:fldCharType="begin"/>
            </w:r>
            <w:r w:rsidR="00B738F9">
              <w:rPr>
                <w:noProof/>
                <w:webHidden/>
              </w:rPr>
              <w:instrText xml:space="preserve"> PAGEREF _Toc106290780 \h </w:instrText>
            </w:r>
            <w:r w:rsidR="00B738F9">
              <w:rPr>
                <w:noProof/>
                <w:webHidden/>
              </w:rPr>
            </w:r>
            <w:r w:rsidR="00B738F9">
              <w:rPr>
                <w:noProof/>
                <w:webHidden/>
              </w:rPr>
              <w:fldChar w:fldCharType="separate"/>
            </w:r>
            <w:r w:rsidR="00B738F9">
              <w:rPr>
                <w:noProof/>
                <w:webHidden/>
              </w:rPr>
              <w:t>118</w:t>
            </w:r>
            <w:r w:rsidR="00B738F9">
              <w:rPr>
                <w:noProof/>
                <w:webHidden/>
              </w:rPr>
              <w:fldChar w:fldCharType="end"/>
            </w:r>
          </w:hyperlink>
        </w:p>
        <w:p w14:paraId="04CCDD1D" w14:textId="1E05AD29" w:rsidR="00B738F9" w:rsidRDefault="009821C3">
          <w:pPr>
            <w:pStyle w:val="TOC1"/>
            <w:tabs>
              <w:tab w:val="right" w:leader="dot" w:pos="9350"/>
            </w:tabs>
            <w:rPr>
              <w:rFonts w:asciiTheme="minorHAnsi" w:eastAsiaTheme="minorEastAsia" w:hAnsiTheme="minorHAnsi" w:cstheme="minorBidi"/>
              <w:noProof/>
              <w:lang w:bidi="ar-SA"/>
            </w:rPr>
          </w:pPr>
          <w:hyperlink w:anchor="_Toc106290781" w:history="1">
            <w:r w:rsidR="00B738F9" w:rsidRPr="00E01BC8">
              <w:rPr>
                <w:rStyle w:val="Hyperlink"/>
                <w:noProof/>
              </w:rPr>
              <w:t>CHAPTER 6 Package Diagram</w:t>
            </w:r>
            <w:r w:rsidR="00B738F9">
              <w:rPr>
                <w:noProof/>
                <w:webHidden/>
              </w:rPr>
              <w:tab/>
            </w:r>
            <w:r w:rsidR="00B738F9">
              <w:rPr>
                <w:noProof/>
                <w:webHidden/>
              </w:rPr>
              <w:fldChar w:fldCharType="begin"/>
            </w:r>
            <w:r w:rsidR="00B738F9">
              <w:rPr>
                <w:noProof/>
                <w:webHidden/>
              </w:rPr>
              <w:instrText xml:space="preserve"> PAGEREF _Toc106290781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424B5204" w14:textId="72A172EB" w:rsidR="00B738F9" w:rsidRDefault="009821C3">
          <w:pPr>
            <w:pStyle w:val="TOC2"/>
            <w:tabs>
              <w:tab w:val="right" w:leader="dot" w:pos="9350"/>
            </w:tabs>
            <w:rPr>
              <w:rFonts w:asciiTheme="minorHAnsi" w:eastAsiaTheme="minorEastAsia" w:hAnsiTheme="minorHAnsi" w:cstheme="minorBidi"/>
              <w:noProof/>
              <w:lang w:bidi="ar-SA"/>
            </w:rPr>
          </w:pPr>
          <w:hyperlink w:anchor="_Toc106290782" w:history="1">
            <w:r w:rsidR="00B738F9" w:rsidRPr="00E01BC8">
              <w:rPr>
                <w:rStyle w:val="Hyperlink"/>
                <w:noProof/>
              </w:rPr>
              <w:t>6.1 Introduction</w:t>
            </w:r>
            <w:r w:rsidR="00B738F9">
              <w:rPr>
                <w:noProof/>
                <w:webHidden/>
              </w:rPr>
              <w:tab/>
            </w:r>
            <w:r w:rsidR="00B738F9">
              <w:rPr>
                <w:noProof/>
                <w:webHidden/>
              </w:rPr>
              <w:fldChar w:fldCharType="begin"/>
            </w:r>
            <w:r w:rsidR="00B738F9">
              <w:rPr>
                <w:noProof/>
                <w:webHidden/>
              </w:rPr>
              <w:instrText xml:space="preserve"> PAGEREF _Toc106290782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5E962AEF" w14:textId="1B57B318" w:rsidR="00B738F9" w:rsidRDefault="009821C3">
          <w:pPr>
            <w:pStyle w:val="TOC3"/>
            <w:tabs>
              <w:tab w:val="right" w:leader="dot" w:pos="9350"/>
            </w:tabs>
            <w:rPr>
              <w:rFonts w:asciiTheme="minorHAnsi" w:eastAsiaTheme="minorEastAsia" w:hAnsiTheme="minorHAnsi" w:cstheme="minorBidi"/>
              <w:noProof/>
              <w:lang w:bidi="ar-SA"/>
            </w:rPr>
          </w:pPr>
          <w:hyperlink w:anchor="_Toc106290783" w:history="1">
            <w:r w:rsidR="00B738F9" w:rsidRPr="00E01BC8">
              <w:rPr>
                <w:rStyle w:val="Hyperlink"/>
                <w:noProof/>
              </w:rPr>
              <w:t>Talah Khan (FA20-BSE-042)</w:t>
            </w:r>
            <w:r w:rsidR="00B738F9">
              <w:rPr>
                <w:noProof/>
                <w:webHidden/>
              </w:rPr>
              <w:tab/>
            </w:r>
            <w:r w:rsidR="00B738F9">
              <w:rPr>
                <w:noProof/>
                <w:webHidden/>
              </w:rPr>
              <w:fldChar w:fldCharType="begin"/>
            </w:r>
            <w:r w:rsidR="00B738F9">
              <w:rPr>
                <w:noProof/>
                <w:webHidden/>
              </w:rPr>
              <w:instrText xml:space="preserve"> PAGEREF _Toc106290783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41F9F79A" w14:textId="02329616" w:rsidR="00B738F9" w:rsidRDefault="009821C3">
          <w:pPr>
            <w:pStyle w:val="TOC3"/>
            <w:tabs>
              <w:tab w:val="right" w:leader="dot" w:pos="9350"/>
            </w:tabs>
            <w:rPr>
              <w:rFonts w:asciiTheme="minorHAnsi" w:eastAsiaTheme="minorEastAsia" w:hAnsiTheme="minorHAnsi" w:cstheme="minorBidi"/>
              <w:noProof/>
              <w:lang w:bidi="ar-SA"/>
            </w:rPr>
          </w:pPr>
          <w:hyperlink w:anchor="_Toc106290784" w:history="1">
            <w:r w:rsidR="00B738F9" w:rsidRPr="00E01BC8">
              <w:rPr>
                <w:rStyle w:val="Hyperlink"/>
                <w:noProof/>
              </w:rPr>
              <w:t>Osama Khan (FA20-BSE-047)</w:t>
            </w:r>
            <w:r w:rsidR="00B738F9">
              <w:rPr>
                <w:noProof/>
                <w:webHidden/>
              </w:rPr>
              <w:tab/>
            </w:r>
            <w:r w:rsidR="00B738F9">
              <w:rPr>
                <w:noProof/>
                <w:webHidden/>
              </w:rPr>
              <w:fldChar w:fldCharType="begin"/>
            </w:r>
            <w:r w:rsidR="00B738F9">
              <w:rPr>
                <w:noProof/>
                <w:webHidden/>
              </w:rPr>
              <w:instrText xml:space="preserve"> PAGEREF _Toc106290784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2D9CB48D" w14:textId="763A3AAF" w:rsidR="00B738F9" w:rsidRDefault="009821C3">
          <w:pPr>
            <w:pStyle w:val="TOC3"/>
            <w:tabs>
              <w:tab w:val="right" w:leader="dot" w:pos="9350"/>
            </w:tabs>
            <w:rPr>
              <w:rFonts w:asciiTheme="minorHAnsi" w:eastAsiaTheme="minorEastAsia" w:hAnsiTheme="minorHAnsi" w:cstheme="minorBidi"/>
              <w:noProof/>
              <w:lang w:bidi="ar-SA"/>
            </w:rPr>
          </w:pPr>
          <w:hyperlink w:anchor="_Toc106290785" w:history="1">
            <w:r w:rsidR="00B738F9" w:rsidRPr="00E01BC8">
              <w:rPr>
                <w:rStyle w:val="Hyperlink"/>
                <w:noProof/>
              </w:rPr>
              <w:t>Sabahat Siddique (FA20-BSE-054)</w:t>
            </w:r>
            <w:r w:rsidR="00B738F9">
              <w:rPr>
                <w:noProof/>
                <w:webHidden/>
              </w:rPr>
              <w:tab/>
            </w:r>
            <w:r w:rsidR="00B738F9">
              <w:rPr>
                <w:noProof/>
                <w:webHidden/>
              </w:rPr>
              <w:fldChar w:fldCharType="begin"/>
            </w:r>
            <w:r w:rsidR="00B738F9">
              <w:rPr>
                <w:noProof/>
                <w:webHidden/>
              </w:rPr>
              <w:instrText xml:space="preserve"> PAGEREF _Toc106290785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6FC74462" w14:textId="7083DEA0" w:rsidR="00B738F9" w:rsidRDefault="009821C3">
          <w:pPr>
            <w:pStyle w:val="TOC3"/>
            <w:tabs>
              <w:tab w:val="right" w:leader="dot" w:pos="9350"/>
            </w:tabs>
            <w:rPr>
              <w:rFonts w:asciiTheme="minorHAnsi" w:eastAsiaTheme="minorEastAsia" w:hAnsiTheme="minorHAnsi" w:cstheme="minorBidi"/>
              <w:noProof/>
              <w:lang w:bidi="ar-SA"/>
            </w:rPr>
          </w:pPr>
          <w:hyperlink w:anchor="_Toc106290786" w:history="1">
            <w:r w:rsidR="00B738F9" w:rsidRPr="00E01BC8">
              <w:rPr>
                <w:rStyle w:val="Hyperlink"/>
                <w:noProof/>
              </w:rPr>
              <w:t>Umama Noor (FA20-BSE-055)</w:t>
            </w:r>
            <w:r w:rsidR="00B738F9">
              <w:rPr>
                <w:noProof/>
                <w:webHidden/>
              </w:rPr>
              <w:tab/>
            </w:r>
            <w:r w:rsidR="00B738F9">
              <w:rPr>
                <w:noProof/>
                <w:webHidden/>
              </w:rPr>
              <w:fldChar w:fldCharType="begin"/>
            </w:r>
            <w:r w:rsidR="00B738F9">
              <w:rPr>
                <w:noProof/>
                <w:webHidden/>
              </w:rPr>
              <w:instrText xml:space="preserve"> PAGEREF _Toc106290786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4A976886" w14:textId="614219F7" w:rsidR="00B738F9" w:rsidRDefault="009821C3">
          <w:pPr>
            <w:pStyle w:val="TOC3"/>
            <w:tabs>
              <w:tab w:val="right" w:leader="dot" w:pos="9350"/>
            </w:tabs>
            <w:rPr>
              <w:rFonts w:asciiTheme="minorHAnsi" w:eastAsiaTheme="minorEastAsia" w:hAnsiTheme="minorHAnsi" w:cstheme="minorBidi"/>
              <w:noProof/>
              <w:lang w:bidi="ar-SA"/>
            </w:rPr>
          </w:pPr>
          <w:hyperlink w:anchor="_Toc106290787" w:history="1">
            <w:r w:rsidR="00B738F9" w:rsidRPr="00E01BC8">
              <w:rPr>
                <w:rStyle w:val="Hyperlink"/>
                <w:noProof/>
              </w:rPr>
              <w:t>Farhan Khan (FA20-BSE-069)</w:t>
            </w:r>
            <w:r w:rsidR="00B738F9">
              <w:rPr>
                <w:noProof/>
                <w:webHidden/>
              </w:rPr>
              <w:tab/>
            </w:r>
            <w:r w:rsidR="00B738F9">
              <w:rPr>
                <w:noProof/>
                <w:webHidden/>
              </w:rPr>
              <w:fldChar w:fldCharType="begin"/>
            </w:r>
            <w:r w:rsidR="00B738F9">
              <w:rPr>
                <w:noProof/>
                <w:webHidden/>
              </w:rPr>
              <w:instrText xml:space="preserve"> PAGEREF _Toc106290787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2D91BF83" w14:textId="6E6CB23D" w:rsidR="00B738F9" w:rsidRDefault="009821C3">
          <w:pPr>
            <w:pStyle w:val="TOC3"/>
            <w:tabs>
              <w:tab w:val="right" w:leader="dot" w:pos="9350"/>
            </w:tabs>
            <w:rPr>
              <w:rFonts w:asciiTheme="minorHAnsi" w:eastAsiaTheme="minorEastAsia" w:hAnsiTheme="minorHAnsi" w:cstheme="minorBidi"/>
              <w:noProof/>
              <w:lang w:bidi="ar-SA"/>
            </w:rPr>
          </w:pPr>
          <w:hyperlink w:anchor="_Toc106290788" w:history="1">
            <w:r w:rsidR="00B738F9" w:rsidRPr="00E01BC8">
              <w:rPr>
                <w:rStyle w:val="Hyperlink"/>
                <w:noProof/>
              </w:rPr>
              <w:t>Bilal Khan (FA20-BSE-071)</w:t>
            </w:r>
            <w:r w:rsidR="00B738F9">
              <w:rPr>
                <w:noProof/>
                <w:webHidden/>
              </w:rPr>
              <w:tab/>
            </w:r>
            <w:r w:rsidR="00B738F9">
              <w:rPr>
                <w:noProof/>
                <w:webHidden/>
              </w:rPr>
              <w:fldChar w:fldCharType="begin"/>
            </w:r>
            <w:r w:rsidR="00B738F9">
              <w:rPr>
                <w:noProof/>
                <w:webHidden/>
              </w:rPr>
              <w:instrText xml:space="preserve"> PAGEREF _Toc106290788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496661AE" w14:textId="4B6CCE78"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54FB6AEC" w14:textId="77777777" w:rsidR="006D21A1" w:rsidRDefault="006D21A1" w:rsidP="0098139B">
      <w:pPr>
        <w:pStyle w:val="Heading1"/>
      </w:pPr>
      <w:bookmarkStart w:id="2" w:name="_Toc106290683"/>
      <w:r>
        <w:lastRenderedPageBreak/>
        <w:t>CHAPTER 1 PROJECT PROPOSAL</w:t>
      </w:r>
      <w:bookmarkEnd w:id="1"/>
      <w:bookmarkEnd w:id="2"/>
    </w:p>
    <w:p w14:paraId="4C41AFFB" w14:textId="77777777" w:rsidR="006D21A1" w:rsidRPr="006D21A1" w:rsidRDefault="006D21A1" w:rsidP="006D21A1">
      <w:pPr>
        <w:rPr>
          <w:lang w:bidi="ar-SA"/>
        </w:rPr>
      </w:pPr>
    </w:p>
    <w:p w14:paraId="0F091EA2" w14:textId="349816F1" w:rsidR="0038416B" w:rsidRDefault="00E217BC" w:rsidP="006D21A1">
      <w:pPr>
        <w:pStyle w:val="Heading2"/>
      </w:pPr>
      <w:bookmarkStart w:id="3" w:name="_Toc101427039"/>
      <w:bookmarkStart w:id="4" w:name="_Toc106290684"/>
      <w:r>
        <w:t xml:space="preserve">1.1 </w:t>
      </w:r>
      <w:r w:rsidR="0038416B">
        <w:t>Introduction</w:t>
      </w:r>
      <w:bookmarkEnd w:id="3"/>
      <w:bookmarkEnd w:id="4"/>
    </w:p>
    <w:p w14:paraId="20B4B756" w14:textId="0886D325" w:rsidR="00E16580" w:rsidRPr="00E16580" w:rsidRDefault="00E16580" w:rsidP="00E16580">
      <w:pPr>
        <w:pStyle w:val="doctext"/>
        <w:ind w:left="720"/>
        <w:rPr>
          <w:bCs/>
        </w:rPr>
      </w:pPr>
      <w:r w:rsidRPr="00E16580">
        <w:rPr>
          <w:bCs/>
        </w:rPr>
        <w:t xml:space="preserve">Cosmetic management system is a software used to manage the products and costumers record. It is typically used by store which need to manage the records of their customers and products. There has always been a need for efficient management of network-based system for handling customer orders. </w:t>
      </w:r>
    </w:p>
    <w:p w14:paraId="4FEA27E5" w14:textId="77777777" w:rsidR="00E16580" w:rsidRPr="00E16580" w:rsidRDefault="00E16580" w:rsidP="00E16580">
      <w:pPr>
        <w:pStyle w:val="doctext"/>
        <w:ind w:left="720"/>
        <w:rPr>
          <w:bCs/>
        </w:rPr>
      </w:pPr>
    </w:p>
    <w:p w14:paraId="65096B3C" w14:textId="77777777" w:rsidR="00E16580" w:rsidRPr="00E16580" w:rsidRDefault="00E16580" w:rsidP="00E16580">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3563BDFB" w14:textId="77777777" w:rsidR="00E16580" w:rsidRPr="00E16580" w:rsidRDefault="00E16580" w:rsidP="00E16580">
      <w:pPr>
        <w:pStyle w:val="doctext"/>
        <w:ind w:left="720"/>
        <w:rPr>
          <w:bCs/>
        </w:rPr>
      </w:pPr>
    </w:p>
    <w:p w14:paraId="6BE8D649" w14:textId="4E7C1036" w:rsidR="0038416B" w:rsidRPr="00253B45" w:rsidRDefault="00E16580" w:rsidP="00E16580">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5E719984" w14:textId="77777777" w:rsidR="006D21A1" w:rsidRDefault="006D21A1" w:rsidP="0098139B">
      <w:pPr>
        <w:pStyle w:val="Heading1"/>
      </w:pPr>
    </w:p>
    <w:p w14:paraId="471B457A" w14:textId="20A7E003" w:rsidR="00FD18AF" w:rsidRDefault="00E217BC" w:rsidP="006D21A1">
      <w:pPr>
        <w:pStyle w:val="Heading2"/>
      </w:pPr>
      <w:bookmarkStart w:id="5" w:name="_Toc101427040"/>
      <w:bookmarkStart w:id="6" w:name="_Toc106290685"/>
      <w:r>
        <w:t xml:space="preserve">1.2 </w:t>
      </w:r>
      <w:r w:rsidR="00FD18AF">
        <w:t>Vision and Business Case</w:t>
      </w:r>
      <w:bookmarkEnd w:id="5"/>
      <w:bookmarkEnd w:id="6"/>
    </w:p>
    <w:p w14:paraId="7C454211" w14:textId="77777777" w:rsidR="00FD18AF" w:rsidRDefault="00FD18AF" w:rsidP="00FD18AF">
      <w:pPr>
        <w:pStyle w:val="doctext"/>
        <w:ind w:left="720"/>
        <w:rPr>
          <w:b/>
          <w:i/>
          <w:color w:val="1F497D" w:themeColor="text2"/>
        </w:rPr>
      </w:pPr>
      <w:r w:rsidRPr="00253B45">
        <w:rPr>
          <w:b/>
          <w:i/>
          <w:color w:val="1F497D" w:themeColor="text2"/>
        </w:rPr>
        <w:t>Describes the high-level goals and constraints, the business case, and provides an executive summary.</w:t>
      </w:r>
    </w:p>
    <w:p w14:paraId="080483D6" w14:textId="77777777" w:rsidR="0038416B" w:rsidRPr="0038416B" w:rsidRDefault="0038416B" w:rsidP="0038416B">
      <w:pPr>
        <w:ind w:firstLine="720"/>
        <w:rPr>
          <w:color w:val="1F497D" w:themeColor="text2"/>
        </w:rPr>
      </w:pPr>
      <w:r w:rsidRPr="00236F78">
        <w:rPr>
          <w:bCs/>
        </w:rPr>
        <w:t>[</w:t>
      </w:r>
      <w:r>
        <w:rPr>
          <w:bCs/>
        </w:rPr>
        <w:t xml:space="preserve">Text Book: </w:t>
      </w:r>
      <w:r>
        <w:t>7.6. NextGen Example: (Partial) Vision]</w:t>
      </w:r>
    </w:p>
    <w:p w14:paraId="30424D62" w14:textId="1755C680" w:rsidR="00FD18AF" w:rsidRDefault="00E217BC" w:rsidP="006D21A1">
      <w:pPr>
        <w:pStyle w:val="Heading2"/>
      </w:pPr>
      <w:bookmarkStart w:id="7" w:name="_Toc101427041"/>
      <w:bookmarkStart w:id="8" w:name="_Toc106290686"/>
      <w:r>
        <w:t xml:space="preserve">1.3 </w:t>
      </w:r>
      <w:r w:rsidR="00FD18AF">
        <w:t>Use-Case Model</w:t>
      </w:r>
      <w:bookmarkEnd w:id="7"/>
      <w:bookmarkEnd w:id="8"/>
    </w:p>
    <w:p w14:paraId="1D27D6C9" w14:textId="77777777" w:rsidR="00E16580" w:rsidRDefault="00E16580" w:rsidP="00E16580">
      <w:pPr>
        <w:pStyle w:val="doctext"/>
        <w:ind w:left="720"/>
      </w:pPr>
      <w:bookmarkStart w:id="9" w:name="_Toc101427042"/>
      <w:r>
        <w:t>•</w:t>
      </w:r>
      <w:r>
        <w:tab/>
        <w:t>Login:</w:t>
      </w:r>
    </w:p>
    <w:p w14:paraId="1C6799CA" w14:textId="77777777" w:rsidR="00E16580" w:rsidRDefault="00E16580" w:rsidP="00E16580">
      <w:pPr>
        <w:pStyle w:val="doctext"/>
        <w:ind w:left="720"/>
      </w:pPr>
      <w:r>
        <w:t>Admin will be able to Login into the system with the username and password they used while registering their account.</w:t>
      </w:r>
    </w:p>
    <w:p w14:paraId="4D8399C6" w14:textId="77777777" w:rsidR="00E16580" w:rsidRDefault="00E16580" w:rsidP="00E16580">
      <w:pPr>
        <w:pStyle w:val="doctext"/>
        <w:ind w:left="720"/>
      </w:pPr>
      <w:r>
        <w:t>•</w:t>
      </w:r>
      <w:r>
        <w:tab/>
        <w:t>Manage Products:</w:t>
      </w:r>
    </w:p>
    <w:p w14:paraId="4CAF0E08" w14:textId="77777777" w:rsidR="00E16580" w:rsidRDefault="00E16580" w:rsidP="00E16580">
      <w:pPr>
        <w:pStyle w:val="doctext"/>
        <w:ind w:left="720"/>
      </w:pPr>
      <w:r>
        <w:t>Admin needs to have access to their system so he/she can manage item, from this they can keep a record of all the items</w:t>
      </w:r>
    </w:p>
    <w:p w14:paraId="72BA1F39" w14:textId="77777777" w:rsidR="00E16580" w:rsidRDefault="00E16580" w:rsidP="00E16580">
      <w:pPr>
        <w:pStyle w:val="doctext"/>
        <w:ind w:left="720"/>
      </w:pPr>
      <w:r>
        <w:t>•</w:t>
      </w:r>
      <w:r>
        <w:tab/>
        <w:t>View Order Detail:</w:t>
      </w:r>
    </w:p>
    <w:p w14:paraId="694CB122" w14:textId="77777777" w:rsidR="00E16580" w:rsidRDefault="00E16580" w:rsidP="00E16580">
      <w:pPr>
        <w:pStyle w:val="doctext"/>
        <w:ind w:left="720"/>
      </w:pPr>
      <w:r>
        <w:lastRenderedPageBreak/>
        <w:t>complete and proper details about the order should be visible to the admin.</w:t>
      </w:r>
    </w:p>
    <w:p w14:paraId="3E34670E" w14:textId="77777777" w:rsidR="00E16580" w:rsidRDefault="00E16580" w:rsidP="00E16580">
      <w:pPr>
        <w:pStyle w:val="doctext"/>
        <w:ind w:left="720"/>
      </w:pPr>
      <w:r>
        <w:t>•</w:t>
      </w:r>
      <w:r>
        <w:tab/>
        <w:t>Manage Categories:</w:t>
      </w:r>
    </w:p>
    <w:p w14:paraId="7B6247AB" w14:textId="77777777" w:rsidR="00E16580" w:rsidRDefault="00E16580" w:rsidP="00E16580">
      <w:pPr>
        <w:pStyle w:val="doctext"/>
        <w:ind w:left="720"/>
      </w:pPr>
      <w:r>
        <w:t>Categories are made when items are divided into sub-categories. Admin has the right to manage the categories, which also has different sub-Categories according to the requirements.</w:t>
      </w:r>
    </w:p>
    <w:p w14:paraId="0464652F" w14:textId="77777777" w:rsidR="00E16580" w:rsidRDefault="00E16580" w:rsidP="00E16580">
      <w:pPr>
        <w:pStyle w:val="doctext"/>
        <w:ind w:left="720"/>
      </w:pPr>
      <w:r>
        <w:t>•</w:t>
      </w:r>
      <w:r>
        <w:tab/>
        <w:t>Manage Customers:</w:t>
      </w:r>
    </w:p>
    <w:p w14:paraId="1A8A6B82" w14:textId="77777777" w:rsidR="00E16580" w:rsidRDefault="00E16580" w:rsidP="00E16580">
      <w:pPr>
        <w:pStyle w:val="doctext"/>
        <w:ind w:left="720"/>
      </w:pPr>
      <w:r>
        <w:t>Admin should be able to manage customer data. Record of the customers will also be maintained in the database.</w:t>
      </w:r>
    </w:p>
    <w:p w14:paraId="4B4B0CE1" w14:textId="77777777" w:rsidR="00E16580" w:rsidRDefault="00E16580" w:rsidP="00E16580">
      <w:pPr>
        <w:pStyle w:val="doctext"/>
        <w:ind w:left="720"/>
      </w:pPr>
      <w:r>
        <w:t>•</w:t>
      </w:r>
      <w:r>
        <w:tab/>
        <w:t>Register:</w:t>
      </w:r>
    </w:p>
    <w:p w14:paraId="1939E57D" w14:textId="77777777" w:rsidR="00E16580" w:rsidRDefault="00E16580" w:rsidP="00E16580">
      <w:pPr>
        <w:pStyle w:val="doctext"/>
        <w:ind w:left="720"/>
      </w:pPr>
      <w:r>
        <w:t>If the user wants to buy any product and they haven’t created their account, then first of all they need to register themselves.</w:t>
      </w:r>
    </w:p>
    <w:p w14:paraId="5D25A667" w14:textId="77777777" w:rsidR="00E16580" w:rsidRDefault="00E16580" w:rsidP="00E16580">
      <w:pPr>
        <w:pStyle w:val="doctext"/>
        <w:ind w:left="720"/>
      </w:pPr>
      <w:r>
        <w:t>•</w:t>
      </w:r>
      <w:r>
        <w:tab/>
        <w:t>View Products:</w:t>
      </w:r>
    </w:p>
    <w:p w14:paraId="086DADE4" w14:textId="77777777" w:rsidR="00E16580" w:rsidRDefault="00E16580" w:rsidP="00E16580">
      <w:pPr>
        <w:pStyle w:val="doctext"/>
        <w:ind w:left="720"/>
      </w:pPr>
      <w:r>
        <w:t>User can view the products, which they want.</w:t>
      </w:r>
    </w:p>
    <w:p w14:paraId="72B4A997" w14:textId="77777777" w:rsidR="00E16580" w:rsidRDefault="00E16580" w:rsidP="00E16580">
      <w:pPr>
        <w:pStyle w:val="doctext"/>
        <w:ind w:left="720"/>
      </w:pPr>
      <w:r>
        <w:t>•</w:t>
      </w:r>
      <w:r>
        <w:tab/>
        <w:t>Manage cart:</w:t>
      </w:r>
    </w:p>
    <w:p w14:paraId="17DAF4AD" w14:textId="77777777" w:rsidR="00E16580" w:rsidRDefault="00E16580" w:rsidP="00E16580">
      <w:pPr>
        <w:pStyle w:val="doctext"/>
        <w:ind w:left="720"/>
      </w:pPr>
      <w:r>
        <w:t>User can add the product into their cart or Wishlist, which they want to buy.</w:t>
      </w:r>
    </w:p>
    <w:p w14:paraId="45E95D33" w14:textId="77777777" w:rsidR="00E16580" w:rsidRDefault="00E16580" w:rsidP="00E16580">
      <w:pPr>
        <w:pStyle w:val="doctext"/>
        <w:ind w:left="720"/>
      </w:pPr>
      <w:r>
        <w:t>•</w:t>
      </w:r>
      <w:r>
        <w:tab/>
        <w:t>Place Order:</w:t>
      </w:r>
    </w:p>
    <w:p w14:paraId="24A94AE4" w14:textId="77777777" w:rsidR="00E16580" w:rsidRDefault="00E16580" w:rsidP="00E16580">
      <w:pPr>
        <w:pStyle w:val="doctext"/>
        <w:ind w:left="720"/>
      </w:pPr>
      <w:r>
        <w:t>The order will be place by the system when the user confirms their order.</w:t>
      </w:r>
    </w:p>
    <w:p w14:paraId="0DAACCBF" w14:textId="77777777" w:rsidR="00E16580" w:rsidRDefault="00E16580" w:rsidP="00E16580">
      <w:pPr>
        <w:pStyle w:val="doctext"/>
        <w:ind w:left="720"/>
      </w:pPr>
      <w:r>
        <w:t>•</w:t>
      </w:r>
      <w:r>
        <w:tab/>
        <w:t>Login:</w:t>
      </w:r>
    </w:p>
    <w:p w14:paraId="6C7D6C8A" w14:textId="77777777" w:rsidR="00E16580" w:rsidRDefault="00E16580" w:rsidP="00E16580">
      <w:pPr>
        <w:pStyle w:val="doctext"/>
        <w:ind w:left="720"/>
      </w:pPr>
      <w:r>
        <w:t>If the user wants to buy the product, then first of all, they should sign in their id, which was assigned to him/her.</w:t>
      </w:r>
    </w:p>
    <w:p w14:paraId="5356667E" w14:textId="5724516B" w:rsidR="0098139B" w:rsidRDefault="00E217BC" w:rsidP="006D21A1">
      <w:pPr>
        <w:pStyle w:val="Heading2"/>
      </w:pPr>
      <w:bookmarkStart w:id="10" w:name="_Toc106290687"/>
      <w:r>
        <w:t xml:space="preserve">1.4 </w:t>
      </w:r>
      <w:r w:rsidR="0098139B">
        <w:t>Supplementary Specification</w:t>
      </w:r>
      <w:bookmarkEnd w:id="9"/>
      <w:bookmarkEnd w:id="10"/>
    </w:p>
    <w:p w14:paraId="1FB357A8" w14:textId="77777777" w:rsidR="00E16580" w:rsidRDefault="00E16580" w:rsidP="00E16580">
      <w:pPr>
        <w:ind w:firstLine="720"/>
      </w:pPr>
      <w:bookmarkStart w:id="11" w:name="_Toc101427043"/>
      <w:r>
        <w:t>•</w:t>
      </w:r>
      <w:r>
        <w:tab/>
        <w:t>The system shall be available to the user and the admin 24 hours/day.</w:t>
      </w:r>
    </w:p>
    <w:p w14:paraId="3E36889F" w14:textId="77777777" w:rsidR="00E16580" w:rsidRDefault="00E16580" w:rsidP="00E16580">
      <w:pPr>
        <w:ind w:firstLine="720"/>
      </w:pPr>
      <w:r>
        <w:t>•</w:t>
      </w:r>
      <w:r>
        <w:tab/>
        <w:t>It should be made possible to upgrade the system while it is running.</w:t>
      </w:r>
    </w:p>
    <w:p w14:paraId="4D240544" w14:textId="77777777" w:rsidR="00E16580" w:rsidRDefault="00E16580" w:rsidP="00E16580">
      <w:pPr>
        <w:ind w:firstLine="720"/>
      </w:pPr>
      <w:r>
        <w:t>•</w:t>
      </w:r>
      <w:r>
        <w:tab/>
        <w:t>Users that are not allowed to view specific areas of the system will be redirected back to the login page.</w:t>
      </w:r>
    </w:p>
    <w:p w14:paraId="79EAE2CF" w14:textId="77777777" w:rsidR="00E16580" w:rsidRDefault="00E16580" w:rsidP="00E16580">
      <w:pPr>
        <w:ind w:firstLine="720"/>
      </w:pPr>
      <w:r>
        <w:t>•</w:t>
      </w:r>
      <w:r>
        <w:tab/>
        <w:t>During an average load, all Web pages must download in three seconds, and in five seconds during a peak load.</w:t>
      </w:r>
    </w:p>
    <w:p w14:paraId="430C08A0" w14:textId="77777777" w:rsidR="00E16580" w:rsidRDefault="00E16580" w:rsidP="00E16580">
      <w:pPr>
        <w:ind w:firstLine="720"/>
      </w:pPr>
      <w:r>
        <w:lastRenderedPageBreak/>
        <w:t>•</w:t>
      </w:r>
      <w:r>
        <w:tab/>
        <w:t>While executing a search, the system must be able to display at least 100 search results per page.</w:t>
      </w:r>
    </w:p>
    <w:p w14:paraId="3FB3AB7B" w14:textId="77777777" w:rsidR="00E16580" w:rsidRDefault="00E16580" w:rsidP="00E16580">
      <w:pPr>
        <w:ind w:firstLine="720"/>
      </w:pPr>
      <w:r>
        <w:t>•</w:t>
      </w:r>
      <w:r>
        <w:tab/>
        <w:t>The end user shall be able to place an order within 30 seconds.</w:t>
      </w:r>
    </w:p>
    <w:p w14:paraId="6AC660DA" w14:textId="77777777" w:rsidR="00E16580" w:rsidRDefault="00E16580" w:rsidP="00E16580">
      <w:pPr>
        <w:ind w:firstLine="720"/>
      </w:pPr>
      <w:r>
        <w:t>•</w:t>
      </w:r>
      <w:r>
        <w:tab/>
        <w:t>The system should be able to contain data of 1,000,000 users.</w:t>
      </w:r>
    </w:p>
    <w:p w14:paraId="577E7CDC" w14:textId="77777777" w:rsidR="00E16580" w:rsidRPr="0038416B" w:rsidRDefault="00E16580" w:rsidP="00E16580">
      <w:pPr>
        <w:ind w:firstLine="720"/>
      </w:pPr>
      <w:r>
        <w:t>•</w:t>
      </w:r>
      <w:r>
        <w:tab/>
        <w:t>The system shall accept 50 requests per second.</w:t>
      </w:r>
    </w:p>
    <w:p w14:paraId="1BC31F44" w14:textId="6A956C75" w:rsidR="0098139B" w:rsidRDefault="00E217BC" w:rsidP="006D21A1">
      <w:pPr>
        <w:pStyle w:val="Heading2"/>
      </w:pPr>
      <w:bookmarkStart w:id="12" w:name="_Toc106290688"/>
      <w:r>
        <w:t xml:space="preserve">1.5 </w:t>
      </w:r>
      <w:r w:rsidR="0098139B">
        <w:t>Glossary</w:t>
      </w:r>
      <w:bookmarkEnd w:id="11"/>
      <w:bookmarkEnd w:id="12"/>
    </w:p>
    <w:tbl>
      <w:tblPr>
        <w:tblStyle w:val="TableGrid"/>
        <w:tblW w:w="0" w:type="auto"/>
        <w:tblLook w:val="04A0" w:firstRow="1" w:lastRow="0" w:firstColumn="1" w:lastColumn="0" w:noHBand="0" w:noVBand="1"/>
      </w:tblPr>
      <w:tblGrid>
        <w:gridCol w:w="4788"/>
        <w:gridCol w:w="4788"/>
      </w:tblGrid>
      <w:tr w:rsidR="00E16580" w14:paraId="13980167" w14:textId="77777777" w:rsidTr="007509E6">
        <w:tc>
          <w:tcPr>
            <w:tcW w:w="4788" w:type="dxa"/>
          </w:tcPr>
          <w:p w14:paraId="7231211E" w14:textId="77777777" w:rsidR="00E16580" w:rsidRDefault="00E16580" w:rsidP="007509E6">
            <w:pPr>
              <w:pStyle w:val="Heading2"/>
            </w:pPr>
            <w:bookmarkStart w:id="13" w:name="_Toc101427044"/>
          </w:p>
        </w:tc>
        <w:tc>
          <w:tcPr>
            <w:tcW w:w="4788" w:type="dxa"/>
          </w:tcPr>
          <w:p w14:paraId="61D06AA4" w14:textId="77777777" w:rsidR="00E16580" w:rsidRDefault="00E16580" w:rsidP="007509E6">
            <w:pPr>
              <w:pStyle w:val="Heading2"/>
            </w:pPr>
          </w:p>
        </w:tc>
      </w:tr>
      <w:tr w:rsidR="00E16580" w14:paraId="5BECB15A" w14:textId="77777777" w:rsidTr="007509E6">
        <w:tc>
          <w:tcPr>
            <w:tcW w:w="4788" w:type="dxa"/>
          </w:tcPr>
          <w:p w14:paraId="497A8E81" w14:textId="77777777" w:rsidR="00E16580" w:rsidRDefault="00E16580" w:rsidP="007509E6">
            <w:pPr>
              <w:pStyle w:val="Heading2"/>
            </w:pPr>
          </w:p>
        </w:tc>
        <w:tc>
          <w:tcPr>
            <w:tcW w:w="4788" w:type="dxa"/>
          </w:tcPr>
          <w:p w14:paraId="7DB9CCA4" w14:textId="77777777" w:rsidR="00E16580" w:rsidRDefault="00E16580" w:rsidP="007509E6">
            <w:pPr>
              <w:pStyle w:val="Heading2"/>
            </w:pPr>
          </w:p>
        </w:tc>
      </w:tr>
      <w:tr w:rsidR="00E16580" w14:paraId="123B7EC5" w14:textId="77777777" w:rsidTr="007509E6">
        <w:tc>
          <w:tcPr>
            <w:tcW w:w="4788" w:type="dxa"/>
          </w:tcPr>
          <w:p w14:paraId="225CBA9D" w14:textId="77777777" w:rsidR="00E16580" w:rsidRDefault="00E16580" w:rsidP="007509E6">
            <w:pPr>
              <w:pStyle w:val="Heading2"/>
            </w:pPr>
          </w:p>
        </w:tc>
        <w:tc>
          <w:tcPr>
            <w:tcW w:w="4788" w:type="dxa"/>
          </w:tcPr>
          <w:p w14:paraId="5A6FE89C" w14:textId="77777777" w:rsidR="00E16580" w:rsidRDefault="00E16580" w:rsidP="007509E6">
            <w:pPr>
              <w:pStyle w:val="Heading2"/>
            </w:pPr>
          </w:p>
        </w:tc>
      </w:tr>
    </w:tbl>
    <w:p w14:paraId="7BE0F477" w14:textId="7A79CEB0" w:rsidR="0098139B" w:rsidRDefault="00E217BC" w:rsidP="006D21A1">
      <w:pPr>
        <w:pStyle w:val="Heading2"/>
      </w:pPr>
      <w:bookmarkStart w:id="14" w:name="_Toc106290689"/>
      <w:r>
        <w:t xml:space="preserve">1.6 </w:t>
      </w:r>
      <w:r w:rsidR="0098139B">
        <w:t>Risk List &amp; Risk Management Plan</w:t>
      </w:r>
      <w:bookmarkEnd w:id="13"/>
      <w:bookmarkEnd w:id="14"/>
    </w:p>
    <w:p w14:paraId="3A11BCD9" w14:textId="77777777" w:rsidR="00E16580" w:rsidRDefault="00E16580" w:rsidP="00AD1816">
      <w:pPr>
        <w:pStyle w:val="doclist"/>
        <w:numPr>
          <w:ilvl w:val="1"/>
          <w:numId w:val="1"/>
        </w:numPr>
      </w:pPr>
      <w:r>
        <w:t>Password and information of users can be leaked.</w:t>
      </w:r>
    </w:p>
    <w:p w14:paraId="55869B03" w14:textId="77777777" w:rsidR="00E16580" w:rsidRDefault="00E16580" w:rsidP="00AD1816">
      <w:pPr>
        <w:pStyle w:val="doclist"/>
        <w:numPr>
          <w:ilvl w:val="1"/>
          <w:numId w:val="1"/>
        </w:numPr>
      </w:pPr>
      <w:r>
        <w:t>Showing products which aren’t in stock.</w:t>
      </w:r>
    </w:p>
    <w:p w14:paraId="27F59530" w14:textId="77777777" w:rsidR="00E16580" w:rsidRDefault="00E16580" w:rsidP="00AD1816">
      <w:pPr>
        <w:pStyle w:val="doclist"/>
        <w:numPr>
          <w:ilvl w:val="1"/>
          <w:numId w:val="1"/>
        </w:numPr>
      </w:pPr>
      <w:r>
        <w:t>Showing wrong price</w:t>
      </w:r>
    </w:p>
    <w:p w14:paraId="136916C6" w14:textId="77777777" w:rsidR="00E16580" w:rsidRDefault="00E16580" w:rsidP="00AD1816">
      <w:pPr>
        <w:pStyle w:val="doclist"/>
        <w:numPr>
          <w:ilvl w:val="1"/>
          <w:numId w:val="1"/>
        </w:numPr>
      </w:pPr>
      <w:r>
        <w:t>Payment method not secure</w:t>
      </w:r>
    </w:p>
    <w:p w14:paraId="419B7695" w14:textId="77777777" w:rsidR="00E16580" w:rsidRDefault="00E16580" w:rsidP="00AD1816">
      <w:pPr>
        <w:pStyle w:val="doclist"/>
        <w:numPr>
          <w:ilvl w:val="1"/>
          <w:numId w:val="1"/>
        </w:numPr>
      </w:pPr>
      <w:r>
        <w:t>Privacy not fully provided</w:t>
      </w:r>
    </w:p>
    <w:p w14:paraId="04210501" w14:textId="77777777" w:rsidR="00E16580" w:rsidRDefault="00E16580" w:rsidP="00AD1816">
      <w:pPr>
        <w:pStyle w:val="doclist"/>
        <w:numPr>
          <w:ilvl w:val="1"/>
          <w:numId w:val="1"/>
        </w:numPr>
      </w:pPr>
      <w:r>
        <w:t>Multiple users with same username</w:t>
      </w:r>
    </w:p>
    <w:p w14:paraId="01C9A6CC" w14:textId="77777777" w:rsidR="00E16580" w:rsidRDefault="00E16580" w:rsidP="00AD1816">
      <w:pPr>
        <w:pStyle w:val="doclist"/>
        <w:numPr>
          <w:ilvl w:val="1"/>
          <w:numId w:val="1"/>
        </w:numPr>
      </w:pPr>
      <w:r>
        <w:t>Software not according to ISO certification.</w:t>
      </w:r>
    </w:p>
    <w:p w14:paraId="485CC702" w14:textId="77777777" w:rsidR="00427A6B" w:rsidRDefault="00427A6B" w:rsidP="00AC1735">
      <w:pPr>
        <w:pStyle w:val="Heading1"/>
      </w:pPr>
    </w:p>
    <w:p w14:paraId="2A4B8007" w14:textId="77777777" w:rsidR="006D21A1" w:rsidRDefault="00AC1735" w:rsidP="00AC1735">
      <w:pPr>
        <w:pStyle w:val="Heading1"/>
      </w:pPr>
      <w:bookmarkStart w:id="15" w:name="_Toc101427045"/>
      <w:bookmarkStart w:id="16" w:name="_Toc106290690"/>
      <w:r>
        <w:t>CHAPTER 2 USE CASES</w:t>
      </w:r>
      <w:bookmarkEnd w:id="15"/>
      <w:bookmarkEnd w:id="16"/>
    </w:p>
    <w:p w14:paraId="2D7B6064" w14:textId="77777777" w:rsidR="00AC1735" w:rsidRDefault="00AC1735" w:rsidP="00AC1735"/>
    <w:p w14:paraId="712D999E" w14:textId="6BBE717C" w:rsidR="007F69FF" w:rsidRDefault="00E217BC" w:rsidP="00AC1735">
      <w:pPr>
        <w:pStyle w:val="Heading2"/>
      </w:pPr>
      <w:bookmarkStart w:id="17" w:name="_Toc101427046"/>
      <w:bookmarkStart w:id="18" w:name="_Toc106290691"/>
      <w:r>
        <w:lastRenderedPageBreak/>
        <w:t xml:space="preserve">2.1 </w:t>
      </w:r>
      <w:r w:rsidR="00AC1735">
        <w:t>Use Case Diagram</w:t>
      </w:r>
      <w:bookmarkEnd w:id="17"/>
      <w:bookmarkEnd w:id="18"/>
    </w:p>
    <w:p w14:paraId="7D6B3290" w14:textId="05CC95F7" w:rsidR="00AC1735" w:rsidRDefault="00100DC3" w:rsidP="00AC1735">
      <w:pPr>
        <w:pStyle w:val="doclist"/>
        <w:jc w:val="center"/>
      </w:pPr>
      <w:r>
        <w:rPr>
          <w:noProof/>
          <w:lang w:val="en-GB" w:eastAsia="en-GB"/>
        </w:rPr>
        <w:drawing>
          <wp:inline distT="0" distB="0" distL="0" distR="0" wp14:anchorId="14A1DAD5" wp14:editId="515DD3BB">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147FBB5F" w14:textId="72D87D67" w:rsidR="00AC1735" w:rsidRDefault="00731C3F" w:rsidP="00250591">
      <w:pPr>
        <w:pStyle w:val="Heading2"/>
      </w:pPr>
      <w:bookmarkStart w:id="19" w:name="_Toc101427047"/>
      <w:bookmarkStart w:id="20" w:name="_Toc106290692"/>
      <w:r>
        <w:t xml:space="preserve">2.2 </w:t>
      </w:r>
      <w:r w:rsidR="00250591">
        <w:t>Brief Level Use Cases</w:t>
      </w:r>
      <w:bookmarkEnd w:id="19"/>
      <w:bookmarkEnd w:id="20"/>
    </w:p>
    <w:p w14:paraId="0343E523" w14:textId="5764D653" w:rsidR="00250591" w:rsidRDefault="005C2ABE" w:rsidP="00250591">
      <w:pPr>
        <w:pStyle w:val="Heading3"/>
      </w:pPr>
      <w:bookmarkStart w:id="21" w:name="_Toc101427048"/>
      <w:bookmarkStart w:id="22" w:name="_Toc106290693"/>
      <w:r>
        <w:t>Talah Khan</w:t>
      </w:r>
      <w:r w:rsidR="00250591">
        <w:t xml:space="preserve"> (</w:t>
      </w:r>
      <w:r w:rsidR="00A938D9">
        <w:t>FA20-BSE-042</w:t>
      </w:r>
      <w:r w:rsidR="00250591">
        <w:t>)</w:t>
      </w:r>
      <w:bookmarkEnd w:id="21"/>
      <w:bookmarkEnd w:id="22"/>
    </w:p>
    <w:p w14:paraId="5EBA16FA" w14:textId="1AFE0184" w:rsidR="00250591" w:rsidRPr="00A840CA" w:rsidRDefault="00250591" w:rsidP="00250591">
      <w:pPr>
        <w:pStyle w:val="Heading4"/>
      </w:pPr>
      <w:bookmarkStart w:id="23" w:name="_Toc101427049"/>
      <w:bookmarkStart w:id="24" w:name="_Toc106290694"/>
      <w:r>
        <w:t xml:space="preserve">Use Case: </w:t>
      </w:r>
      <w:bookmarkEnd w:id="23"/>
      <w:r w:rsidR="00100DC3">
        <w:t>Create Account</w:t>
      </w:r>
      <w:bookmarkEnd w:id="24"/>
    </w:p>
    <w:p w14:paraId="412C508E" w14:textId="4E783CF3" w:rsidR="00100DC3" w:rsidRDefault="00100DC3" w:rsidP="00100DC3">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70B0E158" w14:textId="1FFF4E18" w:rsidR="00100DC3" w:rsidRDefault="00100DC3" w:rsidP="00100DC3">
      <w:pPr>
        <w:pStyle w:val="Heading4"/>
      </w:pPr>
      <w:bookmarkStart w:id="25" w:name="_Toc106290695"/>
      <w:r>
        <w:t>Use Case: Login Account</w:t>
      </w:r>
      <w:bookmarkEnd w:id="25"/>
    </w:p>
    <w:p w14:paraId="399DEA65" w14:textId="29FBC235" w:rsidR="00100DC3" w:rsidRDefault="00100DC3" w:rsidP="00100DC3">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18A2F28B" w14:textId="23935332" w:rsidR="00100DC3" w:rsidRDefault="00100DC3" w:rsidP="00100DC3">
      <w:pPr>
        <w:pStyle w:val="Heading4"/>
      </w:pPr>
      <w:bookmarkStart w:id="26" w:name="_Toc106290696"/>
      <w:r>
        <w:t>Use Case: Update Profile</w:t>
      </w:r>
      <w:bookmarkEnd w:id="26"/>
    </w:p>
    <w:p w14:paraId="22A870FA" w14:textId="77777777" w:rsidR="00A938D9" w:rsidRPr="00A840CA" w:rsidRDefault="00A938D9" w:rsidP="00A938D9">
      <w:r>
        <w:t>user opens the cosmetic management system and logs in into his account. The system takes the user to his dashboard or profile page. Over their user clicks on the update profile button where he can view his profile details and update them as well.</w:t>
      </w:r>
    </w:p>
    <w:p w14:paraId="0AAB4863" w14:textId="0E3BAC05" w:rsidR="00A938D9" w:rsidRDefault="00A938D9" w:rsidP="00A938D9">
      <w:pPr>
        <w:pStyle w:val="Heading4"/>
      </w:pPr>
      <w:bookmarkStart w:id="27" w:name="_Toc106290697"/>
      <w:r>
        <w:lastRenderedPageBreak/>
        <w:t>Use Case: give feedback</w:t>
      </w:r>
      <w:bookmarkEnd w:id="27"/>
    </w:p>
    <w:p w14:paraId="6C418D4A" w14:textId="77777777" w:rsidR="00A938D9" w:rsidRPr="00A840CA" w:rsidRDefault="00A938D9" w:rsidP="00A938D9">
      <w:r>
        <w:t>user opens the cosmetic management system and logs in into his account. He then views the products and gives feedback about them or gives feedback about the CMS.</w:t>
      </w:r>
    </w:p>
    <w:p w14:paraId="5A5132A2" w14:textId="7D58F1BC" w:rsidR="00A938D9" w:rsidRDefault="00A938D9" w:rsidP="00A938D9">
      <w:pPr>
        <w:pStyle w:val="Heading4"/>
      </w:pPr>
      <w:bookmarkStart w:id="28" w:name="_Toc106290698"/>
      <w:r>
        <w:t>Use Case: view customer feedback</w:t>
      </w:r>
      <w:bookmarkEnd w:id="28"/>
    </w:p>
    <w:p w14:paraId="75C70FAA" w14:textId="7CECE8A4" w:rsidR="00100DC3" w:rsidRPr="00A840CA" w:rsidRDefault="00A938D9" w:rsidP="00100DC3">
      <w:r>
        <w:t>user opens the cosmetic management system and logs in into his account. He then views the feedbacks given by the customer about them or the products.</w:t>
      </w:r>
    </w:p>
    <w:p w14:paraId="4FEA4107" w14:textId="305DEBCF" w:rsidR="005C2ABE" w:rsidRDefault="005C2ABE" w:rsidP="005C2ABE">
      <w:pPr>
        <w:pStyle w:val="Heading3"/>
      </w:pPr>
      <w:bookmarkStart w:id="29" w:name="_Toc106290699"/>
      <w:r>
        <w:t>Osama Khan (</w:t>
      </w:r>
      <w:r w:rsidR="00A938D9" w:rsidRPr="009718CF">
        <w:rPr>
          <w:rFonts w:ascii="Verdana" w:hAnsi="Verdana"/>
        </w:rPr>
        <w:t>FA20-BSE-047</w:t>
      </w:r>
      <w:r>
        <w:t>)</w:t>
      </w:r>
      <w:bookmarkEnd w:id="29"/>
    </w:p>
    <w:p w14:paraId="68CD7944" w14:textId="757DB8DE" w:rsidR="005C2ABE" w:rsidRDefault="005C2ABE" w:rsidP="005C2ABE">
      <w:pPr>
        <w:pStyle w:val="Heading4"/>
      </w:pPr>
      <w:bookmarkStart w:id="30" w:name="_Toc106290700"/>
      <w:r>
        <w:t xml:space="preserve">Use Case: </w:t>
      </w:r>
      <w:r w:rsidR="00EC5370">
        <w:t>search item</w:t>
      </w:r>
      <w:bookmarkEnd w:id="30"/>
    </w:p>
    <w:p w14:paraId="2D7FD889"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32A0146" w14:textId="77777777" w:rsidR="00EC5370" w:rsidRPr="00EC5370" w:rsidRDefault="00EC5370" w:rsidP="00EC5370"/>
    <w:p w14:paraId="6F21D723" w14:textId="1C7645A2" w:rsidR="00EC5370" w:rsidRDefault="00EC5370" w:rsidP="00EC5370">
      <w:pPr>
        <w:pStyle w:val="Heading4"/>
      </w:pPr>
      <w:bookmarkStart w:id="31" w:name="_Toc106290701"/>
      <w:r>
        <w:t>Use Case: add item</w:t>
      </w:r>
      <w:bookmarkEnd w:id="31"/>
    </w:p>
    <w:p w14:paraId="1D5F79ED"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005A258E" w14:textId="77777777" w:rsidR="00EC5370" w:rsidRPr="00EC5370" w:rsidRDefault="00EC5370" w:rsidP="00EC5370"/>
    <w:p w14:paraId="0047526E" w14:textId="5D705600" w:rsidR="00EC5370" w:rsidRDefault="00EC5370" w:rsidP="00EC5370">
      <w:pPr>
        <w:pStyle w:val="Heading4"/>
      </w:pPr>
      <w:bookmarkStart w:id="32" w:name="_Toc106290702"/>
      <w:r>
        <w:t>Use Case: add category</w:t>
      </w:r>
      <w:bookmarkEnd w:id="32"/>
    </w:p>
    <w:p w14:paraId="5009CA65"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system . After verification system allows Manager/Shopkeeper to add categories to the stock. Manager/Shopkeeper checks the database to see which categories are not available. Manager/Shopkeeper add those categories to the CMS successfully.  </w:t>
      </w:r>
    </w:p>
    <w:p w14:paraId="39A02720" w14:textId="77777777" w:rsidR="00EC5370" w:rsidRPr="00EC5370" w:rsidRDefault="00EC5370" w:rsidP="00EC5370"/>
    <w:p w14:paraId="4B31EB0D" w14:textId="0AA0C126" w:rsidR="00EC5370" w:rsidRDefault="00EC5370" w:rsidP="00EC5370">
      <w:pPr>
        <w:pStyle w:val="Heading4"/>
      </w:pPr>
      <w:bookmarkStart w:id="33" w:name="_Toc106290703"/>
      <w:r>
        <w:t>Use Case: view item</w:t>
      </w:r>
      <w:bookmarkEnd w:id="33"/>
    </w:p>
    <w:p w14:paraId="330863DA"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show all the items to the customer. Customer view all the items. Customer after viewing select items and request system to purchase order. System successfully show items and customer view all the items successfully. </w:t>
      </w:r>
    </w:p>
    <w:p w14:paraId="541E8CB2" w14:textId="77777777" w:rsidR="00EC5370" w:rsidRPr="00EC5370" w:rsidRDefault="00EC5370" w:rsidP="00EC5370"/>
    <w:p w14:paraId="55132831" w14:textId="62D3E674" w:rsidR="00EC5370" w:rsidRDefault="00EC5370" w:rsidP="00EC5370">
      <w:pPr>
        <w:pStyle w:val="Heading4"/>
      </w:pPr>
      <w:bookmarkStart w:id="34" w:name="_Toc106290704"/>
      <w:r>
        <w:t>Use Case: view category</w:t>
      </w:r>
      <w:bookmarkEnd w:id="34"/>
    </w:p>
    <w:p w14:paraId="1A8F9523"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show all the items to the customer. Customer view all the categories. Customer after viewing select categories and request system to purchase order. System successfully show categories and customer view all the categories successfully. </w:t>
      </w:r>
    </w:p>
    <w:p w14:paraId="763CEE51" w14:textId="77777777" w:rsidR="00EC5370" w:rsidRPr="00EC5370" w:rsidRDefault="00EC5370" w:rsidP="00EC5370"/>
    <w:p w14:paraId="2DB209BC" w14:textId="6AE85C17" w:rsidR="005C2ABE" w:rsidRDefault="005C2ABE" w:rsidP="005C2ABE"/>
    <w:p w14:paraId="57469838" w14:textId="299B8447" w:rsidR="005C2ABE" w:rsidRDefault="005C2ABE" w:rsidP="005C2ABE">
      <w:pPr>
        <w:pStyle w:val="Heading3"/>
      </w:pPr>
      <w:bookmarkStart w:id="35" w:name="_Toc101427106"/>
      <w:bookmarkStart w:id="36" w:name="_Toc106290705"/>
      <w:r>
        <w:t>Sabahat Siddique (</w:t>
      </w:r>
      <w:r w:rsidR="00A938D9" w:rsidRPr="009718CF">
        <w:rPr>
          <w:rFonts w:ascii="Verdana" w:hAnsi="Verdana"/>
        </w:rPr>
        <w:t>FA20-BSE-054</w:t>
      </w:r>
      <w:r>
        <w:t>)</w:t>
      </w:r>
      <w:bookmarkEnd w:id="35"/>
      <w:bookmarkEnd w:id="36"/>
    </w:p>
    <w:p w14:paraId="4A4A9175" w14:textId="6FA6EB67" w:rsidR="005C2ABE" w:rsidRPr="00A840CA" w:rsidRDefault="005C2ABE" w:rsidP="005C2ABE">
      <w:pPr>
        <w:pStyle w:val="Heading4"/>
      </w:pPr>
      <w:bookmarkStart w:id="37" w:name="_Toc106290706"/>
      <w:r>
        <w:t xml:space="preserve">Use Case: </w:t>
      </w:r>
      <w:r w:rsidR="00AB5595">
        <w:t>Purchase Order</w:t>
      </w:r>
      <w:bookmarkEnd w:id="37"/>
    </w:p>
    <w:p w14:paraId="7D57A519" w14:textId="77777777" w:rsidR="00FC0D29" w:rsidRPr="004E12FE" w:rsidRDefault="00FC0D29" w:rsidP="00FC0D29">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r w:rsidRPr="004A2355">
        <w:t>Customer select payment method</w:t>
      </w:r>
      <w:r w:rsidRPr="004A2355">
        <w:rPr>
          <w:b/>
          <w:bCs/>
        </w:rPr>
        <w:t xml:space="preserve"> </w:t>
      </w:r>
      <w:r w:rsidRPr="004A2355">
        <w:t xml:space="preserve">and purchased order successfully                                                                                                          </w:t>
      </w:r>
    </w:p>
    <w:p w14:paraId="0CFE49A4" w14:textId="09C334E6" w:rsidR="00AB5595" w:rsidRDefault="00AB5595" w:rsidP="00AB5595">
      <w:pPr>
        <w:pStyle w:val="Heading4"/>
      </w:pPr>
      <w:bookmarkStart w:id="39" w:name="_Toc106290707"/>
      <w:bookmarkEnd w:id="38"/>
      <w:r>
        <w:t>Use Case: return item</w:t>
      </w:r>
      <w:bookmarkEnd w:id="39"/>
    </w:p>
    <w:p w14:paraId="131B0582" w14:textId="77777777" w:rsidR="00FC0D29" w:rsidRDefault="00FC0D29" w:rsidP="00FC0D29">
      <w:pPr>
        <w:pStyle w:val="ListParagraph"/>
        <w:spacing w:after="160" w:line="256" w:lineRule="auto"/>
      </w:pPr>
      <w:r>
        <w:t>Customer asks to return the item.  System check that the return item is OK or not. System set the deadline for returning orders if the deadline pass send SORRY message to customer. If the deadline is not pass system allows to the customer to return the order. System also check return item ID and quantity</w:t>
      </w:r>
    </w:p>
    <w:p w14:paraId="20D10CA3" w14:textId="77777777" w:rsidR="00682D20" w:rsidRPr="00682D20" w:rsidRDefault="00682D20" w:rsidP="00682D20"/>
    <w:p w14:paraId="125BCC6E" w14:textId="7537EA38" w:rsidR="00AB5595" w:rsidRDefault="00AB5595" w:rsidP="00AB5595">
      <w:pPr>
        <w:pStyle w:val="Heading4"/>
      </w:pPr>
      <w:bookmarkStart w:id="40" w:name="_Toc106290708"/>
      <w:r>
        <w:t>Use Case: add to cart</w:t>
      </w:r>
      <w:bookmarkEnd w:id="40"/>
    </w:p>
    <w:p w14:paraId="269A4753" w14:textId="77777777" w:rsidR="00FC0D29" w:rsidRDefault="00FC0D29" w:rsidP="00FC0D29">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7D215815" w14:textId="77777777" w:rsidR="00682D20" w:rsidRPr="00682D20" w:rsidRDefault="00682D20" w:rsidP="00682D20"/>
    <w:p w14:paraId="66BE661C" w14:textId="6546F084" w:rsidR="00AB5595" w:rsidRDefault="00AB5595" w:rsidP="00AB5595">
      <w:pPr>
        <w:pStyle w:val="Heading4"/>
      </w:pPr>
      <w:bookmarkStart w:id="41" w:name="_Toc106290709"/>
      <w:r>
        <w:t>Use Case: replace item</w:t>
      </w:r>
      <w:bookmarkEnd w:id="41"/>
    </w:p>
    <w:p w14:paraId="62BF5589" w14:textId="77777777" w:rsidR="00FC0D29" w:rsidRDefault="00FC0D29" w:rsidP="00FC0D29">
      <w:pPr>
        <w:pStyle w:val="ListParagraph"/>
        <w:spacing w:after="160" w:line="259" w:lineRule="auto"/>
      </w:pPr>
      <w:r>
        <w:t>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allow the customer to replace the item. System also checks replace item ID and quantity as well.</w:t>
      </w:r>
    </w:p>
    <w:p w14:paraId="6D85D59C" w14:textId="77777777" w:rsidR="00682D20" w:rsidRPr="00682D20" w:rsidRDefault="00682D20" w:rsidP="00682D20"/>
    <w:p w14:paraId="31602B52" w14:textId="1B2B4D81" w:rsidR="00AB5595" w:rsidRDefault="00AB5595" w:rsidP="00AB5595">
      <w:pPr>
        <w:pStyle w:val="Heading4"/>
      </w:pPr>
      <w:bookmarkStart w:id="42" w:name="_Toc106290710"/>
      <w:r>
        <w:t>Use Case: delete item</w:t>
      </w:r>
      <w:bookmarkEnd w:id="42"/>
    </w:p>
    <w:p w14:paraId="518E95CC" w14:textId="77777777" w:rsidR="00FC0D29" w:rsidRDefault="00FC0D29" w:rsidP="00FC0D29">
      <w:pPr>
        <w:spacing w:after="160" w:line="259" w:lineRule="auto"/>
      </w:pPr>
      <w:r>
        <w:t>User arrives at CMS to delete items. User select the item that he wants to delete. User request to system to delete selected items.</w:t>
      </w:r>
    </w:p>
    <w:p w14:paraId="6749168B" w14:textId="77777777" w:rsidR="00682D20" w:rsidRPr="00682D20" w:rsidRDefault="00682D20" w:rsidP="00682D20"/>
    <w:p w14:paraId="31E915D2" w14:textId="77777777" w:rsidR="00AB5595" w:rsidRDefault="00AB5595" w:rsidP="00AB5595">
      <w:pPr>
        <w:spacing w:after="160" w:line="259" w:lineRule="auto"/>
      </w:pPr>
    </w:p>
    <w:p w14:paraId="29BB0BAC" w14:textId="17EF57E4" w:rsidR="005C2ABE" w:rsidRPr="00A840CA" w:rsidRDefault="005C2ABE" w:rsidP="005C2ABE"/>
    <w:p w14:paraId="21CD0AB3" w14:textId="07BB9AFB" w:rsidR="005C2ABE" w:rsidRDefault="005C2ABE" w:rsidP="005C2ABE"/>
    <w:p w14:paraId="6EBDEE61" w14:textId="03AAEB2B" w:rsidR="005C2ABE" w:rsidRDefault="005C2ABE" w:rsidP="005C2ABE">
      <w:pPr>
        <w:pStyle w:val="Heading3"/>
      </w:pPr>
      <w:bookmarkStart w:id="43" w:name="_Toc106290711"/>
      <w:r>
        <w:lastRenderedPageBreak/>
        <w:t>Umama Noor (</w:t>
      </w:r>
      <w:r w:rsidR="00A938D9" w:rsidRPr="009718CF">
        <w:rPr>
          <w:rFonts w:ascii="Verdana" w:hAnsi="Verdana"/>
        </w:rPr>
        <w:t>FA20-BSE-055</w:t>
      </w:r>
      <w:r>
        <w:t>)</w:t>
      </w:r>
      <w:bookmarkEnd w:id="43"/>
    </w:p>
    <w:p w14:paraId="076F0477" w14:textId="08F8BED3" w:rsidR="005C2ABE" w:rsidRPr="009B28A2" w:rsidRDefault="005C2ABE" w:rsidP="005C2ABE">
      <w:pPr>
        <w:pStyle w:val="Heading4"/>
        <w:rPr>
          <w:b/>
          <w:bCs/>
        </w:rPr>
      </w:pPr>
      <w:bookmarkStart w:id="44" w:name="_Toc106290712"/>
      <w:r w:rsidRPr="009B28A2">
        <w:rPr>
          <w:b/>
          <w:bCs/>
        </w:rPr>
        <w:t xml:space="preserve">Use Case: </w:t>
      </w:r>
      <w:r w:rsidR="006238DF" w:rsidRPr="009B28A2">
        <w:rPr>
          <w:b/>
          <w:bCs/>
        </w:rPr>
        <w:t>place order</w:t>
      </w:r>
      <w:bookmarkEnd w:id="44"/>
    </w:p>
    <w:p w14:paraId="1AD77D4E" w14:textId="717EBA21"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proceeds to checkout. System ask user provide shipping and billing information. Customer provides shipping and billing information. System confirms the shipping information, process the order and ship out the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0B0A2F6A" w14:textId="20C9B7D2" w:rsidR="009B28A2" w:rsidRPr="009B28A2" w:rsidRDefault="006238DF" w:rsidP="009B28A2">
      <w:pPr>
        <w:pStyle w:val="Heading4"/>
        <w:rPr>
          <w:b/>
          <w:bCs/>
        </w:rPr>
      </w:pPr>
      <w:bookmarkStart w:id="45" w:name="_Toc106290713"/>
      <w:r w:rsidRPr="009B28A2">
        <w:rPr>
          <w:b/>
          <w:bCs/>
        </w:rPr>
        <w:t>Use Case: track order</w:t>
      </w:r>
      <w:bookmarkEnd w:id="45"/>
    </w:p>
    <w:p w14:paraId="36C0624E" w14:textId="40662D16" w:rsidR="00EC5370" w:rsidRPr="009B28A2" w:rsidRDefault="00EC5370" w:rsidP="009B28A2">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sidR="009B28A2">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047248B6" w14:textId="15B40A4A" w:rsidR="006238DF" w:rsidRPr="009B28A2" w:rsidRDefault="006238DF" w:rsidP="006238DF">
      <w:pPr>
        <w:pStyle w:val="Heading4"/>
        <w:rPr>
          <w:b/>
          <w:bCs/>
        </w:rPr>
      </w:pPr>
      <w:bookmarkStart w:id="46" w:name="_Toc106290714"/>
      <w:r w:rsidRPr="009B28A2">
        <w:rPr>
          <w:b/>
          <w:bCs/>
        </w:rPr>
        <w:t>Use Case: manage order</w:t>
      </w:r>
      <w:bookmarkEnd w:id="46"/>
    </w:p>
    <w:p w14:paraId="36FB7A72" w14:textId="2C800D41" w:rsidR="00EC5370" w:rsidRPr="009B28A2" w:rsidRDefault="00EC5370" w:rsidP="00715775">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sidR="00715775">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F5C29C3" w14:textId="2031A600" w:rsidR="006238DF" w:rsidRPr="009B28A2" w:rsidRDefault="006238DF" w:rsidP="006238DF">
      <w:pPr>
        <w:pStyle w:val="Heading4"/>
        <w:rPr>
          <w:b/>
          <w:bCs/>
        </w:rPr>
      </w:pPr>
      <w:bookmarkStart w:id="47" w:name="_Toc106290715"/>
      <w:r w:rsidRPr="009B28A2">
        <w:rPr>
          <w:b/>
          <w:bCs/>
        </w:rPr>
        <w:t>Use Case: Payment</w:t>
      </w:r>
      <w:bookmarkEnd w:id="47"/>
    </w:p>
    <w:p w14:paraId="2BBA103D" w14:textId="62585346"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Payment method involves cash on delivery or online payment through Easypaisa or ATM.</w:t>
      </w:r>
    </w:p>
    <w:p w14:paraId="7DBAE7CA" w14:textId="77777777" w:rsidR="006238DF" w:rsidRPr="009B28A2" w:rsidRDefault="006238DF" w:rsidP="006238DF">
      <w:pPr>
        <w:pStyle w:val="Heading4"/>
        <w:rPr>
          <w:b/>
          <w:bCs/>
        </w:rPr>
      </w:pPr>
      <w:bookmarkStart w:id="48" w:name="_Toc106290716"/>
      <w:r w:rsidRPr="009B28A2">
        <w:rPr>
          <w:b/>
          <w:bCs/>
        </w:rPr>
        <w:t>Use Case: Process Sale</w:t>
      </w:r>
      <w:bookmarkEnd w:id="48"/>
    </w:p>
    <w:p w14:paraId="4B1F6F5E" w14:textId="415BE34C"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3F02059B" w14:textId="77777777" w:rsidR="006238DF" w:rsidRPr="00A840CA" w:rsidRDefault="006238DF" w:rsidP="005C2ABE"/>
    <w:p w14:paraId="45540003" w14:textId="5730E226" w:rsidR="005C2ABE" w:rsidRDefault="005C2ABE" w:rsidP="005C2ABE">
      <w:pPr>
        <w:pStyle w:val="Heading3"/>
      </w:pPr>
      <w:bookmarkStart w:id="49" w:name="_Toc106290717"/>
      <w:r>
        <w:t>Farhan Khan (</w:t>
      </w:r>
      <w:r w:rsidR="00A938D9" w:rsidRPr="009718CF">
        <w:rPr>
          <w:rFonts w:ascii="Verdana" w:hAnsi="Verdana"/>
        </w:rPr>
        <w:t>FA20-BSE-069</w:t>
      </w:r>
      <w:r>
        <w:t>)</w:t>
      </w:r>
      <w:bookmarkEnd w:id="49"/>
    </w:p>
    <w:p w14:paraId="4291522D" w14:textId="66DFA9BD" w:rsidR="005C2ABE" w:rsidRDefault="005C2ABE" w:rsidP="005C2ABE">
      <w:pPr>
        <w:pStyle w:val="Heading4"/>
      </w:pPr>
      <w:bookmarkStart w:id="50" w:name="_Toc106290718"/>
      <w:r>
        <w:t xml:space="preserve">Use Case: </w:t>
      </w:r>
      <w:r w:rsidR="00B0678B">
        <w:t>add stock</w:t>
      </w:r>
      <w:bookmarkEnd w:id="50"/>
    </w:p>
    <w:p w14:paraId="270C2BE6" w14:textId="77777777" w:rsidR="004E6AB5" w:rsidRPr="004E6AB5" w:rsidRDefault="004E6AB5" w:rsidP="004E6AB5">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2D7FACED" w14:textId="77777777" w:rsidR="00B0678B" w:rsidRPr="00B0678B" w:rsidRDefault="00B0678B" w:rsidP="00B0678B"/>
    <w:p w14:paraId="5B3B4523" w14:textId="4E0977AD" w:rsidR="00EC5370" w:rsidRDefault="00EC5370" w:rsidP="00EC5370">
      <w:pPr>
        <w:pStyle w:val="Heading4"/>
      </w:pPr>
      <w:bookmarkStart w:id="51" w:name="_Toc106290719"/>
      <w:r>
        <w:t>Use Case:</w:t>
      </w:r>
      <w:r w:rsidR="00B0678B">
        <w:t xml:space="preserve"> return defective</w:t>
      </w:r>
      <w:bookmarkEnd w:id="51"/>
    </w:p>
    <w:p w14:paraId="1EFC8132" w14:textId="77777777" w:rsidR="004E6AB5" w:rsidRPr="004E6AB5" w:rsidRDefault="004E6AB5" w:rsidP="004E6AB5">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5C410B20" w14:textId="77777777" w:rsidR="00B0678B" w:rsidRPr="00B0678B" w:rsidRDefault="00B0678B" w:rsidP="00B0678B"/>
    <w:p w14:paraId="0BD834DF" w14:textId="1030D975" w:rsidR="00EC5370" w:rsidRDefault="00EC5370" w:rsidP="00EC5370">
      <w:pPr>
        <w:pStyle w:val="Heading4"/>
      </w:pPr>
      <w:bookmarkStart w:id="52" w:name="_Toc106290720"/>
      <w:r>
        <w:t xml:space="preserve">Use Case: </w:t>
      </w:r>
      <w:r w:rsidR="00B0678B">
        <w:t>refill store</w:t>
      </w:r>
      <w:bookmarkEnd w:id="52"/>
    </w:p>
    <w:p w14:paraId="008991B6" w14:textId="1D4A814D" w:rsidR="004E6AB5" w:rsidRPr="004E6AB5" w:rsidRDefault="0064148E" w:rsidP="004E6AB5">
      <w:pPr>
        <w:rPr>
          <w:sz w:val="24"/>
          <w:szCs w:val="24"/>
        </w:rPr>
      </w:pPr>
      <w:r>
        <w:rPr>
          <w:sz w:val="24"/>
          <w:szCs w:val="24"/>
        </w:rPr>
        <w:t xml:space="preserve">This use case </w:t>
      </w:r>
      <w:r w:rsidR="00191F3F">
        <w:rPr>
          <w:sz w:val="24"/>
          <w:szCs w:val="24"/>
        </w:rPr>
        <w:t>allows</w:t>
      </w:r>
      <w:r>
        <w:rPr>
          <w:sz w:val="24"/>
          <w:szCs w:val="24"/>
        </w:rPr>
        <w:t xml:space="preserve"> to refill the store if its empty. </w:t>
      </w:r>
      <w:r w:rsidR="004E6AB5" w:rsidRPr="004E6AB5">
        <w:rPr>
          <w:sz w:val="24"/>
          <w:szCs w:val="24"/>
        </w:rPr>
        <w:t>Once an item is less than the safety stock, then the store manager needs to place order for all the items that need to be refilled based on the available stock.</w:t>
      </w:r>
    </w:p>
    <w:p w14:paraId="3D1319F9" w14:textId="77777777" w:rsidR="00B0678B" w:rsidRPr="00B0678B" w:rsidRDefault="00B0678B" w:rsidP="00B0678B"/>
    <w:p w14:paraId="2771FE73" w14:textId="77777777" w:rsidR="00EC5370" w:rsidRPr="00EC5370" w:rsidRDefault="00EC5370" w:rsidP="00EC5370"/>
    <w:p w14:paraId="12889E17" w14:textId="696976BD" w:rsidR="005C2ABE" w:rsidRDefault="005C2ABE" w:rsidP="005C2ABE">
      <w:pPr>
        <w:pStyle w:val="Heading3"/>
      </w:pPr>
      <w:bookmarkStart w:id="53" w:name="_Toc106290723"/>
      <w:r>
        <w:t>Bilal Khan (</w:t>
      </w:r>
      <w:r w:rsidR="00A938D9" w:rsidRPr="009718CF">
        <w:rPr>
          <w:rFonts w:ascii="Verdana" w:hAnsi="Verdana"/>
        </w:rPr>
        <w:t>FA20-BSE-071</w:t>
      </w:r>
      <w:r>
        <w:t>)</w:t>
      </w:r>
      <w:bookmarkEnd w:id="53"/>
    </w:p>
    <w:p w14:paraId="1E259A72" w14:textId="4B19221E" w:rsidR="005C2ABE" w:rsidRDefault="005C2ABE" w:rsidP="005C2ABE">
      <w:pPr>
        <w:pStyle w:val="Heading4"/>
      </w:pPr>
      <w:bookmarkStart w:id="54" w:name="_Toc106290724"/>
      <w:r>
        <w:t xml:space="preserve">Use Case: </w:t>
      </w:r>
      <w:r w:rsidR="00A73784">
        <w:t>generate report</w:t>
      </w:r>
      <w:bookmarkEnd w:id="54"/>
    </w:p>
    <w:p w14:paraId="1E3EADDF" w14:textId="002C1CEF" w:rsidR="00A73784" w:rsidRPr="00A73784" w:rsidRDefault="00A73784" w:rsidP="00A73784">
      <w:r>
        <w:rPr>
          <w:rFonts w:ascii="Verdana" w:hAnsi="Verdana"/>
          <w:b/>
          <w:color w:val="000000"/>
          <w:szCs w:val="20"/>
        </w:rPr>
        <w:t xml:space="preserve">     </w:t>
      </w:r>
      <w:r>
        <w:rPr>
          <w:sz w:val="24"/>
          <w:shd w:val="clear" w:color="auto" w:fill="FFFFFF"/>
        </w:rPr>
        <w:t>This use case allow to generate report of the solid product which daily , weekly , and  monthly sold products .An admin login into system and view the sales report. On the basis of sales report shopkeeper generate a report to admin  which product most sold. In this report a brief detail of products .Admin check report on daily or monthly  sales report.</w:t>
      </w:r>
    </w:p>
    <w:p w14:paraId="4BEA49FE" w14:textId="5BE7D387" w:rsidR="00EC5370" w:rsidRDefault="00EC5370" w:rsidP="00EC5370">
      <w:pPr>
        <w:pStyle w:val="Heading4"/>
      </w:pPr>
      <w:bookmarkStart w:id="55" w:name="_Toc106290725"/>
      <w:r>
        <w:t xml:space="preserve">Use Case: </w:t>
      </w:r>
      <w:r w:rsidR="00A73784">
        <w:t>view sales report</w:t>
      </w:r>
      <w:bookmarkEnd w:id="55"/>
    </w:p>
    <w:p w14:paraId="67AABA88" w14:textId="1A407B91" w:rsidR="00A73784" w:rsidRPr="00A73784" w:rsidRDefault="00A73784" w:rsidP="00A73784">
      <w:r>
        <w:rPr>
          <w:sz w:val="24"/>
          <w:shd w:val="clear" w:color="auto" w:fill="FFFFFF"/>
        </w:rPr>
        <w:t>This use case allow admin to view sales report check the daily , weekly , and monthly  . In this report a brief detail of products .Admin or shopkeeper check view sales report on daily bases.</w:t>
      </w:r>
    </w:p>
    <w:p w14:paraId="762571D8" w14:textId="39C0E75A" w:rsidR="00EC5370" w:rsidRDefault="00EC5370" w:rsidP="00EC5370">
      <w:pPr>
        <w:pStyle w:val="Heading4"/>
      </w:pPr>
      <w:bookmarkStart w:id="56" w:name="_Toc106290726"/>
      <w:r>
        <w:t xml:space="preserve">Use Case: </w:t>
      </w:r>
      <w:r w:rsidR="00A73784">
        <w:t>view profit report</w:t>
      </w:r>
      <w:bookmarkEnd w:id="56"/>
    </w:p>
    <w:p w14:paraId="38783672" w14:textId="08519101" w:rsidR="00A73784" w:rsidRPr="00A73784" w:rsidRDefault="00A73784" w:rsidP="00A73784">
      <w:r w:rsidRPr="00A73784">
        <w:t>User enter into cosmetic management system and to review the profit of sold products.  The user calculates profit based on the cost and sales price in use at the time.</w:t>
      </w:r>
    </w:p>
    <w:p w14:paraId="158D6874" w14:textId="189676C8" w:rsidR="00EC5370" w:rsidRDefault="00EC5370" w:rsidP="00EC5370">
      <w:pPr>
        <w:pStyle w:val="Heading4"/>
      </w:pPr>
      <w:bookmarkStart w:id="57" w:name="_Toc106290727"/>
      <w:r>
        <w:t xml:space="preserve">Use Case: </w:t>
      </w:r>
      <w:r w:rsidR="00A73784">
        <w:t>view loss report</w:t>
      </w:r>
      <w:bookmarkEnd w:id="57"/>
    </w:p>
    <w:p w14:paraId="5F578662" w14:textId="032E3710" w:rsidR="00A73784" w:rsidRPr="00A73784" w:rsidRDefault="00A73784" w:rsidP="00A73784">
      <w:r w:rsidRPr="00A73784">
        <w:t xml:space="preserve">      </w:t>
      </w:r>
      <w:r w:rsidRPr="00A73784">
        <w:tab/>
        <w:t>User enter into cosmetic management system and to review the loss of sold products.  The user calculates loss based on the cost and sales price in use at the time. An admin generate a report which specify loss in daily ,weekly ,monthly.</w:t>
      </w:r>
    </w:p>
    <w:p w14:paraId="6CECDCB7" w14:textId="4B5AC1DD" w:rsidR="00EC5370" w:rsidRDefault="00EC5370" w:rsidP="00EC5370">
      <w:pPr>
        <w:pStyle w:val="Heading4"/>
      </w:pPr>
      <w:bookmarkStart w:id="58" w:name="_Toc106290728"/>
      <w:r>
        <w:t xml:space="preserve">Use Case: </w:t>
      </w:r>
      <w:r w:rsidR="00A73784">
        <w:t>edit report</w:t>
      </w:r>
      <w:bookmarkEnd w:id="58"/>
    </w:p>
    <w:p w14:paraId="73CC2648" w14:textId="32122FCE" w:rsidR="00A73784" w:rsidRPr="00A73784" w:rsidRDefault="00A73784" w:rsidP="00A73784">
      <w:r w:rsidRPr="00A73784">
        <w:t>User enter into cosmetic management system and edit in the report of products . Shopkeeper sold more product in old report in this he will edit in report and generate new report to customer.</w:t>
      </w:r>
    </w:p>
    <w:p w14:paraId="43354C53" w14:textId="77777777" w:rsidR="005C2ABE" w:rsidRPr="00A840CA" w:rsidRDefault="005C2ABE" w:rsidP="005C2ABE"/>
    <w:p w14:paraId="58FD9B8B" w14:textId="391822D6" w:rsidR="001C631B" w:rsidRDefault="00731C3F" w:rsidP="001C631B">
      <w:pPr>
        <w:pStyle w:val="Heading2"/>
      </w:pPr>
      <w:bookmarkStart w:id="59" w:name="_Toc106290729"/>
      <w:r>
        <w:t xml:space="preserve">2.3 </w:t>
      </w:r>
      <w:r w:rsidR="001C631B">
        <w:t>Fully Dressed Use Cases</w:t>
      </w:r>
      <w:bookmarkEnd w:id="59"/>
    </w:p>
    <w:p w14:paraId="68E5B8AA" w14:textId="77777777" w:rsidR="005C2ABE" w:rsidRPr="00A840CA" w:rsidRDefault="005C2ABE" w:rsidP="00250591"/>
    <w:p w14:paraId="793C19DD" w14:textId="159B1202" w:rsidR="00250591" w:rsidRDefault="002B204F" w:rsidP="00250591">
      <w:pPr>
        <w:pStyle w:val="Heading3"/>
      </w:pPr>
      <w:bookmarkStart w:id="60" w:name="_Toc101427050"/>
      <w:bookmarkStart w:id="61" w:name="_Toc106290730"/>
      <w:r>
        <w:t>Talah khan</w:t>
      </w:r>
      <w:r w:rsidR="00250591">
        <w:t xml:space="preserve"> (</w:t>
      </w:r>
      <w:r>
        <w:t>FA20-BSE-042</w:t>
      </w:r>
      <w:r w:rsidR="00250591">
        <w:t>)</w:t>
      </w:r>
      <w:bookmarkEnd w:id="60"/>
      <w:bookmarkEnd w:id="61"/>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7D37DE" w14:paraId="27ABE4A8" w14:textId="77777777" w:rsidTr="007509E6">
        <w:trPr>
          <w:tblHeader/>
          <w:tblCellSpacing w:w="0" w:type="dxa"/>
        </w:trPr>
        <w:tc>
          <w:tcPr>
            <w:tcW w:w="0" w:type="auto"/>
            <w:tcBorders>
              <w:top w:val="nil"/>
              <w:left w:val="nil"/>
              <w:bottom w:val="nil"/>
              <w:right w:val="nil"/>
            </w:tcBorders>
            <w:vAlign w:val="center"/>
            <w:hideMark/>
          </w:tcPr>
          <w:p w14:paraId="7DD32128" w14:textId="77777777" w:rsidR="007D37DE" w:rsidRDefault="007D37DE" w:rsidP="007509E6">
            <w:pPr>
              <w:pStyle w:val="Heading4"/>
            </w:pPr>
            <w:bookmarkStart w:id="62" w:name="_Toc101427051"/>
            <w:bookmarkStart w:id="63" w:name="_Toc106290731"/>
            <w:r>
              <w:t xml:space="preserve">Use Case UC1: </w:t>
            </w:r>
            <w:bookmarkEnd w:id="62"/>
            <w:r>
              <w:t>register account</w:t>
            </w:r>
            <w:bookmarkEnd w:id="63"/>
          </w:p>
        </w:tc>
      </w:tr>
      <w:tr w:rsidR="007D37DE" w14:paraId="188EC2D9" w14:textId="77777777" w:rsidTr="007509E6">
        <w:trPr>
          <w:tblHeader/>
          <w:tblCellSpacing w:w="0" w:type="dxa"/>
        </w:trPr>
        <w:tc>
          <w:tcPr>
            <w:tcW w:w="0" w:type="auto"/>
            <w:hideMark/>
          </w:tcPr>
          <w:p w14:paraId="086FD4E1" w14:textId="77777777" w:rsidR="007D37DE" w:rsidRDefault="007D37DE" w:rsidP="007509E6">
            <w:pPr>
              <w:pStyle w:val="doctext"/>
            </w:pPr>
            <w:r w:rsidRPr="00250591">
              <w:rPr>
                <w:rStyle w:val="docemphstrong"/>
                <w:b/>
                <w:bCs/>
              </w:rPr>
              <w:t>Scope</w:t>
            </w:r>
            <w:r>
              <w:t>: cosmetic management system</w:t>
            </w:r>
          </w:p>
          <w:p w14:paraId="45467908" w14:textId="77777777" w:rsidR="007D37DE" w:rsidRDefault="007D37DE" w:rsidP="007509E6">
            <w:pPr>
              <w:pStyle w:val="doctext"/>
            </w:pPr>
            <w:r w:rsidRPr="00250591">
              <w:rPr>
                <w:rStyle w:val="docemphstrong"/>
                <w:b/>
                <w:bCs/>
              </w:rPr>
              <w:t>Level</w:t>
            </w:r>
            <w:r>
              <w:t>: user goal</w:t>
            </w:r>
          </w:p>
          <w:p w14:paraId="3B9DF1B6" w14:textId="77777777" w:rsidR="007D37DE" w:rsidRDefault="007D37DE"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354EA9BC" w14:textId="77777777" w:rsidR="007D37DE" w:rsidRDefault="007D37DE" w:rsidP="007509E6">
            <w:pPr>
              <w:pStyle w:val="doctext"/>
            </w:pPr>
            <w:r w:rsidRPr="00250591">
              <w:rPr>
                <w:rStyle w:val="docemphstrong"/>
                <w:b/>
                <w:bCs/>
              </w:rPr>
              <w:t>Stakeholders and Interests</w:t>
            </w:r>
            <w:r>
              <w:t>:</w:t>
            </w:r>
          </w:p>
          <w:p w14:paraId="25D26A3D" w14:textId="77777777" w:rsidR="007D37DE" w:rsidRDefault="007D37DE" w:rsidP="007509E6">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144270F1" w14:textId="77777777" w:rsidR="007D37DE" w:rsidRDefault="007D37DE" w:rsidP="007509E6">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53F38BAA" w14:textId="77777777" w:rsidR="007D37DE" w:rsidRDefault="007D37DE" w:rsidP="007509E6">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4141E8DA" w14:textId="77777777" w:rsidR="007D37DE" w:rsidRDefault="007D37DE" w:rsidP="007509E6">
            <w:pPr>
              <w:pStyle w:val="doctext"/>
            </w:pPr>
            <w:r w:rsidRPr="00250591">
              <w:rPr>
                <w:rStyle w:val="docemphstrong"/>
                <w:b/>
                <w:bCs/>
              </w:rPr>
              <w:t>Preconditions</w:t>
            </w:r>
            <w:r>
              <w:rPr>
                <w:rStyle w:val="docemphstrong"/>
              </w:rPr>
              <w:t>:</w:t>
            </w:r>
            <w:r>
              <w:t xml:space="preserve"> User is identified and authenticated.</w:t>
            </w:r>
          </w:p>
        </w:tc>
      </w:tr>
    </w:tbl>
    <w:p w14:paraId="37D5B588" w14:textId="77777777" w:rsidR="007D37DE" w:rsidRDefault="007D37DE" w:rsidP="007D37DE">
      <w:pPr>
        <w:pStyle w:val="doctext"/>
      </w:pPr>
      <w:r w:rsidRPr="00250591">
        <w:rPr>
          <w:rStyle w:val="docemphstrong"/>
          <w:b/>
          <w:bCs/>
        </w:rPr>
        <w:t>Success Guarantee</w:t>
      </w:r>
      <w:r>
        <w:rPr>
          <w:rStyle w:val="docemphstrong"/>
        </w:rPr>
        <w:t xml:space="preserve"> (or Postconditions):</w:t>
      </w:r>
      <w:r>
        <w:t xml:space="preserve"> username is available and account is registered. Account is not already registered. </w:t>
      </w:r>
    </w:p>
    <w:p w14:paraId="1CA1ECD0" w14:textId="77777777" w:rsidR="007D37DE" w:rsidRPr="00250591" w:rsidRDefault="007D37DE" w:rsidP="007D37DE">
      <w:pPr>
        <w:pStyle w:val="doctext"/>
        <w:rPr>
          <w:b/>
          <w:bCs/>
        </w:rPr>
      </w:pPr>
      <w:r w:rsidRPr="00250591">
        <w:rPr>
          <w:rStyle w:val="docemphstrong"/>
          <w:b/>
          <w:bCs/>
        </w:rPr>
        <w:t>Main Success Scenario (or Basic Flow)</w:t>
      </w:r>
      <w:r w:rsidRPr="00250591">
        <w:rPr>
          <w:b/>
          <w:bCs/>
        </w:rPr>
        <w:t>:</w:t>
      </w:r>
    </w:p>
    <w:p w14:paraId="0B06A934" w14:textId="77777777" w:rsidR="007D37DE" w:rsidRDefault="007D37DE" w:rsidP="00AD1816">
      <w:pPr>
        <w:pStyle w:val="doclist"/>
        <w:numPr>
          <w:ilvl w:val="0"/>
          <w:numId w:val="2"/>
        </w:numPr>
      </w:pPr>
      <w:r>
        <w:t>User opens the management system to register an account.</w:t>
      </w:r>
    </w:p>
    <w:p w14:paraId="1995E7DD" w14:textId="77777777" w:rsidR="007D37DE" w:rsidRDefault="007D37DE" w:rsidP="00AD1816">
      <w:pPr>
        <w:pStyle w:val="doclist"/>
        <w:numPr>
          <w:ilvl w:val="0"/>
          <w:numId w:val="2"/>
        </w:numPr>
      </w:pPr>
      <w:r>
        <w:t>System redirects him to the registration page</w:t>
      </w:r>
    </w:p>
    <w:p w14:paraId="26ECD710" w14:textId="77777777" w:rsidR="007D37DE" w:rsidRDefault="007D37DE" w:rsidP="00AD1816">
      <w:pPr>
        <w:pStyle w:val="doclist"/>
        <w:numPr>
          <w:ilvl w:val="0"/>
          <w:numId w:val="2"/>
        </w:numPr>
      </w:pPr>
      <w:r>
        <w:t>System asks him to provide the details.</w:t>
      </w:r>
    </w:p>
    <w:p w14:paraId="6703491E" w14:textId="77777777" w:rsidR="007D37DE" w:rsidRDefault="007D37DE" w:rsidP="00AD1816">
      <w:pPr>
        <w:pStyle w:val="doclist"/>
        <w:numPr>
          <w:ilvl w:val="0"/>
          <w:numId w:val="2"/>
        </w:numPr>
      </w:pPr>
      <w:r>
        <w:t>The user enters username, password, email and address</w:t>
      </w:r>
    </w:p>
    <w:p w14:paraId="0418E89B" w14:textId="77777777" w:rsidR="007D37DE" w:rsidRDefault="007D37DE" w:rsidP="00AD1816">
      <w:pPr>
        <w:pStyle w:val="doclist"/>
        <w:numPr>
          <w:ilvl w:val="0"/>
          <w:numId w:val="3"/>
        </w:numPr>
      </w:pPr>
      <w:r>
        <w:t>System then checks if the account is already registered or not.</w:t>
      </w:r>
    </w:p>
    <w:p w14:paraId="4AA03A94" w14:textId="77777777" w:rsidR="007D37DE" w:rsidRDefault="007D37DE" w:rsidP="00AD1816">
      <w:pPr>
        <w:pStyle w:val="doclist"/>
        <w:numPr>
          <w:ilvl w:val="0"/>
          <w:numId w:val="3"/>
        </w:numPr>
      </w:pPr>
      <w:r>
        <w:t>If the account is registered the system asks to provide new information or to login</w:t>
      </w:r>
    </w:p>
    <w:p w14:paraId="7FF42969" w14:textId="77777777" w:rsidR="007D37DE" w:rsidRDefault="007D37DE" w:rsidP="00AD1816">
      <w:pPr>
        <w:pStyle w:val="doclist"/>
        <w:numPr>
          <w:ilvl w:val="0"/>
          <w:numId w:val="3"/>
        </w:numPr>
      </w:pPr>
      <w:r>
        <w:t>If the account is not registered then the system registers the account.</w:t>
      </w:r>
    </w:p>
    <w:p w14:paraId="54E5A5B1" w14:textId="77777777" w:rsidR="007D37DE" w:rsidRDefault="007D37DE" w:rsidP="00AD1816">
      <w:pPr>
        <w:pStyle w:val="doclist"/>
        <w:numPr>
          <w:ilvl w:val="0"/>
          <w:numId w:val="3"/>
        </w:numPr>
      </w:pPr>
      <w:r>
        <w:t>System then takes the user to his dashboard where he can access the store and his own profile.</w:t>
      </w:r>
    </w:p>
    <w:p w14:paraId="09125D95" w14:textId="77777777" w:rsidR="007D37DE" w:rsidRDefault="007D37DE" w:rsidP="007D37DE"/>
    <w:p w14:paraId="209CCE49" w14:textId="77777777" w:rsidR="007D37DE" w:rsidRPr="00250591" w:rsidRDefault="007D37DE" w:rsidP="007D37DE">
      <w:pPr>
        <w:pStyle w:val="doctext"/>
        <w:rPr>
          <w:b/>
          <w:bCs/>
        </w:rPr>
      </w:pPr>
      <w:r w:rsidRPr="00250591">
        <w:rPr>
          <w:rStyle w:val="docemphstrong"/>
          <w:b/>
          <w:bCs/>
        </w:rPr>
        <w:t>Extensions (or Alternative Flows):</w:t>
      </w:r>
    </w:p>
    <w:p w14:paraId="3AA27FFD" w14:textId="77777777" w:rsidR="007D37DE" w:rsidRDefault="007D37DE" w:rsidP="007D37DE">
      <w:pPr>
        <w:pStyle w:val="doclist"/>
      </w:pPr>
      <w:r>
        <w:t>*a. At any time when the user tries signing up:</w:t>
      </w:r>
    </w:p>
    <w:p w14:paraId="0714F2F7" w14:textId="77777777" w:rsidR="007D37DE" w:rsidRDefault="007D37DE" w:rsidP="00AD1816">
      <w:pPr>
        <w:pStyle w:val="doclist"/>
        <w:numPr>
          <w:ilvl w:val="0"/>
          <w:numId w:val="17"/>
        </w:numPr>
      </w:pPr>
      <w:r>
        <w:lastRenderedPageBreak/>
        <w:t>user enters the username and password he used when registering his account.</w:t>
      </w:r>
    </w:p>
    <w:p w14:paraId="49B9B057" w14:textId="77777777" w:rsidR="007D37DE" w:rsidRDefault="007D37DE" w:rsidP="00AD1816">
      <w:pPr>
        <w:pStyle w:val="doclist"/>
        <w:numPr>
          <w:ilvl w:val="0"/>
          <w:numId w:val="17"/>
        </w:numPr>
      </w:pPr>
      <w:r>
        <w:t>The system then verifies his credentials when he clicks on the register button.</w:t>
      </w:r>
    </w:p>
    <w:p w14:paraId="73AEE5CD" w14:textId="77777777" w:rsidR="007D37DE" w:rsidRDefault="007D37DE" w:rsidP="00AD1816">
      <w:pPr>
        <w:pStyle w:val="doclist"/>
        <w:numPr>
          <w:ilvl w:val="0"/>
          <w:numId w:val="17"/>
        </w:numPr>
      </w:pPr>
      <w:r>
        <w:t>when the credentials matches then he is redirected to his profile.</w:t>
      </w:r>
    </w:p>
    <w:p w14:paraId="17B2CE67" w14:textId="77777777" w:rsidR="007D37DE" w:rsidRDefault="007D37DE" w:rsidP="007D37DE">
      <w:pPr>
        <w:pStyle w:val="doclist"/>
      </w:pPr>
      <w:r>
        <w:t>*b.</w:t>
      </w:r>
      <w:r w:rsidRPr="009C0E41">
        <w:t xml:space="preserve"> </w:t>
      </w:r>
      <w:r>
        <w:t>At any time when the user tries signing up:</w:t>
      </w:r>
    </w:p>
    <w:p w14:paraId="41A512AB" w14:textId="77777777" w:rsidR="007D37DE" w:rsidRDefault="007D37DE" w:rsidP="00AD1816">
      <w:pPr>
        <w:pStyle w:val="doclist"/>
        <w:numPr>
          <w:ilvl w:val="0"/>
          <w:numId w:val="18"/>
        </w:numPr>
      </w:pPr>
      <w:r>
        <w:t>user enters the password and username he used when registering his account.</w:t>
      </w:r>
    </w:p>
    <w:p w14:paraId="74CA0E5F" w14:textId="77777777" w:rsidR="007D37DE" w:rsidRDefault="007D37DE" w:rsidP="00AD1816">
      <w:pPr>
        <w:pStyle w:val="doclist"/>
        <w:numPr>
          <w:ilvl w:val="0"/>
          <w:numId w:val="18"/>
        </w:numPr>
      </w:pPr>
      <w:r>
        <w:t>The system then verifies his credentials.</w:t>
      </w:r>
    </w:p>
    <w:p w14:paraId="06965411" w14:textId="77777777" w:rsidR="007D37DE" w:rsidRDefault="007D37DE" w:rsidP="00AD1816">
      <w:pPr>
        <w:pStyle w:val="doclist"/>
        <w:numPr>
          <w:ilvl w:val="0"/>
          <w:numId w:val="18"/>
        </w:numPr>
      </w:pPr>
      <w:r>
        <w:t>If the credentials don’t match, then the system displays an error either his password or username is incorrect.</w:t>
      </w:r>
    </w:p>
    <w:p w14:paraId="5023C5E6" w14:textId="77777777" w:rsidR="007D37DE" w:rsidRDefault="007D37DE" w:rsidP="007D37DE">
      <w:pPr>
        <w:pStyle w:val="doclist"/>
      </w:pPr>
    </w:p>
    <w:p w14:paraId="076BEB77" w14:textId="77777777" w:rsidR="007D37DE" w:rsidRPr="00250591" w:rsidRDefault="007D37DE" w:rsidP="007D37DE">
      <w:pPr>
        <w:pStyle w:val="doctext"/>
        <w:rPr>
          <w:b/>
          <w:bCs/>
        </w:rPr>
      </w:pPr>
      <w:r w:rsidRPr="00250591">
        <w:rPr>
          <w:rStyle w:val="docemphstrong"/>
          <w:b/>
          <w:bCs/>
        </w:rPr>
        <w:t>Special Requirements:</w:t>
      </w:r>
    </w:p>
    <w:p w14:paraId="5234DEB7" w14:textId="77777777" w:rsidR="007D37DE" w:rsidRDefault="007D37DE" w:rsidP="00AD1816">
      <w:pPr>
        <w:pStyle w:val="doclist"/>
        <w:numPr>
          <w:ilvl w:val="2"/>
          <w:numId w:val="5"/>
        </w:numPr>
        <w:tabs>
          <w:tab w:val="clear" w:pos="2160"/>
        </w:tabs>
      </w:pPr>
      <w:r>
        <w:t>Text should be visible from 2 meters.</w:t>
      </w:r>
    </w:p>
    <w:p w14:paraId="5150EBF2" w14:textId="77777777" w:rsidR="007D37DE" w:rsidRDefault="007D37DE" w:rsidP="00AD1816">
      <w:pPr>
        <w:pStyle w:val="doclist"/>
        <w:numPr>
          <w:ilvl w:val="2"/>
          <w:numId w:val="5"/>
        </w:numPr>
        <w:tabs>
          <w:tab w:val="clear" w:pos="2160"/>
        </w:tabs>
      </w:pPr>
      <w:r>
        <w:t>Color scheme should be used which is clearly visible.</w:t>
      </w:r>
    </w:p>
    <w:p w14:paraId="2878781C" w14:textId="77777777" w:rsidR="007D37DE" w:rsidRDefault="007D37DE" w:rsidP="00AD1816">
      <w:pPr>
        <w:pStyle w:val="doclist"/>
        <w:numPr>
          <w:ilvl w:val="2"/>
          <w:numId w:val="5"/>
        </w:numPr>
        <w:tabs>
          <w:tab w:val="clear" w:pos="2160"/>
        </w:tabs>
      </w:pPr>
      <w:r>
        <w:t>Special characters should be used in username and password.</w:t>
      </w:r>
    </w:p>
    <w:p w14:paraId="30A491CE" w14:textId="77777777" w:rsidR="007D37DE" w:rsidRDefault="007D37DE" w:rsidP="00AD1816">
      <w:pPr>
        <w:pStyle w:val="doclist"/>
        <w:numPr>
          <w:ilvl w:val="2"/>
          <w:numId w:val="5"/>
        </w:numPr>
        <w:tabs>
          <w:tab w:val="clear" w:pos="2160"/>
        </w:tabs>
      </w:pPr>
      <w:r>
        <w:t>It should take less than 1 minutes to register an account.</w:t>
      </w:r>
    </w:p>
    <w:p w14:paraId="347A5830" w14:textId="77777777" w:rsidR="007D37DE" w:rsidRDefault="007D37DE" w:rsidP="00AD1816">
      <w:pPr>
        <w:pStyle w:val="doclist"/>
        <w:numPr>
          <w:ilvl w:val="2"/>
          <w:numId w:val="5"/>
        </w:numPr>
        <w:tabs>
          <w:tab w:val="clear" w:pos="2160"/>
        </w:tabs>
      </w:pPr>
      <w:r>
        <w:t>Password should be display as ****.</w:t>
      </w:r>
    </w:p>
    <w:p w14:paraId="549606CC" w14:textId="77777777" w:rsidR="007D37DE" w:rsidRDefault="007D37DE" w:rsidP="007D37DE">
      <w:pPr>
        <w:pStyle w:val="doctext"/>
      </w:pPr>
      <w:r w:rsidRPr="00250591">
        <w:rPr>
          <w:rStyle w:val="docemphstrong"/>
          <w:b/>
          <w:bCs/>
        </w:rPr>
        <w:t>Technology and Data Variations List</w:t>
      </w:r>
      <w:r>
        <w:rPr>
          <w:rStyle w:val="docemphstrong"/>
        </w:rPr>
        <w:t>:</w:t>
      </w:r>
    </w:p>
    <w:p w14:paraId="1A8FA664" w14:textId="77777777" w:rsidR="007D37DE" w:rsidRDefault="007D37DE" w:rsidP="00AD1816">
      <w:pPr>
        <w:pStyle w:val="doclist"/>
        <w:numPr>
          <w:ilvl w:val="0"/>
          <w:numId w:val="19"/>
        </w:numPr>
      </w:pPr>
      <w:r>
        <w:t>Languages used is java.</w:t>
      </w:r>
    </w:p>
    <w:p w14:paraId="13EEFB7C" w14:textId="77777777" w:rsidR="007D37DE" w:rsidRDefault="007D37DE" w:rsidP="00AD1816">
      <w:pPr>
        <w:pStyle w:val="doclist"/>
        <w:numPr>
          <w:ilvl w:val="0"/>
          <w:numId w:val="19"/>
        </w:numPr>
      </w:pPr>
      <w:r>
        <w:t>Software used to design interface is netbeans, Gui Swing.</w:t>
      </w:r>
    </w:p>
    <w:p w14:paraId="52327D84" w14:textId="77777777" w:rsidR="007D37DE" w:rsidRDefault="007D37DE" w:rsidP="00AD1816">
      <w:pPr>
        <w:pStyle w:val="doclist"/>
        <w:numPr>
          <w:ilvl w:val="0"/>
          <w:numId w:val="19"/>
        </w:numPr>
      </w:pPr>
      <w:r>
        <w:t>Mouse and keyboard are required.</w:t>
      </w:r>
    </w:p>
    <w:p w14:paraId="5C4BCB5C" w14:textId="62C89D43" w:rsidR="00EB5352" w:rsidRDefault="007D37DE" w:rsidP="007D37DE">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7D37DE" w14:paraId="5B9A6643" w14:textId="77777777" w:rsidTr="007509E6">
        <w:trPr>
          <w:tblHeader/>
          <w:tblCellSpacing w:w="0" w:type="dxa"/>
        </w:trPr>
        <w:tc>
          <w:tcPr>
            <w:tcW w:w="0" w:type="auto"/>
            <w:tcBorders>
              <w:top w:val="nil"/>
              <w:left w:val="nil"/>
              <w:bottom w:val="nil"/>
              <w:right w:val="nil"/>
            </w:tcBorders>
            <w:vAlign w:val="center"/>
            <w:hideMark/>
          </w:tcPr>
          <w:p w14:paraId="6F7AF874" w14:textId="77777777" w:rsidR="007D37DE" w:rsidRDefault="007D37DE" w:rsidP="007D37DE">
            <w:pPr>
              <w:pStyle w:val="Heading4"/>
            </w:pPr>
            <w:bookmarkStart w:id="64" w:name="_Toc106290732"/>
            <w:r>
              <w:t>Use Case UC2: login</w:t>
            </w:r>
            <w:bookmarkEnd w:id="64"/>
          </w:p>
        </w:tc>
      </w:tr>
      <w:tr w:rsidR="007D37DE" w14:paraId="4B3B2808" w14:textId="77777777" w:rsidTr="007509E6">
        <w:trPr>
          <w:tblHeader/>
          <w:tblCellSpacing w:w="0" w:type="dxa"/>
        </w:trPr>
        <w:tc>
          <w:tcPr>
            <w:tcW w:w="0" w:type="auto"/>
            <w:hideMark/>
          </w:tcPr>
          <w:p w14:paraId="4D51F660" w14:textId="77777777" w:rsidR="007D37DE" w:rsidRDefault="007D37DE" w:rsidP="007D37DE">
            <w:pPr>
              <w:pStyle w:val="doctext"/>
            </w:pPr>
            <w:r w:rsidRPr="00250591">
              <w:rPr>
                <w:rStyle w:val="docemphstrong"/>
                <w:b/>
                <w:bCs/>
              </w:rPr>
              <w:t>Scope</w:t>
            </w:r>
            <w:r>
              <w:t>: cosmetic management system</w:t>
            </w:r>
          </w:p>
          <w:p w14:paraId="5C659924" w14:textId="77777777" w:rsidR="007D37DE" w:rsidRDefault="007D37DE" w:rsidP="007D37DE">
            <w:pPr>
              <w:pStyle w:val="doctext"/>
            </w:pPr>
            <w:r w:rsidRPr="00250591">
              <w:rPr>
                <w:rStyle w:val="docemphstrong"/>
                <w:b/>
                <w:bCs/>
              </w:rPr>
              <w:t>Level</w:t>
            </w:r>
            <w:r>
              <w:t>: user goal</w:t>
            </w:r>
          </w:p>
          <w:p w14:paraId="40B0D2DE"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A9671DA" w14:textId="77777777" w:rsidR="007D37DE" w:rsidRDefault="007D37DE" w:rsidP="007D37DE">
            <w:pPr>
              <w:pStyle w:val="doctext"/>
            </w:pPr>
            <w:r w:rsidRPr="00250591">
              <w:rPr>
                <w:rStyle w:val="docemphstrong"/>
                <w:b/>
                <w:bCs/>
              </w:rPr>
              <w:t>Stakeholders and Interests</w:t>
            </w:r>
            <w:r>
              <w:t>:</w:t>
            </w:r>
          </w:p>
          <w:p w14:paraId="589AA4EA"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FB5945A"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34091763"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login in the cosmetic management system.</w:t>
            </w:r>
          </w:p>
          <w:p w14:paraId="5BD310D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377B9FC3" w14:textId="77777777" w:rsidR="007D37DE" w:rsidRDefault="007D37DE" w:rsidP="007509E6">
      <w:pPr>
        <w:pStyle w:val="doctext"/>
      </w:pPr>
      <w:r w:rsidRPr="00250591">
        <w:rPr>
          <w:rStyle w:val="docemphstrong"/>
          <w:b/>
          <w:bCs/>
        </w:rPr>
        <w:lastRenderedPageBreak/>
        <w:t>Success Guarantee</w:t>
      </w:r>
      <w:r>
        <w:rPr>
          <w:rStyle w:val="docemphstrong"/>
        </w:rPr>
        <w:t xml:space="preserve"> (or Postconditions):</w:t>
      </w:r>
      <w:r>
        <w:t xml:space="preserve"> username and password are valid, and account is registered. User must be able to login. </w:t>
      </w:r>
    </w:p>
    <w:p w14:paraId="1CACC20D"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2A9D27C5" w14:textId="77777777" w:rsidR="007D37DE" w:rsidRDefault="007D37DE" w:rsidP="00AD1816">
      <w:pPr>
        <w:pStyle w:val="doclist"/>
        <w:numPr>
          <w:ilvl w:val="0"/>
          <w:numId w:val="20"/>
        </w:numPr>
      </w:pPr>
      <w:r>
        <w:t>User opens the management system to log in into his account.</w:t>
      </w:r>
    </w:p>
    <w:p w14:paraId="6A0B6923" w14:textId="77777777" w:rsidR="007D37DE" w:rsidRDefault="007D37DE" w:rsidP="00AD1816">
      <w:pPr>
        <w:pStyle w:val="doclist"/>
        <w:numPr>
          <w:ilvl w:val="0"/>
          <w:numId w:val="20"/>
        </w:numPr>
      </w:pPr>
      <w:r>
        <w:t>System redirects him to the log in page</w:t>
      </w:r>
    </w:p>
    <w:p w14:paraId="52CD42DF" w14:textId="77777777" w:rsidR="007D37DE" w:rsidRDefault="007D37DE" w:rsidP="00AD1816">
      <w:pPr>
        <w:pStyle w:val="doclist"/>
        <w:numPr>
          <w:ilvl w:val="0"/>
          <w:numId w:val="20"/>
        </w:numPr>
      </w:pPr>
      <w:r>
        <w:t>System asks him to provide the details.</w:t>
      </w:r>
    </w:p>
    <w:p w14:paraId="278B5914" w14:textId="77777777" w:rsidR="007D37DE" w:rsidRDefault="007D37DE" w:rsidP="00AD1816">
      <w:pPr>
        <w:pStyle w:val="doclist"/>
        <w:numPr>
          <w:ilvl w:val="0"/>
          <w:numId w:val="20"/>
        </w:numPr>
      </w:pPr>
      <w:r>
        <w:t>The user enters username, and password</w:t>
      </w:r>
    </w:p>
    <w:p w14:paraId="27E5159B" w14:textId="77777777" w:rsidR="007D37DE" w:rsidRDefault="007D37DE" w:rsidP="00AD1816">
      <w:pPr>
        <w:pStyle w:val="doclist"/>
        <w:numPr>
          <w:ilvl w:val="0"/>
          <w:numId w:val="20"/>
        </w:numPr>
      </w:pPr>
      <w:r>
        <w:t>System then checks if the account is already registered or not.</w:t>
      </w:r>
    </w:p>
    <w:p w14:paraId="1A7A9DC6" w14:textId="77777777" w:rsidR="007D37DE" w:rsidRDefault="007D37DE" w:rsidP="00AD1816">
      <w:pPr>
        <w:pStyle w:val="doclist"/>
        <w:numPr>
          <w:ilvl w:val="0"/>
          <w:numId w:val="20"/>
        </w:numPr>
      </w:pPr>
      <w:r>
        <w:t>If the account is registered the system verifies the account.</w:t>
      </w:r>
    </w:p>
    <w:p w14:paraId="6D036CD3" w14:textId="77777777" w:rsidR="007D37DE" w:rsidRDefault="007D37DE" w:rsidP="00AD1816">
      <w:pPr>
        <w:pStyle w:val="doclist"/>
        <w:numPr>
          <w:ilvl w:val="0"/>
          <w:numId w:val="20"/>
        </w:numPr>
      </w:pPr>
      <w:r>
        <w:t>If the account is not registered, then the system asks to register the account.</w:t>
      </w:r>
    </w:p>
    <w:p w14:paraId="3772C7D3" w14:textId="77777777" w:rsidR="007D37DE" w:rsidRDefault="007D37DE" w:rsidP="00AD1816">
      <w:pPr>
        <w:pStyle w:val="doclist"/>
        <w:numPr>
          <w:ilvl w:val="0"/>
          <w:numId w:val="20"/>
        </w:numPr>
      </w:pPr>
      <w:r>
        <w:t>System then takes the user to his dashboard where he can access the store and his own profile.</w:t>
      </w:r>
    </w:p>
    <w:p w14:paraId="4968B627" w14:textId="77777777" w:rsidR="007D37DE" w:rsidRDefault="007D37DE" w:rsidP="007509E6"/>
    <w:p w14:paraId="5120E177" w14:textId="77777777" w:rsidR="007D37DE" w:rsidRPr="00250591" w:rsidRDefault="007D37DE" w:rsidP="007509E6">
      <w:pPr>
        <w:pStyle w:val="doctext"/>
        <w:rPr>
          <w:b/>
          <w:bCs/>
        </w:rPr>
      </w:pPr>
      <w:r w:rsidRPr="00250591">
        <w:rPr>
          <w:rStyle w:val="docemphstrong"/>
          <w:b/>
          <w:bCs/>
        </w:rPr>
        <w:t>Extensions (or Alternative Flows):</w:t>
      </w:r>
    </w:p>
    <w:p w14:paraId="75767043" w14:textId="77777777" w:rsidR="007D37DE" w:rsidRDefault="007D37DE" w:rsidP="007509E6">
      <w:pPr>
        <w:pStyle w:val="doclist"/>
      </w:pPr>
      <w:r>
        <w:t>*a. At any time when the user tries to login:</w:t>
      </w:r>
    </w:p>
    <w:p w14:paraId="5BBDB8F8" w14:textId="77777777" w:rsidR="007D37DE" w:rsidRDefault="007D37DE" w:rsidP="00AD1816">
      <w:pPr>
        <w:pStyle w:val="doclist"/>
        <w:numPr>
          <w:ilvl w:val="0"/>
          <w:numId w:val="22"/>
        </w:numPr>
      </w:pPr>
      <w:r>
        <w:t>user enters the username and password he used when registering his account.</w:t>
      </w:r>
    </w:p>
    <w:p w14:paraId="186DDB09" w14:textId="77777777" w:rsidR="007D37DE" w:rsidRDefault="007D37DE" w:rsidP="00AD1816">
      <w:pPr>
        <w:pStyle w:val="doclist"/>
        <w:numPr>
          <w:ilvl w:val="0"/>
          <w:numId w:val="22"/>
        </w:numPr>
      </w:pPr>
      <w:r>
        <w:t>The system then verifies his credentials when he clicks on the register button.</w:t>
      </w:r>
    </w:p>
    <w:p w14:paraId="4978B30C" w14:textId="77777777" w:rsidR="007D37DE" w:rsidRDefault="007D37DE" w:rsidP="00AD1816">
      <w:pPr>
        <w:pStyle w:val="doclist"/>
        <w:numPr>
          <w:ilvl w:val="0"/>
          <w:numId w:val="22"/>
        </w:numPr>
      </w:pPr>
      <w:r>
        <w:t>when the credentials matches then he is redirected to his profile.</w:t>
      </w:r>
    </w:p>
    <w:p w14:paraId="3679B7D7" w14:textId="77777777" w:rsidR="007D37DE" w:rsidRDefault="007D37DE" w:rsidP="007509E6">
      <w:pPr>
        <w:pStyle w:val="doclist"/>
      </w:pPr>
      <w:r>
        <w:t>*b.</w:t>
      </w:r>
      <w:r w:rsidRPr="009C0E41">
        <w:t xml:space="preserve"> </w:t>
      </w:r>
      <w:r>
        <w:t>At any time when the user tries to login:</w:t>
      </w:r>
    </w:p>
    <w:p w14:paraId="768E7CD5" w14:textId="77777777" w:rsidR="007D37DE" w:rsidRDefault="007D37DE" w:rsidP="00AD1816">
      <w:pPr>
        <w:pStyle w:val="doclist"/>
        <w:numPr>
          <w:ilvl w:val="0"/>
          <w:numId w:val="21"/>
        </w:numPr>
      </w:pPr>
      <w:r>
        <w:t>user enters the password and username he used when registering his account.</w:t>
      </w:r>
    </w:p>
    <w:p w14:paraId="5357ED64" w14:textId="77777777" w:rsidR="007D37DE" w:rsidRDefault="007D37DE" w:rsidP="00AD1816">
      <w:pPr>
        <w:pStyle w:val="doclist"/>
        <w:numPr>
          <w:ilvl w:val="0"/>
          <w:numId w:val="21"/>
        </w:numPr>
      </w:pPr>
      <w:r>
        <w:t>The system then verifies his credentials.</w:t>
      </w:r>
    </w:p>
    <w:p w14:paraId="6F3AF276" w14:textId="77777777" w:rsidR="007D37DE" w:rsidRDefault="007D37DE" w:rsidP="00AD1816">
      <w:pPr>
        <w:pStyle w:val="doclist"/>
        <w:numPr>
          <w:ilvl w:val="0"/>
          <w:numId w:val="21"/>
        </w:numPr>
      </w:pPr>
      <w:r>
        <w:t>If the credentials don’t match, then the system displays an error either his password or username is incorrect.</w:t>
      </w:r>
    </w:p>
    <w:p w14:paraId="4374909A" w14:textId="77777777" w:rsidR="007D37DE" w:rsidRDefault="007D37DE" w:rsidP="007509E6">
      <w:pPr>
        <w:pStyle w:val="doclist"/>
      </w:pPr>
    </w:p>
    <w:p w14:paraId="69DC47F9" w14:textId="77777777" w:rsidR="007D37DE" w:rsidRPr="00250591" w:rsidRDefault="007D37DE" w:rsidP="007509E6">
      <w:pPr>
        <w:pStyle w:val="doctext"/>
        <w:rPr>
          <w:b/>
          <w:bCs/>
        </w:rPr>
      </w:pPr>
      <w:r w:rsidRPr="00250591">
        <w:rPr>
          <w:rStyle w:val="docemphstrong"/>
          <w:b/>
          <w:bCs/>
        </w:rPr>
        <w:t>Special Requirements:</w:t>
      </w:r>
    </w:p>
    <w:p w14:paraId="42C2081A" w14:textId="77777777" w:rsidR="007D37DE" w:rsidRDefault="007D37DE" w:rsidP="00AD1816">
      <w:pPr>
        <w:pStyle w:val="doclist"/>
        <w:numPr>
          <w:ilvl w:val="2"/>
          <w:numId w:val="5"/>
        </w:numPr>
        <w:tabs>
          <w:tab w:val="clear" w:pos="2160"/>
        </w:tabs>
      </w:pPr>
      <w:r>
        <w:t>Text should be visible from 2 meters.</w:t>
      </w:r>
    </w:p>
    <w:p w14:paraId="28BDB5D2" w14:textId="77777777" w:rsidR="007D37DE" w:rsidRDefault="007D37DE" w:rsidP="00AD1816">
      <w:pPr>
        <w:pStyle w:val="doclist"/>
        <w:numPr>
          <w:ilvl w:val="2"/>
          <w:numId w:val="5"/>
        </w:numPr>
        <w:tabs>
          <w:tab w:val="clear" w:pos="2160"/>
        </w:tabs>
      </w:pPr>
      <w:r>
        <w:t>Color scheme should be used which is clearly visible.</w:t>
      </w:r>
    </w:p>
    <w:p w14:paraId="10F5141B" w14:textId="77777777" w:rsidR="007D37DE" w:rsidRDefault="007D37DE" w:rsidP="00AD1816">
      <w:pPr>
        <w:pStyle w:val="doclist"/>
        <w:numPr>
          <w:ilvl w:val="2"/>
          <w:numId w:val="5"/>
        </w:numPr>
        <w:tabs>
          <w:tab w:val="clear" w:pos="2160"/>
        </w:tabs>
      </w:pPr>
      <w:r>
        <w:t>Special characters should be used in username and password.</w:t>
      </w:r>
    </w:p>
    <w:p w14:paraId="251108FB" w14:textId="77777777" w:rsidR="007D37DE" w:rsidRDefault="007D37DE" w:rsidP="00AD1816">
      <w:pPr>
        <w:pStyle w:val="doclist"/>
        <w:numPr>
          <w:ilvl w:val="2"/>
          <w:numId w:val="5"/>
        </w:numPr>
        <w:tabs>
          <w:tab w:val="clear" w:pos="2160"/>
        </w:tabs>
      </w:pPr>
      <w:r>
        <w:t>It should take less than 1 minutes to register an account.</w:t>
      </w:r>
    </w:p>
    <w:p w14:paraId="19924F5E" w14:textId="77777777" w:rsidR="007D37DE" w:rsidRDefault="007D37DE" w:rsidP="00AD1816">
      <w:pPr>
        <w:pStyle w:val="doclist"/>
        <w:numPr>
          <w:ilvl w:val="2"/>
          <w:numId w:val="5"/>
        </w:numPr>
        <w:tabs>
          <w:tab w:val="clear" w:pos="2160"/>
        </w:tabs>
      </w:pPr>
      <w:r>
        <w:t>Password should be display as ****.</w:t>
      </w:r>
    </w:p>
    <w:p w14:paraId="1CFB75E2" w14:textId="77777777" w:rsidR="007D37DE" w:rsidRDefault="007D37DE" w:rsidP="007509E6">
      <w:pPr>
        <w:pStyle w:val="doctext"/>
      </w:pPr>
      <w:r w:rsidRPr="00250591">
        <w:rPr>
          <w:rStyle w:val="docemphstrong"/>
          <w:b/>
          <w:bCs/>
        </w:rPr>
        <w:t>Technology and Data Variations List</w:t>
      </w:r>
      <w:r>
        <w:rPr>
          <w:rStyle w:val="docemphstrong"/>
        </w:rPr>
        <w:t>:</w:t>
      </w:r>
    </w:p>
    <w:p w14:paraId="75E6236F" w14:textId="77777777" w:rsidR="007D37DE" w:rsidRDefault="007D37DE" w:rsidP="00AD1816">
      <w:pPr>
        <w:pStyle w:val="doclist"/>
        <w:numPr>
          <w:ilvl w:val="0"/>
          <w:numId w:val="19"/>
        </w:numPr>
      </w:pPr>
      <w:r>
        <w:t>Languages used is java.</w:t>
      </w:r>
    </w:p>
    <w:p w14:paraId="18EA4C58" w14:textId="77777777" w:rsidR="007D37DE" w:rsidRDefault="007D37DE" w:rsidP="00AD1816">
      <w:pPr>
        <w:pStyle w:val="doclist"/>
        <w:numPr>
          <w:ilvl w:val="0"/>
          <w:numId w:val="19"/>
        </w:numPr>
      </w:pPr>
      <w:r>
        <w:t>Software used to design interface is netbeans, Gui Swing.</w:t>
      </w:r>
    </w:p>
    <w:p w14:paraId="6F7F788C" w14:textId="77777777" w:rsidR="007D37DE" w:rsidRDefault="007D37DE" w:rsidP="00AD1816">
      <w:pPr>
        <w:pStyle w:val="doclist"/>
        <w:numPr>
          <w:ilvl w:val="0"/>
          <w:numId w:val="19"/>
        </w:numPr>
      </w:pPr>
      <w:r>
        <w:lastRenderedPageBreak/>
        <w:t>Mouse and keyboard are required .</w:t>
      </w:r>
    </w:p>
    <w:p w14:paraId="084095FD" w14:textId="77777777" w:rsidR="007D37DE" w:rsidRDefault="007D37DE" w:rsidP="007509E6">
      <w:pPr>
        <w:pStyle w:val="doctext"/>
      </w:pPr>
      <w:r>
        <w:rPr>
          <w:rStyle w:val="docemphstrong"/>
        </w:rPr>
        <w:t>Frequency of Occurrence:</w:t>
      </w:r>
      <w:r>
        <w:t xml:space="preserve"> Could be nearly continuous.</w:t>
      </w:r>
    </w:p>
    <w:p w14:paraId="30C6B997"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52CAB5EA" w14:textId="77777777" w:rsidR="007D37DE" w:rsidRDefault="007D37DE" w:rsidP="007509E6">
      <w:pPr>
        <w:pStyle w:val="doclist"/>
        <w:ind w:left="720"/>
      </w:pPr>
      <w:r>
        <w:t>- What are the tax law variations?</w:t>
      </w:r>
    </w:p>
    <w:p w14:paraId="45B1A69A" w14:textId="77777777" w:rsidR="007D37DE" w:rsidRDefault="007D37DE" w:rsidP="007509E6">
      <w:pPr>
        <w:pStyle w:val="doclist"/>
        <w:ind w:left="720"/>
      </w:pPr>
      <w:r>
        <w:t>- Explore the remote service recovery issue.</w:t>
      </w:r>
    </w:p>
    <w:p w14:paraId="4B513E8E" w14:textId="77777777" w:rsidR="007D37DE" w:rsidRDefault="007D37DE" w:rsidP="007509E6">
      <w:pPr>
        <w:pStyle w:val="doclist"/>
        <w:ind w:left="720"/>
      </w:pPr>
      <w:r>
        <w:t>- What customization is needed for different businesses?</w:t>
      </w:r>
    </w:p>
    <w:p w14:paraId="06D9BAE9" w14:textId="77777777" w:rsidR="007D37DE" w:rsidRDefault="007D37DE" w:rsidP="007509E6">
      <w:pPr>
        <w:pStyle w:val="doclist"/>
        <w:ind w:left="720"/>
      </w:pPr>
      <w:r>
        <w:t>- Must a cashier take their cash drawer when they log out?</w:t>
      </w:r>
    </w:p>
    <w:p w14:paraId="69E430A4"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7D37DE" w14:paraId="131ADD92" w14:textId="77777777" w:rsidTr="007509E6">
        <w:trPr>
          <w:tblHeader/>
          <w:tblCellSpacing w:w="0" w:type="dxa"/>
        </w:trPr>
        <w:tc>
          <w:tcPr>
            <w:tcW w:w="0" w:type="auto"/>
            <w:tcBorders>
              <w:top w:val="nil"/>
              <w:left w:val="nil"/>
              <w:bottom w:val="nil"/>
              <w:right w:val="nil"/>
            </w:tcBorders>
            <w:vAlign w:val="center"/>
            <w:hideMark/>
          </w:tcPr>
          <w:p w14:paraId="1CC6D660" w14:textId="77777777" w:rsidR="007D37DE" w:rsidRDefault="007D37DE" w:rsidP="007D37DE">
            <w:pPr>
              <w:pStyle w:val="Heading4"/>
            </w:pPr>
            <w:bookmarkStart w:id="65" w:name="_Toc106290733"/>
            <w:r>
              <w:t>Use Case UC3: update profile</w:t>
            </w:r>
            <w:bookmarkEnd w:id="65"/>
          </w:p>
        </w:tc>
      </w:tr>
      <w:tr w:rsidR="007D37DE" w14:paraId="258861D6" w14:textId="77777777" w:rsidTr="007509E6">
        <w:trPr>
          <w:tblHeader/>
          <w:tblCellSpacing w:w="0" w:type="dxa"/>
        </w:trPr>
        <w:tc>
          <w:tcPr>
            <w:tcW w:w="0" w:type="auto"/>
            <w:hideMark/>
          </w:tcPr>
          <w:p w14:paraId="08B2E277" w14:textId="77777777" w:rsidR="007D37DE" w:rsidRDefault="007D37DE" w:rsidP="007D37DE">
            <w:pPr>
              <w:pStyle w:val="doctext"/>
            </w:pPr>
            <w:r w:rsidRPr="00250591">
              <w:rPr>
                <w:rStyle w:val="docemphstrong"/>
                <w:b/>
                <w:bCs/>
              </w:rPr>
              <w:t>Scope</w:t>
            </w:r>
            <w:r>
              <w:t>: cosmetic management system</w:t>
            </w:r>
          </w:p>
          <w:p w14:paraId="51A69A17" w14:textId="77777777" w:rsidR="007D37DE" w:rsidRDefault="007D37DE" w:rsidP="007D37DE">
            <w:pPr>
              <w:pStyle w:val="doctext"/>
            </w:pPr>
            <w:r w:rsidRPr="00250591">
              <w:rPr>
                <w:rStyle w:val="docemphstrong"/>
                <w:b/>
                <w:bCs/>
              </w:rPr>
              <w:t>Level</w:t>
            </w:r>
            <w:r>
              <w:t>: user goal</w:t>
            </w:r>
          </w:p>
          <w:p w14:paraId="7F723A4B"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C335C8F" w14:textId="77777777" w:rsidR="007D37DE" w:rsidRDefault="007D37DE" w:rsidP="007D37DE">
            <w:pPr>
              <w:pStyle w:val="doctext"/>
            </w:pPr>
            <w:r w:rsidRPr="00250591">
              <w:rPr>
                <w:rStyle w:val="docemphstrong"/>
                <w:b/>
                <w:bCs/>
              </w:rPr>
              <w:t>Stakeholders and Interests</w:t>
            </w:r>
            <w:r>
              <w:t>:</w:t>
            </w:r>
          </w:p>
          <w:p w14:paraId="3972C9F8"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03BAF7C7"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6C0481D"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099B4A91"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7C1E1B51"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2A0AE4B1"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7EF43449" w14:textId="77777777" w:rsidR="007D37DE" w:rsidRDefault="007D37DE" w:rsidP="00AD1816">
      <w:pPr>
        <w:pStyle w:val="doclist"/>
        <w:numPr>
          <w:ilvl w:val="0"/>
          <w:numId w:val="23"/>
        </w:numPr>
      </w:pPr>
      <w:r>
        <w:t>User opens the management system to login into his account.</w:t>
      </w:r>
    </w:p>
    <w:p w14:paraId="7986DA7D" w14:textId="77777777" w:rsidR="007D37DE" w:rsidRDefault="007D37DE" w:rsidP="00AD1816">
      <w:pPr>
        <w:pStyle w:val="doclist"/>
        <w:numPr>
          <w:ilvl w:val="0"/>
          <w:numId w:val="23"/>
        </w:numPr>
      </w:pPr>
      <w:r>
        <w:t>System redirects him to the login page</w:t>
      </w:r>
    </w:p>
    <w:p w14:paraId="4578E4EC" w14:textId="77777777" w:rsidR="007D37DE" w:rsidRDefault="007D37DE" w:rsidP="00AD1816">
      <w:pPr>
        <w:pStyle w:val="doclist"/>
        <w:numPr>
          <w:ilvl w:val="0"/>
          <w:numId w:val="23"/>
        </w:numPr>
      </w:pPr>
      <w:r>
        <w:t>System asks him to provide the details.</w:t>
      </w:r>
    </w:p>
    <w:p w14:paraId="49F300C9" w14:textId="77777777" w:rsidR="007D37DE" w:rsidRDefault="007D37DE" w:rsidP="00AD1816">
      <w:pPr>
        <w:pStyle w:val="doclist"/>
        <w:numPr>
          <w:ilvl w:val="0"/>
          <w:numId w:val="23"/>
        </w:numPr>
      </w:pPr>
      <w:r>
        <w:t>The user enters username and password.</w:t>
      </w:r>
    </w:p>
    <w:p w14:paraId="0A71EAB3" w14:textId="77777777" w:rsidR="007D37DE" w:rsidRDefault="007D37DE" w:rsidP="00AD1816">
      <w:pPr>
        <w:pStyle w:val="doclist"/>
        <w:numPr>
          <w:ilvl w:val="0"/>
          <w:numId w:val="23"/>
        </w:numPr>
      </w:pPr>
      <w:r>
        <w:t>System then verifies and logs him into his profile.</w:t>
      </w:r>
    </w:p>
    <w:p w14:paraId="4F459A09" w14:textId="77777777" w:rsidR="007D37DE" w:rsidRDefault="007D37DE" w:rsidP="00AD1816">
      <w:pPr>
        <w:pStyle w:val="doclist"/>
        <w:numPr>
          <w:ilvl w:val="0"/>
          <w:numId w:val="23"/>
        </w:numPr>
      </w:pPr>
      <w:r>
        <w:t>The user then clicks onto the update profile button.</w:t>
      </w:r>
    </w:p>
    <w:p w14:paraId="3C333046" w14:textId="77777777" w:rsidR="007D37DE" w:rsidRDefault="007D37DE" w:rsidP="00AD1816">
      <w:pPr>
        <w:pStyle w:val="doclist"/>
        <w:numPr>
          <w:ilvl w:val="0"/>
          <w:numId w:val="23"/>
        </w:numPr>
      </w:pPr>
      <w:r>
        <w:t>System takes him to the setting screen where he can update his profile.</w:t>
      </w:r>
    </w:p>
    <w:p w14:paraId="12CFC194" w14:textId="77777777" w:rsidR="007D37DE" w:rsidRDefault="007D37DE" w:rsidP="007509E6"/>
    <w:p w14:paraId="4741FD91" w14:textId="77777777" w:rsidR="007D37DE" w:rsidRPr="00250591" w:rsidRDefault="007D37DE" w:rsidP="007509E6">
      <w:pPr>
        <w:pStyle w:val="doctext"/>
        <w:rPr>
          <w:b/>
          <w:bCs/>
        </w:rPr>
      </w:pPr>
      <w:r w:rsidRPr="00250591">
        <w:rPr>
          <w:rStyle w:val="docemphstrong"/>
          <w:b/>
          <w:bCs/>
        </w:rPr>
        <w:t>Extensions (or Alternative Flows):</w:t>
      </w:r>
    </w:p>
    <w:p w14:paraId="49A9835C" w14:textId="77777777" w:rsidR="007D37DE" w:rsidRDefault="007D37DE" w:rsidP="007509E6">
      <w:pPr>
        <w:pStyle w:val="doclist"/>
      </w:pPr>
      <w:r>
        <w:t>*a. At any time when the user tries to update his account:</w:t>
      </w:r>
    </w:p>
    <w:p w14:paraId="0721388B" w14:textId="77777777" w:rsidR="007D37DE" w:rsidRDefault="007D37DE" w:rsidP="00AD1816">
      <w:pPr>
        <w:pStyle w:val="doclist"/>
        <w:numPr>
          <w:ilvl w:val="0"/>
          <w:numId w:val="24"/>
        </w:numPr>
      </w:pPr>
      <w:r>
        <w:t>user enters into his account.</w:t>
      </w:r>
    </w:p>
    <w:p w14:paraId="2082D0FD" w14:textId="77777777" w:rsidR="007D37DE" w:rsidRDefault="007D37DE" w:rsidP="00AD1816">
      <w:pPr>
        <w:pStyle w:val="doclist"/>
        <w:numPr>
          <w:ilvl w:val="0"/>
          <w:numId w:val="24"/>
        </w:numPr>
      </w:pPr>
      <w:r>
        <w:t>He clicks on the update profile button.</w:t>
      </w:r>
    </w:p>
    <w:p w14:paraId="55983EFE" w14:textId="77777777" w:rsidR="007D37DE" w:rsidRDefault="007D37DE" w:rsidP="00AD1816">
      <w:pPr>
        <w:pStyle w:val="doclist"/>
        <w:numPr>
          <w:ilvl w:val="0"/>
          <w:numId w:val="24"/>
        </w:numPr>
      </w:pPr>
      <w:r>
        <w:t>The changes what he wants to change and then clicks on update button.</w:t>
      </w:r>
    </w:p>
    <w:p w14:paraId="4CB5823F" w14:textId="77777777" w:rsidR="007D37DE" w:rsidRDefault="007D37DE" w:rsidP="00AD1816">
      <w:pPr>
        <w:pStyle w:val="doclist"/>
        <w:numPr>
          <w:ilvl w:val="0"/>
          <w:numId w:val="24"/>
        </w:numPr>
      </w:pPr>
      <w:r>
        <w:t>System then updates his account.</w:t>
      </w:r>
    </w:p>
    <w:p w14:paraId="6A527AE8" w14:textId="77777777" w:rsidR="007D37DE" w:rsidRDefault="007D37DE" w:rsidP="007509E6">
      <w:pPr>
        <w:pStyle w:val="doclist"/>
      </w:pPr>
      <w:r>
        <w:t>*b.</w:t>
      </w:r>
      <w:r w:rsidRPr="009C0E41">
        <w:t xml:space="preserve"> </w:t>
      </w:r>
      <w:r>
        <w:t>At any time when the user tries signing up:</w:t>
      </w:r>
    </w:p>
    <w:p w14:paraId="7942162E" w14:textId="77777777" w:rsidR="007D37DE" w:rsidRDefault="007D37DE" w:rsidP="00AD1816">
      <w:pPr>
        <w:pStyle w:val="doclist"/>
        <w:numPr>
          <w:ilvl w:val="0"/>
          <w:numId w:val="25"/>
        </w:numPr>
      </w:pPr>
      <w:r>
        <w:t>user enters into his account.</w:t>
      </w:r>
    </w:p>
    <w:p w14:paraId="7759E53C" w14:textId="77777777" w:rsidR="007D37DE" w:rsidRDefault="007D37DE" w:rsidP="00AD1816">
      <w:pPr>
        <w:pStyle w:val="doclist"/>
        <w:numPr>
          <w:ilvl w:val="0"/>
          <w:numId w:val="25"/>
        </w:numPr>
      </w:pPr>
      <w:r>
        <w:t>He clicks on the update profile button.</w:t>
      </w:r>
    </w:p>
    <w:p w14:paraId="4EBC18D2" w14:textId="77777777" w:rsidR="007D37DE" w:rsidRDefault="007D37DE" w:rsidP="00AD1816">
      <w:pPr>
        <w:pStyle w:val="doclist"/>
        <w:numPr>
          <w:ilvl w:val="0"/>
          <w:numId w:val="25"/>
        </w:numPr>
      </w:pPr>
      <w:r>
        <w:t>The changes what he wants to change and then clicks on update button.</w:t>
      </w:r>
    </w:p>
    <w:p w14:paraId="21110B08" w14:textId="77777777" w:rsidR="007D37DE" w:rsidRDefault="007D37DE" w:rsidP="00AD1816">
      <w:pPr>
        <w:pStyle w:val="doclist"/>
        <w:numPr>
          <w:ilvl w:val="0"/>
          <w:numId w:val="25"/>
        </w:numPr>
      </w:pPr>
      <w:r>
        <w:t>System shows an error if the changes made were not appropriate.</w:t>
      </w:r>
    </w:p>
    <w:p w14:paraId="25E0E41C" w14:textId="77777777" w:rsidR="007D37DE" w:rsidRDefault="007D37DE" w:rsidP="007509E6">
      <w:pPr>
        <w:pStyle w:val="doclist"/>
      </w:pPr>
    </w:p>
    <w:p w14:paraId="3F9BD479" w14:textId="77777777" w:rsidR="007D37DE" w:rsidRPr="00250591" w:rsidRDefault="007D37DE" w:rsidP="007509E6">
      <w:pPr>
        <w:pStyle w:val="doctext"/>
        <w:rPr>
          <w:b/>
          <w:bCs/>
        </w:rPr>
      </w:pPr>
      <w:r w:rsidRPr="00250591">
        <w:rPr>
          <w:rStyle w:val="docemphstrong"/>
          <w:b/>
          <w:bCs/>
        </w:rPr>
        <w:t>Special Requirements:</w:t>
      </w:r>
    </w:p>
    <w:p w14:paraId="5832F8AD" w14:textId="77777777" w:rsidR="007D37DE" w:rsidRDefault="007D37DE" w:rsidP="00AD1816">
      <w:pPr>
        <w:pStyle w:val="doclist"/>
        <w:numPr>
          <w:ilvl w:val="2"/>
          <w:numId w:val="5"/>
        </w:numPr>
        <w:tabs>
          <w:tab w:val="clear" w:pos="2160"/>
        </w:tabs>
      </w:pPr>
      <w:r>
        <w:t>Text should be visible from 2 meters.</w:t>
      </w:r>
    </w:p>
    <w:p w14:paraId="367AF311" w14:textId="77777777" w:rsidR="007D37DE" w:rsidRDefault="007D37DE" w:rsidP="00AD1816">
      <w:pPr>
        <w:pStyle w:val="doclist"/>
        <w:numPr>
          <w:ilvl w:val="2"/>
          <w:numId w:val="5"/>
        </w:numPr>
        <w:tabs>
          <w:tab w:val="clear" w:pos="2160"/>
        </w:tabs>
      </w:pPr>
      <w:r>
        <w:t>Color scheme should be used which is clearly visible.</w:t>
      </w:r>
    </w:p>
    <w:p w14:paraId="25CBB46F" w14:textId="77777777" w:rsidR="007D37DE" w:rsidRDefault="007D37DE" w:rsidP="00AD1816">
      <w:pPr>
        <w:pStyle w:val="doclist"/>
        <w:numPr>
          <w:ilvl w:val="2"/>
          <w:numId w:val="5"/>
        </w:numPr>
        <w:tabs>
          <w:tab w:val="clear" w:pos="2160"/>
        </w:tabs>
      </w:pPr>
      <w:r>
        <w:t>Special characters should be used in username and password.</w:t>
      </w:r>
    </w:p>
    <w:p w14:paraId="12D5D753" w14:textId="77777777" w:rsidR="007D37DE" w:rsidRDefault="007D37DE" w:rsidP="00AD1816">
      <w:pPr>
        <w:pStyle w:val="doclist"/>
        <w:numPr>
          <w:ilvl w:val="2"/>
          <w:numId w:val="5"/>
        </w:numPr>
        <w:tabs>
          <w:tab w:val="clear" w:pos="2160"/>
        </w:tabs>
      </w:pPr>
      <w:r>
        <w:t>It should take less than 1 minutes to register an account.</w:t>
      </w:r>
    </w:p>
    <w:p w14:paraId="30B24C31" w14:textId="77777777" w:rsidR="007D37DE" w:rsidRDefault="007D37DE" w:rsidP="00AD1816">
      <w:pPr>
        <w:pStyle w:val="doclist"/>
        <w:numPr>
          <w:ilvl w:val="2"/>
          <w:numId w:val="5"/>
        </w:numPr>
        <w:tabs>
          <w:tab w:val="clear" w:pos="2160"/>
        </w:tabs>
      </w:pPr>
      <w:r>
        <w:t>Password should be display as ****.</w:t>
      </w:r>
    </w:p>
    <w:p w14:paraId="4321C0C1" w14:textId="77777777" w:rsidR="007D37DE" w:rsidRDefault="007D37DE" w:rsidP="007509E6">
      <w:pPr>
        <w:pStyle w:val="doctext"/>
      </w:pPr>
      <w:r w:rsidRPr="00250591">
        <w:rPr>
          <w:rStyle w:val="docemphstrong"/>
          <w:b/>
          <w:bCs/>
        </w:rPr>
        <w:t>Technology and Data Variations List</w:t>
      </w:r>
      <w:r>
        <w:rPr>
          <w:rStyle w:val="docemphstrong"/>
        </w:rPr>
        <w:t>:</w:t>
      </w:r>
    </w:p>
    <w:p w14:paraId="00EC7480" w14:textId="77777777" w:rsidR="007D37DE" w:rsidRDefault="007D37DE" w:rsidP="00AD1816">
      <w:pPr>
        <w:pStyle w:val="doclist"/>
        <w:numPr>
          <w:ilvl w:val="0"/>
          <w:numId w:val="26"/>
        </w:numPr>
      </w:pPr>
      <w:r>
        <w:t>Languages used is java.</w:t>
      </w:r>
    </w:p>
    <w:p w14:paraId="0A3DF173" w14:textId="77777777" w:rsidR="007D37DE" w:rsidRDefault="007D37DE" w:rsidP="00AD1816">
      <w:pPr>
        <w:pStyle w:val="doclist"/>
        <w:numPr>
          <w:ilvl w:val="0"/>
          <w:numId w:val="26"/>
        </w:numPr>
      </w:pPr>
      <w:r>
        <w:t>Software used to design interface is netbeans, Gui Swing.</w:t>
      </w:r>
    </w:p>
    <w:p w14:paraId="05647CEF" w14:textId="77777777" w:rsidR="007D37DE" w:rsidRDefault="007D37DE" w:rsidP="00AD1816">
      <w:pPr>
        <w:pStyle w:val="doclist"/>
        <w:numPr>
          <w:ilvl w:val="0"/>
          <w:numId w:val="26"/>
        </w:numPr>
      </w:pPr>
      <w:r>
        <w:t>Mouse and keyboard are required .</w:t>
      </w:r>
    </w:p>
    <w:p w14:paraId="7B19859F" w14:textId="77777777" w:rsidR="007D37DE" w:rsidRDefault="007D37DE" w:rsidP="007509E6">
      <w:pPr>
        <w:pStyle w:val="doctext"/>
      </w:pPr>
      <w:r>
        <w:rPr>
          <w:rStyle w:val="docemphstrong"/>
        </w:rPr>
        <w:t>Frequency of Occurrence:</w:t>
      </w:r>
      <w:r>
        <w:t xml:space="preserve"> Could be nearly continuous.</w:t>
      </w:r>
    </w:p>
    <w:p w14:paraId="1D280E13"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24B0C0F3" w14:textId="77777777" w:rsidR="007D37DE" w:rsidRDefault="007D37DE" w:rsidP="007509E6">
      <w:pPr>
        <w:pStyle w:val="doclist"/>
        <w:ind w:left="720"/>
      </w:pPr>
      <w:r>
        <w:t>- What are the tax law variations?</w:t>
      </w:r>
    </w:p>
    <w:p w14:paraId="2BE70026" w14:textId="77777777" w:rsidR="007D37DE" w:rsidRDefault="007D37DE" w:rsidP="007509E6">
      <w:pPr>
        <w:pStyle w:val="doclist"/>
        <w:ind w:left="720"/>
      </w:pPr>
      <w:r>
        <w:t>- Explore the remote service recovery issue.</w:t>
      </w:r>
    </w:p>
    <w:p w14:paraId="57FD6B6C" w14:textId="77777777" w:rsidR="007D37DE" w:rsidRDefault="007D37DE" w:rsidP="007509E6">
      <w:pPr>
        <w:pStyle w:val="doclist"/>
        <w:ind w:left="720"/>
      </w:pPr>
      <w:r>
        <w:t>- What customization is needed for different businesses?</w:t>
      </w:r>
    </w:p>
    <w:p w14:paraId="300F023A" w14:textId="77777777" w:rsidR="007D37DE" w:rsidRDefault="007D37DE" w:rsidP="007509E6">
      <w:pPr>
        <w:pStyle w:val="doclist"/>
        <w:ind w:left="720"/>
      </w:pPr>
      <w:r>
        <w:t>- Must a cashier take their cash drawer when they log out?</w:t>
      </w:r>
    </w:p>
    <w:p w14:paraId="4AD52570" w14:textId="77777777" w:rsidR="007D37DE" w:rsidRDefault="007D37DE" w:rsidP="007D37DE">
      <w:pPr>
        <w:pStyle w:val="doclist"/>
      </w:pPr>
      <w:r>
        <w:lastRenderedPageBreak/>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7D37DE" w14:paraId="4A9AEBA7" w14:textId="77777777" w:rsidTr="007509E6">
        <w:trPr>
          <w:tblHeader/>
          <w:tblCellSpacing w:w="0" w:type="dxa"/>
        </w:trPr>
        <w:tc>
          <w:tcPr>
            <w:tcW w:w="0" w:type="auto"/>
            <w:tcBorders>
              <w:top w:val="nil"/>
              <w:left w:val="nil"/>
              <w:bottom w:val="nil"/>
              <w:right w:val="nil"/>
            </w:tcBorders>
            <w:vAlign w:val="center"/>
            <w:hideMark/>
          </w:tcPr>
          <w:p w14:paraId="537F02CA" w14:textId="77777777" w:rsidR="007D37DE" w:rsidRDefault="007D37DE" w:rsidP="007D37DE">
            <w:pPr>
              <w:pStyle w:val="Heading4"/>
            </w:pPr>
            <w:bookmarkStart w:id="66" w:name="_Toc106290734"/>
            <w:r>
              <w:t>Use Case UC4: customer feedback</w:t>
            </w:r>
            <w:bookmarkEnd w:id="66"/>
          </w:p>
        </w:tc>
      </w:tr>
      <w:tr w:rsidR="007D37DE" w14:paraId="203CC12B" w14:textId="77777777" w:rsidTr="007509E6">
        <w:trPr>
          <w:tblHeader/>
          <w:tblCellSpacing w:w="0" w:type="dxa"/>
        </w:trPr>
        <w:tc>
          <w:tcPr>
            <w:tcW w:w="0" w:type="auto"/>
            <w:hideMark/>
          </w:tcPr>
          <w:p w14:paraId="344F5191" w14:textId="77777777" w:rsidR="007D37DE" w:rsidRDefault="007D37DE" w:rsidP="007D37DE">
            <w:pPr>
              <w:pStyle w:val="doctext"/>
            </w:pPr>
            <w:r w:rsidRPr="00250591">
              <w:rPr>
                <w:rStyle w:val="docemphstrong"/>
                <w:b/>
                <w:bCs/>
              </w:rPr>
              <w:t>Scope</w:t>
            </w:r>
            <w:r>
              <w:t>: cosmetic management system</w:t>
            </w:r>
          </w:p>
          <w:p w14:paraId="61F8F0BB" w14:textId="77777777" w:rsidR="007D37DE" w:rsidRDefault="007D37DE" w:rsidP="007D37DE">
            <w:pPr>
              <w:pStyle w:val="doctext"/>
            </w:pPr>
            <w:r w:rsidRPr="00250591">
              <w:rPr>
                <w:rStyle w:val="docemphstrong"/>
                <w:b/>
                <w:bCs/>
              </w:rPr>
              <w:t>Level</w:t>
            </w:r>
            <w:r>
              <w:t>: user goal</w:t>
            </w:r>
          </w:p>
          <w:p w14:paraId="26381399"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0548A01" w14:textId="77777777" w:rsidR="007D37DE" w:rsidRDefault="007D37DE" w:rsidP="007D37DE">
            <w:pPr>
              <w:pStyle w:val="doctext"/>
            </w:pPr>
            <w:r w:rsidRPr="00250591">
              <w:rPr>
                <w:rStyle w:val="docemphstrong"/>
                <w:b/>
                <w:bCs/>
              </w:rPr>
              <w:t>Stakeholders and Interests</w:t>
            </w:r>
            <w:r>
              <w:t>:</w:t>
            </w:r>
          </w:p>
          <w:p w14:paraId="563F35C2"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give feedback about his product or CMS.</w:t>
            </w:r>
          </w:p>
          <w:p w14:paraId="51FE34C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55CB4B89"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731DBA75"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568705BA" w14:textId="77777777" w:rsidR="007D37DE" w:rsidRDefault="007D37DE" w:rsidP="00AD1816">
      <w:pPr>
        <w:pStyle w:val="doclist"/>
        <w:numPr>
          <w:ilvl w:val="0"/>
          <w:numId w:val="27"/>
        </w:numPr>
      </w:pPr>
      <w:r>
        <w:t>User opens the management system to login into his account.</w:t>
      </w:r>
    </w:p>
    <w:p w14:paraId="14F387B7" w14:textId="77777777" w:rsidR="007D37DE" w:rsidRDefault="007D37DE" w:rsidP="00AD1816">
      <w:pPr>
        <w:pStyle w:val="doclist"/>
        <w:numPr>
          <w:ilvl w:val="0"/>
          <w:numId w:val="27"/>
        </w:numPr>
      </w:pPr>
      <w:r>
        <w:t>System redirects him to the login page</w:t>
      </w:r>
    </w:p>
    <w:p w14:paraId="5DAA3478" w14:textId="77777777" w:rsidR="007D37DE" w:rsidRDefault="007D37DE" w:rsidP="00AD1816">
      <w:pPr>
        <w:pStyle w:val="doclist"/>
        <w:numPr>
          <w:ilvl w:val="0"/>
          <w:numId w:val="27"/>
        </w:numPr>
      </w:pPr>
      <w:r>
        <w:t>System asks him to provide the details.</w:t>
      </w:r>
    </w:p>
    <w:p w14:paraId="65ABDA40" w14:textId="77777777" w:rsidR="007D37DE" w:rsidRDefault="007D37DE" w:rsidP="00AD1816">
      <w:pPr>
        <w:pStyle w:val="doclist"/>
        <w:numPr>
          <w:ilvl w:val="0"/>
          <w:numId w:val="27"/>
        </w:numPr>
      </w:pPr>
      <w:r>
        <w:t>The user enters username and password.</w:t>
      </w:r>
    </w:p>
    <w:p w14:paraId="0CE0B05B" w14:textId="77777777" w:rsidR="007D37DE" w:rsidRDefault="007D37DE" w:rsidP="00AD1816">
      <w:pPr>
        <w:pStyle w:val="doclist"/>
        <w:numPr>
          <w:ilvl w:val="0"/>
          <w:numId w:val="27"/>
        </w:numPr>
      </w:pPr>
      <w:r>
        <w:t>System then verifies and logs him into his profile.</w:t>
      </w:r>
    </w:p>
    <w:p w14:paraId="22DA4424" w14:textId="77777777" w:rsidR="007D37DE" w:rsidRDefault="007D37DE" w:rsidP="00AD1816">
      <w:pPr>
        <w:pStyle w:val="doclist"/>
        <w:numPr>
          <w:ilvl w:val="0"/>
          <w:numId w:val="27"/>
        </w:numPr>
      </w:pPr>
      <w:r>
        <w:t>The user then in the shop section view the product and select he feedback button.</w:t>
      </w:r>
    </w:p>
    <w:p w14:paraId="2A74CB95" w14:textId="77777777" w:rsidR="007D37DE" w:rsidRDefault="007D37DE" w:rsidP="00AD1816">
      <w:pPr>
        <w:pStyle w:val="doclist"/>
        <w:numPr>
          <w:ilvl w:val="0"/>
          <w:numId w:val="27"/>
        </w:numPr>
      </w:pPr>
      <w:r>
        <w:t>The system then opens the feedback form.</w:t>
      </w:r>
    </w:p>
    <w:p w14:paraId="5DB2D6F0" w14:textId="77777777" w:rsidR="007D37DE" w:rsidRDefault="007D37DE" w:rsidP="00AD1816">
      <w:pPr>
        <w:pStyle w:val="doclist"/>
        <w:numPr>
          <w:ilvl w:val="0"/>
          <w:numId w:val="27"/>
        </w:numPr>
      </w:pPr>
      <w:r>
        <w:t>The user then gives feedback about the product.</w:t>
      </w:r>
    </w:p>
    <w:p w14:paraId="30EC9DCA" w14:textId="77777777" w:rsidR="007D37DE" w:rsidRPr="00250591" w:rsidRDefault="007D37DE" w:rsidP="007509E6">
      <w:pPr>
        <w:pStyle w:val="doctext"/>
        <w:rPr>
          <w:b/>
          <w:bCs/>
        </w:rPr>
      </w:pPr>
      <w:r w:rsidRPr="00250591">
        <w:rPr>
          <w:rStyle w:val="docemphstrong"/>
          <w:b/>
          <w:bCs/>
        </w:rPr>
        <w:t>Extensions (or Alternative Flows):</w:t>
      </w:r>
    </w:p>
    <w:p w14:paraId="006E17BE" w14:textId="77777777" w:rsidR="007D37DE" w:rsidRDefault="007D37DE" w:rsidP="007509E6">
      <w:pPr>
        <w:pStyle w:val="doclist"/>
      </w:pPr>
      <w:r>
        <w:t>*a. At any time when the user tries to give feedback:</w:t>
      </w:r>
    </w:p>
    <w:p w14:paraId="1A9180D5" w14:textId="77777777" w:rsidR="007D37DE" w:rsidRDefault="007D37DE" w:rsidP="00AD1816">
      <w:pPr>
        <w:pStyle w:val="doclist"/>
        <w:numPr>
          <w:ilvl w:val="0"/>
          <w:numId w:val="28"/>
        </w:numPr>
      </w:pPr>
      <w:r>
        <w:t>user enters into his account.</w:t>
      </w:r>
    </w:p>
    <w:p w14:paraId="5B0836AF" w14:textId="77777777" w:rsidR="007D37DE" w:rsidRDefault="007D37DE" w:rsidP="00AD1816">
      <w:pPr>
        <w:pStyle w:val="doclist"/>
        <w:numPr>
          <w:ilvl w:val="0"/>
          <w:numId w:val="28"/>
        </w:numPr>
      </w:pPr>
      <w:r>
        <w:t>He views a product and decides to give it a feedback.</w:t>
      </w:r>
    </w:p>
    <w:p w14:paraId="6526AB9B" w14:textId="77777777" w:rsidR="007D37DE" w:rsidRDefault="007D37DE" w:rsidP="00AD1816">
      <w:pPr>
        <w:pStyle w:val="doclist"/>
        <w:numPr>
          <w:ilvl w:val="0"/>
          <w:numId w:val="28"/>
        </w:numPr>
      </w:pPr>
      <w:r>
        <w:t>A form then opens, and he provides feedback.</w:t>
      </w:r>
    </w:p>
    <w:p w14:paraId="17923B2B" w14:textId="77777777" w:rsidR="007D37DE" w:rsidRDefault="007D37DE" w:rsidP="00AD1816">
      <w:pPr>
        <w:pStyle w:val="doclist"/>
        <w:numPr>
          <w:ilvl w:val="0"/>
          <w:numId w:val="28"/>
        </w:numPr>
      </w:pPr>
      <w:r>
        <w:t>He then submits the feedback and system shows a message that feedback is submitted successfully.</w:t>
      </w:r>
    </w:p>
    <w:p w14:paraId="5FF49CA3" w14:textId="77777777" w:rsidR="007D37DE" w:rsidRDefault="007D37DE" w:rsidP="007509E6">
      <w:pPr>
        <w:pStyle w:val="doclist"/>
      </w:pPr>
      <w:r>
        <w:t>*b.</w:t>
      </w:r>
      <w:r w:rsidRPr="009C0E41">
        <w:t xml:space="preserve"> </w:t>
      </w:r>
      <w:r>
        <w:t>At any time when the user tries to give feedback:</w:t>
      </w:r>
    </w:p>
    <w:p w14:paraId="462A0603" w14:textId="77777777" w:rsidR="007D37DE" w:rsidRDefault="007D37DE" w:rsidP="00AD1816">
      <w:pPr>
        <w:pStyle w:val="doclist"/>
        <w:numPr>
          <w:ilvl w:val="0"/>
          <w:numId w:val="29"/>
        </w:numPr>
      </w:pPr>
      <w:r>
        <w:t>user enters into his account.</w:t>
      </w:r>
    </w:p>
    <w:p w14:paraId="5535710A" w14:textId="77777777" w:rsidR="007D37DE" w:rsidRDefault="007D37DE" w:rsidP="00AD1816">
      <w:pPr>
        <w:pStyle w:val="doclist"/>
        <w:numPr>
          <w:ilvl w:val="0"/>
          <w:numId w:val="29"/>
        </w:numPr>
      </w:pPr>
      <w:r>
        <w:t>He views a product and decides to give it a feedback.</w:t>
      </w:r>
    </w:p>
    <w:p w14:paraId="7E3E5F33" w14:textId="77777777" w:rsidR="007D37DE" w:rsidRDefault="007D37DE" w:rsidP="00AD1816">
      <w:pPr>
        <w:pStyle w:val="doclist"/>
        <w:numPr>
          <w:ilvl w:val="0"/>
          <w:numId w:val="29"/>
        </w:numPr>
      </w:pPr>
      <w:r>
        <w:t>A form then opens, and he provides feedback.</w:t>
      </w:r>
    </w:p>
    <w:p w14:paraId="39D72E2D" w14:textId="77777777" w:rsidR="007D37DE" w:rsidRDefault="007D37DE" w:rsidP="00AD1816">
      <w:pPr>
        <w:pStyle w:val="doclist"/>
        <w:numPr>
          <w:ilvl w:val="0"/>
          <w:numId w:val="29"/>
        </w:numPr>
      </w:pPr>
      <w:r>
        <w:lastRenderedPageBreak/>
        <w:t>He then submits the feedback and system shows a message that feedback is inappropriate or not completed fully.</w:t>
      </w:r>
    </w:p>
    <w:p w14:paraId="0F133790" w14:textId="77777777" w:rsidR="007D37DE" w:rsidRDefault="007D37DE" w:rsidP="007509E6">
      <w:pPr>
        <w:pStyle w:val="doclist"/>
      </w:pPr>
    </w:p>
    <w:p w14:paraId="6F47402A" w14:textId="77777777" w:rsidR="007D37DE" w:rsidRPr="00250591" w:rsidRDefault="007D37DE" w:rsidP="007509E6">
      <w:pPr>
        <w:pStyle w:val="doctext"/>
        <w:rPr>
          <w:b/>
          <w:bCs/>
        </w:rPr>
      </w:pPr>
      <w:r w:rsidRPr="00250591">
        <w:rPr>
          <w:rStyle w:val="docemphstrong"/>
          <w:b/>
          <w:bCs/>
        </w:rPr>
        <w:t>Special Requirements:</w:t>
      </w:r>
    </w:p>
    <w:p w14:paraId="1B757595" w14:textId="77777777" w:rsidR="007D37DE" w:rsidRDefault="007D37DE" w:rsidP="00AD1816">
      <w:pPr>
        <w:pStyle w:val="doclist"/>
        <w:numPr>
          <w:ilvl w:val="2"/>
          <w:numId w:val="5"/>
        </w:numPr>
        <w:tabs>
          <w:tab w:val="clear" w:pos="2160"/>
        </w:tabs>
      </w:pPr>
      <w:r>
        <w:t>Text should be visible from 2 meters.</w:t>
      </w:r>
    </w:p>
    <w:p w14:paraId="042CA562" w14:textId="77777777" w:rsidR="007D37DE" w:rsidRDefault="007D37DE" w:rsidP="00AD1816">
      <w:pPr>
        <w:pStyle w:val="doclist"/>
        <w:numPr>
          <w:ilvl w:val="2"/>
          <w:numId w:val="5"/>
        </w:numPr>
        <w:tabs>
          <w:tab w:val="clear" w:pos="2160"/>
        </w:tabs>
      </w:pPr>
      <w:r>
        <w:t>Color scheme should be used which is clearly visible.</w:t>
      </w:r>
    </w:p>
    <w:p w14:paraId="3FD14252" w14:textId="77777777" w:rsidR="007D37DE" w:rsidRDefault="007D37DE" w:rsidP="00AD1816">
      <w:pPr>
        <w:pStyle w:val="doclist"/>
        <w:numPr>
          <w:ilvl w:val="2"/>
          <w:numId w:val="5"/>
        </w:numPr>
        <w:tabs>
          <w:tab w:val="clear" w:pos="2160"/>
        </w:tabs>
      </w:pPr>
      <w:r>
        <w:t>Special characters should be used in username and password.</w:t>
      </w:r>
    </w:p>
    <w:p w14:paraId="59EA1396" w14:textId="77777777" w:rsidR="007D37DE" w:rsidRDefault="007D37DE" w:rsidP="00AD1816">
      <w:pPr>
        <w:pStyle w:val="doclist"/>
        <w:numPr>
          <w:ilvl w:val="2"/>
          <w:numId w:val="5"/>
        </w:numPr>
        <w:tabs>
          <w:tab w:val="clear" w:pos="2160"/>
        </w:tabs>
      </w:pPr>
      <w:r>
        <w:t>It should take less than 1 minutes to register an account.</w:t>
      </w:r>
    </w:p>
    <w:p w14:paraId="03FE4C7E" w14:textId="77777777" w:rsidR="007D37DE" w:rsidRDefault="007D37DE" w:rsidP="00AD1816">
      <w:pPr>
        <w:pStyle w:val="doclist"/>
        <w:numPr>
          <w:ilvl w:val="2"/>
          <w:numId w:val="5"/>
        </w:numPr>
        <w:tabs>
          <w:tab w:val="clear" w:pos="2160"/>
        </w:tabs>
      </w:pPr>
      <w:r>
        <w:t>Password should be display as ****.</w:t>
      </w:r>
    </w:p>
    <w:p w14:paraId="4DC93FEF" w14:textId="77777777" w:rsidR="007D37DE" w:rsidRDefault="007D37DE" w:rsidP="007509E6">
      <w:pPr>
        <w:pStyle w:val="doctext"/>
      </w:pPr>
      <w:r w:rsidRPr="00250591">
        <w:rPr>
          <w:rStyle w:val="docemphstrong"/>
          <w:b/>
          <w:bCs/>
        </w:rPr>
        <w:t>Technology and Data Variations List</w:t>
      </w:r>
      <w:r>
        <w:rPr>
          <w:rStyle w:val="docemphstrong"/>
        </w:rPr>
        <w:t>:</w:t>
      </w:r>
    </w:p>
    <w:p w14:paraId="3CA69C93" w14:textId="77777777" w:rsidR="007D37DE" w:rsidRDefault="007D37DE" w:rsidP="00AD1816">
      <w:pPr>
        <w:pStyle w:val="doclist"/>
        <w:numPr>
          <w:ilvl w:val="0"/>
          <w:numId w:val="19"/>
        </w:numPr>
      </w:pPr>
      <w:r>
        <w:t>Languages used is java.</w:t>
      </w:r>
    </w:p>
    <w:p w14:paraId="5ED18AB1" w14:textId="77777777" w:rsidR="007D37DE" w:rsidRDefault="007D37DE" w:rsidP="00AD1816">
      <w:pPr>
        <w:pStyle w:val="doclist"/>
        <w:numPr>
          <w:ilvl w:val="0"/>
          <w:numId w:val="19"/>
        </w:numPr>
      </w:pPr>
      <w:r>
        <w:t>Software used to design interface is netbeans, Gui Swing.</w:t>
      </w:r>
    </w:p>
    <w:p w14:paraId="27C29998" w14:textId="77777777" w:rsidR="007D37DE" w:rsidRDefault="007D37DE" w:rsidP="00AD1816">
      <w:pPr>
        <w:pStyle w:val="doclist"/>
        <w:numPr>
          <w:ilvl w:val="0"/>
          <w:numId w:val="19"/>
        </w:numPr>
      </w:pPr>
      <w:r>
        <w:t>Mouse and keyboard are required .</w:t>
      </w:r>
    </w:p>
    <w:p w14:paraId="6F8B2845" w14:textId="77777777" w:rsidR="007D37DE" w:rsidRDefault="007D37DE" w:rsidP="007509E6">
      <w:pPr>
        <w:pStyle w:val="doctext"/>
      </w:pPr>
      <w:r>
        <w:rPr>
          <w:rStyle w:val="docemphstrong"/>
        </w:rPr>
        <w:t>Frequency of Occurrence:</w:t>
      </w:r>
      <w:r>
        <w:t xml:space="preserve"> Could be nearly continuous.</w:t>
      </w:r>
    </w:p>
    <w:p w14:paraId="4894C6EB"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0E9FF5EC" w14:textId="77777777" w:rsidR="007D37DE" w:rsidRDefault="007D37DE" w:rsidP="007509E6">
      <w:pPr>
        <w:pStyle w:val="doclist"/>
        <w:ind w:left="720"/>
      </w:pPr>
      <w:r>
        <w:t>- What are the tax law variations?</w:t>
      </w:r>
    </w:p>
    <w:p w14:paraId="29AA1C54" w14:textId="77777777" w:rsidR="007D37DE" w:rsidRDefault="007D37DE" w:rsidP="007509E6">
      <w:pPr>
        <w:pStyle w:val="doclist"/>
        <w:ind w:left="720"/>
      </w:pPr>
      <w:r>
        <w:t>- Explore the remote service recovery issue.</w:t>
      </w:r>
    </w:p>
    <w:p w14:paraId="7E0D81D4" w14:textId="77777777" w:rsidR="007D37DE" w:rsidRDefault="007D37DE" w:rsidP="007509E6">
      <w:pPr>
        <w:pStyle w:val="doclist"/>
        <w:ind w:left="720"/>
      </w:pPr>
      <w:r>
        <w:t>- What customization is needed for different businesses?</w:t>
      </w:r>
    </w:p>
    <w:p w14:paraId="673A8E82" w14:textId="77777777" w:rsidR="007D37DE" w:rsidRDefault="007D37DE" w:rsidP="007509E6">
      <w:pPr>
        <w:pStyle w:val="doclist"/>
        <w:ind w:left="720"/>
      </w:pPr>
      <w:r>
        <w:t>- Must a cashier take their cash drawer when they log out?</w:t>
      </w:r>
    </w:p>
    <w:p w14:paraId="4C7A1207"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1476FD" w14:paraId="46DC1F6B" w14:textId="77777777" w:rsidTr="007509E6">
        <w:trPr>
          <w:tblHeader/>
          <w:tblCellSpacing w:w="0" w:type="dxa"/>
        </w:trPr>
        <w:tc>
          <w:tcPr>
            <w:tcW w:w="0" w:type="auto"/>
            <w:tcBorders>
              <w:top w:val="nil"/>
              <w:left w:val="nil"/>
              <w:bottom w:val="nil"/>
              <w:right w:val="nil"/>
            </w:tcBorders>
            <w:vAlign w:val="center"/>
            <w:hideMark/>
          </w:tcPr>
          <w:p w14:paraId="29A1FFB9" w14:textId="77777777" w:rsidR="001476FD" w:rsidRDefault="001476FD" w:rsidP="007509E6">
            <w:pPr>
              <w:pStyle w:val="Heading4"/>
            </w:pPr>
            <w:bookmarkStart w:id="67" w:name="_Toc106290735"/>
            <w:r>
              <w:t>Use Case UC5: view customer feedback</w:t>
            </w:r>
            <w:bookmarkEnd w:id="67"/>
          </w:p>
        </w:tc>
      </w:tr>
      <w:tr w:rsidR="001476FD" w14:paraId="7276BB80" w14:textId="77777777" w:rsidTr="007509E6">
        <w:trPr>
          <w:tblHeader/>
          <w:tblCellSpacing w:w="0" w:type="dxa"/>
        </w:trPr>
        <w:tc>
          <w:tcPr>
            <w:tcW w:w="0" w:type="auto"/>
            <w:hideMark/>
          </w:tcPr>
          <w:p w14:paraId="05AE2317" w14:textId="77777777" w:rsidR="001476FD" w:rsidRDefault="001476FD" w:rsidP="007509E6">
            <w:pPr>
              <w:pStyle w:val="doctext"/>
            </w:pPr>
            <w:r w:rsidRPr="00250591">
              <w:rPr>
                <w:rStyle w:val="docemphstrong"/>
                <w:b/>
                <w:bCs/>
              </w:rPr>
              <w:t>Scope</w:t>
            </w:r>
            <w:r>
              <w:t>: cosmetic management system</w:t>
            </w:r>
          </w:p>
          <w:p w14:paraId="0484ED52" w14:textId="77777777" w:rsidR="001476FD" w:rsidRDefault="001476FD" w:rsidP="007509E6">
            <w:pPr>
              <w:pStyle w:val="doctext"/>
            </w:pPr>
            <w:r w:rsidRPr="00250591">
              <w:rPr>
                <w:rStyle w:val="docemphstrong"/>
                <w:b/>
                <w:bCs/>
              </w:rPr>
              <w:t>Level</w:t>
            </w:r>
            <w:r>
              <w:t>: user goal</w:t>
            </w:r>
          </w:p>
          <w:p w14:paraId="7A910C99" w14:textId="77777777" w:rsidR="001476FD" w:rsidRDefault="001476FD" w:rsidP="007509E6">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299D310F" w14:textId="77777777" w:rsidR="001476FD" w:rsidRDefault="001476FD" w:rsidP="007509E6">
            <w:pPr>
              <w:pStyle w:val="doctext"/>
            </w:pPr>
            <w:r w:rsidRPr="00250591">
              <w:rPr>
                <w:rStyle w:val="docemphstrong"/>
                <w:b/>
                <w:bCs/>
              </w:rPr>
              <w:t>Stakeholders and Interests</w:t>
            </w:r>
            <w:r>
              <w:t>:</w:t>
            </w:r>
          </w:p>
          <w:p w14:paraId="0E6FE072" w14:textId="77777777" w:rsidR="001476FD" w:rsidRDefault="001476FD" w:rsidP="007509E6">
            <w:pPr>
              <w:spacing w:after="240"/>
              <w:ind w:left="720"/>
            </w:pPr>
            <w:r>
              <w:rPr>
                <w:rStyle w:val="doctext1"/>
              </w:rPr>
              <w:t>- admin</w:t>
            </w:r>
            <w:r>
              <w:rPr>
                <w:rStyle w:val="docemphroman"/>
              </w:rPr>
              <w:t>:</w:t>
            </w:r>
            <w:r>
              <w:rPr>
                <w:rStyle w:val="doctext1"/>
              </w:rPr>
              <w:t xml:space="preserve"> want to view feedback about products or CMS.</w:t>
            </w:r>
          </w:p>
          <w:p w14:paraId="750240A4" w14:textId="77777777" w:rsidR="001476FD" w:rsidRDefault="001476FD" w:rsidP="007509E6">
            <w:pPr>
              <w:pStyle w:val="doctext"/>
            </w:pPr>
            <w:r w:rsidRPr="00250591">
              <w:rPr>
                <w:rStyle w:val="docemphstrong"/>
                <w:b/>
                <w:bCs/>
              </w:rPr>
              <w:t>Preconditions</w:t>
            </w:r>
            <w:r>
              <w:rPr>
                <w:rStyle w:val="docemphstrong"/>
              </w:rPr>
              <w:t>:</w:t>
            </w:r>
            <w:r>
              <w:t xml:space="preserve"> User is identified and authenticated.</w:t>
            </w:r>
          </w:p>
        </w:tc>
      </w:tr>
    </w:tbl>
    <w:p w14:paraId="50041B4E" w14:textId="77777777" w:rsidR="001476FD" w:rsidRDefault="001476FD" w:rsidP="001476FD">
      <w:pPr>
        <w:pStyle w:val="doctext"/>
      </w:pPr>
      <w:r w:rsidRPr="00250591">
        <w:rPr>
          <w:rStyle w:val="docemphstrong"/>
          <w:b/>
          <w:bCs/>
        </w:rPr>
        <w:lastRenderedPageBreak/>
        <w:t>Success Guarantee</w:t>
      </w:r>
      <w:r>
        <w:rPr>
          <w:rStyle w:val="docemphstrong"/>
        </w:rPr>
        <w:t xml:space="preserve"> (or Postconditions):</w:t>
      </w:r>
      <w:r>
        <w:t xml:space="preserve"> user should be successfully logged in into his account where he can view feedbacks given by the customers. </w:t>
      </w:r>
    </w:p>
    <w:p w14:paraId="48985847" w14:textId="77777777" w:rsidR="001476FD" w:rsidRPr="00250591" w:rsidRDefault="001476FD" w:rsidP="001476FD">
      <w:pPr>
        <w:pStyle w:val="doctext"/>
        <w:rPr>
          <w:b/>
          <w:bCs/>
        </w:rPr>
      </w:pPr>
      <w:r w:rsidRPr="00250591">
        <w:rPr>
          <w:rStyle w:val="docemphstrong"/>
          <w:b/>
          <w:bCs/>
        </w:rPr>
        <w:t>Main Success Scenario (or Basic Flow)</w:t>
      </w:r>
      <w:r w:rsidRPr="00250591">
        <w:rPr>
          <w:b/>
          <w:bCs/>
        </w:rPr>
        <w:t>:</w:t>
      </w:r>
    </w:p>
    <w:p w14:paraId="177F6693" w14:textId="77777777" w:rsidR="001476FD" w:rsidRDefault="001476FD" w:rsidP="00AD1816">
      <w:pPr>
        <w:pStyle w:val="doclist"/>
        <w:numPr>
          <w:ilvl w:val="0"/>
          <w:numId w:val="30"/>
        </w:numPr>
      </w:pPr>
      <w:r>
        <w:t>User opens the management system to login into his account.</w:t>
      </w:r>
    </w:p>
    <w:p w14:paraId="0D8ED385" w14:textId="77777777" w:rsidR="001476FD" w:rsidRDefault="001476FD" w:rsidP="00AD1816">
      <w:pPr>
        <w:pStyle w:val="doclist"/>
        <w:numPr>
          <w:ilvl w:val="0"/>
          <w:numId w:val="30"/>
        </w:numPr>
      </w:pPr>
      <w:r>
        <w:t>System redirects him to the login page</w:t>
      </w:r>
    </w:p>
    <w:p w14:paraId="3B555F0C" w14:textId="77777777" w:rsidR="001476FD" w:rsidRDefault="001476FD" w:rsidP="00AD1816">
      <w:pPr>
        <w:pStyle w:val="doclist"/>
        <w:numPr>
          <w:ilvl w:val="0"/>
          <w:numId w:val="30"/>
        </w:numPr>
      </w:pPr>
      <w:r>
        <w:t>System asks him to provide the details.</w:t>
      </w:r>
    </w:p>
    <w:p w14:paraId="552C1F02" w14:textId="77777777" w:rsidR="001476FD" w:rsidRDefault="001476FD" w:rsidP="00AD1816">
      <w:pPr>
        <w:pStyle w:val="doclist"/>
        <w:numPr>
          <w:ilvl w:val="0"/>
          <w:numId w:val="30"/>
        </w:numPr>
      </w:pPr>
      <w:r>
        <w:t>The user enters username and password.</w:t>
      </w:r>
    </w:p>
    <w:p w14:paraId="18AE6CCA" w14:textId="77777777" w:rsidR="001476FD" w:rsidRDefault="001476FD" w:rsidP="00AD1816">
      <w:pPr>
        <w:pStyle w:val="doclist"/>
        <w:numPr>
          <w:ilvl w:val="0"/>
          <w:numId w:val="30"/>
        </w:numPr>
      </w:pPr>
      <w:r>
        <w:t>System then verifies and logs him into his profile.</w:t>
      </w:r>
    </w:p>
    <w:p w14:paraId="76904BC9" w14:textId="77777777" w:rsidR="001476FD" w:rsidRDefault="001476FD" w:rsidP="00AD1816">
      <w:pPr>
        <w:pStyle w:val="doclist"/>
        <w:numPr>
          <w:ilvl w:val="0"/>
          <w:numId w:val="30"/>
        </w:numPr>
      </w:pPr>
      <w:r>
        <w:t>The admin then clicks on the view feedback button.</w:t>
      </w:r>
    </w:p>
    <w:p w14:paraId="18B84606" w14:textId="77777777" w:rsidR="001476FD" w:rsidRDefault="001476FD" w:rsidP="00AD1816">
      <w:pPr>
        <w:pStyle w:val="doclist"/>
        <w:numPr>
          <w:ilvl w:val="0"/>
          <w:numId w:val="30"/>
        </w:numPr>
      </w:pPr>
      <w:r>
        <w:t>System redirects him to that page.</w:t>
      </w:r>
    </w:p>
    <w:p w14:paraId="70630C26" w14:textId="77777777" w:rsidR="001476FD" w:rsidRDefault="001476FD" w:rsidP="00AD1816">
      <w:pPr>
        <w:pStyle w:val="doclist"/>
        <w:numPr>
          <w:ilvl w:val="0"/>
          <w:numId w:val="30"/>
        </w:numPr>
      </w:pPr>
      <w:r>
        <w:t>Admin then views the feedback given by the customer.</w:t>
      </w:r>
    </w:p>
    <w:p w14:paraId="22D601F2" w14:textId="77777777" w:rsidR="001476FD" w:rsidRPr="00250591" w:rsidRDefault="001476FD" w:rsidP="001476FD">
      <w:pPr>
        <w:pStyle w:val="doctext"/>
        <w:rPr>
          <w:b/>
          <w:bCs/>
        </w:rPr>
      </w:pPr>
      <w:r w:rsidRPr="00250591">
        <w:rPr>
          <w:rStyle w:val="docemphstrong"/>
          <w:b/>
          <w:bCs/>
        </w:rPr>
        <w:t>Extensions (or Alternative Flows):</w:t>
      </w:r>
    </w:p>
    <w:p w14:paraId="07156960" w14:textId="77777777" w:rsidR="001476FD" w:rsidRDefault="001476FD" w:rsidP="001476FD">
      <w:pPr>
        <w:pStyle w:val="doclist"/>
      </w:pPr>
      <w:r>
        <w:t>*a. At any time when the admin tries to view feedbacks:</w:t>
      </w:r>
    </w:p>
    <w:p w14:paraId="5B782DCA" w14:textId="77777777" w:rsidR="001476FD" w:rsidRDefault="001476FD" w:rsidP="00AD1816">
      <w:pPr>
        <w:pStyle w:val="doclist"/>
        <w:numPr>
          <w:ilvl w:val="0"/>
          <w:numId w:val="31"/>
        </w:numPr>
      </w:pPr>
      <w:r>
        <w:t>user enters into his account.</w:t>
      </w:r>
    </w:p>
    <w:p w14:paraId="2C8174C7" w14:textId="77777777" w:rsidR="001476FD" w:rsidRDefault="001476FD" w:rsidP="00AD1816">
      <w:pPr>
        <w:pStyle w:val="doclist"/>
        <w:numPr>
          <w:ilvl w:val="0"/>
          <w:numId w:val="31"/>
        </w:numPr>
      </w:pPr>
      <w:r>
        <w:t>He views feedback given by the customers,</w:t>
      </w:r>
    </w:p>
    <w:p w14:paraId="7D69BA53" w14:textId="77777777" w:rsidR="001476FD" w:rsidRDefault="001476FD" w:rsidP="00AD1816">
      <w:pPr>
        <w:pStyle w:val="doclist"/>
        <w:numPr>
          <w:ilvl w:val="0"/>
          <w:numId w:val="31"/>
        </w:numPr>
      </w:pPr>
      <w:r>
        <w:t>He can rate them back as well when he views the feedback</w:t>
      </w:r>
    </w:p>
    <w:p w14:paraId="5C1DFFA8" w14:textId="77777777" w:rsidR="001476FD" w:rsidRDefault="001476FD" w:rsidP="001476FD">
      <w:pPr>
        <w:pStyle w:val="doclist"/>
      </w:pPr>
      <w:r>
        <w:t>*b.</w:t>
      </w:r>
      <w:r w:rsidRPr="009C0E41">
        <w:t xml:space="preserve"> </w:t>
      </w:r>
      <w:r>
        <w:t>At any time when the admin tries to view feedbacks:</w:t>
      </w:r>
    </w:p>
    <w:p w14:paraId="05E5B377" w14:textId="77777777" w:rsidR="001476FD" w:rsidRDefault="001476FD" w:rsidP="00AD1816">
      <w:pPr>
        <w:pStyle w:val="doclist"/>
        <w:numPr>
          <w:ilvl w:val="0"/>
          <w:numId w:val="32"/>
        </w:numPr>
      </w:pPr>
      <w:r>
        <w:t>user enters into his account.</w:t>
      </w:r>
    </w:p>
    <w:p w14:paraId="58229121" w14:textId="77777777" w:rsidR="001476FD" w:rsidRDefault="001476FD" w:rsidP="00AD1816">
      <w:pPr>
        <w:pStyle w:val="doclist"/>
        <w:numPr>
          <w:ilvl w:val="0"/>
          <w:numId w:val="32"/>
        </w:numPr>
      </w:pPr>
      <w:r>
        <w:t>He clicks to view the feedback given by the customers.</w:t>
      </w:r>
    </w:p>
    <w:p w14:paraId="412681F8" w14:textId="77777777" w:rsidR="001476FD" w:rsidRDefault="001476FD" w:rsidP="00AD1816">
      <w:pPr>
        <w:pStyle w:val="doclist"/>
        <w:numPr>
          <w:ilvl w:val="0"/>
          <w:numId w:val="32"/>
        </w:numPr>
      </w:pPr>
      <w:r>
        <w:t>The feedback doesn’t open due to an error.</w:t>
      </w:r>
    </w:p>
    <w:p w14:paraId="7D54DEE8" w14:textId="77777777" w:rsidR="001476FD" w:rsidRDefault="001476FD" w:rsidP="00AD1816">
      <w:pPr>
        <w:pStyle w:val="doclist"/>
        <w:numPr>
          <w:ilvl w:val="0"/>
          <w:numId w:val="32"/>
        </w:numPr>
      </w:pPr>
      <w:r>
        <w:t>He then restarts the system to view the feedback.</w:t>
      </w:r>
    </w:p>
    <w:p w14:paraId="3BF865FD" w14:textId="77777777" w:rsidR="001476FD" w:rsidRDefault="001476FD" w:rsidP="001476FD">
      <w:pPr>
        <w:pStyle w:val="doclist"/>
      </w:pPr>
    </w:p>
    <w:p w14:paraId="436D708E" w14:textId="77777777" w:rsidR="001476FD" w:rsidRPr="00250591" w:rsidRDefault="001476FD" w:rsidP="001476FD">
      <w:pPr>
        <w:pStyle w:val="doctext"/>
        <w:rPr>
          <w:b/>
          <w:bCs/>
        </w:rPr>
      </w:pPr>
      <w:r w:rsidRPr="00250591">
        <w:rPr>
          <w:rStyle w:val="docemphstrong"/>
          <w:b/>
          <w:bCs/>
        </w:rPr>
        <w:t>Special Requirements:</w:t>
      </w:r>
    </w:p>
    <w:p w14:paraId="5883C2AA" w14:textId="77777777" w:rsidR="001476FD" w:rsidRDefault="001476FD" w:rsidP="00AD1816">
      <w:pPr>
        <w:pStyle w:val="doclist"/>
        <w:numPr>
          <w:ilvl w:val="2"/>
          <w:numId w:val="5"/>
        </w:numPr>
        <w:tabs>
          <w:tab w:val="clear" w:pos="2160"/>
        </w:tabs>
      </w:pPr>
      <w:r>
        <w:t>Text should be visible from 2 meters.</w:t>
      </w:r>
    </w:p>
    <w:p w14:paraId="51CFCDBF" w14:textId="77777777" w:rsidR="001476FD" w:rsidRDefault="001476FD" w:rsidP="00AD1816">
      <w:pPr>
        <w:pStyle w:val="doclist"/>
        <w:numPr>
          <w:ilvl w:val="2"/>
          <w:numId w:val="5"/>
        </w:numPr>
        <w:tabs>
          <w:tab w:val="clear" w:pos="2160"/>
        </w:tabs>
      </w:pPr>
      <w:r>
        <w:t>Color scheme should be used which is clearly visible.</w:t>
      </w:r>
    </w:p>
    <w:p w14:paraId="2C14F7FF" w14:textId="77777777" w:rsidR="001476FD" w:rsidRDefault="001476FD" w:rsidP="00AD1816">
      <w:pPr>
        <w:pStyle w:val="doclist"/>
        <w:numPr>
          <w:ilvl w:val="2"/>
          <w:numId w:val="5"/>
        </w:numPr>
        <w:tabs>
          <w:tab w:val="clear" w:pos="2160"/>
        </w:tabs>
      </w:pPr>
      <w:r>
        <w:t>Special characters should be used in username and password.</w:t>
      </w:r>
    </w:p>
    <w:p w14:paraId="3B7AC2C9" w14:textId="77777777" w:rsidR="001476FD" w:rsidRDefault="001476FD" w:rsidP="00AD1816">
      <w:pPr>
        <w:pStyle w:val="doclist"/>
        <w:numPr>
          <w:ilvl w:val="2"/>
          <w:numId w:val="5"/>
        </w:numPr>
        <w:tabs>
          <w:tab w:val="clear" w:pos="2160"/>
        </w:tabs>
      </w:pPr>
      <w:r>
        <w:t>It should take less than 1 minutes to register an account.</w:t>
      </w:r>
    </w:p>
    <w:p w14:paraId="6F8F67FE" w14:textId="77777777" w:rsidR="001476FD" w:rsidRDefault="001476FD" w:rsidP="00AD1816">
      <w:pPr>
        <w:pStyle w:val="doclist"/>
        <w:numPr>
          <w:ilvl w:val="2"/>
          <w:numId w:val="5"/>
        </w:numPr>
        <w:tabs>
          <w:tab w:val="clear" w:pos="2160"/>
        </w:tabs>
      </w:pPr>
      <w:r>
        <w:t>Password should be display as ****.</w:t>
      </w:r>
    </w:p>
    <w:p w14:paraId="6B956658" w14:textId="77777777" w:rsidR="001476FD" w:rsidRDefault="001476FD" w:rsidP="001476FD">
      <w:pPr>
        <w:pStyle w:val="doctext"/>
      </w:pPr>
      <w:r w:rsidRPr="00250591">
        <w:rPr>
          <w:rStyle w:val="docemphstrong"/>
          <w:b/>
          <w:bCs/>
        </w:rPr>
        <w:t>Technology and Data Variations List</w:t>
      </w:r>
      <w:r>
        <w:rPr>
          <w:rStyle w:val="docemphstrong"/>
        </w:rPr>
        <w:t>:</w:t>
      </w:r>
    </w:p>
    <w:p w14:paraId="5D842D89" w14:textId="77777777" w:rsidR="001476FD" w:rsidRDefault="001476FD" w:rsidP="00AD1816">
      <w:pPr>
        <w:pStyle w:val="doclist"/>
        <w:numPr>
          <w:ilvl w:val="0"/>
          <w:numId w:val="19"/>
        </w:numPr>
      </w:pPr>
      <w:r>
        <w:t>Languages used is java.</w:t>
      </w:r>
    </w:p>
    <w:p w14:paraId="32D3CC71" w14:textId="77777777" w:rsidR="001476FD" w:rsidRDefault="001476FD" w:rsidP="00AD1816">
      <w:pPr>
        <w:pStyle w:val="doclist"/>
        <w:numPr>
          <w:ilvl w:val="0"/>
          <w:numId w:val="19"/>
        </w:numPr>
      </w:pPr>
      <w:r>
        <w:t>Software used to design interface is netbeans, Gui Swing.</w:t>
      </w:r>
    </w:p>
    <w:p w14:paraId="0256E591" w14:textId="77777777" w:rsidR="001476FD" w:rsidRDefault="001476FD" w:rsidP="00AD1816">
      <w:pPr>
        <w:pStyle w:val="doclist"/>
        <w:numPr>
          <w:ilvl w:val="0"/>
          <w:numId w:val="19"/>
        </w:numPr>
      </w:pPr>
      <w:r>
        <w:t>Mouse and keyboard are required.</w:t>
      </w:r>
    </w:p>
    <w:p w14:paraId="5AB1AF56" w14:textId="77777777" w:rsidR="001476FD" w:rsidRDefault="001476FD" w:rsidP="001476FD">
      <w:pPr>
        <w:pStyle w:val="doctext"/>
      </w:pPr>
      <w:r>
        <w:rPr>
          <w:rStyle w:val="docemphstrong"/>
        </w:rPr>
        <w:t>Frequency of Occurrence:</w:t>
      </w:r>
      <w:r>
        <w:t xml:space="preserve"> Could be nearly continuous.</w:t>
      </w:r>
    </w:p>
    <w:p w14:paraId="6DA050E8" w14:textId="77777777" w:rsidR="001476FD" w:rsidRPr="00250591" w:rsidRDefault="001476FD" w:rsidP="001476FD">
      <w:pPr>
        <w:pStyle w:val="doctext"/>
        <w:rPr>
          <w:b/>
          <w:bCs/>
        </w:rPr>
      </w:pPr>
      <w:r w:rsidRPr="00250591">
        <w:rPr>
          <w:rStyle w:val="docemphstrong"/>
          <w:b/>
          <w:bCs/>
        </w:rPr>
        <w:lastRenderedPageBreak/>
        <w:t>Open Issues</w:t>
      </w:r>
      <w:r w:rsidRPr="00250591">
        <w:rPr>
          <w:b/>
          <w:bCs/>
        </w:rPr>
        <w:t>:</w:t>
      </w:r>
    </w:p>
    <w:p w14:paraId="3A4CBCE2" w14:textId="77777777" w:rsidR="001476FD" w:rsidRDefault="001476FD" w:rsidP="001476FD">
      <w:pPr>
        <w:pStyle w:val="doclist"/>
        <w:ind w:left="720"/>
      </w:pPr>
      <w:r>
        <w:t>- What are the tax law variations?</w:t>
      </w:r>
    </w:p>
    <w:p w14:paraId="2CF6F375" w14:textId="77777777" w:rsidR="001476FD" w:rsidRDefault="001476FD" w:rsidP="001476FD">
      <w:pPr>
        <w:pStyle w:val="doclist"/>
        <w:ind w:left="720"/>
      </w:pPr>
      <w:r>
        <w:t>- Explore the remote service recovery issue.</w:t>
      </w:r>
    </w:p>
    <w:p w14:paraId="18E6A2AD" w14:textId="77777777" w:rsidR="001476FD" w:rsidRDefault="001476FD" w:rsidP="001476FD">
      <w:pPr>
        <w:pStyle w:val="doclist"/>
        <w:ind w:left="720"/>
      </w:pPr>
      <w:r>
        <w:t>- What customization is needed for different businesses?</w:t>
      </w:r>
    </w:p>
    <w:p w14:paraId="62FB9226" w14:textId="77777777" w:rsidR="001476FD" w:rsidRDefault="001476FD" w:rsidP="001476FD">
      <w:pPr>
        <w:pStyle w:val="doclist"/>
        <w:ind w:left="720"/>
      </w:pPr>
      <w:r>
        <w:t>- Must a cashier take their cash drawer when they log out?</w:t>
      </w:r>
    </w:p>
    <w:p w14:paraId="6822AAB2" w14:textId="77777777" w:rsidR="001476FD" w:rsidRDefault="001476FD" w:rsidP="001476FD">
      <w:pPr>
        <w:pStyle w:val="doclist"/>
      </w:pPr>
      <w:r>
        <w:t>- Can the customer directly use the card reader, or does the cashier have to do it?</w:t>
      </w:r>
    </w:p>
    <w:p w14:paraId="585AD0FF" w14:textId="45B14FCB" w:rsidR="002B204F" w:rsidRDefault="002B204F" w:rsidP="002B204F">
      <w:pPr>
        <w:pStyle w:val="Heading3"/>
      </w:pPr>
      <w:bookmarkStart w:id="68" w:name="_Toc106290736"/>
      <w:r>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40727D" w:rsidRPr="0088149F" w14:paraId="61E4E30B" w14:textId="77777777" w:rsidTr="007509E6">
        <w:trPr>
          <w:tblHeader/>
          <w:tblCellSpacing w:w="0" w:type="dxa"/>
        </w:trPr>
        <w:tc>
          <w:tcPr>
            <w:tcW w:w="9705" w:type="dxa"/>
            <w:tcBorders>
              <w:top w:val="nil"/>
              <w:left w:val="nil"/>
              <w:bottom w:val="nil"/>
              <w:right w:val="nil"/>
            </w:tcBorders>
            <w:vAlign w:val="center"/>
            <w:hideMark/>
          </w:tcPr>
          <w:p w14:paraId="18D4BFC1" w14:textId="77777777" w:rsidR="0040727D" w:rsidRDefault="0040727D" w:rsidP="007509E6">
            <w:pPr>
              <w:pStyle w:val="Heading4"/>
              <w:rPr>
                <w:rFonts w:ascii="Times New Roman" w:hAnsi="Times New Roman" w:cs="Times New Roman"/>
              </w:rPr>
            </w:pPr>
            <w:bookmarkStart w:id="69" w:name="_Toc106290737"/>
            <w:r w:rsidRPr="0088149F">
              <w:rPr>
                <w:rFonts w:ascii="Times New Roman" w:hAnsi="Times New Roman" w:cs="Times New Roman"/>
              </w:rPr>
              <w:t>Use Case UC1: Search item</w:t>
            </w:r>
            <w:bookmarkEnd w:id="69"/>
          </w:p>
          <w:p w14:paraId="34CD04EA" w14:textId="77777777" w:rsidR="0040727D" w:rsidRDefault="0040727D" w:rsidP="007509E6">
            <w:pPr>
              <w:jc w:val="both"/>
              <w:rPr>
                <w:rFonts w:ascii="Times New Roman" w:hAnsi="Times New Roman" w:cs="Times New Roman"/>
              </w:rPr>
            </w:pPr>
            <w:r w:rsidRPr="0088149F">
              <w:rPr>
                <w:rFonts w:ascii="Times New Roman" w:hAnsi="Times New Roman" w:cs="Times New Roman"/>
              </w:rPr>
              <w:t xml:space="preserve">Brief Level </w:t>
            </w:r>
          </w:p>
          <w:p w14:paraId="38424885" w14:textId="77777777" w:rsidR="0040727D" w:rsidRPr="00C47625" w:rsidRDefault="0040727D" w:rsidP="007509E6">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40727D" w:rsidRPr="0088149F" w14:paraId="3DC6C28A" w14:textId="77777777" w:rsidTr="007509E6">
        <w:trPr>
          <w:tblHeader/>
          <w:tblCellSpacing w:w="0" w:type="dxa"/>
        </w:trPr>
        <w:tc>
          <w:tcPr>
            <w:tcW w:w="9705" w:type="dxa"/>
            <w:hideMark/>
          </w:tcPr>
          <w:p w14:paraId="24E6F6D6" w14:textId="77777777" w:rsidR="0040727D" w:rsidRPr="0088149F" w:rsidRDefault="0040727D" w:rsidP="007509E6">
            <w:pPr>
              <w:pStyle w:val="doctext"/>
            </w:pPr>
            <w:r w:rsidRPr="0088149F">
              <w:rPr>
                <w:rStyle w:val="docemphstrong"/>
                <w:b/>
                <w:bCs/>
              </w:rPr>
              <w:t>Scope</w:t>
            </w:r>
            <w:r w:rsidRPr="0088149F">
              <w:t>: cosmetic management system</w:t>
            </w:r>
          </w:p>
          <w:p w14:paraId="4B98416A" w14:textId="77777777" w:rsidR="0040727D" w:rsidRPr="0088149F" w:rsidRDefault="0040727D" w:rsidP="007509E6">
            <w:pPr>
              <w:pStyle w:val="doctext"/>
            </w:pPr>
            <w:r w:rsidRPr="0088149F">
              <w:rPr>
                <w:rStyle w:val="docemphstrong"/>
                <w:b/>
                <w:bCs/>
              </w:rPr>
              <w:t>Level</w:t>
            </w:r>
            <w:r w:rsidRPr="0088149F">
              <w:t>: user goal</w:t>
            </w:r>
          </w:p>
          <w:p w14:paraId="2B1258E6"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 Manager , Shopkeeper </w:t>
            </w:r>
          </w:p>
          <w:p w14:paraId="79E93DC7" w14:textId="77777777" w:rsidR="0040727D" w:rsidRPr="0088149F" w:rsidRDefault="0040727D" w:rsidP="007509E6">
            <w:pPr>
              <w:pStyle w:val="doctext"/>
            </w:pPr>
            <w:r w:rsidRPr="0088149F">
              <w:rPr>
                <w:rStyle w:val="docemphstrong"/>
                <w:b/>
                <w:bCs/>
              </w:rPr>
              <w:t>Stakeholders and Interests</w:t>
            </w:r>
            <w:r w:rsidRPr="0088149F">
              <w:t>:</w:t>
            </w:r>
          </w:p>
          <w:p w14:paraId="03F3ED6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fast and relevant search</w:t>
            </w:r>
          </w:p>
          <w:p w14:paraId="3FE7A132" w14:textId="77777777" w:rsidR="0040727D" w:rsidRPr="0088149F" w:rsidRDefault="0040727D" w:rsidP="007509E6">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Wants accurate, fast and relevant search</w:t>
            </w:r>
          </w:p>
          <w:p w14:paraId="341FE304"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user , manager and shopkeeper are able to search the item with fast and relevant results</w:t>
            </w:r>
          </w:p>
          <w:p w14:paraId="4654E0D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fast and relevant search</w:t>
            </w:r>
          </w:p>
          <w:p w14:paraId="4142E13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D21ED85"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69A1C26F" w14:textId="77777777" w:rsidR="0040727D" w:rsidRPr="0088149F" w:rsidRDefault="0040727D" w:rsidP="0040727D">
      <w:pPr>
        <w:pStyle w:val="doctext"/>
      </w:pPr>
      <w:r w:rsidRPr="0088149F">
        <w:t>User’s Search is done. Search item is visible to user, manager, and shopkeeper</w:t>
      </w:r>
    </w:p>
    <w:p w14:paraId="7DAD0239"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713B461B" w14:textId="77777777" w:rsidR="0040727D" w:rsidRPr="0088149F" w:rsidRDefault="0040727D" w:rsidP="00AD1816">
      <w:pPr>
        <w:pStyle w:val="doclist"/>
        <w:numPr>
          <w:ilvl w:val="0"/>
          <w:numId w:val="2"/>
        </w:numPr>
      </w:pPr>
      <w:r w:rsidRPr="0088149F">
        <w:t>User opens the management system to register an account.</w:t>
      </w:r>
    </w:p>
    <w:p w14:paraId="09FD6E53" w14:textId="77777777" w:rsidR="0040727D" w:rsidRPr="0088149F" w:rsidRDefault="0040727D" w:rsidP="00AD1816">
      <w:pPr>
        <w:pStyle w:val="doclist"/>
        <w:numPr>
          <w:ilvl w:val="0"/>
          <w:numId w:val="2"/>
        </w:numPr>
      </w:pPr>
      <w:r w:rsidRPr="0088149F">
        <w:lastRenderedPageBreak/>
        <w:t>System redirects him to the registration page</w:t>
      </w:r>
    </w:p>
    <w:p w14:paraId="5A7E2B03" w14:textId="77777777" w:rsidR="0040727D" w:rsidRPr="0088149F" w:rsidRDefault="0040727D" w:rsidP="00AD1816">
      <w:pPr>
        <w:pStyle w:val="doclist"/>
        <w:numPr>
          <w:ilvl w:val="0"/>
          <w:numId w:val="2"/>
        </w:numPr>
      </w:pPr>
      <w:r w:rsidRPr="0088149F">
        <w:t>System asks him to provide the details.</w:t>
      </w:r>
    </w:p>
    <w:p w14:paraId="3544E928" w14:textId="77777777" w:rsidR="0040727D" w:rsidRPr="0088149F" w:rsidRDefault="0040727D" w:rsidP="00AD1816">
      <w:pPr>
        <w:pStyle w:val="doclist"/>
        <w:numPr>
          <w:ilvl w:val="0"/>
          <w:numId w:val="2"/>
        </w:numPr>
      </w:pPr>
      <w:r w:rsidRPr="0088149F">
        <w:t>The user enters username, password, email and address</w:t>
      </w:r>
    </w:p>
    <w:p w14:paraId="2FB17FEB" w14:textId="77777777" w:rsidR="0040727D" w:rsidRPr="0088149F" w:rsidRDefault="0040727D" w:rsidP="00AD1816">
      <w:pPr>
        <w:pStyle w:val="doclist"/>
        <w:numPr>
          <w:ilvl w:val="0"/>
          <w:numId w:val="3"/>
        </w:numPr>
      </w:pPr>
      <w:r w:rsidRPr="0088149F">
        <w:t>System then checks if the account is already registered or not.</w:t>
      </w:r>
    </w:p>
    <w:p w14:paraId="478532C9" w14:textId="77777777" w:rsidR="0040727D" w:rsidRPr="0088149F" w:rsidRDefault="0040727D" w:rsidP="00AD1816">
      <w:pPr>
        <w:pStyle w:val="doclist"/>
        <w:numPr>
          <w:ilvl w:val="0"/>
          <w:numId w:val="3"/>
        </w:numPr>
      </w:pPr>
      <w:r w:rsidRPr="0088149F">
        <w:t>If the account is registered the system asks to provide new information or to login</w:t>
      </w:r>
    </w:p>
    <w:p w14:paraId="5BFA2FBF" w14:textId="77777777" w:rsidR="0040727D" w:rsidRPr="0088149F" w:rsidRDefault="0040727D" w:rsidP="00AD1816">
      <w:pPr>
        <w:pStyle w:val="doclist"/>
        <w:numPr>
          <w:ilvl w:val="0"/>
          <w:numId w:val="3"/>
        </w:numPr>
      </w:pPr>
      <w:r w:rsidRPr="0088149F">
        <w:t>If the account is not registered then the system registers the account.</w:t>
      </w:r>
    </w:p>
    <w:p w14:paraId="28068D5A" w14:textId="77777777" w:rsidR="0040727D" w:rsidRPr="0088149F" w:rsidRDefault="0040727D" w:rsidP="00AD1816">
      <w:pPr>
        <w:pStyle w:val="doclist"/>
        <w:numPr>
          <w:ilvl w:val="0"/>
          <w:numId w:val="3"/>
        </w:numPr>
      </w:pPr>
      <w:r w:rsidRPr="0088149F">
        <w:t>System then takes the user to his dashboard where he can access the store and his own profile.</w:t>
      </w:r>
    </w:p>
    <w:p w14:paraId="1E697CCE" w14:textId="77777777" w:rsidR="0040727D" w:rsidRPr="0088149F" w:rsidRDefault="0040727D" w:rsidP="0040727D">
      <w:pPr>
        <w:rPr>
          <w:rFonts w:ascii="Times New Roman" w:hAnsi="Times New Roman" w:cs="Times New Roman"/>
        </w:rPr>
      </w:pPr>
    </w:p>
    <w:p w14:paraId="4FE5ACC6" w14:textId="77777777" w:rsidR="0040727D" w:rsidRPr="0088149F" w:rsidRDefault="0040727D" w:rsidP="0040727D">
      <w:pPr>
        <w:pStyle w:val="doctext"/>
        <w:rPr>
          <w:b/>
          <w:bCs/>
        </w:rPr>
      </w:pPr>
      <w:r w:rsidRPr="0088149F">
        <w:rPr>
          <w:rStyle w:val="docemphstrong"/>
          <w:b/>
          <w:bCs/>
        </w:rPr>
        <w:t>Extensions (or Alternative Flows):</w:t>
      </w:r>
    </w:p>
    <w:p w14:paraId="3921FBC6" w14:textId="77777777" w:rsidR="0040727D" w:rsidRPr="0088149F" w:rsidRDefault="0040727D" w:rsidP="0040727D">
      <w:pPr>
        <w:pStyle w:val="doclist"/>
      </w:pPr>
      <w:r w:rsidRPr="0088149F">
        <w:t>*a. At any time, System fails:</w:t>
      </w:r>
    </w:p>
    <w:p w14:paraId="67C4BE95" w14:textId="77777777" w:rsidR="0040727D" w:rsidRPr="0088149F" w:rsidRDefault="0040727D" w:rsidP="00AD1816">
      <w:pPr>
        <w:pStyle w:val="doclist"/>
        <w:numPr>
          <w:ilvl w:val="0"/>
          <w:numId w:val="83"/>
        </w:numPr>
      </w:pPr>
      <w:r w:rsidRPr="0088149F">
        <w:t>To support recovery and correct relevant, ensure all search items are successfully searched and events can be recovered from any step of the scenario.</w:t>
      </w:r>
    </w:p>
    <w:p w14:paraId="01D04A4D" w14:textId="77777777" w:rsidR="0040727D" w:rsidRPr="0088149F" w:rsidRDefault="0040727D" w:rsidP="0040727D">
      <w:pPr>
        <w:pStyle w:val="doclist"/>
      </w:pPr>
      <w:r w:rsidRPr="0088149F">
        <w:t>b*. Search not found.</w:t>
      </w:r>
    </w:p>
    <w:p w14:paraId="2EBF1C3A" w14:textId="77777777" w:rsidR="0040727D" w:rsidRPr="0088149F" w:rsidRDefault="0040727D" w:rsidP="00AD1816">
      <w:pPr>
        <w:pStyle w:val="doclist"/>
        <w:numPr>
          <w:ilvl w:val="1"/>
          <w:numId w:val="82"/>
        </w:numPr>
      </w:pPr>
      <w:r w:rsidRPr="0088149F">
        <w:t>System gets signal and displays user that result not found.</w:t>
      </w:r>
    </w:p>
    <w:p w14:paraId="74AAB602" w14:textId="77777777" w:rsidR="0040727D" w:rsidRPr="0088149F" w:rsidRDefault="0040727D" w:rsidP="00AD1816">
      <w:pPr>
        <w:pStyle w:val="doclist"/>
        <w:numPr>
          <w:ilvl w:val="1"/>
          <w:numId w:val="82"/>
        </w:numPr>
      </w:pPr>
      <w:r w:rsidRPr="0088149F">
        <w:t>User probably starts new search and re-enters all items to be searched.</w:t>
      </w:r>
    </w:p>
    <w:p w14:paraId="541572DF" w14:textId="77777777" w:rsidR="0040727D" w:rsidRPr="0088149F" w:rsidRDefault="0040727D" w:rsidP="0040727D">
      <w:pPr>
        <w:pStyle w:val="doclist"/>
      </w:pPr>
      <w:r w:rsidRPr="0088149F">
        <w:t xml:space="preserve">User continues with search (probably entering more items, viewing items purchasing order or handling payment).                                    </w:t>
      </w:r>
    </w:p>
    <w:p w14:paraId="55E4B080" w14:textId="77777777" w:rsidR="0040727D" w:rsidRPr="00E46349" w:rsidRDefault="0040727D" w:rsidP="0040727D">
      <w:pPr>
        <w:pStyle w:val="doctext"/>
        <w:rPr>
          <w:b/>
          <w:bCs/>
        </w:rPr>
      </w:pPr>
      <w:r w:rsidRPr="0088149F">
        <w:rPr>
          <w:rStyle w:val="docemphstrong"/>
          <w:b/>
          <w:bCs/>
        </w:rPr>
        <w:t>Special Requirements:</w:t>
      </w:r>
    </w:p>
    <w:p w14:paraId="4153F006" w14:textId="77777777" w:rsidR="0040727D" w:rsidRPr="0088149F" w:rsidRDefault="0040727D" w:rsidP="00AD1816">
      <w:pPr>
        <w:pStyle w:val="doclist"/>
        <w:numPr>
          <w:ilvl w:val="2"/>
          <w:numId w:val="5"/>
        </w:numPr>
        <w:tabs>
          <w:tab w:val="clear" w:pos="2160"/>
        </w:tabs>
      </w:pPr>
      <w:r w:rsidRPr="0088149F">
        <w:t>It should take less than 1 minutes to display results.</w:t>
      </w:r>
    </w:p>
    <w:p w14:paraId="4C2BE1A2" w14:textId="77777777" w:rsidR="0040727D" w:rsidRPr="0088149F" w:rsidRDefault="0040727D" w:rsidP="00AD1816">
      <w:pPr>
        <w:pStyle w:val="doclist"/>
        <w:numPr>
          <w:ilvl w:val="2"/>
          <w:numId w:val="5"/>
        </w:numPr>
        <w:tabs>
          <w:tab w:val="clear" w:pos="2160"/>
        </w:tabs>
      </w:pPr>
      <w:r w:rsidRPr="0088149F">
        <w:t>Search should be according to Domain.</w:t>
      </w:r>
    </w:p>
    <w:p w14:paraId="4A7BDA52" w14:textId="77777777" w:rsidR="0040727D" w:rsidRPr="0088149F" w:rsidRDefault="0040727D" w:rsidP="00AD1816">
      <w:pPr>
        <w:pStyle w:val="doclist"/>
        <w:numPr>
          <w:ilvl w:val="2"/>
          <w:numId w:val="5"/>
        </w:numPr>
        <w:tabs>
          <w:tab w:val="clear" w:pos="2160"/>
        </w:tabs>
      </w:pPr>
      <w:r w:rsidRPr="0088149F">
        <w:t>Text should be visible from 2 meters.</w:t>
      </w:r>
    </w:p>
    <w:p w14:paraId="0C7346CC"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3D6FACC4"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0043BEF0" w14:textId="77777777" w:rsidR="0040727D" w:rsidRPr="0088149F" w:rsidRDefault="0040727D" w:rsidP="00AD1816">
      <w:pPr>
        <w:pStyle w:val="doclist"/>
        <w:numPr>
          <w:ilvl w:val="0"/>
          <w:numId w:val="19"/>
        </w:numPr>
      </w:pPr>
      <w:r w:rsidRPr="0088149F">
        <w:t>Languages used is java.</w:t>
      </w:r>
    </w:p>
    <w:p w14:paraId="4200A799" w14:textId="77777777" w:rsidR="0040727D" w:rsidRPr="0088149F" w:rsidRDefault="0040727D" w:rsidP="00AD1816">
      <w:pPr>
        <w:pStyle w:val="doclist"/>
        <w:numPr>
          <w:ilvl w:val="0"/>
          <w:numId w:val="19"/>
        </w:numPr>
      </w:pPr>
      <w:r w:rsidRPr="0088149F">
        <w:t>Software used to design interface is netbeans, Gui Swing.</w:t>
      </w:r>
    </w:p>
    <w:p w14:paraId="2E2A6B15" w14:textId="77777777" w:rsidR="0040727D" w:rsidRPr="0088149F" w:rsidRDefault="0040727D" w:rsidP="00AD1816">
      <w:pPr>
        <w:pStyle w:val="doclist"/>
        <w:numPr>
          <w:ilvl w:val="0"/>
          <w:numId w:val="19"/>
        </w:numPr>
      </w:pPr>
      <w:r w:rsidRPr="0088149F">
        <w:t>Mouse and keyboard are required.</w:t>
      </w:r>
    </w:p>
    <w:p w14:paraId="485365B9" w14:textId="2C5AC5F8" w:rsidR="00EB5352" w:rsidRDefault="0040727D" w:rsidP="0040727D">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40727D" w:rsidRPr="0088149F" w14:paraId="0078E0AF" w14:textId="77777777" w:rsidTr="007509E6">
        <w:trPr>
          <w:tblHeader/>
          <w:tblCellSpacing w:w="0" w:type="dxa"/>
        </w:trPr>
        <w:tc>
          <w:tcPr>
            <w:tcW w:w="0" w:type="auto"/>
            <w:tcBorders>
              <w:top w:val="nil"/>
              <w:left w:val="nil"/>
              <w:bottom w:val="nil"/>
              <w:right w:val="nil"/>
            </w:tcBorders>
            <w:vAlign w:val="center"/>
            <w:hideMark/>
          </w:tcPr>
          <w:p w14:paraId="331D2749" w14:textId="77777777" w:rsidR="0040727D" w:rsidRPr="0088149F" w:rsidRDefault="0040727D" w:rsidP="0040727D">
            <w:pPr>
              <w:pStyle w:val="Heading4"/>
              <w:rPr>
                <w:rFonts w:ascii="Times New Roman" w:hAnsi="Times New Roman" w:cs="Times New Roman"/>
              </w:rPr>
            </w:pPr>
            <w:bookmarkStart w:id="70" w:name="_Toc106290738"/>
            <w:r w:rsidRPr="0088149F">
              <w:rPr>
                <w:rFonts w:ascii="Times New Roman" w:hAnsi="Times New Roman" w:cs="Times New Roman"/>
              </w:rPr>
              <w:lastRenderedPageBreak/>
              <w:t>Use Case UC2: Add item</w:t>
            </w:r>
            <w:bookmarkEnd w:id="70"/>
          </w:p>
        </w:tc>
      </w:tr>
      <w:tr w:rsidR="0040727D" w:rsidRPr="0088149F" w14:paraId="41B5C74A" w14:textId="77777777" w:rsidTr="007509E6">
        <w:trPr>
          <w:tblHeader/>
          <w:tblCellSpacing w:w="0" w:type="dxa"/>
        </w:trPr>
        <w:tc>
          <w:tcPr>
            <w:tcW w:w="0" w:type="auto"/>
            <w:hideMark/>
          </w:tcPr>
          <w:p w14:paraId="38503FCA" w14:textId="77777777" w:rsidR="0040727D" w:rsidRPr="0088149F" w:rsidRDefault="0040727D" w:rsidP="0040727D">
            <w:pPr>
              <w:pStyle w:val="doctext"/>
            </w:pPr>
            <w:r w:rsidRPr="0088149F">
              <w:rPr>
                <w:rStyle w:val="docemphstrong"/>
                <w:b/>
                <w:bCs/>
              </w:rPr>
              <w:t>Scope</w:t>
            </w:r>
            <w:r w:rsidRPr="0088149F">
              <w:t>: cosmetic management system</w:t>
            </w:r>
          </w:p>
          <w:p w14:paraId="79ABF448" w14:textId="77777777" w:rsidR="0040727D" w:rsidRPr="0088149F" w:rsidRDefault="0040727D" w:rsidP="0040727D">
            <w:pPr>
              <w:pStyle w:val="doctext"/>
            </w:pPr>
            <w:r w:rsidRPr="0088149F">
              <w:rPr>
                <w:rStyle w:val="docemphstrong"/>
                <w:b/>
                <w:bCs/>
              </w:rPr>
              <w:t>Level</w:t>
            </w:r>
            <w:r w:rsidRPr="0088149F">
              <w:t>: user goal</w:t>
            </w:r>
          </w:p>
          <w:p w14:paraId="54C779E6"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039C3D42" w14:textId="77777777" w:rsidR="0040727D" w:rsidRPr="0088149F" w:rsidRDefault="0040727D" w:rsidP="0040727D">
            <w:pPr>
              <w:pStyle w:val="doctext"/>
            </w:pPr>
            <w:r w:rsidRPr="0088149F">
              <w:rPr>
                <w:rStyle w:val="docemphstrong"/>
                <w:b/>
                <w:bCs/>
              </w:rPr>
              <w:t>Stakeholders and Interests</w:t>
            </w:r>
            <w:r w:rsidRPr="0088149F">
              <w:t>:</w:t>
            </w:r>
          </w:p>
          <w:p w14:paraId="1BE6B225"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7C4CEC8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E1A4AD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5AB29A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426A390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1B568F" w14:textId="77777777" w:rsidR="0040727D" w:rsidRPr="0088149F" w:rsidRDefault="0040727D" w:rsidP="00AD1816">
      <w:pPr>
        <w:pStyle w:val="doclist"/>
        <w:numPr>
          <w:ilvl w:val="0"/>
          <w:numId w:val="20"/>
        </w:numPr>
        <w:rPr>
          <w:sz w:val="22"/>
        </w:rPr>
      </w:pPr>
      <w:r w:rsidRPr="0088149F">
        <w:rPr>
          <w:sz w:val="22"/>
        </w:rPr>
        <w:t>User opens the management system to log in into his account.</w:t>
      </w:r>
    </w:p>
    <w:p w14:paraId="33D44D3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2A329B2"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78837D6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76F06C6"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2963CDD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74DCB13B"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51881580"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6CADAD15" w14:textId="77777777" w:rsidR="0040727D" w:rsidRPr="0088149F" w:rsidRDefault="0040727D" w:rsidP="007509E6">
      <w:pPr>
        <w:rPr>
          <w:rFonts w:ascii="Times New Roman" w:hAnsi="Times New Roman" w:cs="Times New Roman"/>
        </w:rPr>
      </w:pPr>
    </w:p>
    <w:p w14:paraId="5DD5F9CF" w14:textId="77777777" w:rsidR="0040727D" w:rsidRPr="0088149F" w:rsidRDefault="0040727D" w:rsidP="007509E6">
      <w:pPr>
        <w:pStyle w:val="doctext"/>
        <w:rPr>
          <w:b/>
          <w:bCs/>
        </w:rPr>
      </w:pPr>
      <w:r w:rsidRPr="0088149F">
        <w:rPr>
          <w:rStyle w:val="docemphstrong"/>
          <w:b/>
          <w:bCs/>
        </w:rPr>
        <w:t>Extensions (or Alternative Flows):</w:t>
      </w:r>
    </w:p>
    <w:p w14:paraId="74DD6BB6" w14:textId="77777777" w:rsidR="0040727D" w:rsidRPr="0088149F" w:rsidRDefault="0040727D" w:rsidP="007509E6">
      <w:pPr>
        <w:pStyle w:val="doclist"/>
      </w:pPr>
      <w:r w:rsidRPr="0088149F">
        <w:t>*a. At any time when the Manager/Customer tries to add item:</w:t>
      </w:r>
    </w:p>
    <w:p w14:paraId="6D7A2C6F" w14:textId="77777777" w:rsidR="0040727D" w:rsidRPr="0088149F" w:rsidRDefault="0040727D" w:rsidP="00AD1816">
      <w:pPr>
        <w:pStyle w:val="doclist"/>
        <w:numPr>
          <w:ilvl w:val="0"/>
          <w:numId w:val="22"/>
        </w:numPr>
      </w:pPr>
      <w:r w:rsidRPr="0088149F">
        <w:t>Manager/Customer checks the unavailable items.</w:t>
      </w:r>
    </w:p>
    <w:p w14:paraId="0307A054" w14:textId="77777777" w:rsidR="0040727D" w:rsidRPr="0088149F" w:rsidRDefault="0040727D" w:rsidP="00AD1816">
      <w:pPr>
        <w:pStyle w:val="doclist"/>
        <w:numPr>
          <w:ilvl w:val="0"/>
          <w:numId w:val="22"/>
        </w:numPr>
      </w:pPr>
      <w:r w:rsidRPr="0088149F">
        <w:t>Manager/Custom</w:t>
      </w:r>
      <w:r>
        <w:t>er requests system to add item.</w:t>
      </w:r>
    </w:p>
    <w:p w14:paraId="569E6FAF" w14:textId="77777777" w:rsidR="0040727D" w:rsidRPr="0088149F" w:rsidRDefault="0040727D" w:rsidP="00AD1816">
      <w:pPr>
        <w:pStyle w:val="doclist"/>
        <w:numPr>
          <w:ilvl w:val="0"/>
          <w:numId w:val="22"/>
        </w:numPr>
      </w:pPr>
      <w:r w:rsidRPr="0088149F">
        <w:t>System allows Manager/Customer to add items.</w:t>
      </w:r>
    </w:p>
    <w:p w14:paraId="172F7D1F" w14:textId="77777777" w:rsidR="0040727D" w:rsidRPr="0088149F" w:rsidRDefault="0040727D" w:rsidP="00AD1816">
      <w:pPr>
        <w:pStyle w:val="doclist"/>
        <w:numPr>
          <w:ilvl w:val="0"/>
          <w:numId w:val="22"/>
        </w:numPr>
      </w:pPr>
      <w:r w:rsidRPr="0088149F">
        <w:t>Items are added successfully</w:t>
      </w:r>
    </w:p>
    <w:p w14:paraId="13DFD200" w14:textId="77777777" w:rsidR="0040727D" w:rsidRPr="0088149F" w:rsidRDefault="0040727D" w:rsidP="007509E6">
      <w:pPr>
        <w:pStyle w:val="doclist"/>
      </w:pPr>
      <w:r w:rsidRPr="0088149F">
        <w:t>*b. At any time when the Manager/Customer tries to add item:</w:t>
      </w:r>
    </w:p>
    <w:p w14:paraId="0C880546" w14:textId="77777777" w:rsidR="0040727D" w:rsidRPr="0088149F" w:rsidRDefault="0040727D" w:rsidP="00AD1816">
      <w:pPr>
        <w:pStyle w:val="doclist"/>
        <w:numPr>
          <w:ilvl w:val="0"/>
          <w:numId w:val="84"/>
        </w:numPr>
      </w:pPr>
      <w:r w:rsidRPr="0088149F">
        <w:t>Manager/Customer checks the unavailable items.</w:t>
      </w:r>
    </w:p>
    <w:p w14:paraId="593EF58B" w14:textId="77777777" w:rsidR="0040727D" w:rsidRPr="0088149F" w:rsidRDefault="0040727D" w:rsidP="00AD1816">
      <w:pPr>
        <w:pStyle w:val="doclist"/>
        <w:numPr>
          <w:ilvl w:val="0"/>
          <w:numId w:val="84"/>
        </w:numPr>
      </w:pPr>
      <w:r w:rsidRPr="0088149F">
        <w:t>Manager/Customer requests system to add item.</w:t>
      </w:r>
    </w:p>
    <w:p w14:paraId="5F5EA84A" w14:textId="77777777" w:rsidR="0040727D" w:rsidRPr="0088149F" w:rsidRDefault="0040727D" w:rsidP="00AD1816">
      <w:pPr>
        <w:pStyle w:val="doclist"/>
        <w:numPr>
          <w:ilvl w:val="0"/>
          <w:numId w:val="84"/>
        </w:numPr>
      </w:pPr>
      <w:r w:rsidRPr="0088149F">
        <w:t>System doesn’t allows Manager/Customer to add items.</w:t>
      </w:r>
    </w:p>
    <w:p w14:paraId="4D6B1412" w14:textId="77777777" w:rsidR="0040727D" w:rsidRPr="0088149F" w:rsidRDefault="0040727D" w:rsidP="00AD1816">
      <w:pPr>
        <w:pStyle w:val="doclist"/>
        <w:numPr>
          <w:ilvl w:val="0"/>
          <w:numId w:val="84"/>
        </w:numPr>
      </w:pPr>
      <w:r w:rsidRPr="0088149F">
        <w:lastRenderedPageBreak/>
        <w:t>Manager/Customer tries again.</w:t>
      </w:r>
    </w:p>
    <w:p w14:paraId="1FEDD3AD" w14:textId="77777777" w:rsidR="0040727D" w:rsidRPr="0088149F" w:rsidRDefault="0040727D" w:rsidP="007509E6">
      <w:pPr>
        <w:pStyle w:val="doclist"/>
      </w:pPr>
    </w:p>
    <w:p w14:paraId="01DE6539" w14:textId="77777777" w:rsidR="0040727D" w:rsidRPr="0088149F" w:rsidRDefault="0040727D" w:rsidP="007509E6">
      <w:pPr>
        <w:pStyle w:val="doctext"/>
        <w:rPr>
          <w:rStyle w:val="docemphstrong"/>
          <w:b/>
          <w:bCs/>
        </w:rPr>
      </w:pPr>
      <w:r w:rsidRPr="0088149F">
        <w:rPr>
          <w:rStyle w:val="docemphstrong"/>
          <w:b/>
          <w:bCs/>
        </w:rPr>
        <w:t>Special Requirements:</w:t>
      </w:r>
    </w:p>
    <w:p w14:paraId="4BDDF939" w14:textId="77777777" w:rsidR="0040727D" w:rsidRPr="0088149F" w:rsidRDefault="0040727D" w:rsidP="00AD1816">
      <w:pPr>
        <w:pStyle w:val="doctext"/>
        <w:numPr>
          <w:ilvl w:val="0"/>
          <w:numId w:val="85"/>
        </w:numPr>
        <w:rPr>
          <w:b/>
          <w:bCs/>
        </w:rPr>
      </w:pPr>
      <w:r w:rsidRPr="0088149F">
        <w:t>Manager/Customer must be registered with the system.</w:t>
      </w:r>
    </w:p>
    <w:p w14:paraId="1DAEDE6C" w14:textId="77777777" w:rsidR="0040727D" w:rsidRPr="0088149F" w:rsidRDefault="0040727D" w:rsidP="00AD1816">
      <w:pPr>
        <w:pStyle w:val="doctext"/>
        <w:numPr>
          <w:ilvl w:val="0"/>
          <w:numId w:val="85"/>
        </w:numPr>
        <w:rPr>
          <w:b/>
          <w:bCs/>
        </w:rPr>
      </w:pPr>
      <w:r w:rsidRPr="0088149F">
        <w:t>Items should not be in stock already.</w:t>
      </w:r>
    </w:p>
    <w:p w14:paraId="58979020" w14:textId="77777777" w:rsidR="0040727D" w:rsidRPr="0088149F" w:rsidRDefault="0040727D" w:rsidP="007509E6">
      <w:pPr>
        <w:pStyle w:val="doclist"/>
      </w:pPr>
      <w:r w:rsidRPr="0088149F">
        <w:rPr>
          <w:rStyle w:val="docemphstrong"/>
          <w:b/>
          <w:bCs/>
        </w:rPr>
        <w:t>Technology and Data Variations List</w:t>
      </w:r>
      <w:r w:rsidRPr="0088149F">
        <w:rPr>
          <w:rStyle w:val="docemphstrong"/>
        </w:rPr>
        <w:t>:</w:t>
      </w:r>
    </w:p>
    <w:p w14:paraId="498112FC" w14:textId="77777777" w:rsidR="0040727D" w:rsidRPr="0088149F" w:rsidRDefault="0040727D" w:rsidP="00AD1816">
      <w:pPr>
        <w:pStyle w:val="doclist"/>
        <w:numPr>
          <w:ilvl w:val="0"/>
          <w:numId w:val="19"/>
        </w:numPr>
      </w:pPr>
      <w:r w:rsidRPr="0088149F">
        <w:t>Languages used is java.</w:t>
      </w:r>
    </w:p>
    <w:p w14:paraId="77C234F2" w14:textId="77777777" w:rsidR="0040727D" w:rsidRPr="0088149F" w:rsidRDefault="0040727D" w:rsidP="00AD1816">
      <w:pPr>
        <w:pStyle w:val="doclist"/>
        <w:numPr>
          <w:ilvl w:val="0"/>
          <w:numId w:val="19"/>
        </w:numPr>
      </w:pPr>
      <w:r w:rsidRPr="0088149F">
        <w:t>Software used to design interface is netbeans, Gui Swing.</w:t>
      </w:r>
    </w:p>
    <w:p w14:paraId="70761B3A" w14:textId="77777777" w:rsidR="0040727D" w:rsidRPr="0088149F" w:rsidRDefault="0040727D" w:rsidP="00AD1816">
      <w:pPr>
        <w:pStyle w:val="doclist"/>
        <w:numPr>
          <w:ilvl w:val="0"/>
          <w:numId w:val="19"/>
        </w:numPr>
      </w:pPr>
      <w:r w:rsidRPr="0088149F">
        <w:t>Mouse and keyboard are required .</w:t>
      </w:r>
    </w:p>
    <w:p w14:paraId="7DFF6EE3"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4B4DED2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0790DB26" w14:textId="77777777" w:rsidR="0040727D" w:rsidRPr="0088149F" w:rsidRDefault="0040727D" w:rsidP="007509E6">
      <w:pPr>
        <w:pStyle w:val="doclist"/>
        <w:ind w:left="720"/>
      </w:pPr>
      <w:r w:rsidRPr="0088149F">
        <w:t>- What are the tax law variations?</w:t>
      </w:r>
    </w:p>
    <w:p w14:paraId="5B3407AF" w14:textId="77777777" w:rsidR="0040727D" w:rsidRPr="0088149F" w:rsidRDefault="0040727D" w:rsidP="007509E6">
      <w:pPr>
        <w:pStyle w:val="doclist"/>
        <w:ind w:left="720"/>
      </w:pPr>
      <w:r w:rsidRPr="0088149F">
        <w:t>- Explore the remote service recovery issue.</w:t>
      </w:r>
    </w:p>
    <w:p w14:paraId="7617BE54" w14:textId="77777777" w:rsidR="0040727D" w:rsidRPr="0088149F" w:rsidRDefault="0040727D" w:rsidP="007509E6">
      <w:pPr>
        <w:pStyle w:val="doclist"/>
        <w:ind w:left="720"/>
      </w:pPr>
      <w:r w:rsidRPr="0088149F">
        <w:t>- What customization is needed for different businesses?</w:t>
      </w:r>
    </w:p>
    <w:p w14:paraId="07EDA317" w14:textId="77777777" w:rsidR="0040727D" w:rsidRPr="0088149F" w:rsidRDefault="0040727D" w:rsidP="007509E6">
      <w:pPr>
        <w:pStyle w:val="doclist"/>
        <w:ind w:left="720"/>
      </w:pPr>
      <w:r w:rsidRPr="0088149F">
        <w:t>- Must a cashier take their cash drawer when they log out?</w:t>
      </w:r>
    </w:p>
    <w:p w14:paraId="42966586"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40727D" w:rsidRPr="0088149F" w14:paraId="23214F50" w14:textId="77777777" w:rsidTr="007509E6">
        <w:trPr>
          <w:tblHeader/>
          <w:tblCellSpacing w:w="0" w:type="dxa"/>
        </w:trPr>
        <w:tc>
          <w:tcPr>
            <w:tcW w:w="0" w:type="auto"/>
            <w:tcBorders>
              <w:top w:val="nil"/>
              <w:left w:val="nil"/>
              <w:bottom w:val="nil"/>
              <w:right w:val="nil"/>
            </w:tcBorders>
            <w:vAlign w:val="center"/>
            <w:hideMark/>
          </w:tcPr>
          <w:p w14:paraId="7A763021" w14:textId="77777777" w:rsidR="0040727D" w:rsidRPr="0088149F" w:rsidRDefault="0040727D" w:rsidP="0040727D">
            <w:pPr>
              <w:pStyle w:val="Heading4"/>
              <w:rPr>
                <w:rFonts w:ascii="Times New Roman" w:hAnsi="Times New Roman" w:cs="Times New Roman"/>
              </w:rPr>
            </w:pPr>
            <w:bookmarkStart w:id="71" w:name="_Toc106290739"/>
            <w:r w:rsidRPr="0088149F">
              <w:rPr>
                <w:rFonts w:ascii="Times New Roman" w:hAnsi="Times New Roman" w:cs="Times New Roman"/>
              </w:rPr>
              <w:t>Use Case UC3: Add category</w:t>
            </w:r>
            <w:bookmarkEnd w:id="71"/>
          </w:p>
        </w:tc>
      </w:tr>
      <w:tr w:rsidR="0040727D" w:rsidRPr="0088149F" w14:paraId="1289551D" w14:textId="77777777" w:rsidTr="007509E6">
        <w:trPr>
          <w:tblHeader/>
          <w:tblCellSpacing w:w="0" w:type="dxa"/>
        </w:trPr>
        <w:tc>
          <w:tcPr>
            <w:tcW w:w="0" w:type="auto"/>
            <w:hideMark/>
          </w:tcPr>
          <w:p w14:paraId="4FEC6423" w14:textId="77777777" w:rsidR="0040727D" w:rsidRPr="0088149F" w:rsidRDefault="0040727D" w:rsidP="0040727D">
            <w:pPr>
              <w:pStyle w:val="doctext"/>
            </w:pPr>
            <w:r w:rsidRPr="0088149F">
              <w:rPr>
                <w:rStyle w:val="docemphstrong"/>
                <w:b/>
                <w:bCs/>
              </w:rPr>
              <w:t>Scope</w:t>
            </w:r>
            <w:r w:rsidRPr="0088149F">
              <w:t>: cosmetic management system</w:t>
            </w:r>
          </w:p>
          <w:p w14:paraId="3ACA75C5" w14:textId="77777777" w:rsidR="0040727D" w:rsidRPr="0088149F" w:rsidRDefault="0040727D" w:rsidP="0040727D">
            <w:pPr>
              <w:pStyle w:val="doctext"/>
            </w:pPr>
            <w:r w:rsidRPr="0088149F">
              <w:rPr>
                <w:rStyle w:val="docemphstrong"/>
                <w:b/>
                <w:bCs/>
              </w:rPr>
              <w:t>Level</w:t>
            </w:r>
            <w:r w:rsidRPr="0088149F">
              <w:t>: user goal</w:t>
            </w:r>
          </w:p>
          <w:p w14:paraId="0414E55B"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Manager , shopkeeper</w:t>
            </w:r>
          </w:p>
          <w:p w14:paraId="30AF7EEB" w14:textId="77777777" w:rsidR="0040727D" w:rsidRPr="0088149F" w:rsidRDefault="0040727D" w:rsidP="0040727D">
            <w:pPr>
              <w:pStyle w:val="doctext"/>
            </w:pPr>
            <w:r w:rsidRPr="0088149F">
              <w:rPr>
                <w:rStyle w:val="docemphstrong"/>
                <w:b/>
                <w:bCs/>
              </w:rPr>
              <w:t>Stakeholders and Interests</w:t>
            </w:r>
            <w:r w:rsidRPr="0088149F">
              <w:t>:</w:t>
            </w:r>
          </w:p>
          <w:p w14:paraId="57A4D350" w14:textId="77777777" w:rsidR="0040727D" w:rsidRPr="0088149F" w:rsidRDefault="0040727D" w:rsidP="0040727D">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694B8B0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1220E1F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3992FC99" w14:textId="77777777" w:rsidR="0040727D" w:rsidRPr="0088149F" w:rsidRDefault="0040727D" w:rsidP="007509E6">
      <w:pPr>
        <w:pStyle w:val="doctext"/>
      </w:pPr>
      <w:r w:rsidRPr="0088149F">
        <w:rPr>
          <w:rStyle w:val="docemphstrong"/>
          <w:b/>
          <w:bCs/>
        </w:rPr>
        <w:lastRenderedPageBreak/>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56F142D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9EE47E"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6AB05ED5"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B32FFE7"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3E8FFCC9"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34E189E1"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4B7354EE" w14:textId="77777777" w:rsidR="0040727D" w:rsidRPr="0088149F" w:rsidRDefault="0040727D" w:rsidP="007509E6">
      <w:pPr>
        <w:pStyle w:val="doctext"/>
        <w:rPr>
          <w:b/>
          <w:bCs/>
        </w:rPr>
      </w:pPr>
      <w:r w:rsidRPr="0088149F">
        <w:rPr>
          <w:rStyle w:val="docemphstrong"/>
          <w:b/>
          <w:bCs/>
        </w:rPr>
        <w:t>Extensions (or Alternative Flows):</w:t>
      </w:r>
    </w:p>
    <w:p w14:paraId="228E0049" w14:textId="77777777" w:rsidR="0040727D" w:rsidRPr="0088149F" w:rsidRDefault="0040727D" w:rsidP="007509E6">
      <w:pPr>
        <w:pStyle w:val="ListParagraph"/>
        <w:ind w:left="1485"/>
        <w:jc w:val="both"/>
        <w:rPr>
          <w:rFonts w:ascii="Times New Roman" w:hAnsi="Times New Roman" w:cs="Times New Roman"/>
        </w:rPr>
      </w:pPr>
    </w:p>
    <w:p w14:paraId="3CADB17C" w14:textId="77777777" w:rsidR="0040727D" w:rsidRPr="0088149F" w:rsidRDefault="0040727D" w:rsidP="007509E6">
      <w:pPr>
        <w:pStyle w:val="doclist"/>
      </w:pPr>
      <w:r w:rsidRPr="0088149F">
        <w:t>*a. At any time when the Manager/Customer tries to</w:t>
      </w:r>
      <w:r>
        <w:t xml:space="preserve"> add category</w:t>
      </w:r>
      <w:r w:rsidRPr="0088149F">
        <w:t>:</w:t>
      </w:r>
    </w:p>
    <w:p w14:paraId="6E7EA807" w14:textId="77777777" w:rsidR="0040727D" w:rsidRPr="0088149F" w:rsidRDefault="0040727D" w:rsidP="00AD1816">
      <w:pPr>
        <w:pStyle w:val="doclist"/>
        <w:numPr>
          <w:ilvl w:val="0"/>
          <w:numId w:val="87"/>
        </w:numPr>
      </w:pPr>
      <w:r w:rsidRPr="0088149F">
        <w:t>Manager/Customer checks the unavailable categories.</w:t>
      </w:r>
    </w:p>
    <w:p w14:paraId="0C010769" w14:textId="77777777" w:rsidR="0040727D" w:rsidRPr="0088149F" w:rsidRDefault="0040727D" w:rsidP="00AD1816">
      <w:pPr>
        <w:pStyle w:val="doclist"/>
        <w:numPr>
          <w:ilvl w:val="0"/>
          <w:numId w:val="87"/>
        </w:numPr>
      </w:pPr>
      <w:r w:rsidRPr="0088149F">
        <w:t>Manager/Customer requests system to add categories.</w:t>
      </w:r>
    </w:p>
    <w:p w14:paraId="1E860C28" w14:textId="77777777" w:rsidR="0040727D" w:rsidRPr="0088149F" w:rsidRDefault="0040727D" w:rsidP="00AD1816">
      <w:pPr>
        <w:pStyle w:val="doclist"/>
        <w:numPr>
          <w:ilvl w:val="0"/>
          <w:numId w:val="87"/>
        </w:numPr>
      </w:pPr>
      <w:r w:rsidRPr="0088149F">
        <w:t>System allows Manager/Customer to add categories.</w:t>
      </w:r>
    </w:p>
    <w:p w14:paraId="178D192D" w14:textId="77777777" w:rsidR="0040727D" w:rsidRPr="0088149F" w:rsidRDefault="0040727D" w:rsidP="00AD1816">
      <w:pPr>
        <w:pStyle w:val="doclist"/>
        <w:numPr>
          <w:ilvl w:val="0"/>
          <w:numId w:val="87"/>
        </w:numPr>
      </w:pPr>
      <w:r w:rsidRPr="0088149F">
        <w:t>Categories are added successfully</w:t>
      </w:r>
    </w:p>
    <w:p w14:paraId="1B0B8122" w14:textId="77777777" w:rsidR="0040727D" w:rsidRPr="0088149F" w:rsidRDefault="0040727D" w:rsidP="007509E6">
      <w:pPr>
        <w:pStyle w:val="doclist"/>
      </w:pPr>
      <w:r w:rsidRPr="0088149F">
        <w:t xml:space="preserve">*b. At any time when the Manager/Customer tries to add </w:t>
      </w:r>
      <w:r>
        <w:t>category</w:t>
      </w:r>
      <w:r w:rsidRPr="0088149F">
        <w:t>:</w:t>
      </w:r>
    </w:p>
    <w:p w14:paraId="2365A828" w14:textId="77777777" w:rsidR="0040727D" w:rsidRPr="0088149F" w:rsidRDefault="0040727D" w:rsidP="00AD1816">
      <w:pPr>
        <w:pStyle w:val="doclist"/>
        <w:numPr>
          <w:ilvl w:val="0"/>
          <w:numId w:val="88"/>
        </w:numPr>
      </w:pPr>
      <w:r w:rsidRPr="0088149F">
        <w:t>Manager/Customer checks the unavailable categories.</w:t>
      </w:r>
    </w:p>
    <w:p w14:paraId="0DF0BFDB" w14:textId="77777777" w:rsidR="0040727D" w:rsidRPr="0088149F" w:rsidRDefault="0040727D" w:rsidP="00AD1816">
      <w:pPr>
        <w:pStyle w:val="doclist"/>
        <w:numPr>
          <w:ilvl w:val="0"/>
          <w:numId w:val="88"/>
        </w:numPr>
      </w:pPr>
      <w:r w:rsidRPr="0088149F">
        <w:t>Manager/Customer requests system to add categories.</w:t>
      </w:r>
    </w:p>
    <w:p w14:paraId="67FCE64F" w14:textId="77777777" w:rsidR="0040727D" w:rsidRPr="0088149F" w:rsidRDefault="0040727D" w:rsidP="00AD1816">
      <w:pPr>
        <w:pStyle w:val="doclist"/>
        <w:numPr>
          <w:ilvl w:val="0"/>
          <w:numId w:val="88"/>
        </w:numPr>
      </w:pPr>
      <w:r w:rsidRPr="0088149F">
        <w:t>System doesn’t allows Manager/Customer to add categories.</w:t>
      </w:r>
    </w:p>
    <w:p w14:paraId="6C1C55EA" w14:textId="77777777" w:rsidR="0040727D" w:rsidRPr="0088149F" w:rsidRDefault="0040727D" w:rsidP="00AD1816">
      <w:pPr>
        <w:pStyle w:val="doclist"/>
        <w:numPr>
          <w:ilvl w:val="0"/>
          <w:numId w:val="88"/>
        </w:numPr>
      </w:pPr>
      <w:r w:rsidRPr="0088149F">
        <w:t>User tries again.</w:t>
      </w:r>
    </w:p>
    <w:p w14:paraId="1618DD75" w14:textId="77777777" w:rsidR="0040727D" w:rsidRPr="0088149F" w:rsidRDefault="0040727D" w:rsidP="007509E6">
      <w:pPr>
        <w:pStyle w:val="doclist"/>
        <w:ind w:left="1080"/>
      </w:pPr>
    </w:p>
    <w:p w14:paraId="52F49743" w14:textId="77777777" w:rsidR="0040727D" w:rsidRPr="0088149F" w:rsidRDefault="0040727D" w:rsidP="007509E6">
      <w:pPr>
        <w:pStyle w:val="doclist"/>
      </w:pPr>
    </w:p>
    <w:p w14:paraId="0C5BC34E" w14:textId="77777777" w:rsidR="0040727D" w:rsidRPr="0088149F" w:rsidRDefault="0040727D" w:rsidP="007509E6">
      <w:pPr>
        <w:pStyle w:val="doctext"/>
        <w:rPr>
          <w:rStyle w:val="docemphstrong"/>
          <w:b/>
          <w:bCs/>
        </w:rPr>
      </w:pPr>
      <w:r w:rsidRPr="0088149F">
        <w:rPr>
          <w:rStyle w:val="docemphstrong"/>
          <w:b/>
          <w:bCs/>
        </w:rPr>
        <w:t>Special Requirements:</w:t>
      </w:r>
    </w:p>
    <w:p w14:paraId="37603245" w14:textId="77777777" w:rsidR="0040727D" w:rsidRPr="0088149F" w:rsidRDefault="0040727D" w:rsidP="00AD1816">
      <w:pPr>
        <w:pStyle w:val="doctext"/>
        <w:numPr>
          <w:ilvl w:val="0"/>
          <w:numId w:val="85"/>
        </w:numPr>
        <w:rPr>
          <w:b/>
          <w:bCs/>
        </w:rPr>
      </w:pPr>
      <w:r w:rsidRPr="0088149F">
        <w:t>Manager/Customer must be registered with the system.</w:t>
      </w:r>
    </w:p>
    <w:p w14:paraId="00755DFB" w14:textId="77777777" w:rsidR="0040727D" w:rsidRPr="0088149F" w:rsidRDefault="0040727D" w:rsidP="00AD1816">
      <w:pPr>
        <w:pStyle w:val="doctext"/>
        <w:numPr>
          <w:ilvl w:val="0"/>
          <w:numId w:val="85"/>
        </w:numPr>
        <w:rPr>
          <w:b/>
          <w:bCs/>
        </w:rPr>
      </w:pPr>
      <w:r w:rsidRPr="0088149F">
        <w:t>Categories should not be in stock already.</w:t>
      </w:r>
    </w:p>
    <w:p w14:paraId="31A322A7"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5A752A8C" w14:textId="77777777" w:rsidR="0040727D" w:rsidRPr="0088149F" w:rsidRDefault="0040727D" w:rsidP="00AD1816">
      <w:pPr>
        <w:pStyle w:val="doclist"/>
        <w:numPr>
          <w:ilvl w:val="0"/>
          <w:numId w:val="26"/>
        </w:numPr>
      </w:pPr>
      <w:r w:rsidRPr="0088149F">
        <w:t>Languages used is java.</w:t>
      </w:r>
    </w:p>
    <w:p w14:paraId="5BEE25F2" w14:textId="77777777" w:rsidR="0040727D" w:rsidRPr="0088149F" w:rsidRDefault="0040727D" w:rsidP="00AD1816">
      <w:pPr>
        <w:pStyle w:val="doclist"/>
        <w:numPr>
          <w:ilvl w:val="0"/>
          <w:numId w:val="26"/>
        </w:numPr>
      </w:pPr>
      <w:r w:rsidRPr="0088149F">
        <w:t>Software used to design interface is netbeans, Gui Swing.</w:t>
      </w:r>
    </w:p>
    <w:p w14:paraId="5A32986B" w14:textId="77777777" w:rsidR="0040727D" w:rsidRPr="0088149F" w:rsidRDefault="0040727D" w:rsidP="00AD1816">
      <w:pPr>
        <w:pStyle w:val="doclist"/>
        <w:numPr>
          <w:ilvl w:val="0"/>
          <w:numId w:val="26"/>
        </w:numPr>
      </w:pPr>
      <w:r w:rsidRPr="0088149F">
        <w:t>Mouse and keyboard are required .</w:t>
      </w:r>
    </w:p>
    <w:p w14:paraId="620E231A"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53657B4E" w14:textId="77777777" w:rsidR="0040727D" w:rsidRPr="0088149F" w:rsidRDefault="0040727D" w:rsidP="007509E6">
      <w:pPr>
        <w:pStyle w:val="doctext"/>
        <w:rPr>
          <w:b/>
          <w:bCs/>
        </w:rPr>
      </w:pPr>
      <w:r w:rsidRPr="0088149F">
        <w:rPr>
          <w:rStyle w:val="docemphstrong"/>
          <w:b/>
          <w:bCs/>
        </w:rPr>
        <w:lastRenderedPageBreak/>
        <w:t>Open Issues</w:t>
      </w:r>
      <w:r w:rsidRPr="0088149F">
        <w:rPr>
          <w:b/>
          <w:bCs/>
        </w:rPr>
        <w:t>:</w:t>
      </w:r>
    </w:p>
    <w:p w14:paraId="77383786" w14:textId="77777777" w:rsidR="0040727D" w:rsidRPr="0088149F" w:rsidRDefault="0040727D" w:rsidP="007509E6">
      <w:pPr>
        <w:pStyle w:val="doclist"/>
        <w:ind w:left="720"/>
      </w:pPr>
      <w:r w:rsidRPr="0088149F">
        <w:t>- What are the tax law variations?</w:t>
      </w:r>
    </w:p>
    <w:p w14:paraId="42B707DD" w14:textId="77777777" w:rsidR="0040727D" w:rsidRPr="0088149F" w:rsidRDefault="0040727D" w:rsidP="007509E6">
      <w:pPr>
        <w:pStyle w:val="doclist"/>
        <w:ind w:left="720"/>
      </w:pPr>
      <w:r w:rsidRPr="0088149F">
        <w:t>- Explore the remote service recovery issue.</w:t>
      </w:r>
    </w:p>
    <w:p w14:paraId="02B5909E" w14:textId="77777777" w:rsidR="0040727D" w:rsidRPr="0088149F" w:rsidRDefault="0040727D" w:rsidP="007509E6">
      <w:pPr>
        <w:pStyle w:val="doclist"/>
        <w:ind w:left="720"/>
      </w:pPr>
      <w:r w:rsidRPr="0088149F">
        <w:t>- What customization is needed for different businesses?</w:t>
      </w:r>
    </w:p>
    <w:p w14:paraId="0A799D06" w14:textId="77777777" w:rsidR="0040727D" w:rsidRPr="0088149F" w:rsidRDefault="0040727D" w:rsidP="007509E6">
      <w:pPr>
        <w:pStyle w:val="doclist"/>
        <w:ind w:left="720"/>
      </w:pPr>
      <w:r w:rsidRPr="0088149F">
        <w:t>- Must a cashier take their cash drawer when they log out?</w:t>
      </w:r>
    </w:p>
    <w:p w14:paraId="76899551"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40727D" w:rsidRPr="0088149F" w14:paraId="3D45CBF7" w14:textId="77777777" w:rsidTr="007509E6">
        <w:trPr>
          <w:tblHeader/>
          <w:tblCellSpacing w:w="0" w:type="dxa"/>
        </w:trPr>
        <w:tc>
          <w:tcPr>
            <w:tcW w:w="0" w:type="auto"/>
            <w:tcBorders>
              <w:top w:val="nil"/>
              <w:left w:val="nil"/>
              <w:bottom w:val="nil"/>
              <w:right w:val="nil"/>
            </w:tcBorders>
            <w:vAlign w:val="center"/>
            <w:hideMark/>
          </w:tcPr>
          <w:p w14:paraId="068F29DE" w14:textId="77777777" w:rsidR="0040727D" w:rsidRPr="0088149F" w:rsidRDefault="0040727D" w:rsidP="0040727D">
            <w:pPr>
              <w:pStyle w:val="Heading4"/>
              <w:rPr>
                <w:rFonts w:ascii="Times New Roman" w:hAnsi="Times New Roman" w:cs="Times New Roman"/>
              </w:rPr>
            </w:pPr>
            <w:bookmarkStart w:id="72" w:name="_Toc106290740"/>
            <w:r w:rsidRPr="0088149F">
              <w:rPr>
                <w:rFonts w:ascii="Times New Roman" w:hAnsi="Times New Roman" w:cs="Times New Roman"/>
              </w:rPr>
              <w:t>Use Case UC4: view item</w:t>
            </w:r>
            <w:bookmarkEnd w:id="72"/>
          </w:p>
        </w:tc>
      </w:tr>
      <w:tr w:rsidR="0040727D" w:rsidRPr="0088149F" w14:paraId="6C753BBB" w14:textId="77777777" w:rsidTr="007509E6">
        <w:trPr>
          <w:tblHeader/>
          <w:tblCellSpacing w:w="0" w:type="dxa"/>
        </w:trPr>
        <w:tc>
          <w:tcPr>
            <w:tcW w:w="0" w:type="auto"/>
            <w:hideMark/>
          </w:tcPr>
          <w:p w14:paraId="39AEA3EA" w14:textId="77777777" w:rsidR="0040727D" w:rsidRPr="0088149F" w:rsidRDefault="0040727D" w:rsidP="0040727D">
            <w:pPr>
              <w:pStyle w:val="doctext"/>
            </w:pPr>
            <w:r w:rsidRPr="0088149F">
              <w:rPr>
                <w:rStyle w:val="docemphstrong"/>
                <w:b/>
                <w:bCs/>
              </w:rPr>
              <w:t>Scope</w:t>
            </w:r>
            <w:r w:rsidRPr="0088149F">
              <w:t>: cosmetic management system</w:t>
            </w:r>
          </w:p>
          <w:p w14:paraId="7BD31209" w14:textId="77777777" w:rsidR="0040727D" w:rsidRPr="0088149F" w:rsidRDefault="0040727D" w:rsidP="0040727D">
            <w:pPr>
              <w:pStyle w:val="doctext"/>
            </w:pPr>
            <w:r w:rsidRPr="0088149F">
              <w:rPr>
                <w:rStyle w:val="docemphstrong"/>
                <w:b/>
                <w:bCs/>
              </w:rPr>
              <w:t>Level</w:t>
            </w:r>
            <w:r w:rsidRPr="0088149F">
              <w:t>: user goal</w:t>
            </w:r>
          </w:p>
          <w:p w14:paraId="6B67CECA"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Customer, Manager , Customer</w:t>
            </w:r>
          </w:p>
          <w:p w14:paraId="08750E67" w14:textId="77777777" w:rsidR="0040727D" w:rsidRPr="0088149F" w:rsidRDefault="0040727D" w:rsidP="0040727D">
            <w:pPr>
              <w:pStyle w:val="doctext"/>
            </w:pPr>
            <w:r w:rsidRPr="0088149F">
              <w:rPr>
                <w:rStyle w:val="docemphstrong"/>
                <w:b/>
                <w:bCs/>
              </w:rPr>
              <w:t>Stakeholders and Interests</w:t>
            </w:r>
            <w:r w:rsidRPr="0088149F">
              <w:t>:</w:t>
            </w:r>
          </w:p>
          <w:p w14:paraId="0DB63201"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Customer ,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21A906C3"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8816D6B"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484F7EB5"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2CBCC19E" w14:textId="77777777" w:rsidR="0040727D" w:rsidRPr="0088149F" w:rsidRDefault="0040727D" w:rsidP="00AD1816">
      <w:pPr>
        <w:pStyle w:val="doclist"/>
        <w:numPr>
          <w:ilvl w:val="0"/>
          <w:numId w:val="27"/>
        </w:numPr>
      </w:pPr>
      <w:r w:rsidRPr="0088149F">
        <w:t>Customer arrives at CMS to order item.</w:t>
      </w:r>
    </w:p>
    <w:p w14:paraId="605C9866" w14:textId="77777777" w:rsidR="0040727D" w:rsidRPr="0088149F" w:rsidRDefault="0040727D" w:rsidP="00AD1816">
      <w:pPr>
        <w:pStyle w:val="doclist"/>
        <w:numPr>
          <w:ilvl w:val="0"/>
          <w:numId w:val="27"/>
        </w:numPr>
      </w:pPr>
      <w:r w:rsidRPr="0088149F">
        <w:t>User opens the management system to login into his account.</w:t>
      </w:r>
    </w:p>
    <w:p w14:paraId="5B4F5E44"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0EE02F0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497998C1"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58E60332"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Customer view all the items.</w:t>
      </w:r>
    </w:p>
    <w:p w14:paraId="0B158243"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33309C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show items and customer view all the items successfully. </w:t>
      </w:r>
    </w:p>
    <w:p w14:paraId="680BBF8F" w14:textId="77777777" w:rsidR="0040727D" w:rsidRPr="0088149F" w:rsidRDefault="0040727D" w:rsidP="007509E6">
      <w:pPr>
        <w:pStyle w:val="doctext"/>
        <w:rPr>
          <w:b/>
          <w:bCs/>
        </w:rPr>
      </w:pPr>
      <w:r w:rsidRPr="0088149F">
        <w:rPr>
          <w:rStyle w:val="docemphstrong"/>
          <w:b/>
          <w:bCs/>
        </w:rPr>
        <w:t>Extensions (or Alternative Flows):</w:t>
      </w:r>
    </w:p>
    <w:p w14:paraId="25C0B2BC" w14:textId="77777777" w:rsidR="0040727D" w:rsidRPr="0088149F" w:rsidRDefault="0040727D" w:rsidP="007509E6">
      <w:pPr>
        <w:pStyle w:val="doclist"/>
      </w:pPr>
      <w:r w:rsidRPr="0088149F">
        <w:t xml:space="preserve">*a. At any time when the user tries to view </w:t>
      </w:r>
      <w:r>
        <w:t>item</w:t>
      </w:r>
    </w:p>
    <w:p w14:paraId="6C958B58" w14:textId="77777777" w:rsidR="0040727D" w:rsidRPr="0088149F" w:rsidRDefault="0040727D" w:rsidP="00AD1816">
      <w:pPr>
        <w:pStyle w:val="doclist"/>
        <w:numPr>
          <w:ilvl w:val="0"/>
          <w:numId w:val="28"/>
        </w:numPr>
      </w:pPr>
      <w:r w:rsidRPr="0088149F">
        <w:t>User enters into his account.</w:t>
      </w:r>
    </w:p>
    <w:p w14:paraId="400F9FE3" w14:textId="77777777" w:rsidR="0040727D" w:rsidRPr="0088149F" w:rsidRDefault="0040727D" w:rsidP="00AD1816">
      <w:pPr>
        <w:pStyle w:val="doclist"/>
        <w:numPr>
          <w:ilvl w:val="0"/>
          <w:numId w:val="28"/>
        </w:numPr>
      </w:pPr>
      <w:r w:rsidRPr="0088149F">
        <w:lastRenderedPageBreak/>
        <w:t>He enters item to view it.</w:t>
      </w:r>
    </w:p>
    <w:p w14:paraId="3275971D" w14:textId="77777777" w:rsidR="0040727D" w:rsidRPr="0088149F" w:rsidRDefault="0040727D" w:rsidP="00AD1816">
      <w:pPr>
        <w:pStyle w:val="doclist"/>
        <w:numPr>
          <w:ilvl w:val="0"/>
          <w:numId w:val="28"/>
        </w:numPr>
      </w:pPr>
      <w:r w:rsidRPr="0088149F">
        <w:t>System shows relevant searches.</w:t>
      </w:r>
    </w:p>
    <w:p w14:paraId="64331098" w14:textId="77777777" w:rsidR="0040727D" w:rsidRPr="0088149F" w:rsidRDefault="0040727D" w:rsidP="00AD1816">
      <w:pPr>
        <w:pStyle w:val="doclist"/>
        <w:numPr>
          <w:ilvl w:val="0"/>
          <w:numId w:val="28"/>
        </w:numPr>
      </w:pPr>
      <w:r w:rsidRPr="0088149F">
        <w:t>User opens item to view.</w:t>
      </w:r>
    </w:p>
    <w:p w14:paraId="161087FD" w14:textId="77777777" w:rsidR="0040727D" w:rsidRPr="0088149F" w:rsidRDefault="0040727D" w:rsidP="00AD1816">
      <w:pPr>
        <w:pStyle w:val="doclist"/>
        <w:numPr>
          <w:ilvl w:val="0"/>
          <w:numId w:val="28"/>
        </w:numPr>
      </w:pPr>
      <w:r w:rsidRPr="0088149F">
        <w:t>Item successfully shown by CMS and user views it.</w:t>
      </w:r>
    </w:p>
    <w:p w14:paraId="133DB68D" w14:textId="77777777" w:rsidR="0040727D" w:rsidRPr="0088149F" w:rsidRDefault="0040727D" w:rsidP="007509E6">
      <w:pPr>
        <w:pStyle w:val="doclist"/>
        <w:ind w:left="1440"/>
      </w:pPr>
    </w:p>
    <w:p w14:paraId="4190F732" w14:textId="77777777" w:rsidR="0040727D" w:rsidRPr="0088149F" w:rsidRDefault="0040727D" w:rsidP="007509E6">
      <w:pPr>
        <w:pStyle w:val="doclist"/>
        <w:ind w:left="1080"/>
      </w:pPr>
      <w:r w:rsidRPr="0088149F">
        <w:t xml:space="preserve">*b. At any time when the user tries </w:t>
      </w:r>
      <w:r>
        <w:t>to view item.</w:t>
      </w:r>
    </w:p>
    <w:p w14:paraId="716806F0" w14:textId="77777777" w:rsidR="0040727D" w:rsidRPr="0088149F" w:rsidRDefault="0040727D" w:rsidP="00AD1816">
      <w:pPr>
        <w:pStyle w:val="doclist"/>
        <w:numPr>
          <w:ilvl w:val="0"/>
          <w:numId w:val="89"/>
        </w:numPr>
      </w:pPr>
      <w:r w:rsidRPr="0088149F">
        <w:t>User enters into his account.</w:t>
      </w:r>
    </w:p>
    <w:p w14:paraId="3EDF13DB" w14:textId="77777777" w:rsidR="0040727D" w:rsidRPr="0088149F" w:rsidRDefault="0040727D" w:rsidP="00AD1816">
      <w:pPr>
        <w:pStyle w:val="doclist"/>
        <w:numPr>
          <w:ilvl w:val="0"/>
          <w:numId w:val="89"/>
        </w:numPr>
      </w:pPr>
      <w:r w:rsidRPr="0088149F">
        <w:t>He enters item to view it.</w:t>
      </w:r>
    </w:p>
    <w:p w14:paraId="0F099D57" w14:textId="77777777" w:rsidR="0040727D" w:rsidRPr="0088149F" w:rsidRDefault="0040727D" w:rsidP="00AD1816">
      <w:pPr>
        <w:pStyle w:val="doclist"/>
        <w:numPr>
          <w:ilvl w:val="0"/>
          <w:numId w:val="89"/>
        </w:numPr>
      </w:pPr>
      <w:r w:rsidRPr="0088149F">
        <w:t>System shows relevant searches.</w:t>
      </w:r>
    </w:p>
    <w:p w14:paraId="7EE5D1D7" w14:textId="77777777" w:rsidR="0040727D" w:rsidRPr="0088149F" w:rsidRDefault="0040727D" w:rsidP="00AD1816">
      <w:pPr>
        <w:pStyle w:val="doclist"/>
        <w:numPr>
          <w:ilvl w:val="0"/>
          <w:numId w:val="89"/>
        </w:numPr>
      </w:pPr>
      <w:r w:rsidRPr="0088149F">
        <w:t>Item not found.</w:t>
      </w:r>
    </w:p>
    <w:p w14:paraId="51B030FF" w14:textId="77777777" w:rsidR="0040727D" w:rsidRPr="0088149F" w:rsidRDefault="0040727D" w:rsidP="00AD1816">
      <w:pPr>
        <w:pStyle w:val="doclist"/>
        <w:numPr>
          <w:ilvl w:val="0"/>
          <w:numId w:val="89"/>
        </w:numPr>
      </w:pPr>
      <w:r w:rsidRPr="0088149F">
        <w:t>User is requested to view another item.</w:t>
      </w:r>
    </w:p>
    <w:p w14:paraId="6F548545" w14:textId="77777777" w:rsidR="0040727D" w:rsidRPr="0088149F" w:rsidRDefault="0040727D" w:rsidP="007509E6">
      <w:pPr>
        <w:pStyle w:val="doctext"/>
        <w:rPr>
          <w:b/>
          <w:bCs/>
        </w:rPr>
      </w:pPr>
      <w:r w:rsidRPr="0088149F">
        <w:rPr>
          <w:rStyle w:val="docemphstrong"/>
          <w:b/>
          <w:bCs/>
        </w:rPr>
        <w:t>Special Requirements:</w:t>
      </w:r>
    </w:p>
    <w:p w14:paraId="188991B8" w14:textId="77777777" w:rsidR="0040727D" w:rsidRPr="0088149F" w:rsidRDefault="0040727D" w:rsidP="007509E6">
      <w:pPr>
        <w:pStyle w:val="doclist"/>
      </w:pPr>
      <w:r>
        <w:t>-Item should be present in inventory.</w:t>
      </w:r>
    </w:p>
    <w:p w14:paraId="70A7F7D0"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76DADAB3" w14:textId="77777777" w:rsidR="0040727D" w:rsidRPr="0088149F" w:rsidRDefault="0040727D" w:rsidP="00AD1816">
      <w:pPr>
        <w:pStyle w:val="doclist"/>
        <w:numPr>
          <w:ilvl w:val="0"/>
          <w:numId w:val="19"/>
        </w:numPr>
      </w:pPr>
      <w:r w:rsidRPr="0088149F">
        <w:t>Languages used is java.</w:t>
      </w:r>
    </w:p>
    <w:p w14:paraId="4504F3D9" w14:textId="77777777" w:rsidR="0040727D" w:rsidRPr="0088149F" w:rsidRDefault="0040727D" w:rsidP="00AD1816">
      <w:pPr>
        <w:pStyle w:val="doclist"/>
        <w:numPr>
          <w:ilvl w:val="0"/>
          <w:numId w:val="19"/>
        </w:numPr>
      </w:pPr>
      <w:r w:rsidRPr="0088149F">
        <w:t>Software used to design interface is netbeans, Gui Swing.</w:t>
      </w:r>
    </w:p>
    <w:p w14:paraId="6A0B982F" w14:textId="77777777" w:rsidR="0040727D" w:rsidRPr="0088149F" w:rsidRDefault="0040727D" w:rsidP="00AD1816">
      <w:pPr>
        <w:pStyle w:val="doclist"/>
        <w:numPr>
          <w:ilvl w:val="0"/>
          <w:numId w:val="19"/>
        </w:numPr>
      </w:pPr>
      <w:r w:rsidRPr="0088149F">
        <w:t>Mouse and keyboard are required .</w:t>
      </w:r>
    </w:p>
    <w:p w14:paraId="59DA206F"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201B289B"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4CF17376" w14:textId="77777777" w:rsidR="0040727D" w:rsidRPr="0088149F" w:rsidRDefault="0040727D" w:rsidP="007509E6">
      <w:pPr>
        <w:pStyle w:val="doclist"/>
        <w:ind w:left="720"/>
      </w:pPr>
      <w:r w:rsidRPr="0088149F">
        <w:t>- What are the tax law variations?</w:t>
      </w:r>
    </w:p>
    <w:p w14:paraId="65E755B3" w14:textId="77777777" w:rsidR="0040727D" w:rsidRPr="0088149F" w:rsidRDefault="0040727D" w:rsidP="007509E6">
      <w:pPr>
        <w:pStyle w:val="doclist"/>
        <w:ind w:left="720"/>
      </w:pPr>
      <w:r w:rsidRPr="0088149F">
        <w:t>- Explore the remote service recovery issue.</w:t>
      </w:r>
    </w:p>
    <w:p w14:paraId="76CF9A14" w14:textId="77777777" w:rsidR="0040727D" w:rsidRPr="0088149F" w:rsidRDefault="0040727D" w:rsidP="007509E6">
      <w:pPr>
        <w:pStyle w:val="doclist"/>
        <w:ind w:left="720"/>
      </w:pPr>
      <w:r w:rsidRPr="0088149F">
        <w:t>- What customization is needed for different businesses?</w:t>
      </w:r>
    </w:p>
    <w:p w14:paraId="1556DA3E" w14:textId="77777777" w:rsidR="0040727D" w:rsidRPr="0088149F" w:rsidRDefault="0040727D" w:rsidP="007509E6">
      <w:pPr>
        <w:pStyle w:val="doclist"/>
        <w:ind w:left="720"/>
      </w:pPr>
      <w:r w:rsidRPr="0088149F">
        <w:t>- Must a cashier take their cash drawer when they log out?</w:t>
      </w:r>
    </w:p>
    <w:p w14:paraId="3FFF426F"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40727D" w:rsidRPr="0088149F" w14:paraId="0E1274B5" w14:textId="77777777" w:rsidTr="007509E6">
        <w:trPr>
          <w:tblHeader/>
          <w:tblCellSpacing w:w="0" w:type="dxa"/>
        </w:trPr>
        <w:tc>
          <w:tcPr>
            <w:tcW w:w="8085" w:type="dxa"/>
            <w:tcBorders>
              <w:top w:val="nil"/>
              <w:left w:val="nil"/>
              <w:bottom w:val="nil"/>
              <w:right w:val="nil"/>
            </w:tcBorders>
            <w:vAlign w:val="center"/>
            <w:hideMark/>
          </w:tcPr>
          <w:p w14:paraId="6BC20A4F" w14:textId="77777777" w:rsidR="0040727D" w:rsidRPr="0088149F" w:rsidRDefault="0040727D" w:rsidP="007509E6">
            <w:pPr>
              <w:pStyle w:val="Heading4"/>
              <w:rPr>
                <w:rFonts w:ascii="Times New Roman" w:hAnsi="Times New Roman" w:cs="Times New Roman"/>
              </w:rPr>
            </w:pPr>
            <w:bookmarkStart w:id="73" w:name="_Toc106290741"/>
            <w:r w:rsidRPr="0088149F">
              <w:rPr>
                <w:rFonts w:ascii="Times New Roman" w:hAnsi="Times New Roman" w:cs="Times New Roman"/>
              </w:rPr>
              <w:lastRenderedPageBreak/>
              <w:t>Use Case UC5: view category</w:t>
            </w:r>
            <w:bookmarkEnd w:id="73"/>
          </w:p>
        </w:tc>
      </w:tr>
      <w:tr w:rsidR="0040727D" w:rsidRPr="0088149F" w14:paraId="442BFC8E" w14:textId="77777777" w:rsidTr="007509E6">
        <w:trPr>
          <w:tblHeader/>
          <w:tblCellSpacing w:w="0" w:type="dxa"/>
        </w:trPr>
        <w:tc>
          <w:tcPr>
            <w:tcW w:w="8085" w:type="dxa"/>
            <w:hideMark/>
          </w:tcPr>
          <w:p w14:paraId="75140EE7" w14:textId="77777777" w:rsidR="0040727D" w:rsidRPr="0088149F" w:rsidRDefault="0040727D" w:rsidP="007509E6">
            <w:pPr>
              <w:pStyle w:val="doctext"/>
            </w:pPr>
            <w:r w:rsidRPr="0088149F">
              <w:rPr>
                <w:rStyle w:val="docemphstrong"/>
                <w:b/>
                <w:bCs/>
              </w:rPr>
              <w:t>Scope</w:t>
            </w:r>
            <w:r w:rsidRPr="0088149F">
              <w:t>: cosmetic management system</w:t>
            </w:r>
          </w:p>
          <w:p w14:paraId="1D8CBB3E" w14:textId="77777777" w:rsidR="0040727D" w:rsidRPr="0088149F" w:rsidRDefault="0040727D" w:rsidP="007509E6">
            <w:pPr>
              <w:pStyle w:val="doctext"/>
            </w:pPr>
            <w:r w:rsidRPr="0088149F">
              <w:rPr>
                <w:rStyle w:val="docemphstrong"/>
                <w:b/>
                <w:bCs/>
              </w:rPr>
              <w:t>Level</w:t>
            </w:r>
            <w:r w:rsidRPr="0088149F">
              <w:t>: user goal</w:t>
            </w:r>
          </w:p>
          <w:p w14:paraId="3AF7EECC"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r w:rsidRPr="0088149F">
              <w:rPr>
                <w:rStyle w:val="docemphroman"/>
              </w:rPr>
              <w:t xml:space="preserve">Customer , </w:t>
            </w:r>
            <w:r w:rsidRPr="0088149F">
              <w:t>Manager, Customer</w:t>
            </w:r>
            <w:r>
              <w:t xml:space="preserve"> </w:t>
            </w:r>
          </w:p>
          <w:p w14:paraId="5490E791" w14:textId="77777777" w:rsidR="0040727D" w:rsidRPr="0088149F" w:rsidRDefault="0040727D" w:rsidP="007509E6">
            <w:pPr>
              <w:pStyle w:val="doctext"/>
            </w:pPr>
            <w:r w:rsidRPr="0088149F">
              <w:rPr>
                <w:rStyle w:val="docemphstrong"/>
                <w:b/>
                <w:bCs/>
              </w:rPr>
              <w:t>Stakeholders and Interests</w:t>
            </w:r>
            <w:r w:rsidRPr="0088149F">
              <w:t>:</w:t>
            </w:r>
          </w:p>
          <w:p w14:paraId="56108F40"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Customer ,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5454617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684A3C2"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98B30F5"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3BE1D490" w14:textId="77777777" w:rsidR="0040727D" w:rsidRPr="0088149F" w:rsidRDefault="0040727D" w:rsidP="00AD1816">
      <w:pPr>
        <w:pStyle w:val="doclist"/>
        <w:numPr>
          <w:ilvl w:val="0"/>
          <w:numId w:val="90"/>
        </w:numPr>
      </w:pPr>
      <w:r w:rsidRPr="0088149F">
        <w:t xml:space="preserve">Customer arrives at CMS to </w:t>
      </w:r>
      <w:r>
        <w:t xml:space="preserve">view category and </w:t>
      </w:r>
      <w:r w:rsidRPr="0088149F">
        <w:t>order .</w:t>
      </w:r>
    </w:p>
    <w:p w14:paraId="61A45C92" w14:textId="77777777" w:rsidR="0040727D" w:rsidRPr="0088149F" w:rsidRDefault="0040727D" w:rsidP="00AD1816">
      <w:pPr>
        <w:pStyle w:val="doclist"/>
        <w:numPr>
          <w:ilvl w:val="0"/>
          <w:numId w:val="90"/>
        </w:numPr>
      </w:pPr>
      <w:r w:rsidRPr="0088149F">
        <w:t>User login into his account.</w:t>
      </w:r>
    </w:p>
    <w:p w14:paraId="79803915"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71AD7FC"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6BDCB40A"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view all the </w:t>
      </w:r>
      <w:r>
        <w:rPr>
          <w:rFonts w:ascii="Times New Roman" w:hAnsi="Times New Roman" w:cs="Times New Roman"/>
          <w:sz w:val="24"/>
        </w:rPr>
        <w:t>categori</w:t>
      </w:r>
      <w:r w:rsidRPr="0088149F">
        <w:rPr>
          <w:rFonts w:ascii="Times New Roman" w:hAnsi="Times New Roman" w:cs="Times New Roman"/>
          <w:sz w:val="24"/>
        </w:rPr>
        <w:t>es.</w:t>
      </w:r>
    </w:p>
    <w:p w14:paraId="0CF3C724"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7F2B6BF1"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show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3FD901C6" w14:textId="77777777" w:rsidR="0040727D" w:rsidRPr="0088149F" w:rsidRDefault="0040727D" w:rsidP="0040727D">
      <w:pPr>
        <w:pStyle w:val="doctext"/>
        <w:rPr>
          <w:b/>
          <w:bCs/>
        </w:rPr>
      </w:pPr>
      <w:r w:rsidRPr="0088149F">
        <w:rPr>
          <w:rStyle w:val="docemphstrong"/>
          <w:b/>
          <w:bCs/>
        </w:rPr>
        <w:t>Extensions (or Alternative Flows):</w:t>
      </w:r>
    </w:p>
    <w:p w14:paraId="0325E146" w14:textId="77777777" w:rsidR="0040727D" w:rsidRPr="0088149F" w:rsidRDefault="0040727D" w:rsidP="0040727D">
      <w:pPr>
        <w:pStyle w:val="doclist"/>
      </w:pPr>
      <w:r w:rsidRPr="0088149F">
        <w:t xml:space="preserve">a. At any time when the user tries to view </w:t>
      </w:r>
      <w:r>
        <w:t>category:</w:t>
      </w:r>
    </w:p>
    <w:p w14:paraId="5F3FF3D3" w14:textId="77777777" w:rsidR="0040727D" w:rsidRPr="0088149F" w:rsidRDefault="0040727D" w:rsidP="00AD1816">
      <w:pPr>
        <w:pStyle w:val="doclist"/>
        <w:numPr>
          <w:ilvl w:val="0"/>
          <w:numId w:val="91"/>
        </w:numPr>
      </w:pPr>
      <w:r w:rsidRPr="0088149F">
        <w:t>User enters into his account.</w:t>
      </w:r>
    </w:p>
    <w:p w14:paraId="3379C4BD" w14:textId="77777777" w:rsidR="0040727D" w:rsidRPr="0088149F" w:rsidRDefault="0040727D" w:rsidP="00AD1816">
      <w:pPr>
        <w:pStyle w:val="doclist"/>
        <w:numPr>
          <w:ilvl w:val="0"/>
          <w:numId w:val="91"/>
        </w:numPr>
      </w:pPr>
      <w:r w:rsidRPr="0088149F">
        <w:t xml:space="preserve">He enters </w:t>
      </w:r>
      <w:r>
        <w:t>category</w:t>
      </w:r>
      <w:r w:rsidRPr="0088149F">
        <w:t xml:space="preserve"> to view it.</w:t>
      </w:r>
    </w:p>
    <w:p w14:paraId="617D6465" w14:textId="77777777" w:rsidR="0040727D" w:rsidRPr="0088149F" w:rsidRDefault="0040727D" w:rsidP="00AD1816">
      <w:pPr>
        <w:pStyle w:val="doclist"/>
        <w:numPr>
          <w:ilvl w:val="0"/>
          <w:numId w:val="91"/>
        </w:numPr>
      </w:pPr>
      <w:r w:rsidRPr="0088149F">
        <w:t>System shows relevant searches.</w:t>
      </w:r>
    </w:p>
    <w:p w14:paraId="22815973" w14:textId="77777777" w:rsidR="0040727D" w:rsidRPr="0088149F" w:rsidRDefault="0040727D" w:rsidP="00AD1816">
      <w:pPr>
        <w:pStyle w:val="doclist"/>
        <w:numPr>
          <w:ilvl w:val="0"/>
          <w:numId w:val="91"/>
        </w:numPr>
      </w:pPr>
      <w:r w:rsidRPr="0088149F">
        <w:t xml:space="preserve">User opens </w:t>
      </w:r>
      <w:r>
        <w:t>category</w:t>
      </w:r>
      <w:r w:rsidRPr="0088149F">
        <w:t xml:space="preserve"> to view.</w:t>
      </w:r>
    </w:p>
    <w:p w14:paraId="575153B0" w14:textId="77777777" w:rsidR="0040727D" w:rsidRPr="0088149F" w:rsidRDefault="0040727D" w:rsidP="00AD1816">
      <w:pPr>
        <w:pStyle w:val="doclist"/>
        <w:numPr>
          <w:ilvl w:val="0"/>
          <w:numId w:val="91"/>
        </w:numPr>
      </w:pPr>
      <w:r>
        <w:t>Category</w:t>
      </w:r>
      <w:r w:rsidRPr="0088149F">
        <w:t xml:space="preserve"> successfully shown by CMS and user views it.</w:t>
      </w:r>
    </w:p>
    <w:p w14:paraId="660468A4" w14:textId="77777777" w:rsidR="0040727D" w:rsidRPr="0088149F" w:rsidRDefault="0040727D" w:rsidP="0040727D">
      <w:pPr>
        <w:pStyle w:val="doclist"/>
        <w:ind w:left="1440"/>
      </w:pPr>
    </w:p>
    <w:p w14:paraId="522F5663" w14:textId="77777777" w:rsidR="0040727D" w:rsidRPr="0088149F" w:rsidRDefault="0040727D" w:rsidP="0040727D">
      <w:pPr>
        <w:pStyle w:val="doclist"/>
        <w:ind w:left="1080"/>
      </w:pPr>
      <w:r w:rsidRPr="0088149F">
        <w:t>*b. At any time when the user tries to</w:t>
      </w:r>
      <w:r>
        <w:t xml:space="preserve"> view category</w:t>
      </w:r>
      <w:r w:rsidRPr="0088149F">
        <w:t>:</w:t>
      </w:r>
    </w:p>
    <w:p w14:paraId="7D11E2A3" w14:textId="77777777" w:rsidR="0040727D" w:rsidRPr="0088149F" w:rsidRDefault="0040727D" w:rsidP="00AD1816">
      <w:pPr>
        <w:pStyle w:val="doclist"/>
        <w:numPr>
          <w:ilvl w:val="0"/>
          <w:numId w:val="92"/>
        </w:numPr>
      </w:pPr>
      <w:r w:rsidRPr="0088149F">
        <w:t>User enters into his account.</w:t>
      </w:r>
    </w:p>
    <w:p w14:paraId="32307CC7" w14:textId="77777777" w:rsidR="0040727D" w:rsidRPr="0088149F" w:rsidRDefault="0040727D" w:rsidP="00AD1816">
      <w:pPr>
        <w:pStyle w:val="doclist"/>
        <w:numPr>
          <w:ilvl w:val="0"/>
          <w:numId w:val="92"/>
        </w:numPr>
      </w:pPr>
      <w:r w:rsidRPr="0088149F">
        <w:t xml:space="preserve">He enters </w:t>
      </w:r>
      <w:r>
        <w:t>category</w:t>
      </w:r>
      <w:r w:rsidRPr="0088149F">
        <w:t xml:space="preserve"> to view it.</w:t>
      </w:r>
    </w:p>
    <w:p w14:paraId="092FB7FC" w14:textId="77777777" w:rsidR="0040727D" w:rsidRPr="0088149F" w:rsidRDefault="0040727D" w:rsidP="00AD1816">
      <w:pPr>
        <w:pStyle w:val="doclist"/>
        <w:numPr>
          <w:ilvl w:val="0"/>
          <w:numId w:val="92"/>
        </w:numPr>
      </w:pPr>
      <w:r w:rsidRPr="0088149F">
        <w:t>System shows relevant searches.</w:t>
      </w:r>
    </w:p>
    <w:p w14:paraId="06B20249" w14:textId="77777777" w:rsidR="0040727D" w:rsidRPr="0088149F" w:rsidRDefault="0040727D" w:rsidP="00AD1816">
      <w:pPr>
        <w:pStyle w:val="doclist"/>
        <w:numPr>
          <w:ilvl w:val="0"/>
          <w:numId w:val="92"/>
        </w:numPr>
      </w:pPr>
      <w:r>
        <w:lastRenderedPageBreak/>
        <w:t>Category</w:t>
      </w:r>
      <w:r w:rsidRPr="0088149F">
        <w:t xml:space="preserve"> not found.</w:t>
      </w:r>
    </w:p>
    <w:p w14:paraId="760E65C9" w14:textId="77777777" w:rsidR="0040727D" w:rsidRPr="0088149F" w:rsidRDefault="0040727D" w:rsidP="00AD1816">
      <w:pPr>
        <w:pStyle w:val="doclist"/>
        <w:numPr>
          <w:ilvl w:val="0"/>
          <w:numId w:val="92"/>
        </w:numPr>
      </w:pPr>
      <w:r w:rsidRPr="0088149F">
        <w:t xml:space="preserve">User is requested to view another </w:t>
      </w:r>
      <w:r>
        <w:t>category</w:t>
      </w:r>
      <w:r w:rsidRPr="0088149F">
        <w:t>.</w:t>
      </w:r>
    </w:p>
    <w:p w14:paraId="2163C3DC" w14:textId="77777777" w:rsidR="0040727D" w:rsidRPr="00C47625" w:rsidRDefault="0040727D" w:rsidP="0040727D">
      <w:pPr>
        <w:pStyle w:val="doctext"/>
        <w:rPr>
          <w:b/>
          <w:bCs/>
        </w:rPr>
      </w:pPr>
      <w:r w:rsidRPr="0088149F">
        <w:rPr>
          <w:rStyle w:val="docemphstrong"/>
          <w:b/>
          <w:bCs/>
        </w:rPr>
        <w:t>Special Requirements:</w:t>
      </w:r>
    </w:p>
    <w:p w14:paraId="0B5DA1DF" w14:textId="77777777" w:rsidR="0040727D" w:rsidRDefault="0040727D" w:rsidP="00AD1816">
      <w:pPr>
        <w:pStyle w:val="doclist"/>
        <w:numPr>
          <w:ilvl w:val="2"/>
          <w:numId w:val="5"/>
        </w:numPr>
        <w:tabs>
          <w:tab w:val="clear" w:pos="2160"/>
        </w:tabs>
      </w:pPr>
      <w:r>
        <w:t>User should be authenticated.</w:t>
      </w:r>
    </w:p>
    <w:p w14:paraId="22179E69" w14:textId="77777777" w:rsidR="0040727D" w:rsidRDefault="0040727D" w:rsidP="00AD1816">
      <w:pPr>
        <w:pStyle w:val="doclist"/>
        <w:numPr>
          <w:ilvl w:val="2"/>
          <w:numId w:val="5"/>
        </w:numPr>
        <w:tabs>
          <w:tab w:val="clear" w:pos="2160"/>
        </w:tabs>
      </w:pPr>
      <w:r>
        <w:t>It should take less than 10 sec to view category</w:t>
      </w:r>
    </w:p>
    <w:p w14:paraId="7F24F709" w14:textId="77777777" w:rsidR="0040727D" w:rsidRDefault="0040727D" w:rsidP="00AD1816">
      <w:pPr>
        <w:pStyle w:val="doclist"/>
        <w:numPr>
          <w:ilvl w:val="2"/>
          <w:numId w:val="5"/>
        </w:numPr>
        <w:tabs>
          <w:tab w:val="clear" w:pos="2160"/>
        </w:tabs>
      </w:pPr>
      <w:r>
        <w:t>Categories should be present in inventory.</w:t>
      </w:r>
    </w:p>
    <w:p w14:paraId="48260CC1" w14:textId="77777777" w:rsidR="0040727D" w:rsidRPr="0088149F" w:rsidRDefault="0040727D" w:rsidP="00AD1816">
      <w:pPr>
        <w:pStyle w:val="doclist"/>
        <w:numPr>
          <w:ilvl w:val="2"/>
          <w:numId w:val="5"/>
        </w:numPr>
        <w:tabs>
          <w:tab w:val="clear" w:pos="2160"/>
        </w:tabs>
      </w:pPr>
      <w:r w:rsidRPr="0088149F">
        <w:t>Text should be visible from 2 meters.</w:t>
      </w:r>
    </w:p>
    <w:p w14:paraId="76C424F2"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5DCA5A23"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36F0E53B" w14:textId="77777777" w:rsidR="0040727D" w:rsidRPr="0088149F" w:rsidRDefault="0040727D" w:rsidP="00AD1816">
      <w:pPr>
        <w:pStyle w:val="doclist"/>
        <w:numPr>
          <w:ilvl w:val="0"/>
          <w:numId w:val="19"/>
        </w:numPr>
      </w:pPr>
      <w:r w:rsidRPr="0088149F">
        <w:t>Languages used is java.</w:t>
      </w:r>
    </w:p>
    <w:p w14:paraId="5296CD38" w14:textId="77777777" w:rsidR="0040727D" w:rsidRPr="0088149F" w:rsidRDefault="0040727D" w:rsidP="00AD1816">
      <w:pPr>
        <w:pStyle w:val="doclist"/>
        <w:numPr>
          <w:ilvl w:val="0"/>
          <w:numId w:val="19"/>
        </w:numPr>
      </w:pPr>
      <w:r w:rsidRPr="0088149F">
        <w:t>Software used to design interface is netbeans, Gui Swing.</w:t>
      </w:r>
    </w:p>
    <w:p w14:paraId="7E4BAD70" w14:textId="77777777" w:rsidR="0040727D" w:rsidRPr="0088149F" w:rsidRDefault="0040727D" w:rsidP="00AD1816">
      <w:pPr>
        <w:pStyle w:val="doclist"/>
        <w:numPr>
          <w:ilvl w:val="0"/>
          <w:numId w:val="19"/>
        </w:numPr>
      </w:pPr>
      <w:r w:rsidRPr="0088149F">
        <w:t>Mouse and keyboard are required.</w:t>
      </w:r>
    </w:p>
    <w:p w14:paraId="3849A88F" w14:textId="77777777" w:rsidR="0040727D" w:rsidRPr="0088149F" w:rsidRDefault="0040727D" w:rsidP="0040727D">
      <w:pPr>
        <w:pStyle w:val="doctext"/>
      </w:pPr>
      <w:r w:rsidRPr="0088149F">
        <w:rPr>
          <w:rStyle w:val="docemphstrong"/>
        </w:rPr>
        <w:t>Frequency of Occurrence:</w:t>
      </w:r>
      <w:r w:rsidRPr="0088149F">
        <w:t xml:space="preserve"> Could be nearly continuous.</w:t>
      </w:r>
    </w:p>
    <w:p w14:paraId="7CD44DFD" w14:textId="77777777" w:rsidR="0040727D" w:rsidRPr="0088149F" w:rsidRDefault="0040727D" w:rsidP="0040727D">
      <w:pPr>
        <w:pStyle w:val="doctext"/>
        <w:rPr>
          <w:b/>
          <w:bCs/>
        </w:rPr>
      </w:pPr>
      <w:r w:rsidRPr="0088149F">
        <w:rPr>
          <w:rStyle w:val="docemphstrong"/>
          <w:b/>
          <w:bCs/>
        </w:rPr>
        <w:t>Open Issues</w:t>
      </w:r>
      <w:r w:rsidRPr="0088149F">
        <w:rPr>
          <w:b/>
          <w:bCs/>
        </w:rPr>
        <w:t>:</w:t>
      </w:r>
    </w:p>
    <w:p w14:paraId="77C0CD28" w14:textId="77777777" w:rsidR="0040727D" w:rsidRPr="0088149F" w:rsidRDefault="0040727D" w:rsidP="0040727D">
      <w:pPr>
        <w:pStyle w:val="doclist"/>
        <w:ind w:left="720"/>
      </w:pPr>
      <w:r w:rsidRPr="0088149F">
        <w:t>- What are the tax law variations?</w:t>
      </w:r>
    </w:p>
    <w:p w14:paraId="3A8B6740" w14:textId="77777777" w:rsidR="0040727D" w:rsidRPr="0088149F" w:rsidRDefault="0040727D" w:rsidP="0040727D">
      <w:pPr>
        <w:pStyle w:val="doclist"/>
        <w:ind w:left="720"/>
      </w:pPr>
      <w:r w:rsidRPr="0088149F">
        <w:t>- Explore the remote service recovery issue.</w:t>
      </w:r>
    </w:p>
    <w:p w14:paraId="1104D580" w14:textId="77777777" w:rsidR="0040727D" w:rsidRPr="0088149F" w:rsidRDefault="0040727D" w:rsidP="0040727D">
      <w:pPr>
        <w:pStyle w:val="doclist"/>
        <w:ind w:left="720"/>
      </w:pPr>
      <w:r w:rsidRPr="0088149F">
        <w:t>- What customization is needed for different businesses?</w:t>
      </w:r>
    </w:p>
    <w:p w14:paraId="017F3B6A" w14:textId="77777777" w:rsidR="0040727D" w:rsidRPr="0088149F" w:rsidRDefault="0040727D" w:rsidP="0040727D">
      <w:pPr>
        <w:pStyle w:val="doclist"/>
        <w:ind w:left="720"/>
      </w:pPr>
      <w:r w:rsidRPr="0088149F">
        <w:t>- Must a cashier take their cash drawer when they log out?</w:t>
      </w:r>
    </w:p>
    <w:p w14:paraId="0916EF8F" w14:textId="77777777" w:rsidR="0040727D" w:rsidRPr="0088149F" w:rsidRDefault="0040727D" w:rsidP="0040727D">
      <w:pPr>
        <w:pStyle w:val="doclist"/>
      </w:pPr>
      <w:r w:rsidRPr="0088149F">
        <w:t>- Can the customer directly use the card reader, or does the cashier have to do it?</w:t>
      </w:r>
    </w:p>
    <w:p w14:paraId="3E4EEE8C" w14:textId="77777777" w:rsidR="00EB5352" w:rsidRPr="00EB5352" w:rsidRDefault="00EB5352" w:rsidP="00EB5352"/>
    <w:p w14:paraId="2F10A858" w14:textId="5DD71005" w:rsidR="002B204F" w:rsidRDefault="002B204F" w:rsidP="002B204F">
      <w:pPr>
        <w:pStyle w:val="Heading3"/>
      </w:pPr>
      <w:bookmarkStart w:id="74" w:name="_Toc106290742"/>
      <w:r>
        <w:lastRenderedPageBreak/>
        <w:t>Sabahat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1C31630A" w14:textId="77777777" w:rsidTr="007509E6">
        <w:trPr>
          <w:tblHeader/>
          <w:tblCellSpacing w:w="0" w:type="dxa"/>
        </w:trPr>
        <w:tc>
          <w:tcPr>
            <w:tcW w:w="0" w:type="auto"/>
            <w:tcBorders>
              <w:top w:val="nil"/>
              <w:left w:val="nil"/>
              <w:bottom w:val="nil"/>
              <w:right w:val="nil"/>
            </w:tcBorders>
            <w:vAlign w:val="center"/>
            <w:hideMark/>
          </w:tcPr>
          <w:p w14:paraId="523A2885" w14:textId="77777777" w:rsidR="00507528" w:rsidRDefault="00507528" w:rsidP="00507528">
            <w:pPr>
              <w:pStyle w:val="Heading4"/>
            </w:pPr>
            <w:bookmarkStart w:id="75" w:name="_Toc106290743"/>
            <w:r>
              <w:t>Use Case UC1: purchased order</w:t>
            </w:r>
            <w:bookmarkEnd w:id="75"/>
          </w:p>
        </w:tc>
      </w:tr>
      <w:tr w:rsidR="00507528" w14:paraId="603F8CB3" w14:textId="77777777" w:rsidTr="007509E6">
        <w:trPr>
          <w:tblHeader/>
          <w:tblCellSpacing w:w="0" w:type="dxa"/>
        </w:trPr>
        <w:tc>
          <w:tcPr>
            <w:tcW w:w="0" w:type="auto"/>
            <w:hideMark/>
          </w:tcPr>
          <w:p w14:paraId="2DB13F9D" w14:textId="77777777" w:rsidR="00507528" w:rsidRDefault="00507528" w:rsidP="00507528">
            <w:pPr>
              <w:pStyle w:val="doctext"/>
            </w:pPr>
            <w:r w:rsidRPr="00250591">
              <w:rPr>
                <w:rStyle w:val="docemphstrong"/>
                <w:b/>
                <w:bCs/>
              </w:rPr>
              <w:t>Scope</w:t>
            </w:r>
            <w:r>
              <w:t>: cosmetic management system</w:t>
            </w:r>
          </w:p>
          <w:p w14:paraId="03E240BB" w14:textId="77777777" w:rsidR="00507528" w:rsidRDefault="00507528" w:rsidP="00507528">
            <w:pPr>
              <w:pStyle w:val="doctext"/>
            </w:pPr>
            <w:r w:rsidRPr="00250591">
              <w:rPr>
                <w:rStyle w:val="docemphstrong"/>
                <w:b/>
                <w:bCs/>
              </w:rPr>
              <w:t>Level</w:t>
            </w:r>
            <w:r>
              <w:t>: user goal</w:t>
            </w:r>
          </w:p>
          <w:p w14:paraId="19D9FF7B"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B2AD857" w14:textId="77777777" w:rsidR="00507528" w:rsidRDefault="00507528" w:rsidP="00507528">
            <w:pPr>
              <w:pStyle w:val="doctext"/>
            </w:pPr>
            <w:r w:rsidRPr="00250591">
              <w:rPr>
                <w:rStyle w:val="docemphstrong"/>
                <w:b/>
                <w:bCs/>
              </w:rPr>
              <w:t>Stakeholders and Interests</w:t>
            </w:r>
            <w:r>
              <w:t>:</w:t>
            </w:r>
          </w:p>
          <w:p w14:paraId="15BA667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2AF98314" w14:textId="77777777" w:rsidR="00507528" w:rsidRDefault="00507528" w:rsidP="00507528">
            <w:pPr>
              <w:spacing w:after="240"/>
              <w:ind w:left="720"/>
            </w:pPr>
            <w:r>
              <w:rPr>
                <w:rStyle w:val="docemphroman"/>
              </w:rPr>
              <w:t>shopkeeper:</w:t>
            </w:r>
            <w:r>
              <w:rPr>
                <w:rStyle w:val="doctext1"/>
              </w:rPr>
              <w:t xml:space="preserve"> Wants sales commissions updated.</w:t>
            </w:r>
          </w:p>
          <w:p w14:paraId="4126514F" w14:textId="77777777" w:rsidR="00507528" w:rsidRDefault="00507528" w:rsidP="0050752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760A22A1"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DDF8002"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023EC0F2" w14:textId="77777777" w:rsidR="00507528" w:rsidRDefault="00507528" w:rsidP="00507528">
            <w:pPr>
              <w:pStyle w:val="doctext"/>
              <w:rPr>
                <w:rStyle w:val="docemphstrong"/>
              </w:rPr>
            </w:pPr>
            <w:r w:rsidRPr="00250591">
              <w:rPr>
                <w:rStyle w:val="docemphstrong"/>
                <w:b/>
                <w:bCs/>
              </w:rPr>
              <w:t>Preconditions</w:t>
            </w:r>
            <w:r>
              <w:rPr>
                <w:rStyle w:val="docemphstrong"/>
              </w:rPr>
              <w:t>:</w:t>
            </w:r>
          </w:p>
          <w:p w14:paraId="3C7CACE6" w14:textId="77777777" w:rsidR="00507528" w:rsidRDefault="00507528" w:rsidP="00AD1816">
            <w:pPr>
              <w:pStyle w:val="doctext"/>
              <w:numPr>
                <w:ilvl w:val="0"/>
                <w:numId w:val="33"/>
              </w:numPr>
            </w:pPr>
            <w:r>
              <w:t>Cashier is identified and authenticated.</w:t>
            </w:r>
          </w:p>
          <w:p w14:paraId="1601DB1C" w14:textId="77777777" w:rsidR="00507528" w:rsidRDefault="00507528" w:rsidP="00AD1816">
            <w:pPr>
              <w:pStyle w:val="doctext"/>
              <w:numPr>
                <w:ilvl w:val="0"/>
                <w:numId w:val="33"/>
              </w:numPr>
            </w:pPr>
            <w:r>
              <w:t>Check the availability of stock</w:t>
            </w:r>
          </w:p>
        </w:tc>
      </w:tr>
    </w:tbl>
    <w:p w14:paraId="01058C78" w14:textId="77777777" w:rsidR="00507528" w:rsidRDefault="00507528" w:rsidP="007509E6">
      <w:r w:rsidRPr="00250591">
        <w:rPr>
          <w:rStyle w:val="docemphstrong"/>
          <w:b/>
          <w:bCs/>
        </w:rPr>
        <w:t>Success Guarantee</w:t>
      </w:r>
      <w:r>
        <w:rPr>
          <w:rStyle w:val="docemphstrong"/>
        </w:rPr>
        <w:t xml:space="preserve"> (or Postconditions):</w:t>
      </w:r>
      <w:r>
        <w:t xml:space="preserve"> </w:t>
      </w:r>
    </w:p>
    <w:p w14:paraId="4CEA781D" w14:textId="77777777" w:rsidR="00507528" w:rsidRDefault="00507528" w:rsidP="007509E6">
      <w:r>
        <w:t>User successfully purchased the order. Sale is saved. Successful payment. Commissions recorded. Receipt is generated. Payment authorization approvals are recorded.</w:t>
      </w:r>
    </w:p>
    <w:p w14:paraId="5A0EC3EE"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037F6D23" w14:textId="77777777" w:rsidR="00507528" w:rsidRPr="00254501" w:rsidRDefault="00507528" w:rsidP="00AD1816">
      <w:pPr>
        <w:pStyle w:val="doctext"/>
        <w:numPr>
          <w:ilvl w:val="0"/>
          <w:numId w:val="34"/>
        </w:numPr>
      </w:pPr>
      <w:r w:rsidRPr="001E102C">
        <w:t xml:space="preserve">Customer goes to the CMS to </w:t>
      </w:r>
      <w:r>
        <w:t>purchase order</w:t>
      </w:r>
    </w:p>
    <w:p w14:paraId="4A8A8BDD" w14:textId="77777777" w:rsidR="00507528" w:rsidRDefault="00507528" w:rsidP="00AD1816">
      <w:pPr>
        <w:pStyle w:val="ListParagraph"/>
        <w:numPr>
          <w:ilvl w:val="0"/>
          <w:numId w:val="34"/>
        </w:numPr>
        <w:spacing w:after="160" w:line="259" w:lineRule="auto"/>
      </w:pPr>
      <w:r>
        <w:t>User wants to purchase the order</w:t>
      </w:r>
    </w:p>
    <w:p w14:paraId="4024874F" w14:textId="77777777" w:rsidR="00507528" w:rsidRDefault="00507528" w:rsidP="00AD1816">
      <w:pPr>
        <w:pStyle w:val="ListParagraph"/>
        <w:numPr>
          <w:ilvl w:val="0"/>
          <w:numId w:val="34"/>
        </w:numPr>
        <w:spacing w:after="160" w:line="259" w:lineRule="auto"/>
      </w:pPr>
      <w:r>
        <w:t>System shows the list of products to the user</w:t>
      </w:r>
    </w:p>
    <w:p w14:paraId="5467BC5D" w14:textId="77777777" w:rsidR="00507528" w:rsidRDefault="00507528" w:rsidP="00AD1816">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AB20D62" w14:textId="77777777" w:rsidR="00507528" w:rsidRDefault="00507528" w:rsidP="00AD1816">
      <w:pPr>
        <w:pStyle w:val="ListParagraph"/>
        <w:numPr>
          <w:ilvl w:val="0"/>
          <w:numId w:val="34"/>
        </w:numPr>
        <w:spacing w:after="160" w:line="259" w:lineRule="auto"/>
      </w:pPr>
      <w:r>
        <w:t>The user select product which he or she wants to purchased</w:t>
      </w:r>
    </w:p>
    <w:p w14:paraId="0BB83B07" w14:textId="77777777" w:rsidR="00507528" w:rsidRDefault="00507528" w:rsidP="00AD1816">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35BD2787" w14:textId="77777777" w:rsidR="00507528" w:rsidRDefault="00507528" w:rsidP="00AD1816">
      <w:pPr>
        <w:pStyle w:val="ListParagraph"/>
        <w:numPr>
          <w:ilvl w:val="0"/>
          <w:numId w:val="34"/>
        </w:numPr>
        <w:spacing w:after="160" w:line="259" w:lineRule="auto"/>
      </w:pPr>
      <w:r>
        <w:t>The user confirms that he or she wants to purchase the order</w:t>
      </w:r>
    </w:p>
    <w:p w14:paraId="34A2316C" w14:textId="77777777" w:rsidR="00507528" w:rsidRDefault="00507528" w:rsidP="00AD1816">
      <w:pPr>
        <w:pStyle w:val="ListParagraph"/>
        <w:numPr>
          <w:ilvl w:val="0"/>
          <w:numId w:val="34"/>
        </w:numPr>
        <w:spacing w:after="160" w:line="259" w:lineRule="auto"/>
      </w:pPr>
      <w:r>
        <w:lastRenderedPageBreak/>
        <w:t>System verify the order and allow user to purchased order</w:t>
      </w:r>
    </w:p>
    <w:p w14:paraId="4D4ECBBC" w14:textId="77777777" w:rsidR="00507528" w:rsidRPr="00250591" w:rsidRDefault="00507528" w:rsidP="007509E6">
      <w:pPr>
        <w:pStyle w:val="doctext"/>
        <w:rPr>
          <w:b/>
          <w:bCs/>
        </w:rPr>
      </w:pPr>
    </w:p>
    <w:p w14:paraId="62EABA6B" w14:textId="77777777" w:rsidR="00507528" w:rsidRPr="00250591" w:rsidRDefault="00507528" w:rsidP="007509E6">
      <w:pPr>
        <w:pStyle w:val="doctext"/>
        <w:rPr>
          <w:b/>
          <w:bCs/>
        </w:rPr>
      </w:pPr>
      <w:r w:rsidRPr="00250591">
        <w:rPr>
          <w:rStyle w:val="docemphstrong"/>
          <w:b/>
          <w:bCs/>
        </w:rPr>
        <w:t>Extensions (or Alternative Flows):</w:t>
      </w:r>
    </w:p>
    <w:p w14:paraId="61FE93E1" w14:textId="77777777" w:rsidR="00507528" w:rsidRDefault="00507528" w:rsidP="007509E6">
      <w:pPr>
        <w:pStyle w:val="doclist"/>
      </w:pPr>
      <w:r>
        <w:t>*a. At any time, Manager will manage all the details of system</w:t>
      </w:r>
    </w:p>
    <w:p w14:paraId="7E7C05FC" w14:textId="77777777" w:rsidR="00507528" w:rsidRDefault="00507528" w:rsidP="007509E6">
      <w:pPr>
        <w:pStyle w:val="doclist"/>
      </w:pPr>
      <w:r>
        <w:t>*b. At any time, System fails:</w:t>
      </w:r>
    </w:p>
    <w:p w14:paraId="76FEA049" w14:textId="77777777" w:rsidR="00507528" w:rsidRDefault="00507528" w:rsidP="007509E6">
      <w:pPr>
        <w:pStyle w:val="doclist"/>
      </w:pPr>
      <w:r>
        <w:t>To support recovery and correct accounting, ensure all transaction sensitive state and events can be recovered from any step of the scenario.</w:t>
      </w:r>
    </w:p>
    <w:p w14:paraId="21580795" w14:textId="77777777" w:rsidR="00507528" w:rsidRDefault="00507528" w:rsidP="00AD1816">
      <w:pPr>
        <w:pStyle w:val="doclist"/>
        <w:numPr>
          <w:ilvl w:val="0"/>
          <w:numId w:val="4"/>
        </w:numPr>
      </w:pPr>
      <w:r>
        <w:t>manager restarts System, logs in, and requests recovery of all data</w:t>
      </w:r>
    </w:p>
    <w:p w14:paraId="4927AABB" w14:textId="77777777" w:rsidR="00507528" w:rsidRDefault="00507528" w:rsidP="00AD1816">
      <w:pPr>
        <w:pStyle w:val="doclist"/>
        <w:numPr>
          <w:ilvl w:val="0"/>
          <w:numId w:val="4"/>
        </w:numPr>
      </w:pPr>
      <w:r>
        <w:t>System recover all the information</w:t>
      </w:r>
    </w:p>
    <w:p w14:paraId="11CDAC57" w14:textId="77777777" w:rsidR="00507528" w:rsidRDefault="00507528" w:rsidP="007509E6">
      <w:pPr>
        <w:pStyle w:val="doclist"/>
        <w:ind w:left="720"/>
      </w:pPr>
      <w:r>
        <w:t>2a. System detects anomalies preventing recovery:</w:t>
      </w:r>
    </w:p>
    <w:p w14:paraId="1A59485F" w14:textId="77777777" w:rsidR="00507528" w:rsidRDefault="00507528" w:rsidP="00AD1816">
      <w:pPr>
        <w:pStyle w:val="doclist"/>
        <w:numPr>
          <w:ilvl w:val="1"/>
          <w:numId w:val="4"/>
        </w:numPr>
      </w:pPr>
      <w:r>
        <w:t>System signals error to the manager, records the error, and enters a clean state</w:t>
      </w:r>
    </w:p>
    <w:p w14:paraId="6E3A11EA" w14:textId="77777777" w:rsidR="00507528" w:rsidRDefault="00507528" w:rsidP="00AD1816">
      <w:pPr>
        <w:pStyle w:val="doclist"/>
        <w:numPr>
          <w:ilvl w:val="1"/>
          <w:numId w:val="4"/>
        </w:numPr>
      </w:pPr>
      <w:r>
        <w:t>Manager starts a new sale.</w:t>
      </w:r>
    </w:p>
    <w:p w14:paraId="44CE410F" w14:textId="77777777" w:rsidR="00507528" w:rsidRDefault="00507528" w:rsidP="007509E6">
      <w:pPr>
        <w:pStyle w:val="doclist"/>
      </w:pPr>
      <w:r>
        <w:t>1a. Customer or Manager indicate to resume a suspended sale.</w:t>
      </w:r>
    </w:p>
    <w:p w14:paraId="37A2AA73" w14:textId="77777777" w:rsidR="00507528" w:rsidRDefault="00507528" w:rsidP="00AD1816">
      <w:pPr>
        <w:pStyle w:val="doclist"/>
        <w:numPr>
          <w:ilvl w:val="0"/>
          <w:numId w:val="5"/>
        </w:numPr>
      </w:pPr>
      <w:r>
        <w:t>Cashier performs resume operation, and enters the ID to retrieve the sale.</w:t>
      </w:r>
    </w:p>
    <w:p w14:paraId="7671DAFC" w14:textId="77777777" w:rsidR="00507528" w:rsidRDefault="00507528" w:rsidP="00AD1816">
      <w:pPr>
        <w:pStyle w:val="doclist"/>
        <w:numPr>
          <w:ilvl w:val="0"/>
          <w:numId w:val="5"/>
        </w:numPr>
      </w:pPr>
      <w:r>
        <w:t>System displays the state of the resumed sale, with subtotal.</w:t>
      </w:r>
    </w:p>
    <w:p w14:paraId="08EAF441" w14:textId="77777777" w:rsidR="00507528" w:rsidRDefault="00507528" w:rsidP="007509E6">
      <w:pPr>
        <w:pStyle w:val="doclist"/>
        <w:ind w:left="720"/>
      </w:pPr>
      <w:r>
        <w:t>2a. Sale not found.</w:t>
      </w:r>
    </w:p>
    <w:p w14:paraId="38A91B16" w14:textId="77777777" w:rsidR="00507528" w:rsidRDefault="00507528" w:rsidP="00AD1816">
      <w:pPr>
        <w:pStyle w:val="doclist"/>
        <w:numPr>
          <w:ilvl w:val="1"/>
          <w:numId w:val="5"/>
        </w:numPr>
      </w:pPr>
      <w:r>
        <w:t>System signals error to the manager</w:t>
      </w:r>
    </w:p>
    <w:p w14:paraId="4A80DAAE" w14:textId="77777777" w:rsidR="00507528" w:rsidRDefault="00507528" w:rsidP="00AD1816">
      <w:pPr>
        <w:pStyle w:val="doclist"/>
        <w:numPr>
          <w:ilvl w:val="1"/>
          <w:numId w:val="5"/>
        </w:numPr>
      </w:pPr>
      <w:r>
        <w:t>manager probably starts new sale and re-enters all items.</w:t>
      </w:r>
    </w:p>
    <w:p w14:paraId="4C522E2F" w14:textId="77777777" w:rsidR="00507528" w:rsidRDefault="00507528" w:rsidP="00AD1816">
      <w:pPr>
        <w:pStyle w:val="doclist"/>
        <w:numPr>
          <w:ilvl w:val="1"/>
          <w:numId w:val="5"/>
        </w:numPr>
      </w:pPr>
      <w:r>
        <w:t>Manager continues with sale (probably entering more items or handling payment).</w:t>
      </w:r>
    </w:p>
    <w:p w14:paraId="07C2AD46" w14:textId="77777777" w:rsidR="00507528" w:rsidRDefault="00507528" w:rsidP="007509E6">
      <w:pPr>
        <w:pStyle w:val="doclist"/>
      </w:pPr>
      <w:r>
        <w:t>2a. customer successfully purchased the order</w:t>
      </w:r>
    </w:p>
    <w:p w14:paraId="527E14FE" w14:textId="77777777" w:rsidR="00507528" w:rsidRDefault="00507528" w:rsidP="00AD1816">
      <w:pPr>
        <w:pStyle w:val="doclist"/>
        <w:numPr>
          <w:ilvl w:val="0"/>
          <w:numId w:val="37"/>
        </w:numPr>
      </w:pPr>
      <w:r>
        <w:t>If the customer successfully purchased the order system request for payment method</w:t>
      </w:r>
    </w:p>
    <w:p w14:paraId="49F847D0" w14:textId="77777777" w:rsidR="00507528" w:rsidRDefault="00507528" w:rsidP="007509E6">
      <w:pPr>
        <w:pStyle w:val="doclist"/>
      </w:pPr>
      <w:r>
        <w:t>2b. customer fails to purchased the order</w:t>
      </w:r>
    </w:p>
    <w:p w14:paraId="54E7D3D9" w14:textId="77777777" w:rsidR="00507528" w:rsidRDefault="00507528" w:rsidP="00AD1816">
      <w:pPr>
        <w:pStyle w:val="doclist"/>
        <w:numPr>
          <w:ilvl w:val="0"/>
          <w:numId w:val="37"/>
        </w:numPr>
      </w:pPr>
      <w:r>
        <w:t xml:space="preserve">If the customer fails to purchased the order system show message to customers that items is not available </w:t>
      </w:r>
    </w:p>
    <w:p w14:paraId="5CB70B24" w14:textId="77777777" w:rsidR="00507528" w:rsidRPr="00C3288D" w:rsidRDefault="00507528" w:rsidP="007509E6">
      <w:pPr>
        <w:pStyle w:val="doctext"/>
        <w:rPr>
          <w:b/>
          <w:bCs/>
        </w:rPr>
      </w:pPr>
      <w:r w:rsidRPr="00250591">
        <w:rPr>
          <w:rStyle w:val="docemphstrong"/>
          <w:b/>
          <w:bCs/>
        </w:rPr>
        <w:t>Special Requirements:</w:t>
      </w:r>
    </w:p>
    <w:p w14:paraId="75333FB6" w14:textId="77777777" w:rsidR="00507528" w:rsidRDefault="00507528" w:rsidP="007509E6">
      <w:pPr>
        <w:pStyle w:val="doclist"/>
        <w:ind w:left="720"/>
      </w:pPr>
      <w:r>
        <w:t>. Text must be visible from 1 meter.</w:t>
      </w:r>
    </w:p>
    <w:p w14:paraId="4A202EF0" w14:textId="77777777" w:rsidR="00507528" w:rsidRDefault="00507528" w:rsidP="007509E6">
      <w:pPr>
        <w:pStyle w:val="doclist"/>
        <w:ind w:left="720"/>
      </w:pPr>
      <w:r>
        <w:t>- user authorization response within 30 seconds 90% of the time.</w:t>
      </w:r>
    </w:p>
    <w:p w14:paraId="4FB596E9" w14:textId="77777777" w:rsidR="00507528" w:rsidRDefault="00507528" w:rsidP="007509E6">
      <w:pPr>
        <w:pStyle w:val="doclist"/>
        <w:ind w:left="720"/>
      </w:pPr>
      <w:r>
        <w:lastRenderedPageBreak/>
        <w:t>- system fails then recover immediately</w:t>
      </w:r>
    </w:p>
    <w:p w14:paraId="046B4DCD" w14:textId="77777777" w:rsidR="00507528" w:rsidRDefault="00507528" w:rsidP="007509E6">
      <w:pPr>
        <w:pStyle w:val="doclist"/>
        <w:ind w:left="720"/>
      </w:pPr>
      <w:r>
        <w:t>- Language internationalization on the text displayed.</w:t>
      </w:r>
    </w:p>
    <w:p w14:paraId="23946D31" w14:textId="77777777" w:rsidR="00507528" w:rsidRDefault="00507528" w:rsidP="007509E6">
      <w:pPr>
        <w:pStyle w:val="doclist"/>
        <w:ind w:left="720"/>
      </w:pPr>
      <w:r>
        <w:t>-use color theme that is easily visible</w:t>
      </w:r>
    </w:p>
    <w:p w14:paraId="102DC1BA" w14:textId="77777777" w:rsidR="00507528" w:rsidRDefault="00507528" w:rsidP="007509E6">
      <w:pPr>
        <w:pStyle w:val="doclist"/>
        <w:ind w:left="720"/>
      </w:pPr>
      <w:r>
        <w:t>- Id and password must required to registered the account</w:t>
      </w:r>
    </w:p>
    <w:p w14:paraId="466DB6A4" w14:textId="77777777" w:rsidR="00507528" w:rsidRDefault="00507528" w:rsidP="007509E6">
      <w:pPr>
        <w:pStyle w:val="doclist"/>
        <w:ind w:left="720"/>
      </w:pPr>
      <w:r>
        <w:t>-Use at least one capital letter in login</w:t>
      </w:r>
    </w:p>
    <w:p w14:paraId="7A0482A6" w14:textId="77777777" w:rsidR="00507528" w:rsidRDefault="00507528" w:rsidP="007509E6">
      <w:pPr>
        <w:pStyle w:val="doclist"/>
        <w:ind w:left="720"/>
      </w:pPr>
      <w:r>
        <w:t>-Password shows as a hidden digits.</w:t>
      </w:r>
    </w:p>
    <w:p w14:paraId="1A1508AD" w14:textId="77777777" w:rsidR="00507528" w:rsidRDefault="00507528" w:rsidP="007509E6">
      <w:pPr>
        <w:pStyle w:val="doclist"/>
        <w:ind w:left="720"/>
      </w:pPr>
      <w:r>
        <w:t>-If wrong entry at id or password use red bar below the text</w:t>
      </w:r>
    </w:p>
    <w:p w14:paraId="33FA9DC1" w14:textId="77777777" w:rsidR="00507528" w:rsidRPr="001C0198" w:rsidRDefault="00507528" w:rsidP="007509E6">
      <w:pPr>
        <w:pStyle w:val="ListParagraph"/>
        <w:spacing w:after="160" w:line="259" w:lineRule="auto"/>
      </w:pPr>
    </w:p>
    <w:p w14:paraId="3082C4D7"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23C629C6" w14:textId="77777777" w:rsidR="00507528" w:rsidRDefault="00507528" w:rsidP="00AD1816">
      <w:pPr>
        <w:pStyle w:val="doclist"/>
        <w:numPr>
          <w:ilvl w:val="0"/>
          <w:numId w:val="35"/>
        </w:numPr>
      </w:pPr>
      <w:r>
        <w:t>Manager entering an authorization code via the keyboard.</w:t>
      </w:r>
    </w:p>
    <w:p w14:paraId="043D5737" w14:textId="77777777" w:rsidR="00507528" w:rsidRDefault="00507528" w:rsidP="00AD1816">
      <w:pPr>
        <w:pStyle w:val="doclist"/>
        <w:numPr>
          <w:ilvl w:val="0"/>
          <w:numId w:val="35"/>
        </w:numPr>
      </w:pPr>
      <w:r>
        <w:t>Item identifier entered by bar code laser scanner (if bar code is present) or keyboard.</w:t>
      </w:r>
    </w:p>
    <w:p w14:paraId="40479AFE" w14:textId="77777777" w:rsidR="00507528" w:rsidRDefault="00507528" w:rsidP="00AD1816">
      <w:pPr>
        <w:pStyle w:val="doclist"/>
        <w:numPr>
          <w:ilvl w:val="0"/>
          <w:numId w:val="35"/>
        </w:numPr>
      </w:pPr>
      <w:r>
        <w:t>Item identifier may be any UPC, EAN, JAN, or SKU coding scheme.</w:t>
      </w:r>
    </w:p>
    <w:p w14:paraId="1611DD17" w14:textId="77777777" w:rsidR="00507528" w:rsidRDefault="00507528" w:rsidP="00AD1816">
      <w:pPr>
        <w:pStyle w:val="doclist"/>
        <w:numPr>
          <w:ilvl w:val="0"/>
          <w:numId w:val="35"/>
        </w:numPr>
      </w:pPr>
      <w:r>
        <w:t>Credit account information entered by card reader or keyboard.</w:t>
      </w:r>
    </w:p>
    <w:p w14:paraId="465B7487" w14:textId="77777777" w:rsidR="00507528" w:rsidRDefault="00507528" w:rsidP="00AD1816">
      <w:pPr>
        <w:pStyle w:val="doclist"/>
        <w:numPr>
          <w:ilvl w:val="0"/>
          <w:numId w:val="35"/>
        </w:numPr>
      </w:pPr>
      <w:r>
        <w:t>Credit payment signature captured on paper receipt</w:t>
      </w:r>
    </w:p>
    <w:p w14:paraId="3D922939" w14:textId="77777777" w:rsidR="00507528" w:rsidRDefault="00507528" w:rsidP="00AD1816">
      <w:pPr>
        <w:pStyle w:val="doclist"/>
        <w:numPr>
          <w:ilvl w:val="0"/>
          <w:numId w:val="35"/>
        </w:numPr>
      </w:pPr>
      <w:r>
        <w:t>Use java language</w:t>
      </w:r>
    </w:p>
    <w:p w14:paraId="2B4442CE" w14:textId="77777777" w:rsidR="00507528" w:rsidRDefault="00507528" w:rsidP="00AD1816">
      <w:pPr>
        <w:pStyle w:val="doclist"/>
        <w:numPr>
          <w:ilvl w:val="0"/>
          <w:numId w:val="35"/>
        </w:numPr>
      </w:pPr>
      <w:r>
        <w:t>Design use cases in NetBeans software using GUI swing</w:t>
      </w:r>
    </w:p>
    <w:p w14:paraId="74C39D2B" w14:textId="77777777" w:rsidR="00507528" w:rsidRDefault="00507528" w:rsidP="007509E6">
      <w:pPr>
        <w:pStyle w:val="doctext"/>
        <w:ind w:left="720"/>
      </w:pPr>
      <w:r>
        <w:rPr>
          <w:rStyle w:val="docemphstrong"/>
        </w:rPr>
        <w:t>Frequency of Occurrence:</w:t>
      </w:r>
      <w:r>
        <w:t xml:space="preserve"> Could be nearly continuous.</w:t>
      </w:r>
    </w:p>
    <w:p w14:paraId="0F716DA4"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D87D92A" w14:textId="77777777" w:rsidR="00507528" w:rsidRDefault="00507528" w:rsidP="00AD1816">
      <w:pPr>
        <w:pStyle w:val="doctext"/>
        <w:numPr>
          <w:ilvl w:val="0"/>
          <w:numId w:val="36"/>
        </w:numPr>
      </w:pPr>
      <w:r w:rsidRPr="00444876">
        <w:t>Unprofessional design</w:t>
      </w:r>
      <w:r>
        <w:t xml:space="preserve"> of software</w:t>
      </w:r>
    </w:p>
    <w:p w14:paraId="2FA2D6A8" w14:textId="77777777" w:rsidR="00507528" w:rsidRDefault="00507528" w:rsidP="00AD1816">
      <w:pPr>
        <w:pStyle w:val="doctext"/>
        <w:numPr>
          <w:ilvl w:val="0"/>
          <w:numId w:val="36"/>
        </w:numPr>
      </w:pPr>
      <w:r>
        <w:t>Login failures</w:t>
      </w:r>
    </w:p>
    <w:p w14:paraId="1511BFEE" w14:textId="77777777" w:rsidR="00507528" w:rsidRDefault="00507528" w:rsidP="00AD1816">
      <w:pPr>
        <w:pStyle w:val="doctext"/>
        <w:numPr>
          <w:ilvl w:val="0"/>
          <w:numId w:val="36"/>
        </w:numPr>
      </w:pPr>
      <w:r>
        <w:t>No category suggestions, photos or prices on sales events</w:t>
      </w:r>
    </w:p>
    <w:p w14:paraId="64FCB938" w14:textId="77777777" w:rsidR="00507528" w:rsidRDefault="00507528" w:rsidP="00AD1816">
      <w:pPr>
        <w:pStyle w:val="doctext"/>
        <w:numPr>
          <w:ilvl w:val="0"/>
          <w:numId w:val="36"/>
        </w:numPr>
      </w:pPr>
      <w:r>
        <w:t>Bad user experience</w:t>
      </w:r>
    </w:p>
    <w:p w14:paraId="4E5A762E" w14:textId="77777777" w:rsidR="00507528" w:rsidRDefault="00507528" w:rsidP="00AD1816">
      <w:pPr>
        <w:pStyle w:val="doctext"/>
        <w:numPr>
          <w:ilvl w:val="0"/>
          <w:numId w:val="36"/>
        </w:numPr>
      </w:pPr>
      <w:r>
        <w:t>Lack of personalization</w:t>
      </w:r>
    </w:p>
    <w:p w14:paraId="7F749E92" w14:textId="77777777" w:rsidR="00507528" w:rsidRDefault="00507528" w:rsidP="00AD1816">
      <w:pPr>
        <w:pStyle w:val="doctext"/>
        <w:numPr>
          <w:ilvl w:val="0"/>
          <w:numId w:val="36"/>
        </w:numPr>
      </w:pPr>
      <w:r>
        <w:t>Missing or fake products reviews</w:t>
      </w:r>
    </w:p>
    <w:p w14:paraId="37F43B67" w14:textId="77777777" w:rsidR="00507528" w:rsidRDefault="00507528" w:rsidP="00AD1816">
      <w:pPr>
        <w:pStyle w:val="doctext"/>
        <w:numPr>
          <w:ilvl w:val="0"/>
          <w:numId w:val="36"/>
        </w:numPr>
      </w:pPr>
      <w:r>
        <w:t>Missing products information</w:t>
      </w:r>
    </w:p>
    <w:p w14:paraId="2F97BBB4" w14:textId="77777777" w:rsidR="00507528" w:rsidRDefault="00507528" w:rsidP="00AD1816">
      <w:pPr>
        <w:pStyle w:val="doctext"/>
        <w:numPr>
          <w:ilvl w:val="0"/>
          <w:numId w:val="36"/>
        </w:numPr>
      </w:pPr>
      <w:r>
        <w:t>Too complex check-out process</w:t>
      </w:r>
    </w:p>
    <w:p w14:paraId="6B08C7B2" w14:textId="77777777" w:rsidR="00507528" w:rsidRDefault="00507528" w:rsidP="00AD1816">
      <w:pPr>
        <w:pStyle w:val="doctext"/>
        <w:numPr>
          <w:ilvl w:val="0"/>
          <w:numId w:val="36"/>
        </w:numPr>
      </w:pPr>
      <w:r>
        <w:t>Payment failures</w:t>
      </w:r>
    </w:p>
    <w:p w14:paraId="4AE1F9AA" w14:textId="77777777" w:rsidR="00507528" w:rsidRDefault="00507528" w:rsidP="00AD1816">
      <w:pPr>
        <w:pStyle w:val="doctext"/>
        <w:numPr>
          <w:ilvl w:val="0"/>
          <w:numId w:val="36"/>
        </w:numPr>
      </w:pPr>
      <w:r>
        <w:t>Lack of security and privacy leak</w:t>
      </w:r>
    </w:p>
    <w:p w14:paraId="5A33CE4A"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5826D1F" w14:textId="77777777" w:rsidTr="007509E6">
        <w:trPr>
          <w:tblHeader/>
          <w:tblCellSpacing w:w="0" w:type="dxa"/>
        </w:trPr>
        <w:tc>
          <w:tcPr>
            <w:tcW w:w="0" w:type="auto"/>
            <w:tcBorders>
              <w:top w:val="nil"/>
              <w:left w:val="nil"/>
              <w:bottom w:val="nil"/>
              <w:right w:val="nil"/>
            </w:tcBorders>
            <w:vAlign w:val="center"/>
            <w:hideMark/>
          </w:tcPr>
          <w:p w14:paraId="54B8EDAA" w14:textId="77777777" w:rsidR="00507528" w:rsidRDefault="00507528" w:rsidP="00507528">
            <w:pPr>
              <w:pStyle w:val="Heading4"/>
            </w:pPr>
            <w:bookmarkStart w:id="76" w:name="_Toc106290744"/>
            <w:r>
              <w:lastRenderedPageBreak/>
              <w:t>Use Case UC2: RETURN ITEM</w:t>
            </w:r>
            <w:bookmarkEnd w:id="76"/>
          </w:p>
        </w:tc>
      </w:tr>
      <w:tr w:rsidR="00507528" w14:paraId="5ACBE907" w14:textId="77777777" w:rsidTr="007509E6">
        <w:trPr>
          <w:tblHeader/>
          <w:tblCellSpacing w:w="0" w:type="dxa"/>
        </w:trPr>
        <w:tc>
          <w:tcPr>
            <w:tcW w:w="0" w:type="auto"/>
            <w:hideMark/>
          </w:tcPr>
          <w:p w14:paraId="07A1315B" w14:textId="77777777" w:rsidR="00507528" w:rsidRDefault="00507528" w:rsidP="00507528">
            <w:pPr>
              <w:pStyle w:val="doctext"/>
            </w:pPr>
            <w:r w:rsidRPr="00250591">
              <w:rPr>
                <w:rStyle w:val="docemphstrong"/>
                <w:b/>
                <w:bCs/>
              </w:rPr>
              <w:t>Scope</w:t>
            </w:r>
            <w:r>
              <w:t>: cosmetic shop management</w:t>
            </w:r>
          </w:p>
          <w:p w14:paraId="4DEF2389" w14:textId="77777777" w:rsidR="00507528" w:rsidRDefault="00507528" w:rsidP="00507528">
            <w:pPr>
              <w:pStyle w:val="doctext"/>
            </w:pPr>
            <w:r w:rsidRPr="00250591">
              <w:rPr>
                <w:rStyle w:val="docemphstrong"/>
                <w:b/>
                <w:bCs/>
              </w:rPr>
              <w:t>Level</w:t>
            </w:r>
            <w:r>
              <w:t>: user level</w:t>
            </w:r>
          </w:p>
          <w:p w14:paraId="6A331070"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40A9871" w14:textId="77777777" w:rsidR="00507528" w:rsidRDefault="00507528" w:rsidP="00507528">
            <w:pPr>
              <w:pStyle w:val="doctext"/>
            </w:pPr>
            <w:r w:rsidRPr="00250591">
              <w:rPr>
                <w:rStyle w:val="docemphstrong"/>
                <w:b/>
                <w:bCs/>
              </w:rPr>
              <w:t>Stakeholders and Interests</w:t>
            </w:r>
            <w:r>
              <w:t>:</w:t>
            </w:r>
          </w:p>
          <w:p w14:paraId="6586F54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057C708D"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11F676D7"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3739D0A0"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0055EA5" w14:textId="77777777" w:rsidR="00507528" w:rsidRDefault="00507528" w:rsidP="00507528">
            <w:pPr>
              <w:pStyle w:val="doctext"/>
              <w:ind w:left="720"/>
            </w:pPr>
            <w:r w:rsidRPr="00250591">
              <w:rPr>
                <w:rStyle w:val="docemphstrong"/>
                <w:b/>
                <w:bCs/>
              </w:rPr>
              <w:t>Preconditions</w:t>
            </w:r>
            <w:r>
              <w:rPr>
                <w:rStyle w:val="docemphstrong"/>
              </w:rPr>
              <w:t>:</w:t>
            </w:r>
            <w:r>
              <w:t xml:space="preserve"> </w:t>
            </w:r>
          </w:p>
          <w:p w14:paraId="290CB596" w14:textId="77777777" w:rsidR="00507528" w:rsidRDefault="00507528" w:rsidP="00AD1816">
            <w:pPr>
              <w:pStyle w:val="doctext"/>
              <w:numPr>
                <w:ilvl w:val="0"/>
                <w:numId w:val="38"/>
              </w:numPr>
            </w:pPr>
            <w:r>
              <w:t>Customer is identified and authenticated.</w:t>
            </w:r>
          </w:p>
          <w:p w14:paraId="679F0691" w14:textId="77777777" w:rsidR="00507528" w:rsidRDefault="00507528" w:rsidP="00AD1816">
            <w:pPr>
              <w:pStyle w:val="doctext"/>
              <w:numPr>
                <w:ilvl w:val="0"/>
                <w:numId w:val="38"/>
              </w:numPr>
            </w:pPr>
            <w:r>
              <w:t>Customer return item if deadline of returning item is not pass</w:t>
            </w:r>
          </w:p>
        </w:tc>
      </w:tr>
    </w:tbl>
    <w:p w14:paraId="5BB79126" w14:textId="77777777" w:rsidR="00507528" w:rsidRDefault="00507528" w:rsidP="007509E6">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2C485651"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6E243066" w14:textId="77777777" w:rsidR="00507528" w:rsidRPr="00254501" w:rsidRDefault="00507528" w:rsidP="00AD1816">
      <w:pPr>
        <w:pStyle w:val="doctext"/>
        <w:numPr>
          <w:ilvl w:val="0"/>
          <w:numId w:val="39"/>
        </w:numPr>
      </w:pPr>
      <w:r w:rsidRPr="001E102C">
        <w:t xml:space="preserve">Customer goes to the CMS to </w:t>
      </w:r>
      <w:r>
        <w:t>return item</w:t>
      </w:r>
    </w:p>
    <w:p w14:paraId="7D61A420" w14:textId="77777777" w:rsidR="00507528" w:rsidRDefault="00507528" w:rsidP="00AD1816">
      <w:pPr>
        <w:pStyle w:val="doclist"/>
        <w:numPr>
          <w:ilvl w:val="0"/>
          <w:numId w:val="39"/>
        </w:numPr>
      </w:pPr>
      <w:r>
        <w:t>Customer wants to return the item</w:t>
      </w:r>
    </w:p>
    <w:p w14:paraId="25E24F32" w14:textId="77777777" w:rsidR="00507528" w:rsidRDefault="00507528" w:rsidP="00AD1816">
      <w:pPr>
        <w:pStyle w:val="doclist"/>
        <w:numPr>
          <w:ilvl w:val="0"/>
          <w:numId w:val="39"/>
        </w:numPr>
      </w:pPr>
      <w:r>
        <w:t>Customer asks the system to return item</w:t>
      </w:r>
    </w:p>
    <w:p w14:paraId="7604F678" w14:textId="77777777" w:rsidR="00507528" w:rsidRDefault="00507528" w:rsidP="00AD1816">
      <w:pPr>
        <w:pStyle w:val="ListParagraph"/>
        <w:numPr>
          <w:ilvl w:val="0"/>
          <w:numId w:val="39"/>
        </w:numPr>
        <w:spacing w:after="160" w:line="256" w:lineRule="auto"/>
      </w:pPr>
      <w:r>
        <w:t>System check that the return item is OK or not</w:t>
      </w:r>
    </w:p>
    <w:p w14:paraId="37705A79" w14:textId="77777777" w:rsidR="00507528" w:rsidRDefault="00507528" w:rsidP="00AD1816">
      <w:pPr>
        <w:pStyle w:val="ListParagraph"/>
        <w:numPr>
          <w:ilvl w:val="0"/>
          <w:numId w:val="39"/>
        </w:numPr>
        <w:spacing w:after="160" w:line="256" w:lineRule="auto"/>
      </w:pPr>
      <w:r>
        <w:t>System set the deadline for returning orders if the deadline pass send SORRY message to customer</w:t>
      </w:r>
    </w:p>
    <w:p w14:paraId="6C4B979D" w14:textId="77777777" w:rsidR="00507528" w:rsidRDefault="00507528" w:rsidP="00AD1816">
      <w:pPr>
        <w:pStyle w:val="ListParagraph"/>
        <w:numPr>
          <w:ilvl w:val="0"/>
          <w:numId w:val="39"/>
        </w:numPr>
        <w:spacing w:after="160" w:line="256" w:lineRule="auto"/>
      </w:pPr>
      <w:r>
        <w:t>If the deadline is not pass system allows to the customer to return the order</w:t>
      </w:r>
    </w:p>
    <w:p w14:paraId="2B046310" w14:textId="77777777" w:rsidR="00507528" w:rsidRDefault="00507528" w:rsidP="00AD1816">
      <w:pPr>
        <w:pStyle w:val="ListParagraph"/>
        <w:numPr>
          <w:ilvl w:val="0"/>
          <w:numId w:val="39"/>
        </w:numPr>
        <w:spacing w:after="160" w:line="256" w:lineRule="auto"/>
      </w:pPr>
      <w:r>
        <w:t>Customer request to system to return payment of returned item</w:t>
      </w:r>
    </w:p>
    <w:p w14:paraId="62592E8F" w14:textId="77777777" w:rsidR="00507528" w:rsidRPr="006F1DF0" w:rsidRDefault="00507528" w:rsidP="00AD1816">
      <w:pPr>
        <w:pStyle w:val="ListParagraph"/>
        <w:numPr>
          <w:ilvl w:val="0"/>
          <w:numId w:val="39"/>
        </w:numPr>
        <w:spacing w:after="160" w:line="256" w:lineRule="auto"/>
      </w:pPr>
      <w:r w:rsidRPr="006F1DF0">
        <w:t>System return the payment to the customer of return product</w:t>
      </w:r>
    </w:p>
    <w:p w14:paraId="125C044F" w14:textId="77777777" w:rsidR="00507528" w:rsidRDefault="00507528" w:rsidP="007509E6">
      <w:pPr>
        <w:pStyle w:val="doctext"/>
        <w:rPr>
          <w:rStyle w:val="docemphstrong"/>
          <w:b/>
          <w:bCs/>
        </w:rPr>
      </w:pPr>
      <w:r w:rsidRPr="006F1DF0">
        <w:rPr>
          <w:rStyle w:val="docemphstrong"/>
          <w:b/>
          <w:bCs/>
        </w:rPr>
        <w:lastRenderedPageBreak/>
        <w:t>Extensions (or Alternative Flows):</w:t>
      </w:r>
    </w:p>
    <w:p w14:paraId="6F1E14CD" w14:textId="77777777" w:rsidR="00507528" w:rsidRDefault="00507528" w:rsidP="007509E6">
      <w:pPr>
        <w:pStyle w:val="doclist"/>
      </w:pPr>
      <w:r>
        <w:t>*a. At any time, Manager will manage all the details of system</w:t>
      </w:r>
    </w:p>
    <w:p w14:paraId="7010EEF6" w14:textId="77777777" w:rsidR="00507528" w:rsidRDefault="00507528" w:rsidP="007509E6">
      <w:pPr>
        <w:pStyle w:val="doclist"/>
      </w:pPr>
      <w:r>
        <w:t>*b. At any time, System fails:</w:t>
      </w:r>
    </w:p>
    <w:p w14:paraId="54AC422F" w14:textId="77777777" w:rsidR="00507528" w:rsidRDefault="00507528" w:rsidP="007509E6">
      <w:pPr>
        <w:pStyle w:val="doclist"/>
      </w:pPr>
      <w:r>
        <w:t>To support recovery and correct accounting, ensure all transaction sensitive state and events can be recovered from any step of the scenario.</w:t>
      </w:r>
    </w:p>
    <w:p w14:paraId="6F73F7C9" w14:textId="77777777" w:rsidR="00507528" w:rsidRDefault="00507528" w:rsidP="00AD1816">
      <w:pPr>
        <w:pStyle w:val="doclist"/>
        <w:numPr>
          <w:ilvl w:val="0"/>
          <w:numId w:val="4"/>
        </w:numPr>
      </w:pPr>
      <w:r>
        <w:t>manager restarts System, logs in, and requests recovery of all data</w:t>
      </w:r>
    </w:p>
    <w:p w14:paraId="4EF5DDBE" w14:textId="77777777" w:rsidR="00507528" w:rsidRDefault="00507528" w:rsidP="00AD1816">
      <w:pPr>
        <w:pStyle w:val="doclist"/>
        <w:numPr>
          <w:ilvl w:val="0"/>
          <w:numId w:val="4"/>
        </w:numPr>
      </w:pPr>
      <w:r>
        <w:t>System recover all the information</w:t>
      </w:r>
    </w:p>
    <w:p w14:paraId="4948A873" w14:textId="77777777" w:rsidR="00507528" w:rsidRDefault="00507528" w:rsidP="007509E6">
      <w:pPr>
        <w:pStyle w:val="doclist"/>
        <w:ind w:left="720"/>
      </w:pPr>
      <w:r>
        <w:t>2a. System detects anomalies preventing recovery:</w:t>
      </w:r>
    </w:p>
    <w:p w14:paraId="0373293C" w14:textId="77777777" w:rsidR="00507528" w:rsidRDefault="00507528" w:rsidP="00AD1816">
      <w:pPr>
        <w:pStyle w:val="doclist"/>
        <w:numPr>
          <w:ilvl w:val="1"/>
          <w:numId w:val="4"/>
        </w:numPr>
      </w:pPr>
      <w:r>
        <w:t>System signals error to the manager, records the error, and enters a clean state</w:t>
      </w:r>
    </w:p>
    <w:p w14:paraId="74019406" w14:textId="77777777" w:rsidR="00507528" w:rsidRDefault="00507528" w:rsidP="00AD1816">
      <w:pPr>
        <w:pStyle w:val="doclist"/>
        <w:numPr>
          <w:ilvl w:val="1"/>
          <w:numId w:val="4"/>
        </w:numPr>
      </w:pPr>
      <w:r>
        <w:t>Manager starts a new sale.</w:t>
      </w:r>
    </w:p>
    <w:p w14:paraId="7B9890FA" w14:textId="77777777" w:rsidR="00507528" w:rsidRDefault="00507528" w:rsidP="007509E6">
      <w:pPr>
        <w:pStyle w:val="doclist"/>
      </w:pPr>
      <w:r>
        <w:t>1a. Customer or Manager indicate to resume a suspended sale.</w:t>
      </w:r>
    </w:p>
    <w:p w14:paraId="26FECF1E" w14:textId="77777777" w:rsidR="00507528" w:rsidRDefault="00507528" w:rsidP="00AD1816">
      <w:pPr>
        <w:pStyle w:val="doclist"/>
        <w:numPr>
          <w:ilvl w:val="0"/>
          <w:numId w:val="5"/>
        </w:numPr>
      </w:pPr>
      <w:r>
        <w:t>Cashier performs resume operation, and enters the ID to retrieve the sale.</w:t>
      </w:r>
    </w:p>
    <w:p w14:paraId="185C74F6" w14:textId="77777777" w:rsidR="00507528" w:rsidRDefault="00507528" w:rsidP="00AD1816">
      <w:pPr>
        <w:pStyle w:val="doclist"/>
        <w:numPr>
          <w:ilvl w:val="0"/>
          <w:numId w:val="5"/>
        </w:numPr>
      </w:pPr>
      <w:r>
        <w:t>System displays the state of the resumed sale, with subtotal.</w:t>
      </w:r>
    </w:p>
    <w:p w14:paraId="2DFFCAA6" w14:textId="77777777" w:rsidR="00507528" w:rsidRDefault="00507528" w:rsidP="007509E6">
      <w:pPr>
        <w:pStyle w:val="doclist"/>
        <w:ind w:left="720"/>
      </w:pPr>
      <w:r>
        <w:t>2a. Sale not found.</w:t>
      </w:r>
    </w:p>
    <w:p w14:paraId="490E0E82" w14:textId="77777777" w:rsidR="00507528" w:rsidRDefault="00507528" w:rsidP="00AD1816">
      <w:pPr>
        <w:pStyle w:val="doclist"/>
        <w:numPr>
          <w:ilvl w:val="1"/>
          <w:numId w:val="5"/>
        </w:numPr>
      </w:pPr>
      <w:r>
        <w:t>System signals error to the manager</w:t>
      </w:r>
    </w:p>
    <w:p w14:paraId="3B4F60A7" w14:textId="77777777" w:rsidR="00507528" w:rsidRDefault="00507528" w:rsidP="00AD1816">
      <w:pPr>
        <w:pStyle w:val="doclist"/>
        <w:numPr>
          <w:ilvl w:val="1"/>
          <w:numId w:val="5"/>
        </w:numPr>
      </w:pPr>
      <w:r>
        <w:t>manager probably starts new sale and re-enters all items.</w:t>
      </w:r>
    </w:p>
    <w:p w14:paraId="6F3BAED2"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5FAEAB6B" w14:textId="77777777" w:rsidR="00507528" w:rsidRPr="003A3717" w:rsidRDefault="00507528" w:rsidP="007509E6">
      <w:pPr>
        <w:pStyle w:val="doctext"/>
      </w:pPr>
      <w:r w:rsidRPr="003A3717">
        <w:rPr>
          <w:rStyle w:val="docemphstrong"/>
        </w:rPr>
        <w:t xml:space="preserve">2a. </w:t>
      </w:r>
      <w:r w:rsidRPr="003A3717">
        <w:t>Customer fails to return item</w:t>
      </w:r>
    </w:p>
    <w:p w14:paraId="4AF30EE6" w14:textId="77777777" w:rsidR="00507528" w:rsidRPr="006F1DF0" w:rsidRDefault="00507528" w:rsidP="00AD1816">
      <w:pPr>
        <w:pStyle w:val="doctext"/>
        <w:numPr>
          <w:ilvl w:val="0"/>
          <w:numId w:val="40"/>
        </w:numPr>
      </w:pPr>
      <w:r w:rsidRPr="006F1DF0">
        <w:t>System send message to customer that order will not return</w:t>
      </w:r>
    </w:p>
    <w:p w14:paraId="698F5E07" w14:textId="77777777" w:rsidR="00507528" w:rsidRPr="006F1DF0" w:rsidRDefault="00507528" w:rsidP="00AD1816">
      <w:pPr>
        <w:pStyle w:val="doctext"/>
        <w:numPr>
          <w:ilvl w:val="0"/>
          <w:numId w:val="40"/>
        </w:numPr>
      </w:pPr>
      <w:r w:rsidRPr="006F1DF0">
        <w:t>System send payment back to the customer</w:t>
      </w:r>
    </w:p>
    <w:p w14:paraId="3C170F88" w14:textId="77777777" w:rsidR="00507528" w:rsidRPr="003A3717" w:rsidRDefault="00507528" w:rsidP="007509E6">
      <w:pPr>
        <w:pStyle w:val="doctext"/>
      </w:pPr>
      <w:r w:rsidRPr="003A3717">
        <w:t>2b. Customer successfully returns the item</w:t>
      </w:r>
    </w:p>
    <w:p w14:paraId="5BBB97D7" w14:textId="77777777" w:rsidR="00507528" w:rsidRDefault="00507528" w:rsidP="00AD1816">
      <w:pPr>
        <w:pStyle w:val="doctext"/>
        <w:numPr>
          <w:ilvl w:val="0"/>
          <w:numId w:val="41"/>
        </w:numPr>
      </w:pPr>
      <w:r>
        <w:t>System allow the customer to return item</w:t>
      </w:r>
    </w:p>
    <w:p w14:paraId="46BCFF3A" w14:textId="77777777" w:rsidR="00507528" w:rsidRPr="006F1DF0" w:rsidRDefault="00507528" w:rsidP="00AD1816">
      <w:pPr>
        <w:pStyle w:val="doctext"/>
        <w:numPr>
          <w:ilvl w:val="0"/>
          <w:numId w:val="41"/>
        </w:numPr>
      </w:pPr>
      <w:r>
        <w:t>System ask for the payment process</w:t>
      </w:r>
    </w:p>
    <w:p w14:paraId="5B983207" w14:textId="77777777" w:rsidR="00507528" w:rsidRPr="007C6479" w:rsidRDefault="00507528" w:rsidP="007509E6">
      <w:pPr>
        <w:pStyle w:val="doctext"/>
        <w:ind w:left="720"/>
        <w:rPr>
          <w:b/>
          <w:bCs/>
        </w:rPr>
      </w:pPr>
    </w:p>
    <w:p w14:paraId="78C42E33" w14:textId="77777777" w:rsidR="00507528" w:rsidRDefault="00507528" w:rsidP="007509E6">
      <w:pPr>
        <w:pStyle w:val="doctext"/>
        <w:rPr>
          <w:rStyle w:val="docemphstrong"/>
        </w:rPr>
      </w:pPr>
    </w:p>
    <w:p w14:paraId="192D5DCE" w14:textId="77777777" w:rsidR="00507528" w:rsidRPr="00941E2A" w:rsidRDefault="00507528" w:rsidP="007509E6">
      <w:pPr>
        <w:pStyle w:val="doctext"/>
      </w:pPr>
    </w:p>
    <w:p w14:paraId="7C74644D" w14:textId="77777777" w:rsidR="00507528" w:rsidRDefault="00507528" w:rsidP="007509E6">
      <w:pPr>
        <w:pStyle w:val="doctext"/>
        <w:rPr>
          <w:rStyle w:val="docemphstrong"/>
          <w:b/>
          <w:bCs/>
        </w:rPr>
      </w:pPr>
      <w:r w:rsidRPr="00250591">
        <w:rPr>
          <w:rStyle w:val="docemphstrong"/>
          <w:b/>
          <w:bCs/>
        </w:rPr>
        <w:t>Special Requirements:</w:t>
      </w:r>
    </w:p>
    <w:p w14:paraId="1838CE38" w14:textId="77777777" w:rsidR="00507528" w:rsidRDefault="00507528" w:rsidP="007509E6">
      <w:pPr>
        <w:pStyle w:val="doclist"/>
        <w:ind w:left="720"/>
      </w:pPr>
      <w:r>
        <w:lastRenderedPageBreak/>
        <w:t>. Text must be visible from 1 meter.</w:t>
      </w:r>
    </w:p>
    <w:p w14:paraId="564BF1B7" w14:textId="77777777" w:rsidR="00507528" w:rsidRDefault="00507528" w:rsidP="007509E6">
      <w:pPr>
        <w:pStyle w:val="doclist"/>
        <w:ind w:left="720"/>
      </w:pPr>
      <w:r>
        <w:t>- user authorization response within 30 seconds 90% of the time.</w:t>
      </w:r>
    </w:p>
    <w:p w14:paraId="3A84DC3D" w14:textId="77777777" w:rsidR="00507528" w:rsidRDefault="00507528" w:rsidP="007509E6">
      <w:pPr>
        <w:pStyle w:val="doclist"/>
        <w:ind w:left="720"/>
      </w:pPr>
      <w:r>
        <w:t>- system fails then recover immediately</w:t>
      </w:r>
    </w:p>
    <w:p w14:paraId="1601D313" w14:textId="77777777" w:rsidR="00507528" w:rsidRDefault="00507528" w:rsidP="007509E6">
      <w:pPr>
        <w:pStyle w:val="doclist"/>
        <w:ind w:left="720"/>
      </w:pPr>
      <w:r>
        <w:t>- Language internationalization on the text displayed.</w:t>
      </w:r>
    </w:p>
    <w:p w14:paraId="5F0B3B3E" w14:textId="77777777" w:rsidR="00507528" w:rsidRDefault="00507528" w:rsidP="007509E6">
      <w:pPr>
        <w:pStyle w:val="doclist"/>
        <w:ind w:left="720"/>
      </w:pPr>
      <w:r>
        <w:t>-use color theme that is easily visible</w:t>
      </w:r>
    </w:p>
    <w:p w14:paraId="4CECB455" w14:textId="77777777" w:rsidR="00507528" w:rsidRDefault="00507528" w:rsidP="007509E6">
      <w:pPr>
        <w:pStyle w:val="doclist"/>
        <w:ind w:left="720"/>
      </w:pPr>
      <w:r>
        <w:t>- id and password must required to registered the account</w:t>
      </w:r>
    </w:p>
    <w:p w14:paraId="2FCEEF8E" w14:textId="77777777" w:rsidR="00507528" w:rsidRDefault="00507528" w:rsidP="007509E6">
      <w:pPr>
        <w:pStyle w:val="doclist"/>
        <w:ind w:left="720"/>
      </w:pPr>
      <w:r>
        <w:t>-Use atleast one capital letter in login</w:t>
      </w:r>
    </w:p>
    <w:p w14:paraId="30C8E9C9" w14:textId="77777777" w:rsidR="00507528" w:rsidRDefault="00507528" w:rsidP="007509E6">
      <w:pPr>
        <w:pStyle w:val="doclist"/>
        <w:ind w:left="720"/>
      </w:pPr>
      <w:r>
        <w:t>-Password shows as a hidden digits</w:t>
      </w:r>
    </w:p>
    <w:p w14:paraId="26BD9DA3" w14:textId="77777777" w:rsidR="00507528" w:rsidRDefault="00507528" w:rsidP="007509E6">
      <w:pPr>
        <w:pStyle w:val="doclist"/>
        <w:ind w:left="720"/>
      </w:pPr>
      <w:r>
        <w:t>-If wrong entry at id or password use red bar below the text</w:t>
      </w:r>
    </w:p>
    <w:p w14:paraId="535532FB" w14:textId="77777777" w:rsidR="00507528" w:rsidRDefault="00507528" w:rsidP="007509E6">
      <w:pPr>
        <w:pStyle w:val="doctext"/>
        <w:rPr>
          <w:rStyle w:val="docemphstrong"/>
          <w:b/>
          <w:bCs/>
        </w:rPr>
      </w:pPr>
    </w:p>
    <w:p w14:paraId="0691ACF1"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1DA4404B" w14:textId="77777777" w:rsidR="00507528" w:rsidRDefault="00507528" w:rsidP="00AD1816">
      <w:pPr>
        <w:pStyle w:val="doclist"/>
        <w:numPr>
          <w:ilvl w:val="0"/>
          <w:numId w:val="35"/>
        </w:numPr>
      </w:pPr>
      <w:r>
        <w:t>Manager entering an authorization code via the keyboard.</w:t>
      </w:r>
    </w:p>
    <w:p w14:paraId="41432D33" w14:textId="77777777" w:rsidR="00507528" w:rsidRDefault="00507528" w:rsidP="00AD1816">
      <w:pPr>
        <w:pStyle w:val="doclist"/>
        <w:numPr>
          <w:ilvl w:val="0"/>
          <w:numId w:val="35"/>
        </w:numPr>
      </w:pPr>
      <w:r>
        <w:t>Item identifier entered by bar code laser scanner (if bar code is present) or keyboard.</w:t>
      </w:r>
    </w:p>
    <w:p w14:paraId="4929E0F5" w14:textId="77777777" w:rsidR="00507528" w:rsidRDefault="00507528" w:rsidP="00AD1816">
      <w:pPr>
        <w:pStyle w:val="doclist"/>
        <w:numPr>
          <w:ilvl w:val="0"/>
          <w:numId w:val="35"/>
        </w:numPr>
      </w:pPr>
      <w:r>
        <w:t>Item identifier may be any UPC, EAN, JAN, or SKU coding scheme.</w:t>
      </w:r>
    </w:p>
    <w:p w14:paraId="66A7F244" w14:textId="77777777" w:rsidR="00507528" w:rsidRDefault="00507528" w:rsidP="00AD1816">
      <w:pPr>
        <w:pStyle w:val="doclist"/>
        <w:numPr>
          <w:ilvl w:val="0"/>
          <w:numId w:val="35"/>
        </w:numPr>
      </w:pPr>
      <w:r>
        <w:t>Credit account information entered by card reader or keyboard.</w:t>
      </w:r>
    </w:p>
    <w:p w14:paraId="5405FDAF" w14:textId="77777777" w:rsidR="00507528" w:rsidRDefault="00507528" w:rsidP="00AD1816">
      <w:pPr>
        <w:pStyle w:val="doclist"/>
        <w:numPr>
          <w:ilvl w:val="0"/>
          <w:numId w:val="35"/>
        </w:numPr>
      </w:pPr>
      <w:r>
        <w:t>Credit payment signature captured on paper receipt</w:t>
      </w:r>
    </w:p>
    <w:p w14:paraId="04E1FA65" w14:textId="77777777" w:rsidR="00507528" w:rsidRDefault="00507528" w:rsidP="00AD1816">
      <w:pPr>
        <w:pStyle w:val="doclist"/>
        <w:numPr>
          <w:ilvl w:val="0"/>
          <w:numId w:val="35"/>
        </w:numPr>
      </w:pPr>
      <w:r>
        <w:t>Use java language</w:t>
      </w:r>
    </w:p>
    <w:p w14:paraId="6C4FA3AB" w14:textId="77777777" w:rsidR="00507528" w:rsidRDefault="00507528" w:rsidP="00AD1816">
      <w:pPr>
        <w:pStyle w:val="doclist"/>
        <w:numPr>
          <w:ilvl w:val="0"/>
          <w:numId w:val="35"/>
        </w:numPr>
      </w:pPr>
      <w:r>
        <w:t>Design use cases in NetBeans software using GUI swing</w:t>
      </w:r>
    </w:p>
    <w:p w14:paraId="4646D30D" w14:textId="77777777" w:rsidR="00507528" w:rsidRDefault="00507528" w:rsidP="007509E6">
      <w:pPr>
        <w:pStyle w:val="doctext"/>
      </w:pPr>
      <w:r>
        <w:rPr>
          <w:rStyle w:val="docemphstrong"/>
        </w:rPr>
        <w:t>Frequency of Occurrence:</w:t>
      </w:r>
      <w:r>
        <w:t xml:space="preserve"> Could be nearly continuous.</w:t>
      </w:r>
    </w:p>
    <w:p w14:paraId="261B8459"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8B11005" w14:textId="77777777" w:rsidR="00507528" w:rsidRDefault="00507528" w:rsidP="00AD1816">
      <w:pPr>
        <w:pStyle w:val="doctext"/>
        <w:numPr>
          <w:ilvl w:val="0"/>
          <w:numId w:val="36"/>
        </w:numPr>
      </w:pPr>
      <w:r w:rsidRPr="00444876">
        <w:t>Unprofessional design</w:t>
      </w:r>
      <w:r>
        <w:t xml:space="preserve"> of software</w:t>
      </w:r>
    </w:p>
    <w:p w14:paraId="0BC04073" w14:textId="77777777" w:rsidR="00507528" w:rsidRDefault="00507528" w:rsidP="00AD1816">
      <w:pPr>
        <w:pStyle w:val="doctext"/>
        <w:numPr>
          <w:ilvl w:val="0"/>
          <w:numId w:val="36"/>
        </w:numPr>
      </w:pPr>
      <w:r>
        <w:t>Login failures</w:t>
      </w:r>
    </w:p>
    <w:p w14:paraId="69752AD5" w14:textId="77777777" w:rsidR="00507528" w:rsidRDefault="00507528" w:rsidP="00AD1816">
      <w:pPr>
        <w:pStyle w:val="doctext"/>
        <w:numPr>
          <w:ilvl w:val="0"/>
          <w:numId w:val="36"/>
        </w:numPr>
      </w:pPr>
      <w:r>
        <w:t>No category suggestions, photos or prices on sales events</w:t>
      </w:r>
    </w:p>
    <w:p w14:paraId="4EF909EA" w14:textId="77777777" w:rsidR="00507528" w:rsidRDefault="00507528" w:rsidP="00AD1816">
      <w:pPr>
        <w:pStyle w:val="doctext"/>
        <w:numPr>
          <w:ilvl w:val="0"/>
          <w:numId w:val="36"/>
        </w:numPr>
      </w:pPr>
      <w:r>
        <w:t>Bad user experience</w:t>
      </w:r>
    </w:p>
    <w:p w14:paraId="42FE3C5C" w14:textId="77777777" w:rsidR="00507528" w:rsidRDefault="00507528" w:rsidP="00AD1816">
      <w:pPr>
        <w:pStyle w:val="doctext"/>
        <w:numPr>
          <w:ilvl w:val="0"/>
          <w:numId w:val="36"/>
        </w:numPr>
      </w:pPr>
      <w:r>
        <w:t>Lack of personalization</w:t>
      </w:r>
    </w:p>
    <w:p w14:paraId="2E5E73E8" w14:textId="77777777" w:rsidR="00507528" w:rsidRDefault="00507528" w:rsidP="00AD1816">
      <w:pPr>
        <w:pStyle w:val="doctext"/>
        <w:numPr>
          <w:ilvl w:val="0"/>
          <w:numId w:val="36"/>
        </w:numPr>
      </w:pPr>
      <w:r>
        <w:t>Missing or fake products reviews</w:t>
      </w:r>
    </w:p>
    <w:p w14:paraId="789166FE" w14:textId="77777777" w:rsidR="00507528" w:rsidRDefault="00507528" w:rsidP="00AD1816">
      <w:pPr>
        <w:pStyle w:val="doctext"/>
        <w:numPr>
          <w:ilvl w:val="0"/>
          <w:numId w:val="36"/>
        </w:numPr>
      </w:pPr>
      <w:r>
        <w:t>Missing products information</w:t>
      </w:r>
    </w:p>
    <w:p w14:paraId="7D2904B2" w14:textId="77777777" w:rsidR="00507528" w:rsidRDefault="00507528" w:rsidP="00AD1816">
      <w:pPr>
        <w:pStyle w:val="doctext"/>
        <w:numPr>
          <w:ilvl w:val="0"/>
          <w:numId w:val="36"/>
        </w:numPr>
      </w:pPr>
      <w:r>
        <w:t>Too complex check-out process</w:t>
      </w:r>
    </w:p>
    <w:p w14:paraId="29A62C8F" w14:textId="77777777" w:rsidR="00507528" w:rsidRDefault="00507528" w:rsidP="00AD1816">
      <w:pPr>
        <w:pStyle w:val="doctext"/>
        <w:numPr>
          <w:ilvl w:val="0"/>
          <w:numId w:val="36"/>
        </w:numPr>
      </w:pPr>
      <w:r>
        <w:t>Payment failures</w:t>
      </w:r>
    </w:p>
    <w:p w14:paraId="67082238" w14:textId="77777777" w:rsidR="00507528" w:rsidRDefault="00507528" w:rsidP="00AD1816">
      <w:pPr>
        <w:pStyle w:val="doctext"/>
        <w:numPr>
          <w:ilvl w:val="0"/>
          <w:numId w:val="36"/>
        </w:numPr>
      </w:pPr>
      <w:r>
        <w:t>Lack of security and privacy leak</w:t>
      </w:r>
    </w:p>
    <w:p w14:paraId="3E15A7FE"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DC948A2" w14:textId="77777777" w:rsidTr="007509E6">
        <w:trPr>
          <w:tblHeader/>
          <w:tblCellSpacing w:w="0" w:type="dxa"/>
        </w:trPr>
        <w:tc>
          <w:tcPr>
            <w:tcW w:w="0" w:type="auto"/>
            <w:tcBorders>
              <w:top w:val="nil"/>
              <w:left w:val="nil"/>
              <w:bottom w:val="nil"/>
              <w:right w:val="nil"/>
            </w:tcBorders>
            <w:vAlign w:val="center"/>
            <w:hideMark/>
          </w:tcPr>
          <w:p w14:paraId="36E08133" w14:textId="77777777" w:rsidR="00507528" w:rsidRDefault="00507528" w:rsidP="00507528">
            <w:pPr>
              <w:pStyle w:val="Heading4"/>
            </w:pPr>
            <w:bookmarkStart w:id="77" w:name="_Toc106290745"/>
            <w:r>
              <w:lastRenderedPageBreak/>
              <w:t>Use Case UC1: Add to Cart</w:t>
            </w:r>
            <w:bookmarkEnd w:id="77"/>
          </w:p>
        </w:tc>
      </w:tr>
      <w:tr w:rsidR="00507528" w14:paraId="1A14BCCF" w14:textId="77777777" w:rsidTr="007509E6">
        <w:trPr>
          <w:tblHeader/>
          <w:tblCellSpacing w:w="0" w:type="dxa"/>
        </w:trPr>
        <w:tc>
          <w:tcPr>
            <w:tcW w:w="0" w:type="auto"/>
            <w:hideMark/>
          </w:tcPr>
          <w:p w14:paraId="0DF45728" w14:textId="77777777" w:rsidR="00507528" w:rsidRDefault="00507528" w:rsidP="00507528">
            <w:pPr>
              <w:pStyle w:val="doctext"/>
            </w:pPr>
            <w:r w:rsidRPr="00250591">
              <w:rPr>
                <w:rStyle w:val="docemphstrong"/>
                <w:b/>
                <w:bCs/>
              </w:rPr>
              <w:t>Scope</w:t>
            </w:r>
            <w:r>
              <w:t>: cosmetic management system</w:t>
            </w:r>
          </w:p>
          <w:p w14:paraId="71C04703" w14:textId="77777777" w:rsidR="00507528" w:rsidRDefault="00507528" w:rsidP="00507528">
            <w:pPr>
              <w:pStyle w:val="doctext"/>
            </w:pPr>
            <w:r w:rsidRPr="00250591">
              <w:rPr>
                <w:rStyle w:val="docemphstrong"/>
                <w:b/>
                <w:bCs/>
              </w:rPr>
              <w:t>Level</w:t>
            </w:r>
            <w:r>
              <w:t>: user goal</w:t>
            </w:r>
          </w:p>
          <w:p w14:paraId="787121BE"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7286658" w14:textId="77777777" w:rsidR="00507528" w:rsidRDefault="00507528" w:rsidP="00507528">
            <w:pPr>
              <w:pStyle w:val="doctext"/>
            </w:pPr>
            <w:r w:rsidRPr="00250591">
              <w:rPr>
                <w:rStyle w:val="docemphstrong"/>
                <w:b/>
                <w:bCs/>
              </w:rPr>
              <w:t>Stakeholders and Interests</w:t>
            </w:r>
            <w:r>
              <w:t>:</w:t>
            </w:r>
          </w:p>
          <w:p w14:paraId="53EAFC3C"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78DB6176"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1336D9A4"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3A48201A"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C044FC5"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C753FF6" w14:textId="77777777" w:rsidR="00507528" w:rsidRDefault="00507528" w:rsidP="00507528">
            <w:pPr>
              <w:pStyle w:val="doctext"/>
            </w:pPr>
            <w:r w:rsidRPr="00250591">
              <w:rPr>
                <w:rStyle w:val="docemphstrong"/>
                <w:b/>
                <w:bCs/>
              </w:rPr>
              <w:t>Preconditions</w:t>
            </w:r>
            <w:r>
              <w:rPr>
                <w:rStyle w:val="docemphstrong"/>
              </w:rPr>
              <w:t>:</w:t>
            </w:r>
            <w:r>
              <w:t xml:space="preserve"> </w:t>
            </w:r>
          </w:p>
          <w:p w14:paraId="4923A2E6" w14:textId="77777777" w:rsidR="00507528" w:rsidRDefault="00507528" w:rsidP="00AD1816">
            <w:pPr>
              <w:pStyle w:val="doctext"/>
              <w:numPr>
                <w:ilvl w:val="0"/>
                <w:numId w:val="42"/>
              </w:numPr>
            </w:pPr>
            <w:r>
              <w:t>Customer is identified and authenticated.</w:t>
            </w:r>
          </w:p>
          <w:p w14:paraId="772D25EC" w14:textId="77777777" w:rsidR="00507528" w:rsidRDefault="00507528" w:rsidP="00AD1816">
            <w:pPr>
              <w:pStyle w:val="doctext"/>
              <w:numPr>
                <w:ilvl w:val="0"/>
                <w:numId w:val="42"/>
              </w:numPr>
            </w:pPr>
            <w:r>
              <w:t>If stock is not available customer is unable to add order to cart</w:t>
            </w:r>
          </w:p>
        </w:tc>
      </w:tr>
    </w:tbl>
    <w:p w14:paraId="289BFE3C"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0374FDA5"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3A335F1C" w14:textId="77777777" w:rsidR="00507528" w:rsidRPr="001E102C" w:rsidRDefault="00507528" w:rsidP="00AD1816">
      <w:pPr>
        <w:pStyle w:val="doctext"/>
        <w:numPr>
          <w:ilvl w:val="0"/>
          <w:numId w:val="43"/>
        </w:numPr>
      </w:pPr>
      <w:r w:rsidRPr="001E102C">
        <w:t>Customer goes to the CMS to add item to cart</w:t>
      </w:r>
    </w:p>
    <w:p w14:paraId="5FD4898A" w14:textId="77777777" w:rsidR="00507528" w:rsidRDefault="00507528" w:rsidP="00AD1816">
      <w:pPr>
        <w:pStyle w:val="doctext"/>
        <w:numPr>
          <w:ilvl w:val="0"/>
          <w:numId w:val="43"/>
        </w:numPr>
      </w:pPr>
      <w:r>
        <w:t>customer wants to add products to cart</w:t>
      </w:r>
    </w:p>
    <w:p w14:paraId="77AD6133" w14:textId="77777777" w:rsidR="00507528" w:rsidRDefault="00507528" w:rsidP="00AD1816">
      <w:pPr>
        <w:pStyle w:val="doctext"/>
        <w:numPr>
          <w:ilvl w:val="0"/>
          <w:numId w:val="43"/>
        </w:numPr>
      </w:pPr>
      <w:r>
        <w:t>customer request the system to show items</w:t>
      </w:r>
    </w:p>
    <w:p w14:paraId="5176DB36" w14:textId="77777777" w:rsidR="00507528" w:rsidRDefault="00507528" w:rsidP="00AD1816">
      <w:pPr>
        <w:pStyle w:val="doctext"/>
        <w:numPr>
          <w:ilvl w:val="0"/>
          <w:numId w:val="43"/>
        </w:numPr>
      </w:pPr>
      <w:r>
        <w:t>system accept the request of customer and show products to customer</w:t>
      </w:r>
    </w:p>
    <w:p w14:paraId="57C47FDB" w14:textId="77777777" w:rsidR="00507528" w:rsidRDefault="00507528" w:rsidP="00AD1816">
      <w:pPr>
        <w:pStyle w:val="doctext"/>
        <w:numPr>
          <w:ilvl w:val="0"/>
          <w:numId w:val="43"/>
        </w:numPr>
      </w:pPr>
      <w:r>
        <w:t>customer view all the products and choose item</w:t>
      </w:r>
    </w:p>
    <w:p w14:paraId="2869DB36" w14:textId="77777777" w:rsidR="00507528" w:rsidRDefault="00507528" w:rsidP="00AD1816">
      <w:pPr>
        <w:pStyle w:val="doctext"/>
        <w:numPr>
          <w:ilvl w:val="0"/>
          <w:numId w:val="43"/>
        </w:numPr>
      </w:pPr>
      <w:r>
        <w:t>customer request the system to add chosen item to cart</w:t>
      </w:r>
    </w:p>
    <w:p w14:paraId="000B7A9E" w14:textId="77777777" w:rsidR="00507528" w:rsidRDefault="00507528" w:rsidP="00AD1816">
      <w:pPr>
        <w:pStyle w:val="doctext"/>
        <w:numPr>
          <w:ilvl w:val="0"/>
          <w:numId w:val="43"/>
        </w:numPr>
      </w:pPr>
      <w:r>
        <w:t>system verify that chosen item available in stock</w:t>
      </w:r>
    </w:p>
    <w:p w14:paraId="536BA443" w14:textId="77777777" w:rsidR="00507528" w:rsidRDefault="00507528" w:rsidP="00AD1816">
      <w:pPr>
        <w:pStyle w:val="doctext"/>
        <w:numPr>
          <w:ilvl w:val="0"/>
          <w:numId w:val="43"/>
        </w:numPr>
      </w:pPr>
      <w:r>
        <w:t>after verification system allow customer to add item to cart</w:t>
      </w:r>
    </w:p>
    <w:p w14:paraId="63898644" w14:textId="77777777" w:rsidR="00507528" w:rsidRDefault="00507528" w:rsidP="00AD1816">
      <w:pPr>
        <w:pStyle w:val="doctext"/>
        <w:numPr>
          <w:ilvl w:val="0"/>
          <w:numId w:val="43"/>
        </w:numPr>
      </w:pPr>
      <w:r>
        <w:t>system also shows the price of items to customer</w:t>
      </w:r>
    </w:p>
    <w:p w14:paraId="2DF0C3B5" w14:textId="77777777" w:rsidR="00507528" w:rsidRPr="001E102C" w:rsidRDefault="00507528" w:rsidP="00AD1816">
      <w:pPr>
        <w:pStyle w:val="doctext"/>
        <w:numPr>
          <w:ilvl w:val="0"/>
          <w:numId w:val="43"/>
        </w:numPr>
      </w:pPr>
      <w:r>
        <w:t>customer after payment add item to cart</w:t>
      </w:r>
    </w:p>
    <w:p w14:paraId="0890CAE7" w14:textId="77777777" w:rsidR="00507528" w:rsidRDefault="00507528" w:rsidP="007509E6">
      <w:pPr>
        <w:pStyle w:val="doctext"/>
        <w:rPr>
          <w:rStyle w:val="docemphstrong"/>
          <w:b/>
          <w:bCs/>
        </w:rPr>
      </w:pPr>
      <w:r w:rsidRPr="00250591">
        <w:rPr>
          <w:rStyle w:val="docemphstrong"/>
          <w:b/>
          <w:bCs/>
        </w:rPr>
        <w:lastRenderedPageBreak/>
        <w:t>Extensions (or Alternative Flows):</w:t>
      </w:r>
    </w:p>
    <w:p w14:paraId="35C4B2B8" w14:textId="77777777" w:rsidR="00507528" w:rsidRDefault="00507528" w:rsidP="007509E6">
      <w:pPr>
        <w:pStyle w:val="doclist"/>
      </w:pPr>
      <w:r>
        <w:t>*a. At any time, Manager will manage all the details of system</w:t>
      </w:r>
    </w:p>
    <w:p w14:paraId="56091C87" w14:textId="77777777" w:rsidR="00507528" w:rsidRDefault="00507528" w:rsidP="007509E6">
      <w:pPr>
        <w:pStyle w:val="doclist"/>
      </w:pPr>
      <w:r>
        <w:t>*b. At any time, System fails:</w:t>
      </w:r>
    </w:p>
    <w:p w14:paraId="36983F29" w14:textId="77777777" w:rsidR="00507528" w:rsidRDefault="00507528" w:rsidP="007509E6">
      <w:pPr>
        <w:pStyle w:val="doclist"/>
      </w:pPr>
      <w:r>
        <w:t>To support recovery and correct accounting, ensure all transaction sensitive state and events can be recovered from any step of the scenario.</w:t>
      </w:r>
    </w:p>
    <w:p w14:paraId="09BBD2C0" w14:textId="77777777" w:rsidR="00507528" w:rsidRDefault="00507528" w:rsidP="00AD1816">
      <w:pPr>
        <w:pStyle w:val="doclist"/>
        <w:numPr>
          <w:ilvl w:val="0"/>
          <w:numId w:val="4"/>
        </w:numPr>
      </w:pPr>
      <w:r>
        <w:t>manager restarts System, logs in, and requests recovery of all data</w:t>
      </w:r>
    </w:p>
    <w:p w14:paraId="0590D4D6" w14:textId="77777777" w:rsidR="00507528" w:rsidRDefault="00507528" w:rsidP="00AD1816">
      <w:pPr>
        <w:pStyle w:val="doclist"/>
        <w:numPr>
          <w:ilvl w:val="0"/>
          <w:numId w:val="4"/>
        </w:numPr>
      </w:pPr>
      <w:r>
        <w:t>System recover all the information</w:t>
      </w:r>
    </w:p>
    <w:p w14:paraId="2041DB5A" w14:textId="77777777" w:rsidR="00507528" w:rsidRDefault="00507528" w:rsidP="007509E6">
      <w:pPr>
        <w:pStyle w:val="doclist"/>
        <w:ind w:left="720"/>
      </w:pPr>
      <w:r>
        <w:t>2a. System detects anomalies preventing recovery:</w:t>
      </w:r>
    </w:p>
    <w:p w14:paraId="1988DBB9" w14:textId="77777777" w:rsidR="00507528" w:rsidRDefault="00507528" w:rsidP="00AD1816">
      <w:pPr>
        <w:pStyle w:val="doclist"/>
        <w:numPr>
          <w:ilvl w:val="1"/>
          <w:numId w:val="4"/>
        </w:numPr>
      </w:pPr>
      <w:r>
        <w:t>System signals error to the manager, records the error, and enters a clean state</w:t>
      </w:r>
    </w:p>
    <w:p w14:paraId="3261FB62" w14:textId="77777777" w:rsidR="00507528" w:rsidRDefault="00507528" w:rsidP="00AD1816">
      <w:pPr>
        <w:pStyle w:val="doclist"/>
        <w:numPr>
          <w:ilvl w:val="1"/>
          <w:numId w:val="4"/>
        </w:numPr>
      </w:pPr>
      <w:r>
        <w:t>Manager starts a new sale.</w:t>
      </w:r>
    </w:p>
    <w:p w14:paraId="73F5BAC3" w14:textId="77777777" w:rsidR="00507528" w:rsidRDefault="00507528" w:rsidP="007509E6">
      <w:pPr>
        <w:pStyle w:val="doclist"/>
      </w:pPr>
      <w:r>
        <w:t>1a. Customer or Manager indicate to resume a suspended sale.</w:t>
      </w:r>
    </w:p>
    <w:p w14:paraId="350AB4B7" w14:textId="77777777" w:rsidR="00507528" w:rsidRDefault="00507528" w:rsidP="00AD1816">
      <w:pPr>
        <w:pStyle w:val="doclist"/>
        <w:numPr>
          <w:ilvl w:val="0"/>
          <w:numId w:val="5"/>
        </w:numPr>
      </w:pPr>
      <w:r>
        <w:t>Cashier performs resume operation, and enters the ID to retrieve the sale.</w:t>
      </w:r>
    </w:p>
    <w:p w14:paraId="76C39D47" w14:textId="77777777" w:rsidR="00507528" w:rsidRDefault="00507528" w:rsidP="00AD1816">
      <w:pPr>
        <w:pStyle w:val="doclist"/>
        <w:numPr>
          <w:ilvl w:val="0"/>
          <w:numId w:val="5"/>
        </w:numPr>
      </w:pPr>
      <w:r>
        <w:t>System displays the state of the resumed sale, with subtotal.</w:t>
      </w:r>
    </w:p>
    <w:p w14:paraId="4975B3F7" w14:textId="77777777" w:rsidR="00507528" w:rsidRDefault="00507528" w:rsidP="007509E6">
      <w:pPr>
        <w:pStyle w:val="doclist"/>
        <w:ind w:left="720"/>
      </w:pPr>
      <w:r>
        <w:t>2a. Sale not found.</w:t>
      </w:r>
    </w:p>
    <w:p w14:paraId="4385D848" w14:textId="77777777" w:rsidR="00507528" w:rsidRDefault="00507528" w:rsidP="00AD1816">
      <w:pPr>
        <w:pStyle w:val="doclist"/>
        <w:numPr>
          <w:ilvl w:val="1"/>
          <w:numId w:val="5"/>
        </w:numPr>
      </w:pPr>
      <w:r>
        <w:t>System signals error to the manager</w:t>
      </w:r>
    </w:p>
    <w:p w14:paraId="00C71BED" w14:textId="77777777" w:rsidR="00507528" w:rsidRDefault="00507528" w:rsidP="00AD1816">
      <w:pPr>
        <w:pStyle w:val="doclist"/>
        <w:numPr>
          <w:ilvl w:val="1"/>
          <w:numId w:val="5"/>
        </w:numPr>
      </w:pPr>
      <w:r>
        <w:t>manager probably starts new sale and re-enters all items.</w:t>
      </w:r>
    </w:p>
    <w:p w14:paraId="7186F76F"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61CF6133" w14:textId="77777777" w:rsidR="00507528" w:rsidRPr="003A3717" w:rsidRDefault="00507528" w:rsidP="007509E6">
      <w:pPr>
        <w:pStyle w:val="doctext"/>
      </w:pPr>
      <w:r w:rsidRPr="003A3717">
        <w:rPr>
          <w:rStyle w:val="docemphstrong"/>
        </w:rPr>
        <w:t xml:space="preserve">2a. </w:t>
      </w:r>
      <w:r w:rsidRPr="003A3717">
        <w:t>Customer fails to</w:t>
      </w:r>
      <w:r>
        <w:t xml:space="preserve"> add items to cart</w:t>
      </w:r>
    </w:p>
    <w:p w14:paraId="6BD0BAEA" w14:textId="77777777" w:rsidR="00507528" w:rsidRPr="006F1DF0" w:rsidRDefault="00507528" w:rsidP="00AD1816">
      <w:pPr>
        <w:pStyle w:val="doctext"/>
        <w:numPr>
          <w:ilvl w:val="0"/>
          <w:numId w:val="40"/>
        </w:numPr>
      </w:pPr>
      <w:r w:rsidRPr="006F1DF0">
        <w:t xml:space="preserve">System send message to customer that order </w:t>
      </w:r>
      <w:r>
        <w:t>unable to add to cart</w:t>
      </w:r>
    </w:p>
    <w:p w14:paraId="419F9799" w14:textId="77777777" w:rsidR="00507528" w:rsidRPr="006F1DF0" w:rsidRDefault="00507528" w:rsidP="00AD1816">
      <w:pPr>
        <w:pStyle w:val="doctext"/>
        <w:numPr>
          <w:ilvl w:val="0"/>
          <w:numId w:val="40"/>
        </w:numPr>
      </w:pPr>
      <w:r w:rsidRPr="006F1DF0">
        <w:t>System send payment back to the customer</w:t>
      </w:r>
    </w:p>
    <w:p w14:paraId="22879456" w14:textId="77777777" w:rsidR="00507528" w:rsidRPr="003A3717" w:rsidRDefault="00507528" w:rsidP="007509E6">
      <w:pPr>
        <w:pStyle w:val="doctext"/>
      </w:pPr>
      <w:r w:rsidRPr="003A3717">
        <w:t xml:space="preserve">2b. Customer successfully </w:t>
      </w:r>
      <w:r>
        <w:t xml:space="preserve">add order to cart </w:t>
      </w:r>
    </w:p>
    <w:p w14:paraId="46527338" w14:textId="77777777" w:rsidR="00507528" w:rsidRDefault="00507528" w:rsidP="00AD1816">
      <w:pPr>
        <w:pStyle w:val="doctext"/>
        <w:numPr>
          <w:ilvl w:val="0"/>
          <w:numId w:val="41"/>
        </w:numPr>
      </w:pPr>
      <w:r>
        <w:t>System allow the customer to add order to cart</w:t>
      </w:r>
    </w:p>
    <w:p w14:paraId="641B0C39" w14:textId="77777777" w:rsidR="00507528" w:rsidRPr="006F1DF0" w:rsidRDefault="00507528" w:rsidP="00AD1816">
      <w:pPr>
        <w:pStyle w:val="doctext"/>
        <w:numPr>
          <w:ilvl w:val="0"/>
          <w:numId w:val="41"/>
        </w:numPr>
      </w:pPr>
      <w:r>
        <w:t>System ask for the payment process</w:t>
      </w:r>
    </w:p>
    <w:p w14:paraId="7CB0E196" w14:textId="77777777" w:rsidR="00507528" w:rsidRPr="00250591" w:rsidRDefault="00507528" w:rsidP="007509E6">
      <w:pPr>
        <w:pStyle w:val="doctext"/>
        <w:rPr>
          <w:b/>
          <w:bCs/>
        </w:rPr>
      </w:pPr>
    </w:p>
    <w:p w14:paraId="28CB3380" w14:textId="77777777" w:rsidR="00507528" w:rsidRDefault="00507528" w:rsidP="007509E6">
      <w:pPr>
        <w:pStyle w:val="doctext"/>
        <w:rPr>
          <w:rStyle w:val="docemphstrong"/>
          <w:b/>
          <w:bCs/>
        </w:rPr>
      </w:pPr>
      <w:r w:rsidRPr="00250591">
        <w:rPr>
          <w:rStyle w:val="docemphstrong"/>
          <w:b/>
          <w:bCs/>
        </w:rPr>
        <w:t>Special Requirements:</w:t>
      </w:r>
    </w:p>
    <w:p w14:paraId="168380A8" w14:textId="77777777" w:rsidR="00507528" w:rsidRDefault="00507528" w:rsidP="007509E6">
      <w:pPr>
        <w:pStyle w:val="doclist"/>
        <w:ind w:left="720"/>
      </w:pPr>
      <w:r>
        <w:t>. Text must be visible from 1 meter.</w:t>
      </w:r>
    </w:p>
    <w:p w14:paraId="4DEB67A0" w14:textId="77777777" w:rsidR="00507528" w:rsidRDefault="00507528" w:rsidP="007509E6">
      <w:pPr>
        <w:pStyle w:val="doclist"/>
        <w:ind w:left="720"/>
      </w:pPr>
      <w:r>
        <w:t>- user authorization response within 30 seconds 90% of the time.</w:t>
      </w:r>
    </w:p>
    <w:p w14:paraId="5AF3409C" w14:textId="77777777" w:rsidR="00507528" w:rsidRDefault="00507528" w:rsidP="007509E6">
      <w:pPr>
        <w:pStyle w:val="doclist"/>
        <w:ind w:left="720"/>
      </w:pPr>
      <w:r>
        <w:lastRenderedPageBreak/>
        <w:t>- system fails then recover immediately</w:t>
      </w:r>
    </w:p>
    <w:p w14:paraId="4102988F" w14:textId="77777777" w:rsidR="00507528" w:rsidRDefault="00507528" w:rsidP="007509E6">
      <w:pPr>
        <w:pStyle w:val="doclist"/>
        <w:ind w:left="720"/>
      </w:pPr>
      <w:r>
        <w:t>- Language internationalization on the text displayed.</w:t>
      </w:r>
    </w:p>
    <w:p w14:paraId="1BA37168" w14:textId="77777777" w:rsidR="00507528" w:rsidRDefault="00507528" w:rsidP="007509E6">
      <w:pPr>
        <w:pStyle w:val="doclist"/>
        <w:ind w:left="720"/>
      </w:pPr>
      <w:r>
        <w:t>-use color theme that is easily visible</w:t>
      </w:r>
    </w:p>
    <w:p w14:paraId="684252E2" w14:textId="77777777" w:rsidR="00507528" w:rsidRDefault="00507528" w:rsidP="007509E6">
      <w:pPr>
        <w:pStyle w:val="doclist"/>
        <w:ind w:left="720"/>
      </w:pPr>
      <w:r>
        <w:t>- id and password must required to registered the account</w:t>
      </w:r>
    </w:p>
    <w:p w14:paraId="53729978" w14:textId="77777777" w:rsidR="00507528" w:rsidRDefault="00507528" w:rsidP="007509E6">
      <w:pPr>
        <w:pStyle w:val="doclist"/>
        <w:ind w:left="720"/>
      </w:pPr>
      <w:r>
        <w:t>-Use atleast one capital letter in login</w:t>
      </w:r>
    </w:p>
    <w:p w14:paraId="6E76639D" w14:textId="77777777" w:rsidR="00507528" w:rsidRDefault="00507528" w:rsidP="007509E6">
      <w:pPr>
        <w:pStyle w:val="doclist"/>
        <w:ind w:left="720"/>
      </w:pPr>
      <w:r>
        <w:t>-Password shows as a hidden digits</w:t>
      </w:r>
    </w:p>
    <w:p w14:paraId="4ED861C4" w14:textId="77777777" w:rsidR="00507528" w:rsidRDefault="00507528" w:rsidP="007509E6">
      <w:pPr>
        <w:pStyle w:val="doclist"/>
        <w:ind w:left="720"/>
      </w:pPr>
      <w:r>
        <w:t>-If wrong entry at id or password use red bar below the text</w:t>
      </w:r>
    </w:p>
    <w:p w14:paraId="5E2B6D0D" w14:textId="77777777" w:rsidR="00507528" w:rsidRPr="00250591" w:rsidRDefault="00507528" w:rsidP="007509E6">
      <w:pPr>
        <w:pStyle w:val="doctext"/>
        <w:rPr>
          <w:b/>
          <w:bCs/>
        </w:rPr>
      </w:pPr>
    </w:p>
    <w:p w14:paraId="43036530"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44DB7A1" w14:textId="77777777" w:rsidR="00507528" w:rsidRDefault="00507528" w:rsidP="00AD1816">
      <w:pPr>
        <w:pStyle w:val="doclist"/>
        <w:numPr>
          <w:ilvl w:val="0"/>
          <w:numId w:val="35"/>
        </w:numPr>
      </w:pPr>
      <w:r>
        <w:t>Manager entering an authorization code via the keyboard.</w:t>
      </w:r>
    </w:p>
    <w:p w14:paraId="648A897B" w14:textId="77777777" w:rsidR="00507528" w:rsidRDefault="00507528" w:rsidP="00AD1816">
      <w:pPr>
        <w:pStyle w:val="doclist"/>
        <w:numPr>
          <w:ilvl w:val="0"/>
          <w:numId w:val="35"/>
        </w:numPr>
      </w:pPr>
      <w:r>
        <w:t>Item identifier entered by bar code laser scanner (if bar code is present) or keyboard.</w:t>
      </w:r>
    </w:p>
    <w:p w14:paraId="31C92666" w14:textId="77777777" w:rsidR="00507528" w:rsidRDefault="00507528" w:rsidP="00AD1816">
      <w:pPr>
        <w:pStyle w:val="doclist"/>
        <w:numPr>
          <w:ilvl w:val="0"/>
          <w:numId w:val="35"/>
        </w:numPr>
      </w:pPr>
      <w:r>
        <w:t>Item identifier may be any UPC, EAN, JAN, or SKU coding scheme.</w:t>
      </w:r>
    </w:p>
    <w:p w14:paraId="0CD2F46B" w14:textId="77777777" w:rsidR="00507528" w:rsidRDefault="00507528" w:rsidP="00AD1816">
      <w:pPr>
        <w:pStyle w:val="doclist"/>
        <w:numPr>
          <w:ilvl w:val="0"/>
          <w:numId w:val="35"/>
        </w:numPr>
      </w:pPr>
      <w:r>
        <w:t>Credit account information entered by card reader or keyboard.</w:t>
      </w:r>
    </w:p>
    <w:p w14:paraId="13F76CCA" w14:textId="77777777" w:rsidR="00507528" w:rsidRDefault="00507528" w:rsidP="00AD1816">
      <w:pPr>
        <w:pStyle w:val="doclist"/>
        <w:numPr>
          <w:ilvl w:val="0"/>
          <w:numId w:val="35"/>
        </w:numPr>
      </w:pPr>
      <w:r>
        <w:t>Credit payment signature captured on paper receipt</w:t>
      </w:r>
    </w:p>
    <w:p w14:paraId="1615328A" w14:textId="77777777" w:rsidR="00507528" w:rsidRDefault="00507528" w:rsidP="00AD1816">
      <w:pPr>
        <w:pStyle w:val="doclist"/>
        <w:numPr>
          <w:ilvl w:val="0"/>
          <w:numId w:val="35"/>
        </w:numPr>
      </w:pPr>
      <w:r>
        <w:t>Use java language</w:t>
      </w:r>
    </w:p>
    <w:p w14:paraId="4640919A" w14:textId="77777777" w:rsidR="00507528" w:rsidRDefault="00507528" w:rsidP="00AD1816">
      <w:pPr>
        <w:pStyle w:val="doclist"/>
        <w:numPr>
          <w:ilvl w:val="0"/>
          <w:numId w:val="35"/>
        </w:numPr>
      </w:pPr>
      <w:r>
        <w:t>Design use cases in NetBeans software using GUI swing</w:t>
      </w:r>
    </w:p>
    <w:p w14:paraId="361EA700" w14:textId="77777777" w:rsidR="00507528" w:rsidRDefault="00507528" w:rsidP="007509E6">
      <w:pPr>
        <w:pStyle w:val="doctext"/>
        <w:ind w:left="720"/>
      </w:pPr>
      <w:r>
        <w:rPr>
          <w:rStyle w:val="docemphstrong"/>
        </w:rPr>
        <w:t>Frequency of Occurrence:</w:t>
      </w:r>
      <w:r>
        <w:t xml:space="preserve"> Could be nearly continuous.</w:t>
      </w:r>
    </w:p>
    <w:p w14:paraId="50F96D9C" w14:textId="77777777" w:rsidR="00507528" w:rsidRDefault="00507528" w:rsidP="007509E6">
      <w:pPr>
        <w:pStyle w:val="doclist"/>
        <w:ind w:left="720"/>
      </w:pPr>
    </w:p>
    <w:p w14:paraId="0BEEE5DF"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66F55A93" w14:textId="77777777" w:rsidR="00507528" w:rsidRDefault="00507528" w:rsidP="00AD1816">
      <w:pPr>
        <w:pStyle w:val="doctext"/>
        <w:numPr>
          <w:ilvl w:val="0"/>
          <w:numId w:val="36"/>
        </w:numPr>
      </w:pPr>
      <w:r w:rsidRPr="00444876">
        <w:t>Unprofessional design</w:t>
      </w:r>
      <w:r>
        <w:t xml:space="preserve"> of software</w:t>
      </w:r>
    </w:p>
    <w:p w14:paraId="6DA0ACF0" w14:textId="77777777" w:rsidR="00507528" w:rsidRDefault="00507528" w:rsidP="00AD1816">
      <w:pPr>
        <w:pStyle w:val="doctext"/>
        <w:numPr>
          <w:ilvl w:val="0"/>
          <w:numId w:val="36"/>
        </w:numPr>
      </w:pPr>
      <w:r>
        <w:t>Login failures</w:t>
      </w:r>
    </w:p>
    <w:p w14:paraId="481776D6" w14:textId="77777777" w:rsidR="00507528" w:rsidRDefault="00507528" w:rsidP="00AD1816">
      <w:pPr>
        <w:pStyle w:val="doctext"/>
        <w:numPr>
          <w:ilvl w:val="0"/>
          <w:numId w:val="36"/>
        </w:numPr>
      </w:pPr>
      <w:r>
        <w:t>No category suggestions, photos or prices on sales events</w:t>
      </w:r>
    </w:p>
    <w:p w14:paraId="4736CF20" w14:textId="77777777" w:rsidR="00507528" w:rsidRDefault="00507528" w:rsidP="00AD1816">
      <w:pPr>
        <w:pStyle w:val="doctext"/>
        <w:numPr>
          <w:ilvl w:val="0"/>
          <w:numId w:val="36"/>
        </w:numPr>
      </w:pPr>
      <w:r>
        <w:t>Bad user experience</w:t>
      </w:r>
    </w:p>
    <w:p w14:paraId="1CB4E13C" w14:textId="77777777" w:rsidR="00507528" w:rsidRDefault="00507528" w:rsidP="00AD1816">
      <w:pPr>
        <w:pStyle w:val="doctext"/>
        <w:numPr>
          <w:ilvl w:val="0"/>
          <w:numId w:val="36"/>
        </w:numPr>
      </w:pPr>
      <w:r>
        <w:t>Lack of personalization</w:t>
      </w:r>
    </w:p>
    <w:p w14:paraId="62316FC5" w14:textId="77777777" w:rsidR="00507528" w:rsidRDefault="00507528" w:rsidP="00AD1816">
      <w:pPr>
        <w:pStyle w:val="doctext"/>
        <w:numPr>
          <w:ilvl w:val="0"/>
          <w:numId w:val="36"/>
        </w:numPr>
      </w:pPr>
      <w:r>
        <w:t>Missing or fake products reviews</w:t>
      </w:r>
    </w:p>
    <w:p w14:paraId="1D99C284" w14:textId="77777777" w:rsidR="00507528" w:rsidRDefault="00507528" w:rsidP="00AD1816">
      <w:pPr>
        <w:pStyle w:val="doctext"/>
        <w:numPr>
          <w:ilvl w:val="0"/>
          <w:numId w:val="36"/>
        </w:numPr>
      </w:pPr>
      <w:r>
        <w:t>Missing products information</w:t>
      </w:r>
    </w:p>
    <w:p w14:paraId="2EC815A6" w14:textId="77777777" w:rsidR="00507528" w:rsidRDefault="00507528" w:rsidP="00AD1816">
      <w:pPr>
        <w:pStyle w:val="doctext"/>
        <w:numPr>
          <w:ilvl w:val="0"/>
          <w:numId w:val="36"/>
        </w:numPr>
      </w:pPr>
      <w:r>
        <w:t>Too complex check-out process</w:t>
      </w:r>
    </w:p>
    <w:p w14:paraId="4CF35706" w14:textId="77777777" w:rsidR="00507528" w:rsidRDefault="00507528" w:rsidP="00AD1816">
      <w:pPr>
        <w:pStyle w:val="doctext"/>
        <w:numPr>
          <w:ilvl w:val="0"/>
          <w:numId w:val="36"/>
        </w:numPr>
      </w:pPr>
      <w:r>
        <w:t>Payment failures</w:t>
      </w:r>
    </w:p>
    <w:p w14:paraId="2E5E533A" w14:textId="77777777" w:rsidR="00507528" w:rsidRDefault="00507528" w:rsidP="00AD1816">
      <w:pPr>
        <w:pStyle w:val="doctext"/>
        <w:numPr>
          <w:ilvl w:val="0"/>
          <w:numId w:val="36"/>
        </w:numPr>
      </w:pPr>
      <w:r>
        <w:t>Lack of security and privacy leak</w:t>
      </w:r>
    </w:p>
    <w:p w14:paraId="73ABADEF"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7E83966A" w14:textId="77777777" w:rsidTr="007509E6">
        <w:trPr>
          <w:tblHeader/>
          <w:tblCellSpacing w:w="0" w:type="dxa"/>
        </w:trPr>
        <w:tc>
          <w:tcPr>
            <w:tcW w:w="0" w:type="auto"/>
            <w:tcBorders>
              <w:top w:val="nil"/>
              <w:left w:val="nil"/>
              <w:bottom w:val="nil"/>
              <w:right w:val="nil"/>
            </w:tcBorders>
            <w:vAlign w:val="center"/>
            <w:hideMark/>
          </w:tcPr>
          <w:p w14:paraId="6B823DA3" w14:textId="77777777" w:rsidR="00507528" w:rsidRDefault="00507528" w:rsidP="00507528">
            <w:pPr>
              <w:pStyle w:val="Heading4"/>
            </w:pPr>
            <w:bookmarkStart w:id="78" w:name="_Toc106290746"/>
            <w:r>
              <w:lastRenderedPageBreak/>
              <w:t>Use Case UC1: Replace item</w:t>
            </w:r>
            <w:bookmarkEnd w:id="78"/>
          </w:p>
        </w:tc>
      </w:tr>
      <w:tr w:rsidR="00507528" w14:paraId="43B1B975" w14:textId="77777777" w:rsidTr="007509E6">
        <w:trPr>
          <w:tblHeader/>
          <w:tblCellSpacing w:w="0" w:type="dxa"/>
        </w:trPr>
        <w:tc>
          <w:tcPr>
            <w:tcW w:w="0" w:type="auto"/>
            <w:hideMark/>
          </w:tcPr>
          <w:p w14:paraId="192E589F" w14:textId="77777777" w:rsidR="00507528" w:rsidRDefault="00507528" w:rsidP="00507528">
            <w:pPr>
              <w:pStyle w:val="doctext"/>
            </w:pPr>
            <w:r w:rsidRPr="00250591">
              <w:rPr>
                <w:rStyle w:val="docemphstrong"/>
                <w:b/>
                <w:bCs/>
              </w:rPr>
              <w:t>Scope</w:t>
            </w:r>
            <w:r>
              <w:t>: cosmetic management system</w:t>
            </w:r>
          </w:p>
          <w:p w14:paraId="220A85D5" w14:textId="77777777" w:rsidR="00507528" w:rsidRDefault="00507528" w:rsidP="00507528">
            <w:pPr>
              <w:pStyle w:val="doctext"/>
            </w:pPr>
            <w:r w:rsidRPr="00250591">
              <w:rPr>
                <w:rStyle w:val="docemphstrong"/>
                <w:b/>
                <w:bCs/>
              </w:rPr>
              <w:t>Level</w:t>
            </w:r>
            <w:r>
              <w:t>: user goal</w:t>
            </w:r>
          </w:p>
          <w:p w14:paraId="08BD0D74"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B9E325" w14:textId="77777777" w:rsidR="00507528" w:rsidRDefault="00507528" w:rsidP="00507528">
            <w:pPr>
              <w:pStyle w:val="doctext"/>
            </w:pPr>
            <w:r w:rsidRPr="00250591">
              <w:rPr>
                <w:rStyle w:val="docemphstrong"/>
                <w:b/>
                <w:bCs/>
              </w:rPr>
              <w:t>Stakeholders and Interests</w:t>
            </w:r>
            <w:r>
              <w:t>:</w:t>
            </w:r>
          </w:p>
          <w:p w14:paraId="114BF1A3"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2981C2F9"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72218C3E"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C0E12CC"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12F3E1B9"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1271FDE" w14:textId="77777777" w:rsidR="00507528" w:rsidRDefault="00507528" w:rsidP="00507528">
            <w:pPr>
              <w:pStyle w:val="doctext"/>
            </w:pPr>
            <w:r w:rsidRPr="00250591">
              <w:rPr>
                <w:rStyle w:val="docemphstrong"/>
                <w:b/>
                <w:bCs/>
              </w:rPr>
              <w:t>Preconditions</w:t>
            </w:r>
            <w:r>
              <w:rPr>
                <w:rStyle w:val="docemphstrong"/>
              </w:rPr>
              <w:t>:</w:t>
            </w:r>
            <w:r>
              <w:t xml:space="preserve"> </w:t>
            </w:r>
          </w:p>
          <w:p w14:paraId="44FE6130" w14:textId="77777777" w:rsidR="00507528" w:rsidRDefault="00507528" w:rsidP="00AD1816">
            <w:pPr>
              <w:pStyle w:val="doctext"/>
              <w:numPr>
                <w:ilvl w:val="0"/>
                <w:numId w:val="44"/>
              </w:numPr>
            </w:pPr>
            <w:r>
              <w:t>Cashier is identified and authenticated.</w:t>
            </w:r>
          </w:p>
          <w:p w14:paraId="6DE34A99" w14:textId="77777777" w:rsidR="00507528" w:rsidRDefault="00507528" w:rsidP="00AD1816">
            <w:pPr>
              <w:pStyle w:val="doctext"/>
              <w:numPr>
                <w:ilvl w:val="0"/>
                <w:numId w:val="44"/>
              </w:numPr>
            </w:pPr>
            <w:r>
              <w:t>If stock is not available customer is unable to replace item</w:t>
            </w:r>
          </w:p>
        </w:tc>
      </w:tr>
    </w:tbl>
    <w:p w14:paraId="14248A4F"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58DAB324"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59175FFE" w14:textId="77777777" w:rsidR="00507528" w:rsidRDefault="00507528" w:rsidP="00AD1816">
      <w:pPr>
        <w:pStyle w:val="doctext"/>
        <w:numPr>
          <w:ilvl w:val="0"/>
          <w:numId w:val="45"/>
        </w:numPr>
      </w:pPr>
      <w:r w:rsidRPr="00810DF5">
        <w:t>Customer</w:t>
      </w:r>
      <w:r>
        <w:rPr>
          <w:b/>
          <w:bCs/>
        </w:rPr>
        <w:t xml:space="preserve"> </w:t>
      </w:r>
      <w:r>
        <w:t>arrives at CMS to replace item</w:t>
      </w:r>
    </w:p>
    <w:p w14:paraId="70CA6D09" w14:textId="77777777" w:rsidR="00507528" w:rsidRDefault="00507528" w:rsidP="00AD1816">
      <w:pPr>
        <w:pStyle w:val="doctext"/>
        <w:numPr>
          <w:ilvl w:val="0"/>
          <w:numId w:val="45"/>
        </w:numPr>
      </w:pPr>
      <w:r>
        <w:t>Customer wants to replace item</w:t>
      </w:r>
    </w:p>
    <w:p w14:paraId="20C5E357" w14:textId="77777777" w:rsidR="00507528" w:rsidRDefault="00507528" w:rsidP="00AD1816">
      <w:pPr>
        <w:pStyle w:val="doctext"/>
        <w:numPr>
          <w:ilvl w:val="0"/>
          <w:numId w:val="45"/>
        </w:numPr>
      </w:pPr>
      <w:r>
        <w:t>Customer request the system to show other items so he or she can replace item with another item</w:t>
      </w:r>
    </w:p>
    <w:p w14:paraId="62AF37D3" w14:textId="77777777" w:rsidR="00507528" w:rsidRDefault="00507528" w:rsidP="00AD1816">
      <w:pPr>
        <w:pStyle w:val="doctext"/>
        <w:numPr>
          <w:ilvl w:val="0"/>
          <w:numId w:val="45"/>
        </w:numPr>
      </w:pPr>
      <w:r>
        <w:t>System accept the request of customer and shows other items to replace</w:t>
      </w:r>
    </w:p>
    <w:p w14:paraId="76FD94D5" w14:textId="77777777" w:rsidR="00507528" w:rsidRDefault="00507528" w:rsidP="00AD1816">
      <w:pPr>
        <w:pStyle w:val="doctext"/>
        <w:numPr>
          <w:ilvl w:val="0"/>
          <w:numId w:val="45"/>
        </w:numPr>
      </w:pPr>
      <w:r>
        <w:t>Customer view all items and choose another ite which he or she wants to replace</w:t>
      </w:r>
    </w:p>
    <w:p w14:paraId="7943A0E4" w14:textId="77777777" w:rsidR="00507528" w:rsidRDefault="00507528" w:rsidP="00AD1816">
      <w:pPr>
        <w:pStyle w:val="doctext"/>
        <w:numPr>
          <w:ilvl w:val="0"/>
          <w:numId w:val="45"/>
        </w:numPr>
      </w:pPr>
      <w:r>
        <w:t>System checks that new items is available is stock</w:t>
      </w:r>
    </w:p>
    <w:p w14:paraId="3280523A" w14:textId="77777777" w:rsidR="00507528" w:rsidRDefault="00507528" w:rsidP="00AD1816">
      <w:pPr>
        <w:pStyle w:val="doctext"/>
        <w:numPr>
          <w:ilvl w:val="0"/>
          <w:numId w:val="45"/>
        </w:numPr>
      </w:pPr>
      <w:r>
        <w:t>If stock available system allows the customer to replace item</w:t>
      </w:r>
    </w:p>
    <w:p w14:paraId="7FDF373C" w14:textId="77777777" w:rsidR="00507528" w:rsidRDefault="00507528" w:rsidP="00AD1816">
      <w:pPr>
        <w:pStyle w:val="doctext"/>
        <w:numPr>
          <w:ilvl w:val="0"/>
          <w:numId w:val="45"/>
        </w:numPr>
      </w:pPr>
      <w:r>
        <w:t>Is stock is not available system also have to show msg to customer</w:t>
      </w:r>
    </w:p>
    <w:p w14:paraId="3156F388" w14:textId="77777777" w:rsidR="00507528" w:rsidRDefault="00507528" w:rsidP="00AD1816">
      <w:pPr>
        <w:pStyle w:val="doctext"/>
        <w:numPr>
          <w:ilvl w:val="0"/>
          <w:numId w:val="45"/>
        </w:numPr>
      </w:pPr>
      <w:r>
        <w:t>System also shows price of product against new item</w:t>
      </w:r>
    </w:p>
    <w:p w14:paraId="6FC97043" w14:textId="77777777" w:rsidR="00507528" w:rsidRDefault="00507528" w:rsidP="00AD1816">
      <w:pPr>
        <w:pStyle w:val="doctext"/>
        <w:numPr>
          <w:ilvl w:val="0"/>
          <w:numId w:val="45"/>
        </w:numPr>
      </w:pPr>
      <w:r>
        <w:t>If new item is less in price than other item than system return payment to customer</w:t>
      </w:r>
    </w:p>
    <w:p w14:paraId="1DE49B99" w14:textId="77777777" w:rsidR="00507528" w:rsidRDefault="00507528" w:rsidP="00AD1816">
      <w:pPr>
        <w:pStyle w:val="doctext"/>
        <w:numPr>
          <w:ilvl w:val="0"/>
          <w:numId w:val="45"/>
        </w:numPr>
      </w:pPr>
      <w:r>
        <w:lastRenderedPageBreak/>
        <w:t>If chosen item is greater in price than replace item so system asks for payment from customer</w:t>
      </w:r>
    </w:p>
    <w:p w14:paraId="66320DBA" w14:textId="77777777" w:rsidR="00507528" w:rsidRPr="00810DF5" w:rsidRDefault="00507528" w:rsidP="00AD1816">
      <w:pPr>
        <w:pStyle w:val="doctext"/>
        <w:numPr>
          <w:ilvl w:val="0"/>
          <w:numId w:val="45"/>
        </w:numPr>
      </w:pPr>
      <w:r>
        <w:t>Customer pays for the product and successfully replace the item</w:t>
      </w:r>
    </w:p>
    <w:p w14:paraId="29458DE9" w14:textId="77777777" w:rsidR="00507528" w:rsidRDefault="00507528" w:rsidP="007509E6">
      <w:pPr>
        <w:pStyle w:val="doctext"/>
        <w:rPr>
          <w:rStyle w:val="docemphstrong"/>
          <w:b/>
          <w:bCs/>
        </w:rPr>
      </w:pPr>
      <w:r w:rsidRPr="00250591">
        <w:rPr>
          <w:rStyle w:val="docemphstrong"/>
          <w:b/>
          <w:bCs/>
        </w:rPr>
        <w:t>Extensions (or Alternative Flows):</w:t>
      </w:r>
    </w:p>
    <w:p w14:paraId="6C61E85A" w14:textId="77777777" w:rsidR="00507528" w:rsidRDefault="00507528" w:rsidP="007509E6">
      <w:pPr>
        <w:pStyle w:val="doclist"/>
      </w:pPr>
      <w:r>
        <w:t>*a. At any time, Manager will manage all the details of system</w:t>
      </w:r>
    </w:p>
    <w:p w14:paraId="031BB431" w14:textId="77777777" w:rsidR="00507528" w:rsidRDefault="00507528" w:rsidP="007509E6">
      <w:pPr>
        <w:pStyle w:val="doclist"/>
      </w:pPr>
      <w:r>
        <w:t>*b. At any time, System fails:</w:t>
      </w:r>
    </w:p>
    <w:p w14:paraId="58DC7A11" w14:textId="77777777" w:rsidR="00507528" w:rsidRDefault="00507528" w:rsidP="007509E6">
      <w:pPr>
        <w:pStyle w:val="doclist"/>
      </w:pPr>
      <w:r>
        <w:t>To support recovery and correct accounting, ensure all transaction sensitive state and events can be recovered from any step of the scenario.</w:t>
      </w:r>
    </w:p>
    <w:p w14:paraId="1D43B5D9" w14:textId="77777777" w:rsidR="00507528" w:rsidRDefault="00507528" w:rsidP="00AD1816">
      <w:pPr>
        <w:pStyle w:val="doclist"/>
        <w:numPr>
          <w:ilvl w:val="0"/>
          <w:numId w:val="4"/>
        </w:numPr>
      </w:pPr>
      <w:r>
        <w:t>manager restarts System, logs in, and requests recovery of all data</w:t>
      </w:r>
    </w:p>
    <w:p w14:paraId="49A3FDE1" w14:textId="77777777" w:rsidR="00507528" w:rsidRDefault="00507528" w:rsidP="00AD1816">
      <w:pPr>
        <w:pStyle w:val="doclist"/>
        <w:numPr>
          <w:ilvl w:val="0"/>
          <w:numId w:val="4"/>
        </w:numPr>
      </w:pPr>
      <w:r>
        <w:t>System recover all the information</w:t>
      </w:r>
    </w:p>
    <w:p w14:paraId="334F757C" w14:textId="77777777" w:rsidR="00507528" w:rsidRDefault="00507528" w:rsidP="007509E6">
      <w:pPr>
        <w:pStyle w:val="doclist"/>
        <w:ind w:left="720"/>
      </w:pPr>
      <w:r>
        <w:t>2a. System detects anomalies preventing recovery:</w:t>
      </w:r>
    </w:p>
    <w:p w14:paraId="0A5ADA3C" w14:textId="77777777" w:rsidR="00507528" w:rsidRDefault="00507528" w:rsidP="00AD1816">
      <w:pPr>
        <w:pStyle w:val="doclist"/>
        <w:numPr>
          <w:ilvl w:val="1"/>
          <w:numId w:val="4"/>
        </w:numPr>
      </w:pPr>
      <w:r>
        <w:t>System signals error to the manager, records the error, and enters a clean state</w:t>
      </w:r>
    </w:p>
    <w:p w14:paraId="5A72EE83" w14:textId="77777777" w:rsidR="00507528" w:rsidRDefault="00507528" w:rsidP="00AD1816">
      <w:pPr>
        <w:pStyle w:val="doclist"/>
        <w:numPr>
          <w:ilvl w:val="1"/>
          <w:numId w:val="4"/>
        </w:numPr>
      </w:pPr>
      <w:r>
        <w:t>Manager starts a new sale.</w:t>
      </w:r>
    </w:p>
    <w:p w14:paraId="0634F2B5" w14:textId="77777777" w:rsidR="00507528" w:rsidRDefault="00507528" w:rsidP="007509E6">
      <w:pPr>
        <w:pStyle w:val="doclist"/>
      </w:pPr>
      <w:r>
        <w:t>1a. Customer or Manager indicate to resume a suspended sale.</w:t>
      </w:r>
    </w:p>
    <w:p w14:paraId="384FB86F" w14:textId="77777777" w:rsidR="00507528" w:rsidRDefault="00507528" w:rsidP="00AD1816">
      <w:pPr>
        <w:pStyle w:val="doclist"/>
        <w:numPr>
          <w:ilvl w:val="0"/>
          <w:numId w:val="5"/>
        </w:numPr>
      </w:pPr>
      <w:r>
        <w:t>Cashier performs resume operation, and enters the ID to retrieve the sale.</w:t>
      </w:r>
    </w:p>
    <w:p w14:paraId="65635A61" w14:textId="77777777" w:rsidR="00507528" w:rsidRDefault="00507528" w:rsidP="00AD1816">
      <w:pPr>
        <w:pStyle w:val="doclist"/>
        <w:numPr>
          <w:ilvl w:val="0"/>
          <w:numId w:val="5"/>
        </w:numPr>
      </w:pPr>
      <w:r>
        <w:t>System displays the state of the resumed sale, with subtotal.</w:t>
      </w:r>
    </w:p>
    <w:p w14:paraId="2F8F3632" w14:textId="77777777" w:rsidR="00507528" w:rsidRDefault="00507528" w:rsidP="007509E6">
      <w:pPr>
        <w:pStyle w:val="doclist"/>
        <w:ind w:left="720"/>
      </w:pPr>
      <w:r>
        <w:t>2a. Sale not found.</w:t>
      </w:r>
    </w:p>
    <w:p w14:paraId="241EF8C7" w14:textId="77777777" w:rsidR="00507528" w:rsidRDefault="00507528" w:rsidP="00AD1816">
      <w:pPr>
        <w:pStyle w:val="doclist"/>
        <w:numPr>
          <w:ilvl w:val="1"/>
          <w:numId w:val="5"/>
        </w:numPr>
      </w:pPr>
      <w:r>
        <w:t>System signals error to the manager</w:t>
      </w:r>
    </w:p>
    <w:p w14:paraId="533AB140" w14:textId="77777777" w:rsidR="00507528" w:rsidRDefault="00507528" w:rsidP="00AD1816">
      <w:pPr>
        <w:pStyle w:val="doclist"/>
        <w:numPr>
          <w:ilvl w:val="1"/>
          <w:numId w:val="5"/>
        </w:numPr>
      </w:pPr>
      <w:r>
        <w:t>manager probably starts new sale and re-enters all items.</w:t>
      </w:r>
    </w:p>
    <w:p w14:paraId="0DAEBE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03D36920" w14:textId="77777777" w:rsidR="00507528" w:rsidRPr="003A3717" w:rsidRDefault="00507528" w:rsidP="007509E6">
      <w:pPr>
        <w:pStyle w:val="doctext"/>
      </w:pPr>
      <w:r w:rsidRPr="003A3717">
        <w:rPr>
          <w:rStyle w:val="docemphstrong"/>
        </w:rPr>
        <w:t xml:space="preserve">2a. </w:t>
      </w:r>
      <w:r w:rsidRPr="003A3717">
        <w:t>Customer fails to r</w:t>
      </w:r>
      <w:r>
        <w:t xml:space="preserve">eplace </w:t>
      </w:r>
      <w:r w:rsidRPr="003A3717">
        <w:t>item</w:t>
      </w:r>
    </w:p>
    <w:p w14:paraId="6074AD2A" w14:textId="77777777" w:rsidR="00507528" w:rsidRPr="006F1DF0" w:rsidRDefault="00507528" w:rsidP="00AD1816">
      <w:pPr>
        <w:pStyle w:val="doctext"/>
        <w:numPr>
          <w:ilvl w:val="0"/>
          <w:numId w:val="40"/>
        </w:numPr>
      </w:pPr>
      <w:r w:rsidRPr="006F1DF0">
        <w:t>System send message to customer that order will not re</w:t>
      </w:r>
      <w:r>
        <w:t>place</w:t>
      </w:r>
    </w:p>
    <w:p w14:paraId="77241B77" w14:textId="77777777" w:rsidR="00507528" w:rsidRPr="006F1DF0" w:rsidRDefault="00507528" w:rsidP="00AD1816">
      <w:pPr>
        <w:pStyle w:val="doctext"/>
        <w:numPr>
          <w:ilvl w:val="0"/>
          <w:numId w:val="40"/>
        </w:numPr>
      </w:pPr>
      <w:r w:rsidRPr="006F1DF0">
        <w:t>System send payment back to the customer</w:t>
      </w:r>
    </w:p>
    <w:p w14:paraId="3F3EA40F" w14:textId="77777777" w:rsidR="00507528" w:rsidRPr="003A3717" w:rsidRDefault="00507528" w:rsidP="007509E6">
      <w:pPr>
        <w:pStyle w:val="doctext"/>
      </w:pPr>
      <w:r w:rsidRPr="003A3717">
        <w:t>2b. Customer successfully re</w:t>
      </w:r>
      <w:r>
        <w:t xml:space="preserve">place </w:t>
      </w:r>
      <w:r w:rsidRPr="003A3717">
        <w:t>the item</w:t>
      </w:r>
    </w:p>
    <w:p w14:paraId="6128A8CA" w14:textId="77777777" w:rsidR="00507528" w:rsidRDefault="00507528" w:rsidP="00AD1816">
      <w:pPr>
        <w:pStyle w:val="doctext"/>
        <w:numPr>
          <w:ilvl w:val="0"/>
          <w:numId w:val="41"/>
        </w:numPr>
      </w:pPr>
      <w:r>
        <w:t>System allow the customer to replace item</w:t>
      </w:r>
    </w:p>
    <w:p w14:paraId="6FE04950" w14:textId="77777777" w:rsidR="00507528" w:rsidRPr="006F1DF0" w:rsidRDefault="00507528" w:rsidP="00AD1816">
      <w:pPr>
        <w:pStyle w:val="doctext"/>
        <w:numPr>
          <w:ilvl w:val="0"/>
          <w:numId w:val="41"/>
        </w:numPr>
      </w:pPr>
      <w:r>
        <w:t>System ask for the payment process</w:t>
      </w:r>
    </w:p>
    <w:p w14:paraId="0A696C8A" w14:textId="77777777" w:rsidR="00507528" w:rsidRPr="00250591" w:rsidRDefault="00507528" w:rsidP="007509E6">
      <w:pPr>
        <w:pStyle w:val="doctext"/>
        <w:rPr>
          <w:b/>
          <w:bCs/>
        </w:rPr>
      </w:pPr>
    </w:p>
    <w:p w14:paraId="0975A1F5" w14:textId="77777777" w:rsidR="00507528" w:rsidRPr="00250591" w:rsidRDefault="00507528" w:rsidP="007509E6">
      <w:pPr>
        <w:pStyle w:val="doctext"/>
        <w:rPr>
          <w:b/>
          <w:bCs/>
        </w:rPr>
      </w:pPr>
      <w:r w:rsidRPr="00250591">
        <w:rPr>
          <w:rStyle w:val="docemphstrong"/>
          <w:b/>
          <w:bCs/>
        </w:rPr>
        <w:t>Special Requirements:</w:t>
      </w:r>
    </w:p>
    <w:p w14:paraId="00D2F3D9" w14:textId="77777777" w:rsidR="00507528" w:rsidRDefault="00507528" w:rsidP="007509E6">
      <w:pPr>
        <w:pStyle w:val="doclist"/>
        <w:ind w:left="720"/>
      </w:pPr>
      <w:r>
        <w:lastRenderedPageBreak/>
        <w:t>. Text must be visible from 1 meter.</w:t>
      </w:r>
    </w:p>
    <w:p w14:paraId="37E17604" w14:textId="77777777" w:rsidR="00507528" w:rsidRDefault="00507528" w:rsidP="007509E6">
      <w:pPr>
        <w:pStyle w:val="doclist"/>
        <w:ind w:left="720"/>
      </w:pPr>
      <w:r>
        <w:t>- user authorization response within 30 seconds 90% of the time.</w:t>
      </w:r>
    </w:p>
    <w:p w14:paraId="5F795B68" w14:textId="77777777" w:rsidR="00507528" w:rsidRDefault="00507528" w:rsidP="007509E6">
      <w:pPr>
        <w:pStyle w:val="doclist"/>
        <w:ind w:left="720"/>
      </w:pPr>
      <w:r>
        <w:t>- system fails then recover immediately</w:t>
      </w:r>
    </w:p>
    <w:p w14:paraId="4DB495EC" w14:textId="77777777" w:rsidR="00507528" w:rsidRDefault="00507528" w:rsidP="007509E6">
      <w:pPr>
        <w:pStyle w:val="doclist"/>
        <w:ind w:left="720"/>
      </w:pPr>
      <w:r>
        <w:t>- Language internationalization on the text displayed.</w:t>
      </w:r>
    </w:p>
    <w:p w14:paraId="23E86337" w14:textId="77777777" w:rsidR="00507528" w:rsidRDefault="00507528" w:rsidP="007509E6">
      <w:pPr>
        <w:pStyle w:val="doclist"/>
        <w:ind w:left="720"/>
      </w:pPr>
      <w:r>
        <w:t>-use color theme that is easily visible</w:t>
      </w:r>
    </w:p>
    <w:p w14:paraId="2532FEB6" w14:textId="77777777" w:rsidR="00507528" w:rsidRDefault="00507528" w:rsidP="007509E6">
      <w:pPr>
        <w:pStyle w:val="doclist"/>
        <w:ind w:left="720"/>
      </w:pPr>
      <w:r>
        <w:t>- id and password must required to registered the account</w:t>
      </w:r>
    </w:p>
    <w:p w14:paraId="30625BC4" w14:textId="77777777" w:rsidR="00507528" w:rsidRDefault="00507528" w:rsidP="007509E6">
      <w:pPr>
        <w:pStyle w:val="doclist"/>
        <w:ind w:left="720"/>
      </w:pPr>
      <w:r>
        <w:t>-Use atleast one capital letter in login</w:t>
      </w:r>
    </w:p>
    <w:p w14:paraId="48674B44" w14:textId="77777777" w:rsidR="00507528" w:rsidRDefault="00507528" w:rsidP="007509E6">
      <w:pPr>
        <w:pStyle w:val="doclist"/>
        <w:ind w:left="720"/>
      </w:pPr>
      <w:r>
        <w:t>-Password shows as a hidden digits</w:t>
      </w:r>
    </w:p>
    <w:p w14:paraId="3DBF3A1B" w14:textId="77777777" w:rsidR="00507528" w:rsidRDefault="00507528" w:rsidP="007509E6">
      <w:pPr>
        <w:pStyle w:val="doclist"/>
        <w:ind w:left="720"/>
      </w:pPr>
      <w:r>
        <w:t>-If wrong entry at id or password use red bar below the text</w:t>
      </w:r>
    </w:p>
    <w:p w14:paraId="6C2505CF" w14:textId="77777777" w:rsidR="00507528" w:rsidRDefault="00507528" w:rsidP="007509E6">
      <w:pPr>
        <w:pStyle w:val="doclist"/>
        <w:ind w:left="720"/>
      </w:pPr>
      <w:r>
        <w:t>- …</w:t>
      </w:r>
    </w:p>
    <w:p w14:paraId="635CB488"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686B99E" w14:textId="77777777" w:rsidR="00507528" w:rsidRDefault="00507528" w:rsidP="00AD1816">
      <w:pPr>
        <w:pStyle w:val="doclist"/>
        <w:numPr>
          <w:ilvl w:val="0"/>
          <w:numId w:val="46"/>
        </w:numPr>
      </w:pPr>
      <w:r>
        <w:t>Manager entering an authorization code via the keyboard.</w:t>
      </w:r>
    </w:p>
    <w:p w14:paraId="298BD80A" w14:textId="77777777" w:rsidR="00507528" w:rsidRDefault="00507528" w:rsidP="00AD1816">
      <w:pPr>
        <w:pStyle w:val="doclist"/>
        <w:numPr>
          <w:ilvl w:val="0"/>
          <w:numId w:val="46"/>
        </w:numPr>
      </w:pPr>
      <w:r>
        <w:t>Item identifier entered by bar code laser scanner (if bar code is present) or keyboard.</w:t>
      </w:r>
    </w:p>
    <w:p w14:paraId="74EBB200" w14:textId="77777777" w:rsidR="00507528" w:rsidRDefault="00507528" w:rsidP="00AD1816">
      <w:pPr>
        <w:pStyle w:val="doclist"/>
        <w:numPr>
          <w:ilvl w:val="0"/>
          <w:numId w:val="46"/>
        </w:numPr>
      </w:pPr>
      <w:r>
        <w:t>Item identifier may be any UPC, EAN, JAN, or SKU coding scheme.</w:t>
      </w:r>
    </w:p>
    <w:p w14:paraId="111896F3" w14:textId="77777777" w:rsidR="00507528" w:rsidRDefault="00507528" w:rsidP="00AD1816">
      <w:pPr>
        <w:pStyle w:val="doclist"/>
        <w:numPr>
          <w:ilvl w:val="0"/>
          <w:numId w:val="46"/>
        </w:numPr>
      </w:pPr>
      <w:r>
        <w:t>Credit account information entered by card reader or keyboard.</w:t>
      </w:r>
    </w:p>
    <w:p w14:paraId="77639FF2" w14:textId="77777777" w:rsidR="00507528" w:rsidRDefault="00507528" w:rsidP="00AD1816">
      <w:pPr>
        <w:pStyle w:val="doclist"/>
        <w:numPr>
          <w:ilvl w:val="0"/>
          <w:numId w:val="46"/>
        </w:numPr>
      </w:pPr>
      <w:r>
        <w:t>Credit payment signature captured on paper receipt</w:t>
      </w:r>
    </w:p>
    <w:p w14:paraId="43FC058B" w14:textId="77777777" w:rsidR="00507528" w:rsidRDefault="00507528" w:rsidP="00AD1816">
      <w:pPr>
        <w:pStyle w:val="doclist"/>
        <w:numPr>
          <w:ilvl w:val="0"/>
          <w:numId w:val="46"/>
        </w:numPr>
      </w:pPr>
      <w:r>
        <w:t>Use java language</w:t>
      </w:r>
    </w:p>
    <w:p w14:paraId="366D7E70" w14:textId="77777777" w:rsidR="00507528" w:rsidRDefault="00507528" w:rsidP="00AD1816">
      <w:pPr>
        <w:pStyle w:val="doclist"/>
        <w:numPr>
          <w:ilvl w:val="0"/>
          <w:numId w:val="46"/>
        </w:numPr>
      </w:pPr>
      <w:r>
        <w:t>Design use cases in NetBeans software using GUI swing</w:t>
      </w:r>
    </w:p>
    <w:p w14:paraId="21985978" w14:textId="77777777" w:rsidR="00507528" w:rsidRDefault="00507528" w:rsidP="007509E6">
      <w:pPr>
        <w:pStyle w:val="doctext"/>
      </w:pPr>
      <w:r>
        <w:rPr>
          <w:rStyle w:val="docemphstrong"/>
        </w:rPr>
        <w:t>Frequency of Occurrence:</w:t>
      </w:r>
      <w:r>
        <w:t xml:space="preserve"> Could be nearly continuous.</w:t>
      </w:r>
    </w:p>
    <w:p w14:paraId="6CAD0EB5"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461A25D9" w14:textId="77777777" w:rsidR="00507528" w:rsidRDefault="00507528" w:rsidP="00AD1816">
      <w:pPr>
        <w:pStyle w:val="doctext"/>
        <w:numPr>
          <w:ilvl w:val="0"/>
          <w:numId w:val="36"/>
        </w:numPr>
      </w:pPr>
      <w:r w:rsidRPr="00444876">
        <w:t>Unprofessional design</w:t>
      </w:r>
      <w:r>
        <w:t xml:space="preserve"> of software</w:t>
      </w:r>
    </w:p>
    <w:p w14:paraId="742AC57A" w14:textId="77777777" w:rsidR="00507528" w:rsidRDefault="00507528" w:rsidP="00AD1816">
      <w:pPr>
        <w:pStyle w:val="doctext"/>
        <w:numPr>
          <w:ilvl w:val="0"/>
          <w:numId w:val="36"/>
        </w:numPr>
      </w:pPr>
      <w:r>
        <w:t>Login failures</w:t>
      </w:r>
    </w:p>
    <w:p w14:paraId="27E6DCBF" w14:textId="77777777" w:rsidR="00507528" w:rsidRDefault="00507528" w:rsidP="00AD1816">
      <w:pPr>
        <w:pStyle w:val="doctext"/>
        <w:numPr>
          <w:ilvl w:val="0"/>
          <w:numId w:val="36"/>
        </w:numPr>
      </w:pPr>
      <w:r>
        <w:t>No category suggestions, photos or prices on sales events</w:t>
      </w:r>
    </w:p>
    <w:p w14:paraId="5EAF55F0" w14:textId="77777777" w:rsidR="00507528" w:rsidRDefault="00507528" w:rsidP="00AD1816">
      <w:pPr>
        <w:pStyle w:val="doctext"/>
        <w:numPr>
          <w:ilvl w:val="0"/>
          <w:numId w:val="36"/>
        </w:numPr>
      </w:pPr>
      <w:r>
        <w:t>Bad user experience</w:t>
      </w:r>
    </w:p>
    <w:p w14:paraId="0780CE21" w14:textId="77777777" w:rsidR="00507528" w:rsidRDefault="00507528" w:rsidP="00AD1816">
      <w:pPr>
        <w:pStyle w:val="doctext"/>
        <w:numPr>
          <w:ilvl w:val="0"/>
          <w:numId w:val="36"/>
        </w:numPr>
      </w:pPr>
      <w:r>
        <w:t>Lack of personalization</w:t>
      </w:r>
    </w:p>
    <w:p w14:paraId="737077B7" w14:textId="77777777" w:rsidR="00507528" w:rsidRDefault="00507528" w:rsidP="00AD1816">
      <w:pPr>
        <w:pStyle w:val="doctext"/>
        <w:numPr>
          <w:ilvl w:val="0"/>
          <w:numId w:val="36"/>
        </w:numPr>
      </w:pPr>
      <w:r>
        <w:t>Missing or fake products reviews</w:t>
      </w:r>
    </w:p>
    <w:p w14:paraId="3CAD9C5E" w14:textId="77777777" w:rsidR="00507528" w:rsidRDefault="00507528" w:rsidP="00AD1816">
      <w:pPr>
        <w:pStyle w:val="doctext"/>
        <w:numPr>
          <w:ilvl w:val="0"/>
          <w:numId w:val="36"/>
        </w:numPr>
      </w:pPr>
      <w:r>
        <w:t>Missing products information</w:t>
      </w:r>
    </w:p>
    <w:p w14:paraId="6B54A9C6" w14:textId="77777777" w:rsidR="00507528" w:rsidRDefault="00507528" w:rsidP="00AD1816">
      <w:pPr>
        <w:pStyle w:val="doctext"/>
        <w:numPr>
          <w:ilvl w:val="0"/>
          <w:numId w:val="36"/>
        </w:numPr>
      </w:pPr>
      <w:r>
        <w:t>Too complex check-out process</w:t>
      </w:r>
    </w:p>
    <w:p w14:paraId="2A01F2CA" w14:textId="77777777" w:rsidR="00507528" w:rsidRDefault="00507528" w:rsidP="00AD1816">
      <w:pPr>
        <w:pStyle w:val="doctext"/>
        <w:numPr>
          <w:ilvl w:val="0"/>
          <w:numId w:val="36"/>
        </w:numPr>
      </w:pPr>
      <w:r>
        <w:t>Payment failures</w:t>
      </w:r>
    </w:p>
    <w:p w14:paraId="27CBEB8D" w14:textId="77777777" w:rsidR="00507528" w:rsidRDefault="00507528" w:rsidP="00AD1816">
      <w:pPr>
        <w:pStyle w:val="doctext"/>
        <w:numPr>
          <w:ilvl w:val="0"/>
          <w:numId w:val="36"/>
        </w:numPr>
      </w:pPr>
      <w:r>
        <w:t>Lack of security and privacy leak</w:t>
      </w:r>
    </w:p>
    <w:p w14:paraId="55185497"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4DB2AAC7" w14:textId="77777777" w:rsidTr="007509E6">
        <w:trPr>
          <w:tblHeader/>
          <w:tblCellSpacing w:w="0" w:type="dxa"/>
        </w:trPr>
        <w:tc>
          <w:tcPr>
            <w:tcW w:w="0" w:type="auto"/>
            <w:tcBorders>
              <w:top w:val="nil"/>
              <w:left w:val="nil"/>
              <w:bottom w:val="nil"/>
              <w:right w:val="nil"/>
            </w:tcBorders>
            <w:vAlign w:val="center"/>
            <w:hideMark/>
          </w:tcPr>
          <w:p w14:paraId="125B254D" w14:textId="77777777" w:rsidR="00507528" w:rsidRDefault="00507528" w:rsidP="007509E6">
            <w:pPr>
              <w:pStyle w:val="Heading4"/>
            </w:pPr>
            <w:bookmarkStart w:id="79" w:name="_Toc106290747"/>
            <w:r>
              <w:lastRenderedPageBreak/>
              <w:t>Use Case UC1: Delete item</w:t>
            </w:r>
            <w:bookmarkEnd w:id="79"/>
          </w:p>
        </w:tc>
      </w:tr>
      <w:tr w:rsidR="00507528" w14:paraId="4D5ABA40" w14:textId="77777777" w:rsidTr="007509E6">
        <w:trPr>
          <w:tblHeader/>
          <w:tblCellSpacing w:w="0" w:type="dxa"/>
        </w:trPr>
        <w:tc>
          <w:tcPr>
            <w:tcW w:w="0" w:type="auto"/>
            <w:hideMark/>
          </w:tcPr>
          <w:p w14:paraId="5A4E69C9" w14:textId="77777777" w:rsidR="00507528" w:rsidRDefault="00507528" w:rsidP="007509E6">
            <w:pPr>
              <w:pStyle w:val="doctext"/>
            </w:pPr>
            <w:r w:rsidRPr="00250591">
              <w:rPr>
                <w:rStyle w:val="docemphstrong"/>
                <w:b/>
                <w:bCs/>
              </w:rPr>
              <w:t>Scope</w:t>
            </w:r>
            <w:r>
              <w:t>: cosmetic management system</w:t>
            </w:r>
          </w:p>
          <w:p w14:paraId="0D3D2787" w14:textId="77777777" w:rsidR="00507528" w:rsidRDefault="00507528" w:rsidP="007509E6">
            <w:pPr>
              <w:pStyle w:val="doctext"/>
            </w:pPr>
            <w:r w:rsidRPr="00250591">
              <w:rPr>
                <w:rStyle w:val="docemphstrong"/>
                <w:b/>
                <w:bCs/>
              </w:rPr>
              <w:t>Level</w:t>
            </w:r>
            <w:r>
              <w:t>: user goal</w:t>
            </w:r>
          </w:p>
          <w:p w14:paraId="7E2221E8" w14:textId="77777777" w:rsidR="00507528" w:rsidRDefault="00507528"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E7BC680" w14:textId="77777777" w:rsidR="00507528" w:rsidRDefault="00507528" w:rsidP="007509E6">
            <w:pPr>
              <w:pStyle w:val="doctext"/>
            </w:pPr>
            <w:r w:rsidRPr="00250591">
              <w:rPr>
                <w:rStyle w:val="docemphstrong"/>
                <w:b/>
                <w:bCs/>
              </w:rPr>
              <w:t>Stakeholders and Interests</w:t>
            </w:r>
            <w:r>
              <w:t>:</w:t>
            </w:r>
          </w:p>
          <w:p w14:paraId="6D7B1B34"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26CF79BA" w14:textId="77777777" w:rsidR="00507528" w:rsidRDefault="00507528" w:rsidP="007509E6">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007D9457"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CB070D2" w14:textId="77777777" w:rsidR="00507528" w:rsidRDefault="00507528" w:rsidP="007509E6">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47E5105E" w14:textId="77777777" w:rsidR="00507528" w:rsidRDefault="00507528" w:rsidP="007509E6">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9B1B0B4" w14:textId="77777777" w:rsidR="00507528" w:rsidRDefault="00507528" w:rsidP="007509E6">
            <w:pPr>
              <w:pStyle w:val="doctext"/>
            </w:pPr>
            <w:r w:rsidRPr="00250591">
              <w:rPr>
                <w:rStyle w:val="docemphstrong"/>
                <w:b/>
                <w:bCs/>
              </w:rPr>
              <w:t>Preconditions</w:t>
            </w:r>
            <w:r>
              <w:rPr>
                <w:rStyle w:val="docemphstrong"/>
              </w:rPr>
              <w:t>:</w:t>
            </w:r>
            <w:r>
              <w:t xml:space="preserve"> </w:t>
            </w:r>
          </w:p>
          <w:p w14:paraId="70D4B8F6" w14:textId="77777777" w:rsidR="00507528" w:rsidRDefault="00507528" w:rsidP="00AD1816">
            <w:pPr>
              <w:pStyle w:val="doctext"/>
              <w:numPr>
                <w:ilvl w:val="0"/>
                <w:numId w:val="47"/>
              </w:numPr>
            </w:pPr>
            <w:r>
              <w:t>shopkeeper is identified and authenticated</w:t>
            </w:r>
          </w:p>
          <w:p w14:paraId="2BC8B1D3" w14:textId="77777777" w:rsidR="00507528" w:rsidRDefault="00507528" w:rsidP="00AD1816">
            <w:pPr>
              <w:pStyle w:val="doctext"/>
              <w:numPr>
                <w:ilvl w:val="0"/>
                <w:numId w:val="47"/>
              </w:numPr>
            </w:pPr>
            <w:r>
              <w:t>shopkeeper can delete item if stock is short.</w:t>
            </w:r>
          </w:p>
        </w:tc>
      </w:tr>
    </w:tbl>
    <w:p w14:paraId="2CA817D8" w14:textId="77777777" w:rsidR="00507528" w:rsidRDefault="00507528" w:rsidP="00507528">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47A79734" w14:textId="77777777" w:rsidR="00507528" w:rsidRDefault="00507528" w:rsidP="00507528">
      <w:pPr>
        <w:pStyle w:val="doctext"/>
        <w:rPr>
          <w:b/>
          <w:bCs/>
        </w:rPr>
      </w:pPr>
      <w:r w:rsidRPr="00250591">
        <w:rPr>
          <w:rStyle w:val="docemphstrong"/>
          <w:b/>
          <w:bCs/>
        </w:rPr>
        <w:t>Main Success Scenario (or Basic Flow)</w:t>
      </w:r>
      <w:r w:rsidRPr="00250591">
        <w:rPr>
          <w:b/>
          <w:bCs/>
        </w:rPr>
        <w:t>:</w:t>
      </w:r>
    </w:p>
    <w:p w14:paraId="036088A6" w14:textId="77777777" w:rsidR="00507528" w:rsidRDefault="00507528" w:rsidP="00AD1816">
      <w:pPr>
        <w:pStyle w:val="doctext"/>
        <w:numPr>
          <w:ilvl w:val="0"/>
          <w:numId w:val="48"/>
        </w:numPr>
      </w:pPr>
      <w:r>
        <w:t>user check the CMS</w:t>
      </w:r>
    </w:p>
    <w:p w14:paraId="29670B38" w14:textId="77777777" w:rsidR="00507528" w:rsidRDefault="00507528" w:rsidP="00AD1816">
      <w:pPr>
        <w:pStyle w:val="doctext"/>
        <w:numPr>
          <w:ilvl w:val="0"/>
          <w:numId w:val="48"/>
        </w:numPr>
      </w:pPr>
      <w:r>
        <w:t>user checks the stock availability</w:t>
      </w:r>
    </w:p>
    <w:p w14:paraId="71261EAF" w14:textId="77777777" w:rsidR="00507528" w:rsidRDefault="00507528" w:rsidP="00AD1816">
      <w:pPr>
        <w:pStyle w:val="doctext"/>
        <w:numPr>
          <w:ilvl w:val="0"/>
          <w:numId w:val="48"/>
        </w:numPr>
      </w:pPr>
      <w:r>
        <w:t>if the stock is not available user have to be delete item from CMS</w:t>
      </w:r>
    </w:p>
    <w:p w14:paraId="5E741A61" w14:textId="77777777" w:rsidR="00507528" w:rsidRDefault="00507528" w:rsidP="00AD1816">
      <w:pPr>
        <w:pStyle w:val="doctext"/>
        <w:numPr>
          <w:ilvl w:val="0"/>
          <w:numId w:val="48"/>
        </w:numPr>
      </w:pPr>
      <w:r>
        <w:t>user request to system to delete that item</w:t>
      </w:r>
    </w:p>
    <w:p w14:paraId="2724F05A" w14:textId="77777777" w:rsidR="00507528" w:rsidRDefault="00507528" w:rsidP="00AD1816">
      <w:pPr>
        <w:pStyle w:val="doctext"/>
        <w:numPr>
          <w:ilvl w:val="0"/>
          <w:numId w:val="48"/>
        </w:numPr>
      </w:pPr>
      <w:r>
        <w:t>after verification system allow the user to delete item</w:t>
      </w:r>
    </w:p>
    <w:p w14:paraId="4F2582DD" w14:textId="77777777" w:rsidR="00507528" w:rsidRDefault="00507528" w:rsidP="00507528">
      <w:pPr>
        <w:pStyle w:val="doctext"/>
        <w:rPr>
          <w:rStyle w:val="docemphstrong"/>
          <w:b/>
          <w:bCs/>
        </w:rPr>
      </w:pPr>
      <w:r w:rsidRPr="00250591">
        <w:rPr>
          <w:rStyle w:val="docemphstrong"/>
          <w:b/>
          <w:bCs/>
        </w:rPr>
        <w:t>Extensions (or Alternative Flows):</w:t>
      </w:r>
    </w:p>
    <w:p w14:paraId="6D1A2DC7" w14:textId="77777777" w:rsidR="00507528" w:rsidRDefault="00507528" w:rsidP="00507528">
      <w:pPr>
        <w:pStyle w:val="doclist"/>
      </w:pPr>
      <w:r>
        <w:t>*a. At any time, Manager will manage all the details of system</w:t>
      </w:r>
    </w:p>
    <w:p w14:paraId="205B0ECD" w14:textId="77777777" w:rsidR="00507528" w:rsidRDefault="00507528" w:rsidP="00507528">
      <w:pPr>
        <w:pStyle w:val="doclist"/>
      </w:pPr>
      <w:r>
        <w:t>*b. At any time, System fails:</w:t>
      </w:r>
    </w:p>
    <w:p w14:paraId="60538A57" w14:textId="77777777" w:rsidR="00507528" w:rsidRDefault="00507528" w:rsidP="00507528">
      <w:pPr>
        <w:pStyle w:val="doclist"/>
      </w:pPr>
      <w:r>
        <w:lastRenderedPageBreak/>
        <w:t>To support recovery and correct accounting, ensure all transaction sensitive state and events can be recovered from any step of the scenario.</w:t>
      </w:r>
    </w:p>
    <w:p w14:paraId="7FEF0A76" w14:textId="77777777" w:rsidR="00507528" w:rsidRDefault="00507528" w:rsidP="00AD1816">
      <w:pPr>
        <w:pStyle w:val="doclist"/>
        <w:numPr>
          <w:ilvl w:val="0"/>
          <w:numId w:val="4"/>
        </w:numPr>
      </w:pPr>
      <w:r>
        <w:t>manager restarts System, logs in, and requests recovery of all data</w:t>
      </w:r>
    </w:p>
    <w:p w14:paraId="10714F6D" w14:textId="77777777" w:rsidR="00507528" w:rsidRDefault="00507528" w:rsidP="00AD1816">
      <w:pPr>
        <w:pStyle w:val="doclist"/>
        <w:numPr>
          <w:ilvl w:val="0"/>
          <w:numId w:val="4"/>
        </w:numPr>
      </w:pPr>
      <w:r>
        <w:t>System recover all the information</w:t>
      </w:r>
    </w:p>
    <w:p w14:paraId="6600B421" w14:textId="77777777" w:rsidR="00507528" w:rsidRDefault="00507528" w:rsidP="00507528">
      <w:pPr>
        <w:pStyle w:val="doclist"/>
        <w:ind w:left="720"/>
      </w:pPr>
      <w:r>
        <w:t>2a. System detects anomalies preventing recovery:</w:t>
      </w:r>
    </w:p>
    <w:p w14:paraId="440B4448" w14:textId="77777777" w:rsidR="00507528" w:rsidRDefault="00507528" w:rsidP="00AD1816">
      <w:pPr>
        <w:pStyle w:val="doclist"/>
        <w:numPr>
          <w:ilvl w:val="1"/>
          <w:numId w:val="4"/>
        </w:numPr>
      </w:pPr>
      <w:r>
        <w:t>System signals error to the manager, records the error, and enters a clean state</w:t>
      </w:r>
    </w:p>
    <w:p w14:paraId="7F476661" w14:textId="77777777" w:rsidR="00507528" w:rsidRDefault="00507528" w:rsidP="00AD1816">
      <w:pPr>
        <w:pStyle w:val="doclist"/>
        <w:numPr>
          <w:ilvl w:val="1"/>
          <w:numId w:val="4"/>
        </w:numPr>
      </w:pPr>
      <w:r>
        <w:t>Manager starts a new sale.</w:t>
      </w:r>
    </w:p>
    <w:p w14:paraId="712F8A7A" w14:textId="77777777" w:rsidR="00507528" w:rsidRDefault="00507528" w:rsidP="00507528">
      <w:pPr>
        <w:pStyle w:val="doclist"/>
      </w:pPr>
      <w:r>
        <w:t>1a. Customer or Manager indicate to resume a suspended sale.</w:t>
      </w:r>
    </w:p>
    <w:p w14:paraId="47E0523F" w14:textId="77777777" w:rsidR="00507528" w:rsidRDefault="00507528" w:rsidP="00AD1816">
      <w:pPr>
        <w:pStyle w:val="doclist"/>
        <w:numPr>
          <w:ilvl w:val="0"/>
          <w:numId w:val="5"/>
        </w:numPr>
      </w:pPr>
      <w:r>
        <w:t>Cashier performs resume operation, and enters the ID to retrieve the sale.</w:t>
      </w:r>
    </w:p>
    <w:p w14:paraId="03C01255" w14:textId="77777777" w:rsidR="00507528" w:rsidRDefault="00507528" w:rsidP="00AD1816">
      <w:pPr>
        <w:pStyle w:val="doclist"/>
        <w:numPr>
          <w:ilvl w:val="0"/>
          <w:numId w:val="5"/>
        </w:numPr>
      </w:pPr>
      <w:r>
        <w:t>System displays the state of the resumed sale, with subtotal.</w:t>
      </w:r>
    </w:p>
    <w:p w14:paraId="7A8BF961" w14:textId="77777777" w:rsidR="00507528" w:rsidRDefault="00507528" w:rsidP="00507528">
      <w:pPr>
        <w:pStyle w:val="doclist"/>
        <w:ind w:left="720"/>
      </w:pPr>
      <w:r>
        <w:t>2a. Sale not found.</w:t>
      </w:r>
    </w:p>
    <w:p w14:paraId="66EAE869" w14:textId="77777777" w:rsidR="00507528" w:rsidRDefault="00507528" w:rsidP="00AD1816">
      <w:pPr>
        <w:pStyle w:val="doclist"/>
        <w:numPr>
          <w:ilvl w:val="1"/>
          <w:numId w:val="5"/>
        </w:numPr>
      </w:pPr>
      <w:r>
        <w:t>System signals error to the manager</w:t>
      </w:r>
    </w:p>
    <w:p w14:paraId="5CE2ECD1" w14:textId="77777777" w:rsidR="00507528" w:rsidRDefault="00507528" w:rsidP="00AD1816">
      <w:pPr>
        <w:pStyle w:val="doclist"/>
        <w:numPr>
          <w:ilvl w:val="1"/>
          <w:numId w:val="5"/>
        </w:numPr>
      </w:pPr>
      <w:r>
        <w:t>manager probably starts new sale and re-enters all items.</w:t>
      </w:r>
    </w:p>
    <w:p w14:paraId="08A404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1751CA16" w14:textId="77777777" w:rsidR="00507528" w:rsidRPr="003A3717" w:rsidRDefault="00507528" w:rsidP="00507528">
      <w:pPr>
        <w:pStyle w:val="doctext"/>
      </w:pPr>
      <w:r w:rsidRPr="003A3717">
        <w:rPr>
          <w:rStyle w:val="docemphstrong"/>
        </w:rPr>
        <w:t xml:space="preserve">2a. </w:t>
      </w:r>
      <w:r w:rsidRPr="003A3717">
        <w:t xml:space="preserve">Customer fails to </w:t>
      </w:r>
      <w:r>
        <w:t>delete</w:t>
      </w:r>
      <w:r w:rsidRPr="003A3717">
        <w:t xml:space="preserve"> item</w:t>
      </w:r>
    </w:p>
    <w:p w14:paraId="37C279AC" w14:textId="77777777" w:rsidR="00507528" w:rsidRPr="006F1DF0" w:rsidRDefault="00507528" w:rsidP="00AD1816">
      <w:pPr>
        <w:pStyle w:val="doctext"/>
        <w:numPr>
          <w:ilvl w:val="0"/>
          <w:numId w:val="40"/>
        </w:numPr>
      </w:pPr>
      <w:r w:rsidRPr="006F1DF0">
        <w:t xml:space="preserve">System send message to </w:t>
      </w:r>
      <w:r>
        <w:t>customers that order is not available</w:t>
      </w:r>
    </w:p>
    <w:p w14:paraId="3AC2807E" w14:textId="77777777" w:rsidR="00507528" w:rsidRPr="006F1DF0" w:rsidRDefault="00507528" w:rsidP="00AD1816">
      <w:pPr>
        <w:pStyle w:val="doctext"/>
        <w:numPr>
          <w:ilvl w:val="0"/>
          <w:numId w:val="40"/>
        </w:numPr>
      </w:pPr>
      <w:r w:rsidRPr="006F1DF0">
        <w:t>System send payment back to the customer</w:t>
      </w:r>
    </w:p>
    <w:p w14:paraId="52C846C7" w14:textId="77777777" w:rsidR="00507528" w:rsidRPr="003A3717" w:rsidRDefault="00507528" w:rsidP="00507528">
      <w:pPr>
        <w:pStyle w:val="doctext"/>
      </w:pPr>
      <w:r w:rsidRPr="003A3717">
        <w:t xml:space="preserve">2b. </w:t>
      </w:r>
      <w:r>
        <w:t>manager</w:t>
      </w:r>
      <w:r w:rsidRPr="003A3717">
        <w:t xml:space="preserve"> successfully </w:t>
      </w:r>
      <w:r>
        <w:t xml:space="preserve">delete </w:t>
      </w:r>
      <w:r w:rsidRPr="003A3717">
        <w:t>the item</w:t>
      </w:r>
    </w:p>
    <w:p w14:paraId="6850146F" w14:textId="77777777" w:rsidR="00507528" w:rsidRPr="001F0723" w:rsidRDefault="00507528" w:rsidP="00AD1816">
      <w:pPr>
        <w:pStyle w:val="doctext"/>
        <w:numPr>
          <w:ilvl w:val="0"/>
          <w:numId w:val="41"/>
        </w:numPr>
      </w:pPr>
      <w:r>
        <w:t>System allow the user to delete item</w:t>
      </w:r>
    </w:p>
    <w:p w14:paraId="632CE5DA" w14:textId="77777777" w:rsidR="00507528" w:rsidRPr="00250591" w:rsidRDefault="00507528" w:rsidP="00507528">
      <w:pPr>
        <w:pStyle w:val="doctext"/>
        <w:rPr>
          <w:b/>
          <w:bCs/>
        </w:rPr>
      </w:pPr>
      <w:r w:rsidRPr="00250591">
        <w:rPr>
          <w:rStyle w:val="docemphstrong"/>
          <w:b/>
          <w:bCs/>
        </w:rPr>
        <w:t>Special Requirements:</w:t>
      </w:r>
    </w:p>
    <w:p w14:paraId="4C7ABBE1" w14:textId="77777777" w:rsidR="00507528" w:rsidRDefault="00507528" w:rsidP="00507528">
      <w:pPr>
        <w:pStyle w:val="doclist"/>
        <w:ind w:left="720"/>
      </w:pPr>
      <w:r>
        <w:t>. Text must be visible from 1 meter.</w:t>
      </w:r>
    </w:p>
    <w:p w14:paraId="1B867EDB" w14:textId="77777777" w:rsidR="00507528" w:rsidRDefault="00507528" w:rsidP="00507528">
      <w:pPr>
        <w:pStyle w:val="doclist"/>
        <w:ind w:left="720"/>
      </w:pPr>
      <w:r>
        <w:t>- user authorization response within 30 seconds 90% of the time.</w:t>
      </w:r>
    </w:p>
    <w:p w14:paraId="11BD626A" w14:textId="77777777" w:rsidR="00507528" w:rsidRDefault="00507528" w:rsidP="00507528">
      <w:pPr>
        <w:pStyle w:val="doclist"/>
        <w:ind w:left="720"/>
      </w:pPr>
      <w:r>
        <w:t>- system fails then recover immediately</w:t>
      </w:r>
    </w:p>
    <w:p w14:paraId="29754198" w14:textId="77777777" w:rsidR="00507528" w:rsidRDefault="00507528" w:rsidP="00507528">
      <w:pPr>
        <w:pStyle w:val="doclist"/>
        <w:ind w:left="720"/>
      </w:pPr>
      <w:r>
        <w:t>- Language internationalization on the text displayed.</w:t>
      </w:r>
    </w:p>
    <w:p w14:paraId="126229D5" w14:textId="77777777" w:rsidR="00507528" w:rsidRDefault="00507528" w:rsidP="00507528">
      <w:pPr>
        <w:pStyle w:val="doclist"/>
        <w:ind w:left="720"/>
      </w:pPr>
      <w:r>
        <w:t>-use color theme that is easily visible</w:t>
      </w:r>
    </w:p>
    <w:p w14:paraId="5AEB7A0A" w14:textId="77777777" w:rsidR="00507528" w:rsidRDefault="00507528" w:rsidP="00507528">
      <w:pPr>
        <w:pStyle w:val="doclist"/>
        <w:ind w:left="720"/>
      </w:pPr>
      <w:r>
        <w:t>- id and password must required to registered the account</w:t>
      </w:r>
    </w:p>
    <w:p w14:paraId="16B5AB2D" w14:textId="77777777" w:rsidR="00507528" w:rsidRDefault="00507528" w:rsidP="00507528">
      <w:pPr>
        <w:pStyle w:val="doclist"/>
        <w:ind w:left="720"/>
      </w:pPr>
      <w:r>
        <w:t>-Use atleast one capital letter in login</w:t>
      </w:r>
    </w:p>
    <w:p w14:paraId="52749325" w14:textId="77777777" w:rsidR="00507528" w:rsidRDefault="00507528" w:rsidP="00507528">
      <w:pPr>
        <w:pStyle w:val="doclist"/>
        <w:ind w:left="720"/>
      </w:pPr>
      <w:r>
        <w:lastRenderedPageBreak/>
        <w:t>-Password shows as a hidden digits</w:t>
      </w:r>
    </w:p>
    <w:p w14:paraId="5D3DDC50" w14:textId="77777777" w:rsidR="00507528" w:rsidRDefault="00507528" w:rsidP="00507528">
      <w:pPr>
        <w:pStyle w:val="doclist"/>
        <w:ind w:left="720"/>
      </w:pPr>
      <w:r>
        <w:t>-If wrong entry at id or password use red bar below the text</w:t>
      </w:r>
    </w:p>
    <w:p w14:paraId="2939DC27" w14:textId="77777777" w:rsidR="00507528" w:rsidRDefault="00507528" w:rsidP="00507528">
      <w:pPr>
        <w:pStyle w:val="doctext"/>
        <w:rPr>
          <w:rStyle w:val="docemphstrong"/>
          <w:b/>
          <w:bCs/>
        </w:rPr>
      </w:pPr>
    </w:p>
    <w:p w14:paraId="2BBF9E02" w14:textId="77777777" w:rsidR="00507528" w:rsidRDefault="00507528" w:rsidP="00507528">
      <w:pPr>
        <w:pStyle w:val="doctext"/>
      </w:pPr>
      <w:r w:rsidRPr="00250591">
        <w:rPr>
          <w:rStyle w:val="docemphstrong"/>
          <w:b/>
          <w:bCs/>
        </w:rPr>
        <w:t>Technology and Data Variations List</w:t>
      </w:r>
      <w:r>
        <w:rPr>
          <w:rStyle w:val="docemphstrong"/>
        </w:rPr>
        <w:t>:</w:t>
      </w:r>
    </w:p>
    <w:p w14:paraId="711D8465" w14:textId="77777777" w:rsidR="00507528" w:rsidRDefault="00507528" w:rsidP="00AD1816">
      <w:pPr>
        <w:pStyle w:val="doclist"/>
        <w:numPr>
          <w:ilvl w:val="0"/>
          <w:numId w:val="49"/>
        </w:numPr>
      </w:pPr>
      <w:r>
        <w:t>Manager entering an authorization code via the keyboard.</w:t>
      </w:r>
    </w:p>
    <w:p w14:paraId="146D1672" w14:textId="77777777" w:rsidR="00507528" w:rsidRDefault="00507528" w:rsidP="00AD1816">
      <w:pPr>
        <w:pStyle w:val="doclist"/>
        <w:numPr>
          <w:ilvl w:val="0"/>
          <w:numId w:val="49"/>
        </w:numPr>
      </w:pPr>
      <w:r>
        <w:t>Item identifier entered by bar code laser scanner (if bar code is present) or keyboard.</w:t>
      </w:r>
    </w:p>
    <w:p w14:paraId="3802E1B7" w14:textId="77777777" w:rsidR="00507528" w:rsidRDefault="00507528" w:rsidP="00AD1816">
      <w:pPr>
        <w:pStyle w:val="doclist"/>
        <w:numPr>
          <w:ilvl w:val="0"/>
          <w:numId w:val="49"/>
        </w:numPr>
      </w:pPr>
      <w:r>
        <w:t>Item identifier may be any UPC, EAN, JAN, or SKU coding scheme.</w:t>
      </w:r>
    </w:p>
    <w:p w14:paraId="6199FC33" w14:textId="77777777" w:rsidR="00507528" w:rsidRDefault="00507528" w:rsidP="00AD1816">
      <w:pPr>
        <w:pStyle w:val="doclist"/>
        <w:numPr>
          <w:ilvl w:val="0"/>
          <w:numId w:val="49"/>
        </w:numPr>
      </w:pPr>
      <w:r>
        <w:t>Credit account information entered by card reader or keyboard.</w:t>
      </w:r>
    </w:p>
    <w:p w14:paraId="6B6D1EBF" w14:textId="77777777" w:rsidR="00507528" w:rsidRDefault="00507528" w:rsidP="00AD1816">
      <w:pPr>
        <w:pStyle w:val="doclist"/>
        <w:numPr>
          <w:ilvl w:val="0"/>
          <w:numId w:val="49"/>
        </w:numPr>
      </w:pPr>
      <w:r>
        <w:t>Credit payment signature captured on paper receipt</w:t>
      </w:r>
    </w:p>
    <w:p w14:paraId="544166A5" w14:textId="77777777" w:rsidR="00507528" w:rsidRDefault="00507528" w:rsidP="00AD1816">
      <w:pPr>
        <w:pStyle w:val="doclist"/>
        <w:numPr>
          <w:ilvl w:val="0"/>
          <w:numId w:val="49"/>
        </w:numPr>
      </w:pPr>
      <w:r>
        <w:t>Use java language</w:t>
      </w:r>
    </w:p>
    <w:p w14:paraId="6C0B9916" w14:textId="77777777" w:rsidR="00507528" w:rsidRDefault="00507528" w:rsidP="00AD1816">
      <w:pPr>
        <w:pStyle w:val="doclist"/>
        <w:numPr>
          <w:ilvl w:val="0"/>
          <w:numId w:val="49"/>
        </w:numPr>
      </w:pPr>
      <w:r>
        <w:t>Design use cases in NetBeans software using GUI swing</w:t>
      </w:r>
    </w:p>
    <w:p w14:paraId="13FCD655" w14:textId="77777777" w:rsidR="00507528" w:rsidRDefault="00507528" w:rsidP="00507528">
      <w:pPr>
        <w:pStyle w:val="doctext"/>
      </w:pPr>
      <w:r>
        <w:rPr>
          <w:rStyle w:val="docemphstrong"/>
        </w:rPr>
        <w:t>Frequency of Occurrence:</w:t>
      </w:r>
      <w:r>
        <w:t xml:space="preserve"> Could be nearly continuous.</w:t>
      </w:r>
    </w:p>
    <w:p w14:paraId="65B73FBC" w14:textId="77777777" w:rsidR="00507528" w:rsidRDefault="00507528" w:rsidP="00507528">
      <w:pPr>
        <w:pStyle w:val="doctext"/>
        <w:rPr>
          <w:b/>
          <w:bCs/>
        </w:rPr>
      </w:pPr>
      <w:r w:rsidRPr="00250591">
        <w:rPr>
          <w:rStyle w:val="docemphstrong"/>
          <w:b/>
          <w:bCs/>
        </w:rPr>
        <w:t>Open Issues</w:t>
      </w:r>
      <w:r w:rsidRPr="00250591">
        <w:rPr>
          <w:b/>
          <w:bCs/>
        </w:rPr>
        <w:t>:</w:t>
      </w:r>
    </w:p>
    <w:p w14:paraId="42150CBA" w14:textId="77777777" w:rsidR="00507528" w:rsidRDefault="00507528" w:rsidP="00AD1816">
      <w:pPr>
        <w:pStyle w:val="doctext"/>
        <w:numPr>
          <w:ilvl w:val="0"/>
          <w:numId w:val="36"/>
        </w:numPr>
      </w:pPr>
      <w:r w:rsidRPr="00444876">
        <w:t>Unprofessional design</w:t>
      </w:r>
      <w:r>
        <w:t xml:space="preserve"> of software</w:t>
      </w:r>
    </w:p>
    <w:p w14:paraId="3C9617F5" w14:textId="77777777" w:rsidR="00507528" w:rsidRDefault="00507528" w:rsidP="00AD1816">
      <w:pPr>
        <w:pStyle w:val="doctext"/>
        <w:numPr>
          <w:ilvl w:val="0"/>
          <w:numId w:val="36"/>
        </w:numPr>
      </w:pPr>
      <w:r>
        <w:t>Login failures</w:t>
      </w:r>
    </w:p>
    <w:p w14:paraId="6521EA6B" w14:textId="77777777" w:rsidR="00507528" w:rsidRDefault="00507528" w:rsidP="00AD1816">
      <w:pPr>
        <w:pStyle w:val="doctext"/>
        <w:numPr>
          <w:ilvl w:val="0"/>
          <w:numId w:val="36"/>
        </w:numPr>
      </w:pPr>
      <w:r>
        <w:t>No category suggestions, photos or prices on sales events</w:t>
      </w:r>
    </w:p>
    <w:p w14:paraId="612AF199" w14:textId="77777777" w:rsidR="00507528" w:rsidRDefault="00507528" w:rsidP="00AD1816">
      <w:pPr>
        <w:pStyle w:val="doctext"/>
        <w:numPr>
          <w:ilvl w:val="0"/>
          <w:numId w:val="36"/>
        </w:numPr>
      </w:pPr>
      <w:r>
        <w:t>Bad user experience</w:t>
      </w:r>
    </w:p>
    <w:p w14:paraId="4783558B" w14:textId="77777777" w:rsidR="00507528" w:rsidRDefault="00507528" w:rsidP="00AD1816">
      <w:pPr>
        <w:pStyle w:val="doctext"/>
        <w:numPr>
          <w:ilvl w:val="0"/>
          <w:numId w:val="36"/>
        </w:numPr>
      </w:pPr>
      <w:r>
        <w:t>Lack of personalization</w:t>
      </w:r>
    </w:p>
    <w:p w14:paraId="1475A2F8" w14:textId="77777777" w:rsidR="00507528" w:rsidRDefault="00507528" w:rsidP="00AD1816">
      <w:pPr>
        <w:pStyle w:val="doctext"/>
        <w:numPr>
          <w:ilvl w:val="0"/>
          <w:numId w:val="36"/>
        </w:numPr>
      </w:pPr>
      <w:r>
        <w:t>Missing or fake products reviews</w:t>
      </w:r>
    </w:p>
    <w:p w14:paraId="7FF9C607" w14:textId="77777777" w:rsidR="00507528" w:rsidRDefault="00507528" w:rsidP="00AD1816">
      <w:pPr>
        <w:pStyle w:val="doctext"/>
        <w:numPr>
          <w:ilvl w:val="0"/>
          <w:numId w:val="36"/>
        </w:numPr>
      </w:pPr>
      <w:r>
        <w:t>Missing products information</w:t>
      </w:r>
    </w:p>
    <w:p w14:paraId="2C2EF4C1" w14:textId="77777777" w:rsidR="00507528" w:rsidRDefault="00507528" w:rsidP="00AD1816">
      <w:pPr>
        <w:pStyle w:val="doctext"/>
        <w:numPr>
          <w:ilvl w:val="0"/>
          <w:numId w:val="36"/>
        </w:numPr>
      </w:pPr>
      <w:r>
        <w:t>Too complex check-out process</w:t>
      </w:r>
    </w:p>
    <w:p w14:paraId="20704D7B" w14:textId="77777777" w:rsidR="00507528" w:rsidRDefault="00507528" w:rsidP="00AD1816">
      <w:pPr>
        <w:pStyle w:val="doctext"/>
        <w:numPr>
          <w:ilvl w:val="0"/>
          <w:numId w:val="36"/>
        </w:numPr>
      </w:pPr>
      <w:r>
        <w:t>Payment failures</w:t>
      </w:r>
    </w:p>
    <w:p w14:paraId="0F593876" w14:textId="77777777" w:rsidR="00507528" w:rsidRDefault="00507528" w:rsidP="00AD1816">
      <w:pPr>
        <w:pStyle w:val="doctext"/>
        <w:numPr>
          <w:ilvl w:val="0"/>
          <w:numId w:val="36"/>
        </w:numPr>
      </w:pPr>
      <w:r>
        <w:t>Lack of security and privacy leak</w:t>
      </w:r>
    </w:p>
    <w:p w14:paraId="6CD7B2FF" w14:textId="77777777" w:rsidR="00507528" w:rsidRPr="00444876" w:rsidRDefault="00507528" w:rsidP="00AD1816">
      <w:pPr>
        <w:pStyle w:val="doctext"/>
        <w:numPr>
          <w:ilvl w:val="0"/>
          <w:numId w:val="36"/>
        </w:numPr>
      </w:pPr>
      <w:r>
        <w:t>Not having flexible return policy</w:t>
      </w:r>
    </w:p>
    <w:p w14:paraId="2D170C6A" w14:textId="791976CA" w:rsidR="002B204F" w:rsidRDefault="002B204F" w:rsidP="002B204F">
      <w:pPr>
        <w:pStyle w:val="Heading3"/>
      </w:pPr>
      <w:bookmarkStart w:id="80" w:name="_Toc106290748"/>
      <w:r>
        <w:lastRenderedPageBreak/>
        <w:t>Umama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B074868" w14:textId="77777777" w:rsidTr="007509E6">
        <w:trPr>
          <w:tblHeader/>
          <w:tblCellSpacing w:w="0" w:type="dxa"/>
        </w:trPr>
        <w:tc>
          <w:tcPr>
            <w:tcW w:w="0" w:type="auto"/>
            <w:tcBorders>
              <w:top w:val="nil"/>
              <w:left w:val="nil"/>
              <w:bottom w:val="nil"/>
              <w:right w:val="nil"/>
            </w:tcBorders>
            <w:vAlign w:val="center"/>
            <w:hideMark/>
          </w:tcPr>
          <w:p w14:paraId="397C2795" w14:textId="77777777" w:rsidR="00CA6A49" w:rsidRPr="006A5976" w:rsidRDefault="00CA6A49" w:rsidP="00CA6A49">
            <w:pPr>
              <w:pStyle w:val="Heading4"/>
              <w:rPr>
                <w:rFonts w:asciiTheme="minorHAnsi" w:hAnsiTheme="minorHAnsi" w:cstheme="minorHAnsi"/>
              </w:rPr>
            </w:pPr>
            <w:bookmarkStart w:id="81" w:name="_Toc106290749"/>
            <w:r w:rsidRPr="006A5976">
              <w:rPr>
                <w:rFonts w:asciiTheme="minorHAnsi" w:hAnsiTheme="minorHAnsi" w:cstheme="minorHAnsi"/>
              </w:rPr>
              <w:t>Use Case UC1: Place Order</w:t>
            </w:r>
            <w:bookmarkEnd w:id="81"/>
          </w:p>
        </w:tc>
      </w:tr>
      <w:tr w:rsidR="00CA6A49" w:rsidRPr="006A5976" w14:paraId="329AF08E" w14:textId="77777777" w:rsidTr="007509E6">
        <w:trPr>
          <w:tblHeader/>
          <w:tblCellSpacing w:w="0" w:type="dxa"/>
        </w:trPr>
        <w:tc>
          <w:tcPr>
            <w:tcW w:w="0" w:type="auto"/>
            <w:hideMark/>
          </w:tcPr>
          <w:p w14:paraId="1171B05A"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518715D5"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65D5B81"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68C3683"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4C14007A"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36632DB3"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15DCFCA7"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9D5573A"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8802DA0" w14:textId="77777777" w:rsidR="00CA6A49" w:rsidRPr="006A5976" w:rsidRDefault="00CA6A49" w:rsidP="00CA6A49">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18634000" w14:textId="77777777" w:rsidR="00CA6A49" w:rsidRPr="006A5976" w:rsidRDefault="00CA6A49" w:rsidP="00AD1816">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7D0B460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348AA7EE" w14:textId="77777777" w:rsidR="00CA6A49" w:rsidRPr="006A5976" w:rsidRDefault="00CA6A49" w:rsidP="007509E6">
      <w:pPr>
        <w:pStyle w:val="doctext"/>
        <w:rPr>
          <w:rFonts w:asciiTheme="minorHAnsi" w:hAnsiTheme="minorHAnsi" w:cstheme="minorHAnsi"/>
        </w:rPr>
      </w:pPr>
      <w:r w:rsidRPr="006A5976">
        <w:rPr>
          <w:rFonts w:asciiTheme="minorHAnsi" w:hAnsiTheme="minorHAnsi" w:cstheme="minorHAnsi"/>
        </w:rPr>
        <w:t>Customer place order successfully.</w:t>
      </w:r>
    </w:p>
    <w:p w14:paraId="4659153A" w14:textId="77777777" w:rsidR="00CA6A49" w:rsidRPr="0057693C" w:rsidRDefault="00CA6A49" w:rsidP="007509E6">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62901BA6" w14:textId="77777777" w:rsidR="00CA6A49" w:rsidRPr="006A5976" w:rsidRDefault="00CA6A49" w:rsidP="007509E6">
      <w:pPr>
        <w:pStyle w:val="doctext"/>
        <w:ind w:left="720"/>
        <w:rPr>
          <w:rFonts w:asciiTheme="minorHAnsi" w:hAnsiTheme="minorHAnsi" w:cstheme="minorHAnsi"/>
        </w:rPr>
      </w:pPr>
    </w:p>
    <w:p w14:paraId="4D819761" w14:textId="77777777" w:rsidR="00CA6A49" w:rsidRPr="006A5976"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34C950F3" w14:textId="77777777" w:rsidR="007509E6" w:rsidRDefault="007509E6" w:rsidP="007509E6">
      <w:pPr>
        <w:pStyle w:val="doctext"/>
        <w:rPr>
          <w:rFonts w:asciiTheme="minorHAnsi" w:hAnsiTheme="minorHAnsi" w:cstheme="minorHAnsi"/>
        </w:rPr>
      </w:pPr>
      <w:r>
        <w:rPr>
          <w:rFonts w:asciiTheme="minorHAnsi" w:hAnsiTheme="minorHAnsi" w:cstheme="minorHAnsi"/>
        </w:rPr>
        <w:t>1.</w:t>
      </w:r>
      <w:r w:rsidR="00CA6A49" w:rsidRPr="006A5976">
        <w:rPr>
          <w:rFonts w:asciiTheme="minorHAnsi" w:hAnsiTheme="minorHAnsi" w:cstheme="minorHAnsi"/>
        </w:rPr>
        <w:t xml:space="preserve">Customer opens the CMS to place the order. </w:t>
      </w:r>
    </w:p>
    <w:p w14:paraId="43A8A984" w14:textId="0B1FF446" w:rsidR="007509E6" w:rsidRDefault="007509E6" w:rsidP="007509E6">
      <w:pPr>
        <w:pStyle w:val="doctext"/>
        <w:rPr>
          <w:rFonts w:asciiTheme="minorHAnsi" w:hAnsiTheme="minorHAnsi" w:cstheme="minorHAnsi"/>
        </w:rPr>
      </w:pPr>
      <w:r>
        <w:rPr>
          <w:rFonts w:asciiTheme="minorHAnsi" w:hAnsiTheme="minorHAnsi" w:cstheme="minorHAnsi"/>
        </w:rPr>
        <w:t>2.</w:t>
      </w:r>
      <w:r w:rsidR="00CA6A49" w:rsidRPr="006A5976">
        <w:rPr>
          <w:rFonts w:asciiTheme="minorHAnsi" w:hAnsiTheme="minorHAnsi" w:cstheme="minorHAnsi"/>
        </w:rPr>
        <w:t>Customer send requests the system to show the list of products.</w:t>
      </w:r>
    </w:p>
    <w:p w14:paraId="419509DC" w14:textId="77777777" w:rsidR="007509E6" w:rsidRDefault="007509E6" w:rsidP="007509E6">
      <w:pPr>
        <w:pStyle w:val="doctext"/>
        <w:rPr>
          <w:rFonts w:asciiTheme="minorHAnsi" w:hAnsiTheme="minorHAnsi" w:cstheme="minorHAnsi"/>
        </w:rPr>
      </w:pPr>
      <w:r>
        <w:rPr>
          <w:rFonts w:asciiTheme="minorHAnsi" w:hAnsiTheme="minorHAnsi" w:cstheme="minorHAnsi"/>
        </w:rPr>
        <w:t>3.</w:t>
      </w:r>
      <w:r w:rsidR="00CA6A49" w:rsidRPr="006A5976">
        <w:rPr>
          <w:rFonts w:asciiTheme="minorHAnsi" w:hAnsiTheme="minorHAnsi" w:cstheme="minorHAnsi"/>
        </w:rPr>
        <w:t xml:space="preserve"> System shows the list to the customer.</w:t>
      </w:r>
    </w:p>
    <w:p w14:paraId="506DFDB8" w14:textId="77777777" w:rsidR="007509E6" w:rsidRDefault="007509E6" w:rsidP="007509E6">
      <w:pPr>
        <w:pStyle w:val="doctext"/>
        <w:rPr>
          <w:rFonts w:asciiTheme="minorHAnsi" w:hAnsiTheme="minorHAnsi" w:cstheme="minorHAnsi"/>
        </w:rPr>
      </w:pPr>
      <w:r>
        <w:rPr>
          <w:rFonts w:asciiTheme="minorHAnsi" w:hAnsiTheme="minorHAnsi" w:cstheme="minorHAnsi"/>
        </w:rPr>
        <w:t>4.</w:t>
      </w:r>
      <w:r w:rsidR="00CA6A49" w:rsidRPr="006A5976">
        <w:rPr>
          <w:rFonts w:asciiTheme="minorHAnsi" w:hAnsiTheme="minorHAnsi" w:cstheme="minorHAnsi"/>
        </w:rPr>
        <w:t xml:space="preserve"> Customer searches the item they want and selects the products from the list and add product to cart. </w:t>
      </w:r>
    </w:p>
    <w:p w14:paraId="0F5F26E6" w14:textId="77777777" w:rsidR="007509E6" w:rsidRDefault="007509E6" w:rsidP="007509E6">
      <w:pPr>
        <w:pStyle w:val="doctext"/>
        <w:rPr>
          <w:rFonts w:asciiTheme="minorHAnsi" w:hAnsiTheme="minorHAnsi" w:cstheme="minorHAnsi"/>
        </w:rPr>
      </w:pPr>
      <w:r>
        <w:rPr>
          <w:rFonts w:asciiTheme="minorHAnsi" w:hAnsiTheme="minorHAnsi" w:cstheme="minorHAnsi"/>
        </w:rPr>
        <w:lastRenderedPageBreak/>
        <w:t>5.</w:t>
      </w:r>
      <w:r w:rsidR="00CA6A49" w:rsidRPr="006A5976">
        <w:rPr>
          <w:rFonts w:asciiTheme="minorHAnsi" w:hAnsiTheme="minorHAnsi" w:cstheme="minorHAnsi"/>
        </w:rPr>
        <w:t>Customer requests the system to place order of selected items and also asks for the payment method.</w:t>
      </w:r>
    </w:p>
    <w:p w14:paraId="2C21123D" w14:textId="77777777" w:rsidR="007509E6" w:rsidRDefault="007509E6" w:rsidP="007509E6">
      <w:pPr>
        <w:pStyle w:val="doctext"/>
        <w:rPr>
          <w:rFonts w:asciiTheme="minorHAnsi" w:hAnsiTheme="minorHAnsi" w:cstheme="minorHAnsi"/>
        </w:rPr>
      </w:pPr>
      <w:r>
        <w:rPr>
          <w:rFonts w:asciiTheme="minorHAnsi" w:hAnsiTheme="minorHAnsi" w:cstheme="minorHAnsi"/>
        </w:rPr>
        <w:t>6.</w:t>
      </w:r>
      <w:r w:rsidR="00CA6A49" w:rsidRPr="006A5976">
        <w:rPr>
          <w:rFonts w:asciiTheme="minorHAnsi" w:hAnsiTheme="minorHAnsi" w:cstheme="minorHAnsi"/>
        </w:rPr>
        <w:t xml:space="preserve"> System accept the order that customer request and checks that product is available or not and deliver product. </w:t>
      </w:r>
    </w:p>
    <w:p w14:paraId="7F99498A" w14:textId="32A08973" w:rsidR="00CA6A49" w:rsidRPr="006A5976" w:rsidRDefault="007509E6" w:rsidP="007509E6">
      <w:pPr>
        <w:pStyle w:val="doctext"/>
        <w:rPr>
          <w:rFonts w:asciiTheme="minorHAnsi" w:hAnsiTheme="minorHAnsi" w:cstheme="minorHAnsi"/>
          <w:b/>
          <w:bCs/>
        </w:rPr>
      </w:pPr>
      <w:r>
        <w:rPr>
          <w:rFonts w:asciiTheme="minorHAnsi" w:hAnsiTheme="minorHAnsi" w:cstheme="minorHAnsi"/>
        </w:rPr>
        <w:t>7.</w:t>
      </w:r>
      <w:r w:rsidR="00CA6A49" w:rsidRPr="006A5976">
        <w:rPr>
          <w:rFonts w:asciiTheme="minorHAnsi" w:hAnsiTheme="minorHAnsi" w:cstheme="minorHAnsi"/>
        </w:rPr>
        <w:t>Customer receives the product and pay for it.</w:t>
      </w:r>
    </w:p>
    <w:p w14:paraId="36A72327"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4FC57EC"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1FC5E0E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05512A60"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5D36A69"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A60733"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7E6F0D2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0559C63B"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016662D"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565AB4A6"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0D11826"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20984D76"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DE071D3"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767B69D7"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798542A"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29E1C13A" w14:textId="77777777" w:rsidR="00CA6A49" w:rsidRDefault="00CA6A49"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54BE8C2F" w14:textId="77777777" w:rsidR="00CA6A49" w:rsidRDefault="00CA6A49" w:rsidP="007509E6">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2D14D72B" w14:textId="77777777" w:rsidR="00CA6A49" w:rsidRDefault="00CA6A49" w:rsidP="00AD1816">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138F5C46" w14:textId="77777777" w:rsidR="00CA6A49" w:rsidRDefault="00CA6A49" w:rsidP="007509E6">
      <w:pPr>
        <w:pStyle w:val="paragraph"/>
        <w:spacing w:before="0" w:beforeAutospacing="0" w:after="0" w:afterAutospacing="0"/>
        <w:textAlignment w:val="baseline"/>
      </w:pPr>
      <w:r>
        <w:rPr>
          <w:rStyle w:val="normaltextrun"/>
          <w:lang w:val="en-US"/>
        </w:rPr>
        <w:t>2b. customer fails to place the order</w:t>
      </w:r>
      <w:r>
        <w:rPr>
          <w:rStyle w:val="eop"/>
        </w:rPr>
        <w:t> </w:t>
      </w:r>
    </w:p>
    <w:p w14:paraId="7DD3A020" w14:textId="77777777" w:rsidR="00CA6A49" w:rsidRPr="00A37A5B" w:rsidRDefault="00CA6A49" w:rsidP="00AD1816">
      <w:pPr>
        <w:pStyle w:val="paragraph"/>
        <w:numPr>
          <w:ilvl w:val="0"/>
          <w:numId w:val="61"/>
        </w:numPr>
        <w:spacing w:before="0" w:beforeAutospacing="0" w:after="0" w:afterAutospacing="0"/>
        <w:ind w:left="360" w:firstLine="0"/>
        <w:textAlignment w:val="baseline"/>
      </w:pPr>
      <w:r>
        <w:rPr>
          <w:rStyle w:val="normaltextrun"/>
          <w:lang w:val="en-US"/>
        </w:rPr>
        <w:t>If the customer fails to place the order system show message to customers that items is not available or out of stock.</w:t>
      </w:r>
    </w:p>
    <w:p w14:paraId="3AB2DC65"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ABDD06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5EF0E4B8"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A8356D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7BA824F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C9EF8E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9BFF31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53DE6BB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6D8012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7B15104"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687DFF76" w14:textId="77777777" w:rsidR="00CA6A49" w:rsidRPr="006A5976" w:rsidRDefault="00CA6A49" w:rsidP="007509E6">
      <w:pPr>
        <w:pStyle w:val="doctext"/>
        <w:rPr>
          <w:rFonts w:asciiTheme="minorHAnsi" w:hAnsiTheme="minorHAnsi" w:cstheme="minorHAnsi"/>
          <w:b/>
          <w:bCs/>
        </w:rPr>
      </w:pPr>
    </w:p>
    <w:p w14:paraId="44BE3931" w14:textId="77777777" w:rsidR="00CA6A49"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0A4F925"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63F6F34E"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13E0E2A3"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35633EE3"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3B7062BB"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8878B9"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4B8C3469"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CC38CDD" w14:textId="77777777" w:rsidR="00CA6A49" w:rsidRPr="006A5976" w:rsidRDefault="00CA6A49" w:rsidP="007509E6">
      <w:pPr>
        <w:pStyle w:val="doctext"/>
        <w:rPr>
          <w:rStyle w:val="docemphstrong"/>
          <w:rFonts w:asciiTheme="minorHAnsi" w:hAnsiTheme="minorHAnsi" w:cstheme="minorHAnsi"/>
        </w:rPr>
      </w:pPr>
    </w:p>
    <w:p w14:paraId="54FFE9A1"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78B29C2D"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771E709E"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5D34A6B"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5DACFCC"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6662B8A6"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745295BD"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9E2A65B" w14:textId="77777777" w:rsidTr="007509E6">
        <w:trPr>
          <w:tblHeader/>
          <w:tblCellSpacing w:w="0" w:type="dxa"/>
        </w:trPr>
        <w:tc>
          <w:tcPr>
            <w:tcW w:w="0" w:type="auto"/>
            <w:tcBorders>
              <w:top w:val="nil"/>
              <w:left w:val="nil"/>
              <w:bottom w:val="nil"/>
              <w:right w:val="nil"/>
            </w:tcBorders>
            <w:vAlign w:val="center"/>
            <w:hideMark/>
          </w:tcPr>
          <w:p w14:paraId="487FCCDA" w14:textId="77777777" w:rsidR="00CA6A49" w:rsidRPr="006A5976" w:rsidRDefault="00CA6A49" w:rsidP="00CA6A49">
            <w:pPr>
              <w:pStyle w:val="Heading4"/>
              <w:rPr>
                <w:rFonts w:asciiTheme="minorHAnsi" w:hAnsiTheme="minorHAnsi" w:cstheme="minorHAnsi"/>
              </w:rPr>
            </w:pPr>
            <w:bookmarkStart w:id="82" w:name="_Toc106290750"/>
            <w:r w:rsidRPr="006A5976">
              <w:rPr>
                <w:rFonts w:asciiTheme="minorHAnsi" w:hAnsiTheme="minorHAnsi" w:cstheme="minorHAnsi"/>
              </w:rPr>
              <w:t>Use Case UC1: track Order</w:t>
            </w:r>
            <w:bookmarkEnd w:id="82"/>
          </w:p>
        </w:tc>
      </w:tr>
      <w:tr w:rsidR="00CA6A49" w:rsidRPr="006A5976" w14:paraId="322B9BB3" w14:textId="77777777" w:rsidTr="007509E6">
        <w:trPr>
          <w:tblHeader/>
          <w:tblCellSpacing w:w="0" w:type="dxa"/>
        </w:trPr>
        <w:tc>
          <w:tcPr>
            <w:tcW w:w="0" w:type="auto"/>
            <w:hideMark/>
          </w:tcPr>
          <w:p w14:paraId="3714D5C3"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559787A"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46FA39B"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9E44F7F"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6CA7AFA" w14:textId="77777777" w:rsidR="00CA6A49" w:rsidRPr="0024515C" w:rsidRDefault="00CA6A49" w:rsidP="00CA6A49">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70DC995E"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59F48F1A"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1622BE47"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DEA5780"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4E00DF7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lastRenderedPageBreak/>
        <w:t>Success Guarantee</w:t>
      </w:r>
      <w:r w:rsidRPr="006A5976">
        <w:rPr>
          <w:rStyle w:val="docemphstrong"/>
          <w:rFonts w:asciiTheme="minorHAnsi" w:hAnsiTheme="minorHAnsi" w:cstheme="minorHAnsi"/>
        </w:rPr>
        <w:t xml:space="preserve"> (or Postconditions):</w:t>
      </w:r>
    </w:p>
    <w:p w14:paraId="1289D656" w14:textId="77777777" w:rsidR="00CA6A49" w:rsidRPr="006A5976" w:rsidRDefault="00CA6A49" w:rsidP="007509E6">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4CF06F9E" w14:textId="77777777" w:rsidR="00CA6A49"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68EAAADC" w14:textId="77777777" w:rsidR="007509E6" w:rsidRDefault="00CA6A49" w:rsidP="007509E6">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sidR="007509E6">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50B9BD67"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2.</w:t>
      </w:r>
      <w:r w:rsidR="00CA6A49">
        <w:rPr>
          <w:rFonts w:asciiTheme="minorHAnsi" w:hAnsiTheme="minorHAnsi" w:cstheme="minorHAnsi"/>
          <w:color w:val="000000"/>
          <w:shd w:val="clear" w:color="auto" w:fill="FFFFFF"/>
        </w:rPr>
        <w:t xml:space="preserve"> System will request for payment. </w:t>
      </w:r>
    </w:p>
    <w:p w14:paraId="77924AAD"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00CA6A49" w:rsidRPr="00DC2638">
        <w:rPr>
          <w:rFonts w:asciiTheme="minorHAnsi" w:hAnsiTheme="minorHAnsi" w:cstheme="minorHAnsi"/>
          <w:color w:val="000000"/>
          <w:shd w:val="clear" w:color="auto" w:fill="FFFFFF"/>
        </w:rPr>
        <w:t xml:space="preserve">The user will provide payment and shipping information. </w:t>
      </w:r>
    </w:p>
    <w:p w14:paraId="3EF6DA17" w14:textId="53C176E7" w:rsidR="00CA6A49" w:rsidRPr="006A5976" w:rsidRDefault="007509E6" w:rsidP="007509E6">
      <w:pPr>
        <w:pStyle w:val="doctext"/>
        <w:rPr>
          <w:rFonts w:asciiTheme="minorHAnsi" w:hAnsiTheme="minorHAnsi" w:cstheme="minorHAnsi"/>
          <w:b/>
          <w:bCs/>
        </w:rPr>
      </w:pPr>
      <w:r>
        <w:rPr>
          <w:rFonts w:asciiTheme="minorHAnsi" w:hAnsiTheme="minorHAnsi" w:cstheme="minorHAnsi"/>
          <w:color w:val="000000"/>
          <w:shd w:val="clear" w:color="auto" w:fill="FFFFFF"/>
        </w:rPr>
        <w:t>4.</w:t>
      </w:r>
      <w:r w:rsidR="00CA6A49"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sidR="00CA6A49">
        <w:rPr>
          <w:rFonts w:asciiTheme="minorHAnsi" w:hAnsiTheme="minorHAnsi" w:cstheme="minorHAnsi"/>
          <w:color w:val="000000"/>
          <w:shd w:val="clear" w:color="auto" w:fill="FFFFFF"/>
        </w:rPr>
        <w:t>After verification order will be delivered to the customer’s address.</w:t>
      </w:r>
    </w:p>
    <w:p w14:paraId="1F196818"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2CBB1BFD"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12D866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6A8956C2"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1D245AA"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C767E4"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7EE98D8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60E8B157"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9E84353"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3E6BB67F"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544FCD4"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02A430EE"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FF5BAC1"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410A62F8"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4683A161"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42D2E58C" w14:textId="77777777" w:rsidR="00CA6A49" w:rsidRDefault="00CA6A49" w:rsidP="00AD1816">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2FBD077F" w14:textId="77777777" w:rsidR="00CA6A49" w:rsidRDefault="00CA6A49" w:rsidP="007509E6">
      <w:pPr>
        <w:pStyle w:val="paragraph"/>
        <w:spacing w:before="0" w:beforeAutospacing="0" w:after="0" w:afterAutospacing="0"/>
        <w:textAlignment w:val="baseline"/>
        <w:rPr>
          <w:rStyle w:val="eop"/>
        </w:rPr>
      </w:pPr>
      <w:r>
        <w:rPr>
          <w:rStyle w:val="eop"/>
        </w:rPr>
        <w:t>2a. customer enters the address, order-id and order will be tracked.</w:t>
      </w:r>
    </w:p>
    <w:p w14:paraId="01D57299" w14:textId="77777777" w:rsidR="00CA6A49" w:rsidRPr="00396D9C" w:rsidRDefault="00CA6A49" w:rsidP="007509E6">
      <w:pPr>
        <w:pStyle w:val="paragraph"/>
        <w:spacing w:before="0" w:beforeAutospacing="0" w:after="0" w:afterAutospacing="0"/>
        <w:textAlignment w:val="baseline"/>
      </w:pPr>
      <w:r>
        <w:rPr>
          <w:rStyle w:val="eop"/>
        </w:rPr>
        <w:t>2b. if order-id is invalid then user will not be able to track the order.</w:t>
      </w:r>
    </w:p>
    <w:p w14:paraId="749A1ACA"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5702B4F7"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1DE542C5"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F3F4DA3"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A9270C2"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1EFC96C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5B30EA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lastRenderedPageBreak/>
        <w:t>- Id and password must required to registered the account</w:t>
      </w:r>
      <w:r w:rsidRPr="006A5976">
        <w:rPr>
          <w:rFonts w:asciiTheme="minorHAnsi" w:eastAsia="Times New Roman" w:hAnsiTheme="minorHAnsi" w:cstheme="minorHAnsi"/>
          <w:sz w:val="24"/>
          <w:szCs w:val="24"/>
          <w:lang w:val="en-GB" w:eastAsia="en-GB" w:bidi="ar-SA"/>
        </w:rPr>
        <w:t> </w:t>
      </w:r>
    </w:p>
    <w:p w14:paraId="7EA7798F"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9EF622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6F9642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728890BB" w14:textId="77777777" w:rsidR="00CA6A49" w:rsidRPr="006A5976" w:rsidRDefault="00CA6A49" w:rsidP="007509E6">
      <w:pPr>
        <w:pStyle w:val="doctext"/>
        <w:rPr>
          <w:rFonts w:asciiTheme="minorHAnsi" w:hAnsiTheme="minorHAnsi" w:cstheme="minorHAnsi"/>
        </w:rPr>
      </w:pPr>
    </w:p>
    <w:p w14:paraId="7C254473"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CBFECFC"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9F3471B"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74FB9C30"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3A3E548"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719FE122"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D8CB76F"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3A65EE53"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374A730" w14:textId="77777777" w:rsidR="00CA6A49" w:rsidRPr="006A5976" w:rsidRDefault="00CA6A49" w:rsidP="007509E6">
      <w:pPr>
        <w:pStyle w:val="doctext"/>
        <w:rPr>
          <w:rStyle w:val="docemphstrong"/>
          <w:rFonts w:asciiTheme="minorHAnsi" w:hAnsiTheme="minorHAnsi" w:cstheme="minorHAnsi"/>
        </w:rPr>
      </w:pPr>
    </w:p>
    <w:p w14:paraId="5D3ECFC0"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4DB4E792"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30249851"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06F431D2"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1280952"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7FA8C4B"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1E4FC9A"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240D6222" w14:textId="77777777" w:rsidTr="007509E6">
        <w:trPr>
          <w:tblHeader/>
          <w:tblCellSpacing w:w="0" w:type="dxa"/>
        </w:trPr>
        <w:tc>
          <w:tcPr>
            <w:tcW w:w="0" w:type="auto"/>
            <w:tcBorders>
              <w:top w:val="nil"/>
              <w:left w:val="nil"/>
              <w:bottom w:val="nil"/>
              <w:right w:val="nil"/>
            </w:tcBorders>
            <w:vAlign w:val="center"/>
            <w:hideMark/>
          </w:tcPr>
          <w:p w14:paraId="691D4C84" w14:textId="77777777" w:rsidR="00183CD1" w:rsidRPr="006A5976" w:rsidRDefault="00183CD1" w:rsidP="00183CD1">
            <w:pPr>
              <w:pStyle w:val="Heading4"/>
              <w:rPr>
                <w:rFonts w:asciiTheme="minorHAnsi" w:hAnsiTheme="minorHAnsi" w:cstheme="minorHAnsi"/>
              </w:rPr>
            </w:pPr>
            <w:bookmarkStart w:id="83" w:name="_Toc106290751"/>
            <w:r w:rsidRPr="006A5976">
              <w:rPr>
                <w:rFonts w:asciiTheme="minorHAnsi" w:hAnsiTheme="minorHAnsi" w:cstheme="minorHAnsi"/>
              </w:rPr>
              <w:lastRenderedPageBreak/>
              <w:t>Use Case UC1: Process sale</w:t>
            </w:r>
            <w:bookmarkEnd w:id="83"/>
          </w:p>
        </w:tc>
      </w:tr>
      <w:tr w:rsidR="00183CD1" w:rsidRPr="006A5976" w14:paraId="49BC49EA" w14:textId="77777777" w:rsidTr="007509E6">
        <w:trPr>
          <w:tblHeader/>
          <w:tblCellSpacing w:w="0" w:type="dxa"/>
        </w:trPr>
        <w:tc>
          <w:tcPr>
            <w:tcW w:w="0" w:type="auto"/>
            <w:hideMark/>
          </w:tcPr>
          <w:p w14:paraId="307A87B2"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7B48D3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49AFAE9"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18987465"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2BB5FF90"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001A0BFC"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024A7FC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F144509"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7A979BF"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BB06862"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9A142D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A8DA6F1"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374A42EB" w14:textId="77777777" w:rsidR="00183CD1" w:rsidRPr="006A5976" w:rsidRDefault="00183CD1" w:rsidP="00183CD1">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6F60345"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E83600"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56C5FDC"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09A66E2A"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50DD02A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576C7025"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61728FC" w14:textId="77777777" w:rsidR="00183CD1" w:rsidRPr="006A5976" w:rsidRDefault="00183CD1" w:rsidP="007509E6">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718C3AD0"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2BB933B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B022B47"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D43324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35ECFF26"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60052C78"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4187E55D"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576FE99" w14:textId="77777777" w:rsidR="00183CD1" w:rsidRPr="006A5976" w:rsidRDefault="00183CD1" w:rsidP="007509E6">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1111F6F2" w14:textId="77777777" w:rsidR="00183CD1" w:rsidRPr="006A5976"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93B60B3"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75F9BB78"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0899E1F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127E351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0EC893D2"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3FDBA38D"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tells Customer the total, and asks for payment.</w:t>
      </w:r>
    </w:p>
    <w:p w14:paraId="681E1DE7"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pays and System handles payment.</w:t>
      </w:r>
    </w:p>
    <w:p w14:paraId="666E244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logs completed sale and sends sale and payment information to the external Accounting system (for accounting and commissions) and Inventory system (to update inventory).</w:t>
      </w:r>
    </w:p>
    <w:p w14:paraId="2A7266D9"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1E06F5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leaves with receipt and goods.</w:t>
      </w:r>
    </w:p>
    <w:p w14:paraId="1A1D4F81" w14:textId="77777777" w:rsidR="00183CD1" w:rsidRPr="006A5976" w:rsidRDefault="00183CD1" w:rsidP="007509E6">
      <w:pPr>
        <w:pStyle w:val="doctext"/>
        <w:rPr>
          <w:rFonts w:asciiTheme="minorHAnsi" w:hAnsiTheme="minorHAnsi" w:cstheme="minorHAnsi"/>
        </w:rPr>
      </w:pPr>
    </w:p>
    <w:p w14:paraId="717FBFF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CF51943"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71D6FCC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5FAC252C"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6A1B02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294AD2F9"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b. At any time, System fails:</w:t>
      </w:r>
    </w:p>
    <w:p w14:paraId="368C74BF"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4567988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325273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2034C24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230EE0F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0CD900C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7C00A497"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3FB7392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performs resume operation, and enters the ID to retrieve the sale.</w:t>
      </w:r>
    </w:p>
    <w:p w14:paraId="73196B28"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3130C86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ale not found.</w:t>
      </w:r>
    </w:p>
    <w:p w14:paraId="37840BFA"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FCC4E62"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probably starts new sale and re-enters all items.</w:t>
      </w:r>
    </w:p>
    <w:p w14:paraId="3BE7FA4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4D78D56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FA07E7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lastRenderedPageBreak/>
        <w:t>. Text must be visible from 1 meter.</w:t>
      </w:r>
      <w:r w:rsidRPr="006A5976">
        <w:rPr>
          <w:rFonts w:asciiTheme="minorHAnsi" w:eastAsia="Times New Roman" w:hAnsiTheme="minorHAnsi" w:cstheme="minorHAnsi"/>
          <w:sz w:val="24"/>
          <w:szCs w:val="24"/>
          <w:lang w:val="en-GB" w:eastAsia="en-GB" w:bidi="ar-SA"/>
        </w:rPr>
        <w:t> </w:t>
      </w:r>
    </w:p>
    <w:p w14:paraId="3B20096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7155F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69EC5D1F"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2BBD6194"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B55332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2E97FE1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7FC79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BBCAB62"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2007A944" w14:textId="77777777" w:rsidR="00183CD1" w:rsidRPr="006A5976" w:rsidRDefault="00183CD1" w:rsidP="007509E6">
      <w:pPr>
        <w:pStyle w:val="doctext"/>
        <w:rPr>
          <w:rFonts w:asciiTheme="minorHAnsi" w:hAnsiTheme="minorHAnsi" w:cstheme="minorHAnsi"/>
        </w:rPr>
      </w:pPr>
    </w:p>
    <w:p w14:paraId="60F5674C"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188C765"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3756400A"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2E38B04"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6E58C196"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E078CFB"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2B862E8"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6B7436F"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FA2DB68" w14:textId="77777777" w:rsidR="00183CD1" w:rsidRPr="006A5976" w:rsidRDefault="00183CD1" w:rsidP="007509E6">
      <w:pPr>
        <w:pStyle w:val="doctext"/>
        <w:rPr>
          <w:rStyle w:val="docemphstrong"/>
          <w:rFonts w:asciiTheme="minorHAnsi" w:hAnsiTheme="minorHAnsi" w:cstheme="minorHAnsi"/>
        </w:rPr>
      </w:pPr>
    </w:p>
    <w:p w14:paraId="35C7F5B4"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329DAD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07BCA1B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A952493"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6A90A9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E08585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131C37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66E0C31C" w14:textId="77777777" w:rsidTr="007509E6">
        <w:trPr>
          <w:tblHeader/>
          <w:tblCellSpacing w:w="0" w:type="dxa"/>
        </w:trPr>
        <w:tc>
          <w:tcPr>
            <w:tcW w:w="0" w:type="auto"/>
            <w:tcBorders>
              <w:top w:val="nil"/>
              <w:left w:val="nil"/>
              <w:bottom w:val="nil"/>
              <w:right w:val="nil"/>
            </w:tcBorders>
            <w:vAlign w:val="center"/>
            <w:hideMark/>
          </w:tcPr>
          <w:p w14:paraId="21662687" w14:textId="77777777" w:rsidR="00183CD1" w:rsidRPr="006A5976" w:rsidRDefault="00183CD1" w:rsidP="00B76373">
            <w:pPr>
              <w:pStyle w:val="Heading3"/>
            </w:pPr>
            <w:bookmarkStart w:id="84" w:name="_Toc106290752"/>
            <w:r w:rsidRPr="006A5976">
              <w:lastRenderedPageBreak/>
              <w:t>Use Case UC1: manage Order</w:t>
            </w:r>
            <w:bookmarkEnd w:id="84"/>
          </w:p>
        </w:tc>
      </w:tr>
      <w:tr w:rsidR="00183CD1" w:rsidRPr="006A5976" w14:paraId="07283914" w14:textId="77777777" w:rsidTr="007509E6">
        <w:trPr>
          <w:tblHeader/>
          <w:tblCellSpacing w:w="0" w:type="dxa"/>
        </w:trPr>
        <w:tc>
          <w:tcPr>
            <w:tcW w:w="0" w:type="auto"/>
            <w:hideMark/>
          </w:tcPr>
          <w:p w14:paraId="57AA009B"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2FE628AE"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B3640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1C11C2C1"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06927E6"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0D2C8ED4"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017020A1"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45A06A26"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36150D59"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60ADD098" w14:textId="77777777" w:rsidR="00183CD1" w:rsidRPr="006A5976" w:rsidRDefault="00183CD1" w:rsidP="00183CD1">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2D227049" w14:textId="77777777" w:rsidR="00183CD1"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D3A66F4" w14:textId="77777777" w:rsidR="00183CD1" w:rsidRPr="006A5976" w:rsidRDefault="00183CD1" w:rsidP="007509E6">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648C6E96" w14:textId="77777777" w:rsidR="00183CD1"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40041539"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1.</w:t>
      </w:r>
      <w:r w:rsidR="00183CD1" w:rsidRPr="007509E6">
        <w:rPr>
          <w:rFonts w:asciiTheme="minorHAnsi" w:hAnsiTheme="minorHAnsi" w:cstheme="minorHAnsi"/>
          <w:sz w:val="24"/>
          <w:szCs w:val="24"/>
        </w:rPr>
        <w:t xml:space="preserve">Manager will manage the products and check if stock is available or not. </w:t>
      </w:r>
    </w:p>
    <w:p w14:paraId="7B96013C"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2.</w:t>
      </w:r>
      <w:r w:rsidR="00183CD1"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7A7B696C" w14:textId="44BA5993" w:rsidR="00183CD1" w:rsidRPr="007509E6" w:rsidRDefault="007509E6" w:rsidP="007509E6">
      <w:pPr>
        <w:rPr>
          <w:rFonts w:asciiTheme="minorHAnsi" w:hAnsiTheme="minorHAnsi" w:cstheme="minorHAnsi"/>
          <w:sz w:val="24"/>
          <w:szCs w:val="24"/>
        </w:rPr>
      </w:pPr>
      <w:r>
        <w:rPr>
          <w:rFonts w:asciiTheme="minorHAnsi" w:hAnsiTheme="minorHAnsi" w:cstheme="minorHAnsi"/>
          <w:sz w:val="24"/>
          <w:szCs w:val="24"/>
        </w:rPr>
        <w:t>3.</w:t>
      </w:r>
      <w:r w:rsidR="00183CD1" w:rsidRPr="007509E6">
        <w:rPr>
          <w:rFonts w:asciiTheme="minorHAnsi" w:hAnsiTheme="minorHAnsi" w:cstheme="minorHAnsi"/>
          <w:sz w:val="24"/>
          <w:szCs w:val="24"/>
        </w:rPr>
        <w:t xml:space="preserve">System will show the details of the products to the customer. </w:t>
      </w:r>
    </w:p>
    <w:p w14:paraId="6B885AE1" w14:textId="77777777" w:rsidR="00183CD1"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6913534F" w14:textId="77777777" w:rsidR="00183CD1" w:rsidRDefault="00183CD1"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56FFB5B" w14:textId="77777777" w:rsidR="00183CD1" w:rsidRDefault="00183CD1"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540A9CFC" w14:textId="77777777" w:rsidR="00183CD1" w:rsidRDefault="00183CD1"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63561F7" w14:textId="77777777" w:rsidR="00183CD1" w:rsidRDefault="00183CD1"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8FC0238" w14:textId="77777777" w:rsidR="00183CD1" w:rsidRDefault="00183CD1" w:rsidP="00AD1816">
      <w:pPr>
        <w:pStyle w:val="paragraph"/>
        <w:numPr>
          <w:ilvl w:val="0"/>
          <w:numId w:val="52"/>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36EDEEBE" w14:textId="77777777" w:rsidR="00183CD1" w:rsidRDefault="00183CD1" w:rsidP="007509E6">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60ECC50A" w14:textId="77777777" w:rsidR="00183CD1" w:rsidRDefault="00183CD1"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64FFE8D" w14:textId="77777777" w:rsidR="00183CD1" w:rsidRDefault="00183CD1"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75E552F7" w14:textId="77777777" w:rsidR="00183CD1" w:rsidRDefault="00183CD1"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ACD5B9" w14:textId="77777777" w:rsidR="00183CD1" w:rsidRDefault="00183CD1" w:rsidP="00AD1816">
      <w:pPr>
        <w:pStyle w:val="paragraph"/>
        <w:numPr>
          <w:ilvl w:val="0"/>
          <w:numId w:val="55"/>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76900E1E" w14:textId="77777777" w:rsidR="00183CD1" w:rsidRDefault="00183CD1"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F7A951B" w14:textId="77777777" w:rsidR="00183CD1" w:rsidRDefault="00183CD1"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6CB6D831" w14:textId="77777777" w:rsidR="00183CD1" w:rsidRDefault="00183CD1"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3D90B029" w14:textId="77777777" w:rsidR="00183CD1" w:rsidRDefault="00183CD1"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C2DF25" w14:textId="77777777" w:rsidR="00183CD1" w:rsidRDefault="00183CD1"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38F78EDF" w14:textId="77777777" w:rsidR="00183CD1" w:rsidRPr="006A5976" w:rsidRDefault="00183CD1" w:rsidP="007509E6">
      <w:pPr>
        <w:pStyle w:val="doctext"/>
        <w:rPr>
          <w:rFonts w:asciiTheme="minorHAnsi" w:hAnsiTheme="minorHAnsi" w:cstheme="minorHAnsi"/>
          <w:b/>
          <w:bCs/>
        </w:rPr>
      </w:pPr>
    </w:p>
    <w:p w14:paraId="0C30C161"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5775AD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EE4B13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66F4CE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6E6A738"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9A9CCB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021F32E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01F0277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527343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7C0AD1A0"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4618F3EA" w14:textId="77777777" w:rsidR="00183CD1" w:rsidRPr="006A5976" w:rsidRDefault="00183CD1" w:rsidP="007509E6">
      <w:pPr>
        <w:pStyle w:val="doctext"/>
        <w:rPr>
          <w:rFonts w:asciiTheme="minorHAnsi" w:hAnsiTheme="minorHAnsi" w:cstheme="minorHAnsi"/>
        </w:rPr>
      </w:pPr>
    </w:p>
    <w:p w14:paraId="46523D89"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C0F8F54"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BFA6C32"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159C79"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208D6C"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6CDE3C4D"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4BC4E89"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71D9B49"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5DB1E3A" w14:textId="77777777" w:rsidR="00183CD1" w:rsidRPr="006A5976" w:rsidRDefault="00183CD1" w:rsidP="007509E6">
      <w:pPr>
        <w:pStyle w:val="doctext"/>
        <w:rPr>
          <w:rStyle w:val="docemphstrong"/>
          <w:rFonts w:asciiTheme="minorHAnsi" w:hAnsiTheme="minorHAnsi" w:cstheme="minorHAnsi"/>
        </w:rPr>
      </w:pPr>
    </w:p>
    <w:p w14:paraId="722387AF"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819451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C7BD78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1607FF8E"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4BE3B630"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79D133D7"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69BEA83A"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183CD1" w:rsidRPr="006A5976" w14:paraId="65333926" w14:textId="77777777" w:rsidTr="007509E6">
        <w:trPr>
          <w:tblHeader/>
          <w:tblCellSpacing w:w="0" w:type="dxa"/>
        </w:trPr>
        <w:tc>
          <w:tcPr>
            <w:tcW w:w="0" w:type="auto"/>
            <w:tcBorders>
              <w:top w:val="nil"/>
              <w:left w:val="nil"/>
              <w:bottom w:val="nil"/>
              <w:right w:val="nil"/>
            </w:tcBorders>
            <w:vAlign w:val="center"/>
            <w:hideMark/>
          </w:tcPr>
          <w:p w14:paraId="68CB9580" w14:textId="77777777" w:rsidR="00183CD1" w:rsidRPr="006A5976" w:rsidRDefault="00183CD1" w:rsidP="007509E6">
            <w:pPr>
              <w:pStyle w:val="Heading4"/>
              <w:rPr>
                <w:rFonts w:asciiTheme="minorHAnsi" w:hAnsiTheme="minorHAnsi" w:cstheme="minorHAnsi"/>
              </w:rPr>
            </w:pPr>
            <w:bookmarkStart w:id="85" w:name="_Toc106290753"/>
            <w:r w:rsidRPr="006A5976">
              <w:rPr>
                <w:rFonts w:asciiTheme="minorHAnsi" w:hAnsiTheme="minorHAnsi" w:cstheme="minorHAnsi"/>
              </w:rPr>
              <w:t>Use Case UC1: Payment</w:t>
            </w:r>
            <w:bookmarkEnd w:id="85"/>
          </w:p>
        </w:tc>
      </w:tr>
      <w:tr w:rsidR="00183CD1" w:rsidRPr="006A5976" w14:paraId="64786143" w14:textId="77777777" w:rsidTr="007509E6">
        <w:trPr>
          <w:tblHeader/>
          <w:tblCellSpacing w:w="0" w:type="dxa"/>
        </w:trPr>
        <w:tc>
          <w:tcPr>
            <w:tcW w:w="0" w:type="auto"/>
            <w:hideMark/>
          </w:tcPr>
          <w:p w14:paraId="792444FD" w14:textId="77777777" w:rsidR="00183CD1" w:rsidRPr="006A5976" w:rsidRDefault="00183CD1" w:rsidP="007509E6">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F77841C"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7141D16"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49AC92A8"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C8323AD"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4DFC8C39"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6C9C4198"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8D4AB9"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7938412C"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E291C28" w14:textId="77777777" w:rsidR="00183CD1" w:rsidRPr="006A5976" w:rsidRDefault="00183CD1" w:rsidP="00183CD1">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0A2A2F62" w14:textId="77777777" w:rsidR="00183CD1" w:rsidRDefault="00183CD1" w:rsidP="00183CD1">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073F0EC0" w14:textId="77777777" w:rsidR="007509E6" w:rsidRDefault="007509E6" w:rsidP="00183CD1">
      <w:pPr>
        <w:pStyle w:val="doctext"/>
        <w:rPr>
          <w:rFonts w:asciiTheme="minorHAnsi" w:hAnsiTheme="minorHAnsi" w:cstheme="minorHAnsi"/>
        </w:rPr>
      </w:pPr>
      <w:r>
        <w:rPr>
          <w:rFonts w:asciiTheme="minorHAnsi" w:hAnsiTheme="minorHAnsi" w:cstheme="minorHAnsi"/>
        </w:rPr>
        <w:t>1.</w:t>
      </w:r>
      <w:r w:rsidR="00183CD1">
        <w:rPr>
          <w:rFonts w:asciiTheme="minorHAnsi" w:hAnsiTheme="minorHAnsi" w:cstheme="minorHAnsi"/>
        </w:rPr>
        <w:t>Customer place an order and requests for the payment.</w:t>
      </w:r>
    </w:p>
    <w:p w14:paraId="531F3CC8" w14:textId="77777777" w:rsidR="007509E6" w:rsidRDefault="00183CD1" w:rsidP="00183CD1">
      <w:pPr>
        <w:pStyle w:val="doctext"/>
        <w:rPr>
          <w:rFonts w:asciiTheme="minorHAnsi" w:hAnsiTheme="minorHAnsi" w:cstheme="minorHAnsi"/>
        </w:rPr>
      </w:pPr>
      <w:r>
        <w:rPr>
          <w:rFonts w:asciiTheme="minorHAnsi" w:hAnsiTheme="minorHAnsi" w:cstheme="minorHAnsi"/>
        </w:rPr>
        <w:t xml:space="preserve"> </w:t>
      </w:r>
      <w:r w:rsidR="007509E6">
        <w:rPr>
          <w:rFonts w:asciiTheme="minorHAnsi" w:hAnsiTheme="minorHAnsi" w:cstheme="minorHAnsi"/>
        </w:rPr>
        <w:t>2.</w:t>
      </w:r>
      <w:r>
        <w:rPr>
          <w:rFonts w:asciiTheme="minorHAnsi" w:hAnsiTheme="minorHAnsi" w:cstheme="minorHAnsi"/>
        </w:rPr>
        <w:t xml:space="preserve">System displays the payment method to the customers. </w:t>
      </w:r>
    </w:p>
    <w:p w14:paraId="3820F157" w14:textId="77777777" w:rsidR="007509E6" w:rsidRDefault="007509E6" w:rsidP="00183CD1">
      <w:pPr>
        <w:pStyle w:val="doctext"/>
        <w:rPr>
          <w:rFonts w:asciiTheme="minorHAnsi" w:hAnsiTheme="minorHAnsi" w:cstheme="minorHAnsi"/>
        </w:rPr>
      </w:pPr>
      <w:r>
        <w:rPr>
          <w:rFonts w:asciiTheme="minorHAnsi" w:hAnsiTheme="minorHAnsi" w:cstheme="minorHAnsi"/>
        </w:rPr>
        <w:t>3.</w:t>
      </w:r>
      <w:r w:rsidR="00183CD1">
        <w:rPr>
          <w:rFonts w:asciiTheme="minorHAnsi" w:hAnsiTheme="minorHAnsi" w:cstheme="minorHAnsi"/>
        </w:rPr>
        <w:t xml:space="preserve">System allows the customer to pay via cards or cash on delivery. </w:t>
      </w:r>
    </w:p>
    <w:p w14:paraId="0F687807" w14:textId="7EED4C7A" w:rsidR="00183CD1" w:rsidRPr="006A5976" w:rsidRDefault="007509E6" w:rsidP="00183CD1">
      <w:pPr>
        <w:pStyle w:val="doctext"/>
        <w:rPr>
          <w:rFonts w:asciiTheme="minorHAnsi" w:hAnsiTheme="minorHAnsi" w:cstheme="minorHAnsi"/>
        </w:rPr>
      </w:pPr>
      <w:r>
        <w:rPr>
          <w:rFonts w:asciiTheme="minorHAnsi" w:hAnsiTheme="minorHAnsi" w:cstheme="minorHAnsi"/>
        </w:rPr>
        <w:t>4.</w:t>
      </w:r>
      <w:r w:rsidR="00183CD1">
        <w:rPr>
          <w:rFonts w:asciiTheme="minorHAnsi" w:hAnsiTheme="minorHAnsi" w:cstheme="minorHAnsi"/>
        </w:rPr>
        <w:t>Customer pays for the ordered items and Manager will receive the payment.</w:t>
      </w:r>
    </w:p>
    <w:p w14:paraId="35D16B93" w14:textId="77777777" w:rsidR="00183CD1"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E18C7BC" w14:textId="77777777" w:rsidR="00183CD1" w:rsidRDefault="00183CD1" w:rsidP="00183CD1">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57B34F43" w14:textId="77777777" w:rsidR="00183CD1" w:rsidRDefault="00183CD1" w:rsidP="00183CD1">
      <w:pPr>
        <w:pStyle w:val="paragraph"/>
        <w:spacing w:before="0" w:beforeAutospacing="0" w:after="0" w:afterAutospacing="0"/>
        <w:textAlignment w:val="baseline"/>
      </w:pPr>
      <w:r>
        <w:rPr>
          <w:rStyle w:val="normaltextrun"/>
          <w:lang w:val="en-US"/>
        </w:rPr>
        <w:t>*b. At any time, System fails:</w:t>
      </w:r>
      <w:r>
        <w:rPr>
          <w:rStyle w:val="eop"/>
        </w:rPr>
        <w:t> </w:t>
      </w:r>
    </w:p>
    <w:p w14:paraId="14F4A09F" w14:textId="77777777" w:rsidR="00183CD1" w:rsidRDefault="00183CD1" w:rsidP="00183CD1">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7C2C117" w14:textId="77777777" w:rsidR="00183CD1" w:rsidRDefault="00183CD1" w:rsidP="00AD1816">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55765437" w14:textId="77777777" w:rsidR="00183CD1" w:rsidRDefault="00183CD1" w:rsidP="00AD1816">
      <w:pPr>
        <w:pStyle w:val="paragraph"/>
        <w:numPr>
          <w:ilvl w:val="0"/>
          <w:numId w:val="73"/>
        </w:numPr>
        <w:spacing w:before="0" w:beforeAutospacing="0" w:after="0" w:afterAutospacing="0"/>
        <w:ind w:left="360" w:firstLine="0"/>
        <w:textAlignment w:val="baseline"/>
      </w:pPr>
      <w:r>
        <w:rPr>
          <w:rStyle w:val="normaltextrun"/>
          <w:lang w:val="en-US"/>
        </w:rPr>
        <w:t>System recover all the information</w:t>
      </w:r>
      <w:r>
        <w:rPr>
          <w:rStyle w:val="eop"/>
        </w:rPr>
        <w:t> </w:t>
      </w:r>
    </w:p>
    <w:p w14:paraId="3789990C" w14:textId="77777777" w:rsidR="00183CD1" w:rsidRDefault="00183CD1" w:rsidP="00183CD1">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4C13DBF" w14:textId="77777777" w:rsidR="00183CD1" w:rsidRDefault="00183CD1" w:rsidP="00AD1816">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46AA0CD" w14:textId="77777777" w:rsidR="00183CD1" w:rsidRDefault="00183CD1" w:rsidP="00AD1816">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39A7BF33" w14:textId="77777777" w:rsidR="00183CD1" w:rsidRDefault="00183CD1" w:rsidP="00183CD1">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35EE290" w14:textId="77777777" w:rsidR="00183CD1" w:rsidRDefault="00183CD1" w:rsidP="00AD1816">
      <w:pPr>
        <w:pStyle w:val="paragraph"/>
        <w:numPr>
          <w:ilvl w:val="0"/>
          <w:numId w:val="76"/>
        </w:numPr>
        <w:spacing w:before="0" w:beforeAutospacing="0" w:after="0" w:afterAutospacing="0"/>
        <w:ind w:left="360" w:firstLine="0"/>
        <w:textAlignment w:val="baseline"/>
      </w:pPr>
      <w:r>
        <w:rPr>
          <w:rStyle w:val="normaltextrun"/>
          <w:lang w:val="en-US"/>
        </w:rPr>
        <w:t>Cashier performs resume operation, and enters the ID to retrieve the sale.</w:t>
      </w:r>
      <w:r>
        <w:rPr>
          <w:rStyle w:val="eop"/>
        </w:rPr>
        <w:t> </w:t>
      </w:r>
    </w:p>
    <w:p w14:paraId="1A26A2C1" w14:textId="77777777" w:rsidR="00183CD1" w:rsidRDefault="00183CD1" w:rsidP="00AD1816">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573E8414" w14:textId="77777777" w:rsidR="00183CD1" w:rsidRDefault="00183CD1" w:rsidP="00183CD1">
      <w:pPr>
        <w:pStyle w:val="paragraph"/>
        <w:spacing w:before="0" w:beforeAutospacing="0" w:after="0" w:afterAutospacing="0"/>
        <w:ind w:left="720"/>
        <w:textAlignment w:val="baseline"/>
      </w:pPr>
      <w:r>
        <w:rPr>
          <w:rStyle w:val="normaltextrun"/>
          <w:lang w:val="en-US"/>
        </w:rPr>
        <w:t>2a. Sale not found.</w:t>
      </w:r>
      <w:r>
        <w:rPr>
          <w:rStyle w:val="eop"/>
        </w:rPr>
        <w:t> </w:t>
      </w:r>
    </w:p>
    <w:p w14:paraId="145DD56D" w14:textId="77777777" w:rsidR="00183CD1" w:rsidRDefault="00183CD1" w:rsidP="00AD1816">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ED1681F" w14:textId="77777777" w:rsidR="00183CD1" w:rsidRDefault="00183CD1" w:rsidP="00AD1816">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946FEF" w14:textId="77777777" w:rsidR="00183CD1" w:rsidRDefault="00183CD1" w:rsidP="00AD1816">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43971BA2" w14:textId="77777777" w:rsidR="00183CD1" w:rsidRDefault="00183CD1" w:rsidP="00183CD1">
      <w:pPr>
        <w:pStyle w:val="paragraph"/>
        <w:spacing w:before="0" w:beforeAutospacing="0" w:after="0" w:afterAutospacing="0"/>
        <w:textAlignment w:val="baseline"/>
        <w:rPr>
          <w:rStyle w:val="eop"/>
        </w:rPr>
      </w:pPr>
      <w:r>
        <w:rPr>
          <w:rStyle w:val="eop"/>
        </w:rPr>
        <w:t>2a.Customer gives payment through the card and card is valid then order will be placed successfully.</w:t>
      </w:r>
    </w:p>
    <w:p w14:paraId="170C00C7" w14:textId="77777777" w:rsidR="00183CD1" w:rsidRDefault="00183CD1" w:rsidP="00183CD1">
      <w:pPr>
        <w:pStyle w:val="paragraph"/>
        <w:spacing w:before="0" w:beforeAutospacing="0" w:after="0" w:afterAutospacing="0"/>
        <w:textAlignment w:val="baseline"/>
      </w:pPr>
      <w:r>
        <w:rPr>
          <w:rStyle w:val="eop"/>
        </w:rPr>
        <w:t>2b. if card is invalid or there is no enough amount in the card then customer will try another method.</w:t>
      </w:r>
    </w:p>
    <w:p w14:paraId="42868D7D" w14:textId="77777777" w:rsidR="00183CD1" w:rsidRPr="006A5976" w:rsidRDefault="00183CD1" w:rsidP="00183CD1">
      <w:pPr>
        <w:pStyle w:val="doctext"/>
        <w:rPr>
          <w:rFonts w:asciiTheme="minorHAnsi" w:hAnsiTheme="minorHAnsi" w:cstheme="minorHAnsi"/>
          <w:b/>
          <w:bCs/>
        </w:rPr>
      </w:pPr>
    </w:p>
    <w:p w14:paraId="3EEEBAEB"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785A04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C630556"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4DD06E8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02D63BF"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8587864"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0F84A5"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Id and password must required to registered the account</w:t>
      </w:r>
      <w:r w:rsidRPr="006A5976">
        <w:rPr>
          <w:rFonts w:asciiTheme="minorHAnsi" w:eastAsia="Times New Roman" w:hAnsiTheme="minorHAnsi" w:cstheme="minorHAnsi"/>
          <w:sz w:val="24"/>
          <w:szCs w:val="24"/>
          <w:lang w:val="en-GB" w:eastAsia="en-GB" w:bidi="ar-SA"/>
        </w:rPr>
        <w:t> </w:t>
      </w:r>
    </w:p>
    <w:p w14:paraId="6F609291"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66E3C2C7"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Password shows as a hidden digits.</w:t>
      </w:r>
      <w:r w:rsidRPr="006A5976">
        <w:rPr>
          <w:rFonts w:asciiTheme="minorHAnsi" w:eastAsia="Times New Roman" w:hAnsiTheme="minorHAnsi" w:cstheme="minorHAnsi"/>
          <w:sz w:val="24"/>
          <w:szCs w:val="24"/>
          <w:lang w:val="en-GB" w:eastAsia="en-GB" w:bidi="ar-SA"/>
        </w:rPr>
        <w:t> </w:t>
      </w:r>
    </w:p>
    <w:p w14:paraId="4AB4411B"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If wrong entry at id or password use red bar below the text</w:t>
      </w:r>
      <w:r w:rsidRPr="006A5976">
        <w:rPr>
          <w:rFonts w:asciiTheme="minorHAnsi" w:eastAsia="Times New Roman" w:hAnsiTheme="minorHAnsi" w:cstheme="minorHAnsi"/>
          <w:sz w:val="24"/>
          <w:szCs w:val="24"/>
          <w:lang w:val="en-GB" w:eastAsia="en-GB" w:bidi="ar-SA"/>
        </w:rPr>
        <w:t> </w:t>
      </w:r>
    </w:p>
    <w:p w14:paraId="00328978" w14:textId="77777777" w:rsidR="00183CD1" w:rsidRPr="006A5976" w:rsidRDefault="00183CD1" w:rsidP="00183CD1">
      <w:pPr>
        <w:pStyle w:val="doctext"/>
        <w:rPr>
          <w:rFonts w:asciiTheme="minorHAnsi" w:hAnsiTheme="minorHAnsi" w:cstheme="minorHAnsi"/>
        </w:rPr>
      </w:pPr>
    </w:p>
    <w:p w14:paraId="2DD08036"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2D35343"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02E09AD"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3637F8"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080E0455"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CC8DF30"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26F1A7"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117CDE"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6FF02B62" w14:textId="77777777" w:rsidR="00183CD1" w:rsidRPr="006A5976" w:rsidRDefault="00183CD1" w:rsidP="00183CD1">
      <w:pPr>
        <w:pStyle w:val="doctext"/>
        <w:rPr>
          <w:rStyle w:val="docemphstrong"/>
          <w:rFonts w:asciiTheme="minorHAnsi" w:hAnsiTheme="minorHAnsi" w:cstheme="minorHAnsi"/>
        </w:rPr>
      </w:pPr>
    </w:p>
    <w:p w14:paraId="6BBD4D87" w14:textId="77777777" w:rsidR="00183CD1" w:rsidRDefault="00183CD1" w:rsidP="00183CD1">
      <w:pPr>
        <w:pStyle w:val="doctext"/>
        <w:rPr>
          <w:rFonts w:asciiTheme="minorHAnsi" w:hAnsiTheme="minorHAnsi" w:cstheme="minorHAnsi"/>
          <w:b/>
          <w:bCs/>
        </w:rPr>
      </w:pPr>
      <w:r w:rsidRPr="006A5976">
        <w:rPr>
          <w:rFonts w:asciiTheme="minorHAnsi" w:hAnsiTheme="minorHAnsi" w:cstheme="minorHAnsi"/>
          <w:b/>
          <w:bCs/>
        </w:rPr>
        <w:t>Open Issues:</w:t>
      </w:r>
    </w:p>
    <w:p w14:paraId="585428DB"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2FB03A4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16B915D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558743E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144BF3F"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569B4EC"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434E7DD4" w14:textId="77777777" w:rsidR="00183CD1" w:rsidRPr="006A5976" w:rsidRDefault="00183CD1" w:rsidP="00183CD1">
      <w:pPr>
        <w:pStyle w:val="doctext"/>
        <w:rPr>
          <w:rFonts w:asciiTheme="minorHAnsi" w:hAnsiTheme="minorHAnsi" w:cstheme="minorHAnsi"/>
          <w:b/>
          <w:bCs/>
        </w:rPr>
      </w:pPr>
    </w:p>
    <w:p w14:paraId="68440D2E" w14:textId="4AE59235" w:rsidR="002B204F" w:rsidRDefault="002B204F" w:rsidP="002B204F">
      <w:pPr>
        <w:pStyle w:val="Heading3"/>
      </w:pPr>
      <w:bookmarkStart w:id="86" w:name="_Toc106290754"/>
      <w:r>
        <w:t>Farhan Khan (FA20-BSE-069)</w:t>
      </w:r>
      <w:bookmarkEnd w:id="86"/>
    </w:p>
    <w:p w14:paraId="6426E8F2" w14:textId="77777777" w:rsidR="00B76373" w:rsidRPr="00B76373" w:rsidRDefault="00B76373" w:rsidP="00B76373"/>
    <w:p w14:paraId="78C20E05" w14:textId="77777777" w:rsidR="00B76373" w:rsidRDefault="00B76373" w:rsidP="00B76373">
      <w:pPr>
        <w:rPr>
          <w:sz w:val="40"/>
          <w:szCs w:val="40"/>
          <w:u w:val="single"/>
        </w:rPr>
      </w:pPr>
      <w:r w:rsidRPr="00B9568A">
        <w:rPr>
          <w:sz w:val="40"/>
          <w:szCs w:val="40"/>
          <w:u w:val="single"/>
        </w:rPr>
        <w:t>Fully dress Use case</w:t>
      </w:r>
    </w:p>
    <w:p w14:paraId="47A0C66F" w14:textId="77777777" w:rsidR="00B76373" w:rsidRPr="00BE54FB" w:rsidRDefault="00B76373" w:rsidP="00B76373">
      <w:pPr>
        <w:rPr>
          <w:sz w:val="40"/>
          <w:szCs w:val="40"/>
          <w:u w:val="single"/>
        </w:rPr>
      </w:pPr>
      <w:r w:rsidRPr="006A5976">
        <w:rPr>
          <w:rFonts w:cstheme="minorHAnsi"/>
        </w:rPr>
        <w:t xml:space="preserve">Use Case UC1: </w:t>
      </w:r>
      <w:r w:rsidRPr="00BE54FB">
        <w:rPr>
          <w:rFonts w:cstheme="minorHAnsi"/>
          <w:color w:val="1F497D" w:themeColor="text2"/>
        </w:rPr>
        <w:t>Add stock</w:t>
      </w:r>
    </w:p>
    <w:p w14:paraId="7DE96A76" w14:textId="77777777" w:rsidR="00B76373" w:rsidRPr="00BE54FB" w:rsidRDefault="00B76373" w:rsidP="00B76373">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EA61E69" w14:textId="77777777" w:rsidR="00B76373" w:rsidRDefault="00B76373" w:rsidP="00B76373">
      <w:r w:rsidRPr="008D0D12">
        <w:rPr>
          <w:b/>
          <w:bCs/>
        </w:rPr>
        <w:t>USE Case:</w:t>
      </w:r>
      <w:r>
        <w:t xml:space="preserve"> Add stock</w:t>
      </w:r>
    </w:p>
    <w:p w14:paraId="45E99190" w14:textId="77777777" w:rsidR="00B76373" w:rsidRDefault="00B76373" w:rsidP="00B76373">
      <w:pPr>
        <w:rPr>
          <w:sz w:val="24"/>
          <w:szCs w:val="24"/>
        </w:rPr>
      </w:pPr>
      <w:r w:rsidRPr="00837833">
        <w:rPr>
          <w:sz w:val="32"/>
          <w:szCs w:val="32"/>
        </w:rPr>
        <w:t>Level:</w:t>
      </w:r>
      <w:r>
        <w:rPr>
          <w:sz w:val="24"/>
          <w:szCs w:val="24"/>
        </w:rPr>
        <w:t xml:space="preserve"> User-goal</w:t>
      </w:r>
    </w:p>
    <w:p w14:paraId="2C821F0D" w14:textId="77777777" w:rsidR="00B76373" w:rsidRDefault="00B76373" w:rsidP="00B76373">
      <w:pPr>
        <w:rPr>
          <w:sz w:val="24"/>
          <w:szCs w:val="24"/>
        </w:rPr>
      </w:pPr>
      <w:r w:rsidRPr="00837833">
        <w:rPr>
          <w:sz w:val="32"/>
          <w:szCs w:val="32"/>
        </w:rPr>
        <w:t>Actor:</w:t>
      </w:r>
      <w:r>
        <w:rPr>
          <w:sz w:val="24"/>
          <w:szCs w:val="24"/>
        </w:rPr>
        <w:t xml:space="preserve"> manager, shopkeeper</w:t>
      </w:r>
    </w:p>
    <w:p w14:paraId="16EDF21E" w14:textId="77777777" w:rsidR="00B76373" w:rsidRDefault="00B76373" w:rsidP="00B76373">
      <w:pPr>
        <w:rPr>
          <w:sz w:val="24"/>
          <w:szCs w:val="24"/>
        </w:rPr>
      </w:pPr>
    </w:p>
    <w:p w14:paraId="416E2BCF" w14:textId="77777777" w:rsidR="00B76373" w:rsidRDefault="00B76373" w:rsidP="00B76373">
      <w:pPr>
        <w:rPr>
          <w:sz w:val="32"/>
          <w:szCs w:val="32"/>
        </w:rPr>
      </w:pPr>
      <w:r w:rsidRPr="00837833">
        <w:rPr>
          <w:sz w:val="32"/>
          <w:szCs w:val="32"/>
        </w:rPr>
        <w:t xml:space="preserve">Stack holder: </w:t>
      </w:r>
    </w:p>
    <w:p w14:paraId="3A9385E8" w14:textId="77777777" w:rsidR="00B76373" w:rsidRDefault="00B76373" w:rsidP="00B76373">
      <w:r w:rsidRPr="00DE1995">
        <w:rPr>
          <w:b/>
          <w:bCs/>
          <w:sz w:val="24"/>
          <w:szCs w:val="24"/>
        </w:rPr>
        <w:t>Manager:</w:t>
      </w:r>
      <w:r w:rsidRPr="00DE1995">
        <w:rPr>
          <w:sz w:val="24"/>
          <w:szCs w:val="24"/>
        </w:rPr>
        <w:t xml:space="preserve"> </w:t>
      </w:r>
      <w:r>
        <w:t>add stock to the store manage all the stock.</w:t>
      </w:r>
    </w:p>
    <w:p w14:paraId="4884E9BA" w14:textId="77777777" w:rsidR="00B76373" w:rsidRPr="00B30B51" w:rsidRDefault="00B76373" w:rsidP="00B76373">
      <w:r w:rsidRPr="00B30B51">
        <w:rPr>
          <w:b/>
          <w:bCs/>
          <w:sz w:val="24"/>
          <w:szCs w:val="24"/>
        </w:rPr>
        <w:t>Shopkeeper:</w:t>
      </w:r>
      <w:r>
        <w:rPr>
          <w:b/>
          <w:bCs/>
          <w:sz w:val="24"/>
          <w:szCs w:val="24"/>
        </w:rPr>
        <w:t xml:space="preserve">  </w:t>
      </w:r>
      <w:r>
        <w:t>Also have the right to Add stock in the store.</w:t>
      </w:r>
    </w:p>
    <w:p w14:paraId="2E07533F" w14:textId="77777777" w:rsidR="00B76373" w:rsidRPr="00C24163" w:rsidRDefault="00B76373" w:rsidP="00B76373">
      <w:pPr>
        <w:rPr>
          <w:sz w:val="28"/>
          <w:szCs w:val="28"/>
        </w:rPr>
      </w:pPr>
      <w:r w:rsidRPr="00C24163">
        <w:rPr>
          <w:b/>
          <w:bCs/>
          <w:sz w:val="28"/>
          <w:szCs w:val="28"/>
        </w:rPr>
        <w:t>Pre-condition:</w:t>
      </w:r>
      <w:r w:rsidRPr="00C24163">
        <w:rPr>
          <w:sz w:val="28"/>
          <w:szCs w:val="28"/>
        </w:rPr>
        <w:t xml:space="preserve"> </w:t>
      </w:r>
    </w:p>
    <w:p w14:paraId="6A116715" w14:textId="77777777" w:rsidR="00B76373" w:rsidRDefault="00B76373" w:rsidP="00B76373">
      <w:r w:rsidRPr="00DE1995">
        <w:rPr>
          <w:sz w:val="24"/>
          <w:szCs w:val="24"/>
        </w:rPr>
        <w:t xml:space="preserve"> </w:t>
      </w:r>
      <w:r>
        <w:t>Manager and shopkeeper both log in successfully in the store app. check the available space and customer requirements.</w:t>
      </w:r>
    </w:p>
    <w:p w14:paraId="38AC909B" w14:textId="77777777" w:rsidR="00B76373" w:rsidRPr="00C24163" w:rsidRDefault="00B76373" w:rsidP="00B76373">
      <w:pPr>
        <w:rPr>
          <w:b/>
          <w:bCs/>
          <w:sz w:val="28"/>
          <w:szCs w:val="28"/>
        </w:rPr>
      </w:pPr>
      <w:r w:rsidRPr="00C24163">
        <w:rPr>
          <w:b/>
          <w:bCs/>
          <w:sz w:val="28"/>
          <w:szCs w:val="28"/>
        </w:rPr>
        <w:t>Post-condition:</w:t>
      </w:r>
    </w:p>
    <w:p w14:paraId="4F346D70" w14:textId="77777777" w:rsidR="00B76373" w:rsidRDefault="00B76373" w:rsidP="00B76373">
      <w:r w:rsidRPr="00DE1995">
        <w:rPr>
          <w:b/>
          <w:bCs/>
          <w:sz w:val="24"/>
          <w:szCs w:val="24"/>
        </w:rPr>
        <w:t xml:space="preserve"> </w:t>
      </w:r>
      <w:r>
        <w:t>The stock is recorded with date and time, store is updated, report of the stock generated, and the payments records are updated.</w:t>
      </w:r>
    </w:p>
    <w:p w14:paraId="29574771" w14:textId="77777777" w:rsidR="00B76373" w:rsidRDefault="00B76373" w:rsidP="00B76373">
      <w:pPr>
        <w:rPr>
          <w:b/>
          <w:bCs/>
          <w:sz w:val="28"/>
          <w:szCs w:val="28"/>
        </w:rPr>
      </w:pPr>
      <w:r w:rsidRPr="00A42854">
        <w:rPr>
          <w:b/>
          <w:bCs/>
          <w:sz w:val="28"/>
          <w:szCs w:val="28"/>
        </w:rPr>
        <w:t>Main success scenario:</w:t>
      </w:r>
    </w:p>
    <w:p w14:paraId="145C8728" w14:textId="77777777" w:rsidR="00B76373" w:rsidRDefault="00B76373" w:rsidP="00B76373">
      <w:r w:rsidRPr="00BE54FB">
        <w:lastRenderedPageBreak/>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3CB9B97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0DAD7A" w14:textId="77777777" w:rsidR="00B76373" w:rsidRPr="0088149F" w:rsidRDefault="00B76373" w:rsidP="00B76373">
      <w:pPr>
        <w:pStyle w:val="doclist"/>
      </w:pPr>
      <w:r w:rsidRPr="0088149F">
        <w:t xml:space="preserve">*a. At any time when the Manager tries to add </w:t>
      </w:r>
      <w:r>
        <w:t>stock</w:t>
      </w:r>
      <w:r w:rsidRPr="0088149F">
        <w:t>:</w:t>
      </w:r>
    </w:p>
    <w:p w14:paraId="73C4FC95" w14:textId="77777777" w:rsidR="00B76373" w:rsidRPr="0088149F" w:rsidRDefault="00B76373" w:rsidP="00B76373">
      <w:pPr>
        <w:pStyle w:val="doclist"/>
        <w:numPr>
          <w:ilvl w:val="0"/>
          <w:numId w:val="22"/>
        </w:numPr>
      </w:pPr>
      <w:r w:rsidRPr="0088149F">
        <w:t>Manager/</w:t>
      </w:r>
      <w:r>
        <w:t>Shopkeeper</w:t>
      </w:r>
      <w:r w:rsidRPr="0088149F">
        <w:t xml:space="preserve"> checks the unavailable </w:t>
      </w:r>
      <w:r>
        <w:t>stock</w:t>
      </w:r>
      <w:r w:rsidRPr="0088149F">
        <w:t>.</w:t>
      </w:r>
    </w:p>
    <w:p w14:paraId="671AC31B" w14:textId="77777777" w:rsidR="00B76373" w:rsidRPr="0088149F" w:rsidRDefault="00B76373" w:rsidP="00B76373">
      <w:pPr>
        <w:pStyle w:val="doclist"/>
        <w:numPr>
          <w:ilvl w:val="0"/>
          <w:numId w:val="22"/>
        </w:numPr>
      </w:pPr>
      <w:r w:rsidRPr="0088149F">
        <w:t>Manager/</w:t>
      </w:r>
      <w:r>
        <w:t>shopkeeper requests system to add stock.</w:t>
      </w:r>
    </w:p>
    <w:p w14:paraId="08BBE111" w14:textId="77777777" w:rsidR="00B76373" w:rsidRPr="0088149F" w:rsidRDefault="00B76373" w:rsidP="00B76373">
      <w:pPr>
        <w:pStyle w:val="doclist"/>
        <w:numPr>
          <w:ilvl w:val="0"/>
          <w:numId w:val="22"/>
        </w:numPr>
      </w:pPr>
      <w:r w:rsidRPr="0088149F">
        <w:t>System allows Manager/</w:t>
      </w:r>
      <w:r>
        <w:t>shopkeeper</w:t>
      </w:r>
      <w:r w:rsidRPr="0088149F">
        <w:t xml:space="preserve"> to add </w:t>
      </w:r>
      <w:r>
        <w:t>stock</w:t>
      </w:r>
      <w:r w:rsidRPr="0088149F">
        <w:t>.</w:t>
      </w:r>
    </w:p>
    <w:p w14:paraId="2AB5FF20" w14:textId="77777777" w:rsidR="00B76373" w:rsidRPr="0088149F" w:rsidRDefault="00B76373" w:rsidP="00B76373">
      <w:pPr>
        <w:pStyle w:val="doclist"/>
        <w:numPr>
          <w:ilvl w:val="0"/>
          <w:numId w:val="22"/>
        </w:numPr>
      </w:pPr>
      <w:r>
        <w:t>Stocks</w:t>
      </w:r>
      <w:r w:rsidRPr="0088149F">
        <w:t xml:space="preserve"> </w:t>
      </w:r>
      <w:r>
        <w:t>are</w:t>
      </w:r>
      <w:r w:rsidRPr="0088149F">
        <w:t xml:space="preserve"> added successfully</w:t>
      </w:r>
      <w:r>
        <w:t>.</w:t>
      </w:r>
    </w:p>
    <w:p w14:paraId="23094013" w14:textId="77777777" w:rsidR="00B76373" w:rsidRDefault="00B76373" w:rsidP="00B76373">
      <w:pPr>
        <w:pStyle w:val="doclist"/>
        <w:ind w:left="1080"/>
      </w:pPr>
    </w:p>
    <w:p w14:paraId="34EBDD63" w14:textId="77777777" w:rsidR="00B76373" w:rsidRPr="0088149F" w:rsidRDefault="00B76373" w:rsidP="00B76373">
      <w:pPr>
        <w:pStyle w:val="doctext"/>
        <w:rPr>
          <w:rStyle w:val="docemphstrong"/>
          <w:b/>
          <w:bCs/>
        </w:rPr>
      </w:pPr>
      <w:r w:rsidRPr="0088149F">
        <w:rPr>
          <w:rStyle w:val="docemphstrong"/>
          <w:b/>
          <w:bCs/>
        </w:rPr>
        <w:t>Special Requirements:</w:t>
      </w:r>
    </w:p>
    <w:p w14:paraId="5798F98D" w14:textId="77777777" w:rsidR="00B76373" w:rsidRPr="0088149F" w:rsidRDefault="00B76373" w:rsidP="00B76373">
      <w:pPr>
        <w:pStyle w:val="doctext"/>
        <w:numPr>
          <w:ilvl w:val="0"/>
          <w:numId w:val="85"/>
        </w:numPr>
        <w:rPr>
          <w:b/>
          <w:bCs/>
        </w:rPr>
      </w:pPr>
      <w:r w:rsidRPr="0088149F">
        <w:t>Manager/</w:t>
      </w:r>
      <w:r>
        <w:t>shopkeeper</w:t>
      </w:r>
      <w:r w:rsidRPr="0088149F">
        <w:t xml:space="preserve"> must be registered with the system.</w:t>
      </w:r>
    </w:p>
    <w:p w14:paraId="22AA8737" w14:textId="77777777" w:rsidR="00B76373" w:rsidRPr="002E1F82" w:rsidRDefault="00B76373" w:rsidP="00B76373">
      <w:pPr>
        <w:pStyle w:val="doctext"/>
        <w:numPr>
          <w:ilvl w:val="0"/>
          <w:numId w:val="85"/>
        </w:numPr>
        <w:rPr>
          <w:b/>
          <w:bCs/>
        </w:rPr>
      </w:pPr>
      <w:r>
        <w:t>Stock</w:t>
      </w:r>
      <w:r w:rsidRPr="0088149F">
        <w:t xml:space="preserve"> should not be in </w:t>
      </w:r>
      <w:r>
        <w:t>store</w:t>
      </w:r>
      <w:r w:rsidRPr="0088149F">
        <w:t xml:space="preserve"> already.</w:t>
      </w:r>
    </w:p>
    <w:p w14:paraId="03121F87" w14:textId="77777777" w:rsidR="00B76373" w:rsidRPr="00224B48" w:rsidRDefault="00B76373" w:rsidP="00B76373">
      <w:pPr>
        <w:pStyle w:val="doclist"/>
        <w:numPr>
          <w:ilvl w:val="0"/>
          <w:numId w:val="85"/>
        </w:numPr>
      </w:pPr>
      <w:r w:rsidRPr="0088149F">
        <w:t>Color scheme should be used which is clearly visible.</w:t>
      </w:r>
    </w:p>
    <w:p w14:paraId="695029A6"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35ABA92"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AB447C9" w14:textId="77777777" w:rsidR="00B76373" w:rsidRPr="00BE54FB" w:rsidRDefault="00B76373" w:rsidP="00B76373"/>
    <w:p w14:paraId="4132AE34" w14:textId="77777777" w:rsidR="00B76373" w:rsidRPr="00B025B6" w:rsidRDefault="00B76373" w:rsidP="00B76373"/>
    <w:p w14:paraId="5051E5F8" w14:textId="77777777" w:rsidR="00B76373" w:rsidRDefault="00B76373" w:rsidP="00B76373"/>
    <w:p w14:paraId="70F03634" w14:textId="77777777" w:rsidR="00B76373" w:rsidRPr="00B36150" w:rsidRDefault="00B76373" w:rsidP="00B76373"/>
    <w:p w14:paraId="4A5C644C"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turn defective</w:t>
      </w:r>
    </w:p>
    <w:p w14:paraId="558097B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turn defective</w:t>
      </w:r>
    </w:p>
    <w:p w14:paraId="414A2F96"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561065FB" w14:textId="77777777" w:rsidR="00B76373" w:rsidRDefault="00B76373" w:rsidP="00B76373">
      <w:r w:rsidRPr="00DE1995">
        <w:rPr>
          <w:b/>
          <w:bCs/>
          <w:sz w:val="24"/>
          <w:szCs w:val="24"/>
        </w:rPr>
        <w:t>Level:</w:t>
      </w:r>
      <w:r w:rsidRPr="00DE1995">
        <w:rPr>
          <w:sz w:val="24"/>
          <w:szCs w:val="24"/>
        </w:rPr>
        <w:t xml:space="preserve"> </w:t>
      </w:r>
      <w:r>
        <w:t>user goal</w:t>
      </w:r>
    </w:p>
    <w:p w14:paraId="4E253BE1" w14:textId="77777777" w:rsidR="00B76373" w:rsidRDefault="00B76373" w:rsidP="00B76373">
      <w:r w:rsidRPr="00DE1995">
        <w:rPr>
          <w:b/>
          <w:bCs/>
          <w:sz w:val="24"/>
          <w:szCs w:val="24"/>
        </w:rPr>
        <w:t>Actor:</w:t>
      </w:r>
      <w:r w:rsidRPr="00DE1995">
        <w:rPr>
          <w:sz w:val="24"/>
          <w:szCs w:val="24"/>
        </w:rPr>
        <w:t xml:space="preserve"> </w:t>
      </w:r>
      <w:r>
        <w:t>manager</w:t>
      </w:r>
    </w:p>
    <w:p w14:paraId="0576FD96" w14:textId="77777777" w:rsidR="00B76373" w:rsidRDefault="00B76373" w:rsidP="00B76373">
      <w:pPr>
        <w:rPr>
          <w:sz w:val="32"/>
          <w:szCs w:val="32"/>
        </w:rPr>
      </w:pPr>
      <w:r w:rsidRPr="00837833">
        <w:rPr>
          <w:sz w:val="32"/>
          <w:szCs w:val="32"/>
        </w:rPr>
        <w:t xml:space="preserve">Stack holder: </w:t>
      </w:r>
    </w:p>
    <w:p w14:paraId="40EB049C" w14:textId="77777777" w:rsidR="00B76373" w:rsidRPr="00E626D3" w:rsidRDefault="00B76373" w:rsidP="00B76373">
      <w:pPr>
        <w:rPr>
          <w:b/>
          <w:bCs/>
          <w:sz w:val="28"/>
          <w:szCs w:val="28"/>
        </w:rPr>
      </w:pPr>
      <w:r w:rsidRPr="00DE1995">
        <w:rPr>
          <w:b/>
          <w:bCs/>
          <w:sz w:val="24"/>
          <w:szCs w:val="24"/>
        </w:rPr>
        <w:lastRenderedPageBreak/>
        <w:t>Manager:</w:t>
      </w:r>
      <w:r w:rsidRPr="00DE1995">
        <w:rPr>
          <w:sz w:val="24"/>
          <w:szCs w:val="24"/>
        </w:rPr>
        <w:t xml:space="preserve"> </w:t>
      </w:r>
      <w:r>
        <w:t>Stop using the items which are defective and return the defective items from where he purchased.</w:t>
      </w:r>
    </w:p>
    <w:p w14:paraId="131CB974" w14:textId="77777777" w:rsidR="00B76373" w:rsidRPr="0001324A" w:rsidRDefault="00B76373" w:rsidP="00B76373">
      <w:pPr>
        <w:rPr>
          <w:sz w:val="32"/>
          <w:szCs w:val="32"/>
        </w:rPr>
      </w:pPr>
      <w:r w:rsidRPr="0001324A">
        <w:rPr>
          <w:b/>
          <w:bCs/>
          <w:sz w:val="32"/>
          <w:szCs w:val="32"/>
        </w:rPr>
        <w:t>Pre-condition:</w:t>
      </w:r>
      <w:r w:rsidRPr="0001324A">
        <w:rPr>
          <w:sz w:val="32"/>
          <w:szCs w:val="32"/>
        </w:rPr>
        <w:t xml:space="preserve"> </w:t>
      </w:r>
    </w:p>
    <w:p w14:paraId="50035661" w14:textId="77777777" w:rsidR="00B76373" w:rsidRDefault="00B76373" w:rsidP="00B76373">
      <w:r>
        <w:t>The system is working well and the manager login to the system from its domain.</w:t>
      </w:r>
    </w:p>
    <w:p w14:paraId="2B15ACC5" w14:textId="77777777" w:rsidR="00B76373" w:rsidRDefault="00B76373" w:rsidP="00B76373">
      <w:pPr>
        <w:rPr>
          <w:sz w:val="32"/>
          <w:szCs w:val="32"/>
        </w:rPr>
      </w:pPr>
      <w:r w:rsidRPr="0001324A">
        <w:rPr>
          <w:b/>
          <w:bCs/>
          <w:sz w:val="32"/>
          <w:szCs w:val="32"/>
        </w:rPr>
        <w:t>Post-condition:</w:t>
      </w:r>
      <w:r w:rsidRPr="0001324A">
        <w:rPr>
          <w:sz w:val="32"/>
          <w:szCs w:val="32"/>
        </w:rPr>
        <w:t xml:space="preserve"> </w:t>
      </w:r>
    </w:p>
    <w:p w14:paraId="7991B9C2" w14:textId="77777777" w:rsidR="00B76373" w:rsidRDefault="00B76373" w:rsidP="00B76373">
      <w:r>
        <w:t xml:space="preserve">Update the stock record with date and time and generate fresh report of the store </w:t>
      </w:r>
    </w:p>
    <w:p w14:paraId="66905085" w14:textId="77777777" w:rsidR="00B76373" w:rsidRDefault="00B76373" w:rsidP="00B76373"/>
    <w:p w14:paraId="496DE0B2" w14:textId="77777777" w:rsidR="00B76373" w:rsidRDefault="00B76373" w:rsidP="00B76373"/>
    <w:p w14:paraId="1751F976" w14:textId="77777777" w:rsidR="00B76373" w:rsidRDefault="00B76373" w:rsidP="00B76373">
      <w:pPr>
        <w:rPr>
          <w:b/>
          <w:bCs/>
          <w:sz w:val="28"/>
          <w:szCs w:val="28"/>
        </w:rPr>
      </w:pPr>
      <w:r>
        <w:t xml:space="preserve"> </w:t>
      </w:r>
      <w:r w:rsidRPr="00A42854">
        <w:rPr>
          <w:b/>
          <w:bCs/>
          <w:sz w:val="28"/>
          <w:szCs w:val="28"/>
        </w:rPr>
        <w:t>Main success scenario:</w:t>
      </w:r>
    </w:p>
    <w:p w14:paraId="3EDBF3D1" w14:textId="77777777" w:rsidR="00B76373" w:rsidRDefault="00B76373" w:rsidP="00B76373">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7256B80" w14:textId="77777777" w:rsidR="00B76373" w:rsidRDefault="00B76373" w:rsidP="00B76373"/>
    <w:p w14:paraId="1199C76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53843D5F" w14:textId="77777777" w:rsidR="00B76373" w:rsidRPr="0088149F" w:rsidRDefault="00B76373" w:rsidP="00B76373">
      <w:pPr>
        <w:pStyle w:val="doclist"/>
      </w:pPr>
      <w:r w:rsidRPr="0088149F">
        <w:t>a. At any time when the Manager</w:t>
      </w:r>
      <w:r>
        <w:t>/shopkeeper</w:t>
      </w:r>
      <w:r w:rsidRPr="0088149F">
        <w:t xml:space="preserve"> tries to </w:t>
      </w:r>
      <w:r>
        <w:t>return defective</w:t>
      </w:r>
      <w:r w:rsidRPr="0088149F">
        <w:t>:</w:t>
      </w:r>
    </w:p>
    <w:p w14:paraId="133335C3" w14:textId="77777777" w:rsidR="00B76373" w:rsidRPr="0088149F" w:rsidRDefault="00B76373" w:rsidP="00B76373">
      <w:pPr>
        <w:pStyle w:val="doclist"/>
        <w:numPr>
          <w:ilvl w:val="0"/>
          <w:numId w:val="99"/>
        </w:numPr>
      </w:pPr>
      <w:r w:rsidRPr="0088149F">
        <w:t xml:space="preserve">Manager checks the </w:t>
      </w:r>
      <w:r>
        <w:t>defective</w:t>
      </w:r>
      <w:r w:rsidRPr="0088149F">
        <w:t xml:space="preserve"> </w:t>
      </w:r>
      <w:r>
        <w:t>stock</w:t>
      </w:r>
      <w:r w:rsidRPr="0088149F">
        <w:t>.</w:t>
      </w:r>
    </w:p>
    <w:p w14:paraId="2EA241EC" w14:textId="77777777" w:rsidR="00B76373" w:rsidRPr="0088149F" w:rsidRDefault="00B76373" w:rsidP="00B76373">
      <w:pPr>
        <w:pStyle w:val="doclist"/>
        <w:numPr>
          <w:ilvl w:val="0"/>
          <w:numId w:val="99"/>
        </w:numPr>
      </w:pPr>
      <w:r w:rsidRPr="0088149F">
        <w:t>Manager</w:t>
      </w:r>
      <w:r>
        <w:t xml:space="preserve"> requests system to delete defective stocks.</w:t>
      </w:r>
    </w:p>
    <w:p w14:paraId="21C7CA89" w14:textId="77777777" w:rsidR="00B76373" w:rsidRPr="0088149F" w:rsidRDefault="00B76373" w:rsidP="00B76373">
      <w:pPr>
        <w:pStyle w:val="doclist"/>
        <w:numPr>
          <w:ilvl w:val="0"/>
          <w:numId w:val="99"/>
        </w:numPr>
      </w:pPr>
      <w:r w:rsidRPr="0088149F">
        <w:t xml:space="preserve">System allows Manager to </w:t>
      </w:r>
      <w:r>
        <w:t>delete defective stocks</w:t>
      </w:r>
      <w:r w:rsidRPr="0088149F">
        <w:t>.</w:t>
      </w:r>
    </w:p>
    <w:p w14:paraId="08B1AE68" w14:textId="77777777" w:rsidR="00B76373" w:rsidRPr="0088149F" w:rsidRDefault="00B76373" w:rsidP="00B76373">
      <w:pPr>
        <w:pStyle w:val="doclist"/>
        <w:numPr>
          <w:ilvl w:val="0"/>
          <w:numId w:val="99"/>
        </w:numPr>
      </w:pPr>
      <w:r>
        <w:t>Stocks</w:t>
      </w:r>
      <w:r w:rsidRPr="0088149F">
        <w:t xml:space="preserve"> </w:t>
      </w:r>
      <w:r>
        <w:t>return</w:t>
      </w:r>
      <w:r w:rsidRPr="0088149F">
        <w:t xml:space="preserve"> successfully</w:t>
      </w:r>
      <w:r>
        <w:t>.</w:t>
      </w:r>
    </w:p>
    <w:p w14:paraId="237C8DF2" w14:textId="77777777" w:rsidR="00B76373" w:rsidRDefault="00B76373" w:rsidP="00B76373">
      <w:pPr>
        <w:pStyle w:val="doclist"/>
        <w:ind w:left="1080"/>
      </w:pPr>
    </w:p>
    <w:p w14:paraId="7C5E3F4C" w14:textId="77777777" w:rsidR="00B76373" w:rsidRPr="0088149F" w:rsidRDefault="00B76373" w:rsidP="00B76373">
      <w:pPr>
        <w:pStyle w:val="doctext"/>
        <w:rPr>
          <w:rStyle w:val="docemphstrong"/>
          <w:b/>
          <w:bCs/>
        </w:rPr>
      </w:pPr>
      <w:r w:rsidRPr="0088149F">
        <w:rPr>
          <w:rStyle w:val="docemphstrong"/>
          <w:b/>
          <w:bCs/>
        </w:rPr>
        <w:t>Special Requirements:</w:t>
      </w:r>
    </w:p>
    <w:p w14:paraId="46AF4444" w14:textId="77777777" w:rsidR="00B76373" w:rsidRPr="00584D8F" w:rsidRDefault="00B76373" w:rsidP="00B76373">
      <w:pPr>
        <w:pStyle w:val="doctext"/>
        <w:numPr>
          <w:ilvl w:val="0"/>
          <w:numId w:val="98"/>
        </w:numPr>
        <w:rPr>
          <w:b/>
          <w:bCs/>
        </w:rPr>
      </w:pPr>
      <w:r w:rsidRPr="0088149F">
        <w:t>Manager must be registered with the system.</w:t>
      </w:r>
    </w:p>
    <w:p w14:paraId="4CDAAFB5" w14:textId="77777777" w:rsidR="00B76373" w:rsidRPr="00584D8F" w:rsidRDefault="00B76373" w:rsidP="00B76373">
      <w:pPr>
        <w:pStyle w:val="doclist"/>
        <w:numPr>
          <w:ilvl w:val="0"/>
          <w:numId w:val="98"/>
        </w:numPr>
      </w:pPr>
      <w:r w:rsidRPr="0088149F">
        <w:t>Color scheme should be used which is clearly visible.</w:t>
      </w:r>
    </w:p>
    <w:p w14:paraId="7C9385C5" w14:textId="77777777" w:rsidR="00B76373" w:rsidRPr="006A5976" w:rsidRDefault="00B76373" w:rsidP="00B76373">
      <w:pPr>
        <w:pStyle w:val="doctext"/>
        <w:rPr>
          <w:rFonts w:asciiTheme="minorHAnsi" w:hAnsiTheme="minorHAnsi" w:cstheme="minorHAnsi"/>
        </w:rPr>
      </w:pPr>
    </w:p>
    <w:p w14:paraId="427FE0A9"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EDA843E"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601017FC" w14:textId="77777777" w:rsidR="00B76373" w:rsidRDefault="00B76373" w:rsidP="00B76373">
      <w:pPr>
        <w:pStyle w:val="doctext"/>
        <w:rPr>
          <w:rFonts w:asciiTheme="minorHAnsi" w:hAnsiTheme="minorHAnsi" w:cstheme="minorHAnsi"/>
          <w:b/>
          <w:bCs/>
        </w:rPr>
      </w:pPr>
    </w:p>
    <w:p w14:paraId="64751A1A" w14:textId="77777777" w:rsidR="00B76373" w:rsidRDefault="00B76373" w:rsidP="00B76373">
      <w:pPr>
        <w:pStyle w:val="doctext"/>
        <w:rPr>
          <w:rFonts w:asciiTheme="minorHAnsi" w:hAnsiTheme="minorHAnsi" w:cstheme="minorHAnsi"/>
          <w:b/>
          <w:bCs/>
        </w:rPr>
      </w:pPr>
      <w:r w:rsidRPr="006A5976">
        <w:rPr>
          <w:rFonts w:asciiTheme="minorHAnsi" w:hAnsiTheme="minorHAnsi" w:cstheme="minorHAnsi"/>
          <w:b/>
          <w:bCs/>
        </w:rPr>
        <w:lastRenderedPageBreak/>
        <w:t>Open Issues:</w:t>
      </w:r>
    </w:p>
    <w:p w14:paraId="7B774570" w14:textId="77777777" w:rsidR="00B76373" w:rsidRDefault="00B76373" w:rsidP="00B76373">
      <w:pPr>
        <w:pStyle w:val="paragraph"/>
        <w:numPr>
          <w:ilvl w:val="0"/>
          <w:numId w:val="69"/>
        </w:numPr>
        <w:spacing w:before="0" w:beforeAutospacing="0" w:after="0" w:afterAutospacing="0"/>
        <w:ind w:left="360" w:firstLine="0"/>
        <w:textAlignment w:val="baseline"/>
        <w:rPr>
          <w:rStyle w:val="eop"/>
        </w:rPr>
      </w:pPr>
      <w:r>
        <w:rPr>
          <w:rStyle w:val="normaltextrun"/>
          <w:lang w:val="en-US"/>
        </w:rPr>
        <w:t>Login failures</w:t>
      </w:r>
      <w:r>
        <w:rPr>
          <w:rStyle w:val="eop"/>
        </w:rPr>
        <w:t> </w:t>
      </w:r>
    </w:p>
    <w:p w14:paraId="29AFCC68" w14:textId="77777777" w:rsidR="00B76373" w:rsidRDefault="00B76373" w:rsidP="00B76373">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584168DA" w14:textId="77777777" w:rsidR="00B76373" w:rsidRDefault="00B76373" w:rsidP="00B76373">
      <w:pPr>
        <w:pStyle w:val="paragraph"/>
        <w:spacing w:before="0" w:beforeAutospacing="0" w:after="0" w:afterAutospacing="0"/>
        <w:ind w:left="360"/>
        <w:textAlignment w:val="baseline"/>
      </w:pPr>
    </w:p>
    <w:p w14:paraId="60606070" w14:textId="77777777" w:rsidR="00B76373" w:rsidRPr="00904F69" w:rsidRDefault="00B76373" w:rsidP="00B76373"/>
    <w:p w14:paraId="6C60A272" w14:textId="77777777" w:rsidR="00B76373" w:rsidRPr="00A5401A" w:rsidRDefault="00B76373" w:rsidP="00B76373">
      <w:pPr>
        <w:ind w:left="360"/>
      </w:pPr>
    </w:p>
    <w:p w14:paraId="5244CF9F" w14:textId="77777777" w:rsidR="00B76373" w:rsidRDefault="00B76373" w:rsidP="00B76373"/>
    <w:p w14:paraId="34DDE94B"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fill Store</w:t>
      </w:r>
    </w:p>
    <w:p w14:paraId="404BB69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fill store</w:t>
      </w:r>
    </w:p>
    <w:p w14:paraId="33A9931B"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0B7D4622" w14:textId="77777777" w:rsidR="00B76373" w:rsidRDefault="00B76373" w:rsidP="00B76373">
      <w:r w:rsidRPr="00DE1995">
        <w:rPr>
          <w:b/>
          <w:bCs/>
          <w:sz w:val="24"/>
          <w:szCs w:val="24"/>
        </w:rPr>
        <w:t>Level:</w:t>
      </w:r>
      <w:r w:rsidRPr="00DE1995">
        <w:rPr>
          <w:sz w:val="24"/>
          <w:szCs w:val="24"/>
        </w:rPr>
        <w:t xml:space="preserve"> </w:t>
      </w:r>
      <w:r>
        <w:t>user goal</w:t>
      </w:r>
    </w:p>
    <w:p w14:paraId="5FF8393A" w14:textId="77777777" w:rsidR="00B76373" w:rsidRDefault="00B76373" w:rsidP="00B76373">
      <w:r w:rsidRPr="00DE1995">
        <w:rPr>
          <w:b/>
          <w:bCs/>
          <w:sz w:val="24"/>
          <w:szCs w:val="24"/>
        </w:rPr>
        <w:t>Actor:</w:t>
      </w:r>
      <w:r w:rsidRPr="00DE1995">
        <w:rPr>
          <w:sz w:val="24"/>
          <w:szCs w:val="24"/>
        </w:rPr>
        <w:t xml:space="preserve"> </w:t>
      </w:r>
      <w:r>
        <w:t>Manager</w:t>
      </w:r>
    </w:p>
    <w:p w14:paraId="50B84CB9" w14:textId="77777777" w:rsidR="00B76373" w:rsidRDefault="00B76373" w:rsidP="00B76373">
      <w:pPr>
        <w:rPr>
          <w:sz w:val="32"/>
          <w:szCs w:val="32"/>
        </w:rPr>
      </w:pPr>
      <w:r w:rsidRPr="00837833">
        <w:rPr>
          <w:sz w:val="32"/>
          <w:szCs w:val="32"/>
        </w:rPr>
        <w:t xml:space="preserve">Stack holder: </w:t>
      </w:r>
    </w:p>
    <w:p w14:paraId="49642934" w14:textId="77777777" w:rsidR="00B76373" w:rsidRDefault="00B76373" w:rsidP="00B76373">
      <w:r w:rsidRPr="00E16908">
        <w:rPr>
          <w:b/>
          <w:bCs/>
        </w:rPr>
        <w:t>Manager:</w:t>
      </w:r>
      <w:r>
        <w:t xml:space="preserve"> See the available space in the store warehouse place order for all the item which need to be refilled according to the customer requirement.</w:t>
      </w:r>
    </w:p>
    <w:p w14:paraId="228D7B1F" w14:textId="77777777" w:rsidR="00B76373" w:rsidRDefault="00B76373" w:rsidP="00B76373">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r>
        <w:t>login to the store app from its domain and see the items quantity and available space</w:t>
      </w:r>
    </w:p>
    <w:p w14:paraId="28B915D3" w14:textId="77777777" w:rsidR="00B76373" w:rsidRDefault="00B76373" w:rsidP="00B76373">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5F871704" w14:textId="77777777" w:rsidR="00B76373" w:rsidRDefault="00B76373" w:rsidP="00B76373"/>
    <w:p w14:paraId="5C8AECB6" w14:textId="77777777" w:rsidR="00B76373" w:rsidRDefault="00B76373" w:rsidP="00B76373">
      <w:pPr>
        <w:rPr>
          <w:b/>
          <w:bCs/>
          <w:sz w:val="28"/>
          <w:szCs w:val="28"/>
        </w:rPr>
      </w:pPr>
      <w:r w:rsidRPr="00A42854">
        <w:rPr>
          <w:b/>
          <w:bCs/>
          <w:sz w:val="28"/>
          <w:szCs w:val="28"/>
        </w:rPr>
        <w:t>Main success scenario:</w:t>
      </w:r>
    </w:p>
    <w:p w14:paraId="58A7F069" w14:textId="77777777" w:rsidR="00B76373" w:rsidRDefault="00B76373" w:rsidP="00B76373">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price and the store continue its selling. </w:t>
      </w:r>
    </w:p>
    <w:p w14:paraId="3DBED45F" w14:textId="77777777" w:rsidR="00B76373" w:rsidRDefault="00B76373" w:rsidP="00B76373"/>
    <w:p w14:paraId="5CE60D63"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09C76BF" w14:textId="77777777" w:rsidR="00B76373" w:rsidRPr="0088149F" w:rsidRDefault="00B76373" w:rsidP="00B76373">
      <w:pPr>
        <w:pStyle w:val="doclist"/>
      </w:pPr>
      <w:r w:rsidRPr="0088149F">
        <w:t xml:space="preserve">a. At any time when the Manager tries to </w:t>
      </w:r>
      <w:r>
        <w:t>refill store</w:t>
      </w:r>
      <w:r w:rsidRPr="0088149F">
        <w:t>:</w:t>
      </w:r>
    </w:p>
    <w:p w14:paraId="0D842075" w14:textId="77777777" w:rsidR="00B76373" w:rsidRPr="0088149F" w:rsidRDefault="00B76373" w:rsidP="00B76373">
      <w:pPr>
        <w:pStyle w:val="doclist"/>
        <w:numPr>
          <w:ilvl w:val="0"/>
          <w:numId w:val="99"/>
        </w:numPr>
      </w:pPr>
      <w:r w:rsidRPr="0088149F">
        <w:lastRenderedPageBreak/>
        <w:t xml:space="preserve">Manager checks the </w:t>
      </w:r>
      <w:r>
        <w:t>store inventory</w:t>
      </w:r>
      <w:r w:rsidRPr="0088149F">
        <w:t>.</w:t>
      </w:r>
    </w:p>
    <w:p w14:paraId="20DDDC48" w14:textId="77777777" w:rsidR="00B76373" w:rsidRPr="0088149F" w:rsidRDefault="00B76373" w:rsidP="00B76373">
      <w:pPr>
        <w:pStyle w:val="doclist"/>
        <w:numPr>
          <w:ilvl w:val="0"/>
          <w:numId w:val="99"/>
        </w:numPr>
      </w:pPr>
      <w:r w:rsidRPr="0088149F">
        <w:t>Manager</w:t>
      </w:r>
      <w:r>
        <w:t xml:space="preserve"> requests system to generate report of the item which are missing.</w:t>
      </w:r>
    </w:p>
    <w:p w14:paraId="7A5888D6" w14:textId="77777777" w:rsidR="00B76373" w:rsidRPr="0088149F" w:rsidRDefault="00B76373" w:rsidP="00B76373">
      <w:pPr>
        <w:pStyle w:val="doclist"/>
        <w:numPr>
          <w:ilvl w:val="0"/>
          <w:numId w:val="99"/>
        </w:numPr>
      </w:pPr>
      <w:r w:rsidRPr="0088149F">
        <w:t xml:space="preserve">System allows Manager to </w:t>
      </w:r>
      <w:r>
        <w:t>see the report</w:t>
      </w:r>
      <w:r w:rsidRPr="0088149F">
        <w:t>.</w:t>
      </w:r>
    </w:p>
    <w:p w14:paraId="318677A9" w14:textId="77777777" w:rsidR="00B76373" w:rsidRPr="0088149F" w:rsidRDefault="00B76373" w:rsidP="00B76373">
      <w:pPr>
        <w:pStyle w:val="doclist"/>
        <w:numPr>
          <w:ilvl w:val="0"/>
          <w:numId w:val="99"/>
        </w:numPr>
      </w:pPr>
      <w:r>
        <w:t>Store</w:t>
      </w:r>
      <w:r w:rsidRPr="0088149F">
        <w:t xml:space="preserve"> </w:t>
      </w:r>
      <w:r>
        <w:t>refill</w:t>
      </w:r>
      <w:r w:rsidRPr="0088149F">
        <w:t xml:space="preserve"> successfully</w:t>
      </w:r>
      <w:r>
        <w:t>.</w:t>
      </w:r>
    </w:p>
    <w:p w14:paraId="0EA95EA5" w14:textId="77777777" w:rsidR="00B76373" w:rsidRDefault="00B76373" w:rsidP="00B76373">
      <w:pPr>
        <w:pStyle w:val="doclist"/>
        <w:ind w:left="1080"/>
      </w:pPr>
    </w:p>
    <w:p w14:paraId="12A0A807" w14:textId="77777777" w:rsidR="00B76373" w:rsidRPr="0088149F" w:rsidRDefault="00B76373" w:rsidP="00B76373">
      <w:pPr>
        <w:pStyle w:val="doctext"/>
        <w:rPr>
          <w:rStyle w:val="docemphstrong"/>
          <w:b/>
          <w:bCs/>
        </w:rPr>
      </w:pPr>
      <w:r w:rsidRPr="0088149F">
        <w:rPr>
          <w:rStyle w:val="docemphstrong"/>
          <w:b/>
          <w:bCs/>
        </w:rPr>
        <w:t>Special Requirements:</w:t>
      </w:r>
    </w:p>
    <w:p w14:paraId="385ABDFB" w14:textId="77777777" w:rsidR="00B76373" w:rsidRPr="00584D8F" w:rsidRDefault="00B76373" w:rsidP="00B76373">
      <w:pPr>
        <w:pStyle w:val="doctext"/>
        <w:numPr>
          <w:ilvl w:val="0"/>
          <w:numId w:val="98"/>
        </w:numPr>
        <w:rPr>
          <w:b/>
          <w:bCs/>
        </w:rPr>
      </w:pPr>
      <w:r w:rsidRPr="0088149F">
        <w:t>Manager/</w:t>
      </w:r>
      <w:r>
        <w:t>shopkeeper</w:t>
      </w:r>
      <w:r w:rsidRPr="0088149F">
        <w:t xml:space="preserve"> must be registered with the system.</w:t>
      </w:r>
    </w:p>
    <w:p w14:paraId="0C370AD2" w14:textId="77777777" w:rsidR="00B76373" w:rsidRPr="00584D8F" w:rsidRDefault="00B76373" w:rsidP="00B76373">
      <w:pPr>
        <w:pStyle w:val="doclist"/>
        <w:numPr>
          <w:ilvl w:val="0"/>
          <w:numId w:val="98"/>
        </w:numPr>
      </w:pPr>
      <w:r w:rsidRPr="0088149F">
        <w:t>Color scheme should be used which is clearly visible.</w:t>
      </w:r>
    </w:p>
    <w:p w14:paraId="36A6DC74" w14:textId="77777777" w:rsidR="00B76373" w:rsidRPr="006A5976" w:rsidRDefault="00B76373" w:rsidP="00B76373">
      <w:pPr>
        <w:pStyle w:val="doctext"/>
        <w:rPr>
          <w:rFonts w:asciiTheme="minorHAnsi" w:hAnsiTheme="minorHAnsi" w:cstheme="minorHAnsi"/>
        </w:rPr>
      </w:pPr>
    </w:p>
    <w:p w14:paraId="3A641087"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83D9689" w14:textId="2BDAE256" w:rsidR="00B76373" w:rsidRDefault="00B76373" w:rsidP="00B76373">
      <w:r>
        <w:rPr>
          <w:rStyle w:val="normaltextrun"/>
        </w:rPr>
        <w:t>In this project we Design use cases in NetBeans IDE using GUI swing</w:t>
      </w:r>
      <w:r>
        <w:rPr>
          <w:rStyle w:val="eop"/>
        </w:rPr>
        <w:t xml:space="preserve"> by java language.</w:t>
      </w:r>
    </w:p>
    <w:p w14:paraId="07A0345F" w14:textId="6E03920A" w:rsidR="00B76373" w:rsidRDefault="00B76373" w:rsidP="00B76373"/>
    <w:p w14:paraId="1A067DC7" w14:textId="39301724" w:rsidR="00B76373" w:rsidRDefault="00B76373" w:rsidP="00B76373"/>
    <w:p w14:paraId="04F4A4EF" w14:textId="4CB6E2FF" w:rsidR="00B76373" w:rsidRDefault="00B76373" w:rsidP="00B76373"/>
    <w:p w14:paraId="1F2F2FCC" w14:textId="77777777" w:rsidR="00B76373" w:rsidRPr="00B76373" w:rsidRDefault="00B76373" w:rsidP="00B76373"/>
    <w:p w14:paraId="15BA9347" w14:textId="196661C7" w:rsidR="002B204F" w:rsidRDefault="002B204F" w:rsidP="002B204F">
      <w:pPr>
        <w:pStyle w:val="Heading3"/>
      </w:pPr>
      <w:bookmarkStart w:id="87" w:name="_Toc106290755"/>
      <w:r>
        <w:t>Bilal Khan (FA20-BSE-071)</w:t>
      </w:r>
      <w:bookmarkEnd w:id="87"/>
    </w:p>
    <w:p w14:paraId="1E7DC2AB" w14:textId="77777777" w:rsidR="00204B6A" w:rsidRPr="00204B6A" w:rsidRDefault="00204B6A" w:rsidP="00204B6A">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59A1E74C" w14:textId="77777777" w:rsidR="00204B6A" w:rsidRPr="00204B6A" w:rsidRDefault="00204B6A" w:rsidP="00204B6A">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204B6A" w:rsidRPr="00204B6A" w14:paraId="03270249" w14:textId="77777777" w:rsidTr="00093C2F">
        <w:trPr>
          <w:trHeight w:val="1597"/>
        </w:trPr>
        <w:tc>
          <w:tcPr>
            <w:tcW w:w="9242" w:type="dxa"/>
          </w:tcPr>
          <w:p w14:paraId="33332BE5"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4D27CF80"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0B503D24"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Shopkeeper</w:t>
            </w:r>
          </w:p>
          <w:p w14:paraId="2046472D"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43254C8F" w14:textId="77777777" w:rsidR="00204B6A" w:rsidRPr="00204B6A" w:rsidRDefault="00204B6A" w:rsidP="00204B6A">
            <w:pPr>
              <w:spacing w:after="0" w:line="240" w:lineRule="auto"/>
              <w:rPr>
                <w:sz w:val="28"/>
                <w:lang w:val="en-GB" w:bidi="ar-SA"/>
              </w:rPr>
            </w:pPr>
            <w:r w:rsidRPr="00204B6A">
              <w:rPr>
                <w:sz w:val="28"/>
                <w:lang w:val="en-GB" w:bidi="ar-SA"/>
              </w:rPr>
              <w:t>Shopkeeper: wants to  know about the monthly sales report ,most sold products ,Return products and number of visited customers, most sales time.</w:t>
            </w:r>
          </w:p>
          <w:p w14:paraId="08F6E12B"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0228F296"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77EF0E4D"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29048774" w14:textId="77777777" w:rsidR="00204B6A" w:rsidRPr="00204B6A" w:rsidRDefault="00204B6A" w:rsidP="00204B6A">
            <w:pPr>
              <w:spacing w:after="0" w:line="240" w:lineRule="auto"/>
              <w:rPr>
                <w:sz w:val="28"/>
                <w:lang w:val="en-GB" w:bidi="ar-SA"/>
              </w:rPr>
            </w:pPr>
            <w:r w:rsidRPr="00204B6A">
              <w:rPr>
                <w:b/>
                <w:sz w:val="28"/>
                <w:lang w:val="en-GB" w:bidi="ar-SA"/>
              </w:rPr>
              <w:lastRenderedPageBreak/>
              <w:t>1.</w:t>
            </w:r>
            <w:r w:rsidRPr="00204B6A">
              <w:rPr>
                <w:sz w:val="28"/>
                <w:lang w:val="en-GB" w:bidi="ar-SA"/>
              </w:rPr>
              <w:t>Shopekeeper login into System.</w:t>
            </w:r>
          </w:p>
          <w:p w14:paraId="2DCD31B4"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3F8819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5F901E00"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36DBBCEB" w14:textId="77777777" w:rsidR="00204B6A" w:rsidRPr="00204B6A" w:rsidRDefault="00204B6A" w:rsidP="00204B6A">
            <w:pPr>
              <w:spacing w:after="0" w:line="240" w:lineRule="auto"/>
              <w:rPr>
                <w:sz w:val="28"/>
                <w:lang w:val="en-GB" w:bidi="ar-SA"/>
              </w:rPr>
            </w:pPr>
            <w:r w:rsidRPr="00204B6A">
              <w:rPr>
                <w:sz w:val="28"/>
                <w:lang w:val="en-GB" w:bidi="ar-SA"/>
              </w:rPr>
              <w:t>5. After conformation the report is display on the screen and exsorted in pdf form.</w:t>
            </w:r>
          </w:p>
          <w:p w14:paraId="26EB51D3" w14:textId="77777777" w:rsidR="00204B6A" w:rsidRPr="00204B6A" w:rsidRDefault="00204B6A" w:rsidP="00204B6A">
            <w:pPr>
              <w:spacing w:after="0" w:line="240" w:lineRule="auto"/>
              <w:rPr>
                <w:sz w:val="28"/>
                <w:lang w:val="en-GB" w:bidi="ar-SA"/>
              </w:rPr>
            </w:pPr>
          </w:p>
          <w:p w14:paraId="2CAEC5F3"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47ECBAE4"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5FCA9ED5" w14:textId="77777777" w:rsidR="00204B6A" w:rsidRPr="00204B6A" w:rsidRDefault="00204B6A" w:rsidP="00204B6A">
            <w:pPr>
              <w:spacing w:after="0" w:line="240" w:lineRule="auto"/>
              <w:rPr>
                <w:sz w:val="28"/>
                <w:lang w:val="en-GB" w:bidi="ar-SA"/>
              </w:rPr>
            </w:pPr>
            <w:r w:rsidRPr="00204B6A">
              <w:rPr>
                <w:sz w:val="28"/>
                <w:lang w:val="en-GB" w:bidi="ar-SA"/>
              </w:rPr>
              <w:t>so</w:t>
            </w:r>
          </w:p>
          <w:p w14:paraId="7B3C41B1"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51B12E3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546EB32"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5CB99044" w14:textId="77777777" w:rsidR="00204B6A" w:rsidRPr="00204B6A" w:rsidRDefault="00204B6A" w:rsidP="00204B6A">
            <w:pPr>
              <w:spacing w:after="0" w:line="240" w:lineRule="auto"/>
              <w:ind w:left="720"/>
              <w:contextualSpacing/>
              <w:rPr>
                <w:sz w:val="28"/>
                <w:lang w:val="en-GB" w:bidi="ar-SA"/>
              </w:rPr>
            </w:pPr>
          </w:p>
          <w:p w14:paraId="55E055E5" w14:textId="77777777" w:rsidR="00204B6A" w:rsidRPr="00204B6A" w:rsidRDefault="00204B6A" w:rsidP="00204B6A">
            <w:pPr>
              <w:spacing w:after="0" w:line="240" w:lineRule="auto"/>
              <w:ind w:left="720"/>
              <w:contextualSpacing/>
              <w:rPr>
                <w:sz w:val="28"/>
                <w:lang w:val="en-GB" w:bidi="ar-SA"/>
              </w:rPr>
            </w:pPr>
          </w:p>
          <w:p w14:paraId="1A4C2030"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757B9DC9"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generated report must be  in a proper format.</w:t>
            </w:r>
          </w:p>
          <w:p w14:paraId="22612BB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data  must be  in a sequences.</w:t>
            </w:r>
          </w:p>
          <w:p w14:paraId="04D7FE74" w14:textId="77777777" w:rsidR="00204B6A" w:rsidRPr="00204B6A" w:rsidRDefault="00204B6A" w:rsidP="00204B6A">
            <w:pPr>
              <w:spacing w:after="0" w:line="240" w:lineRule="auto"/>
              <w:ind w:left="1080"/>
              <w:contextualSpacing/>
              <w:rPr>
                <w:sz w:val="28"/>
                <w:lang w:val="en-GB" w:bidi="ar-SA"/>
              </w:rPr>
            </w:pPr>
          </w:p>
          <w:p w14:paraId="6D49673A" w14:textId="77777777" w:rsidR="00204B6A" w:rsidRPr="00204B6A" w:rsidRDefault="00204B6A" w:rsidP="00204B6A">
            <w:pPr>
              <w:spacing w:after="0" w:line="240" w:lineRule="auto"/>
              <w:rPr>
                <w:b/>
                <w:sz w:val="28"/>
                <w:lang w:val="en-GB" w:bidi="ar-SA"/>
              </w:rPr>
            </w:pPr>
            <w:r w:rsidRPr="00204B6A">
              <w:rPr>
                <w:b/>
                <w:sz w:val="28"/>
                <w:lang w:val="en-GB" w:bidi="ar-SA"/>
              </w:rPr>
              <w:t>Tecnology and data Variation List:</w:t>
            </w:r>
          </w:p>
          <w:p w14:paraId="340A1A07"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2953F0F" w14:textId="77777777" w:rsidR="00204B6A" w:rsidRPr="00204B6A" w:rsidRDefault="00204B6A" w:rsidP="00204B6A">
            <w:pPr>
              <w:spacing w:after="0" w:line="240" w:lineRule="auto"/>
              <w:ind w:left="1080"/>
              <w:contextualSpacing/>
              <w:rPr>
                <w:sz w:val="28"/>
                <w:lang w:val="en-GB" w:bidi="ar-SA"/>
              </w:rPr>
            </w:pPr>
          </w:p>
          <w:p w14:paraId="32A0E4FD"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 xml:space="preserve">  </w:t>
            </w:r>
          </w:p>
          <w:p w14:paraId="617D7CC7" w14:textId="77777777" w:rsidR="00204B6A" w:rsidRPr="00204B6A" w:rsidRDefault="00204B6A" w:rsidP="00204B6A">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628B7FC" w14:textId="77777777" w:rsidR="00204B6A" w:rsidRPr="00204B6A" w:rsidRDefault="00204B6A" w:rsidP="00204B6A">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0A8F65CB" w14:textId="77777777" w:rsidR="00204B6A" w:rsidRPr="00204B6A" w:rsidRDefault="00204B6A" w:rsidP="00204B6A">
      <w:pPr>
        <w:spacing w:after="160" w:line="259" w:lineRule="auto"/>
        <w:rPr>
          <w:b/>
          <w:bCs/>
          <w:color w:val="2F5496"/>
          <w:sz w:val="36"/>
          <w:szCs w:val="36"/>
          <w:lang w:bidi="ar-SA"/>
        </w:rPr>
      </w:pPr>
    </w:p>
    <w:p w14:paraId="3A40C3DD" w14:textId="77777777" w:rsidR="00204B6A" w:rsidRPr="00204B6A" w:rsidRDefault="00204B6A" w:rsidP="00204B6A">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204B6A" w:rsidRPr="00204B6A" w14:paraId="41A6AF1F" w14:textId="77777777" w:rsidTr="00093C2F">
        <w:trPr>
          <w:trHeight w:val="932"/>
        </w:trPr>
        <w:tc>
          <w:tcPr>
            <w:tcW w:w="9242" w:type="dxa"/>
          </w:tcPr>
          <w:p w14:paraId="61A6B8B6"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5408FAF4"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7903E80"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Actor  :   </w:t>
            </w:r>
            <w:r w:rsidRPr="00204B6A">
              <w:rPr>
                <w:sz w:val="28"/>
                <w:lang w:val="en-GB" w:bidi="ar-SA"/>
              </w:rPr>
              <w:t>Admin</w:t>
            </w:r>
          </w:p>
          <w:p w14:paraId="73BAA8DC"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5AED0392" w14:textId="77777777" w:rsidR="00204B6A" w:rsidRPr="00204B6A" w:rsidRDefault="00204B6A" w:rsidP="00204B6A">
            <w:pPr>
              <w:spacing w:after="0" w:line="240" w:lineRule="auto"/>
              <w:rPr>
                <w:sz w:val="28"/>
                <w:lang w:val="en-GB" w:bidi="ar-SA"/>
              </w:rPr>
            </w:pPr>
            <w:r w:rsidRPr="00204B6A">
              <w:rPr>
                <w:sz w:val="28"/>
                <w:lang w:val="en-GB" w:bidi="ar-SA"/>
              </w:rPr>
              <w:t xml:space="preserve">                                               Admin  wants to  know about the monthly sales report, most sold products ,Return products and number of visited customers. </w:t>
            </w:r>
          </w:p>
          <w:p w14:paraId="51AED76C"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3B8B2CD7"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t>
            </w:r>
            <w:r w:rsidRPr="00204B6A">
              <w:rPr>
                <w:sz w:val="28"/>
                <w:lang w:val="en-GB" w:bidi="ar-SA"/>
              </w:rPr>
              <w:lastRenderedPageBreak/>
              <w:t>with full details. A printable PDF file is created and the final report is generated on the screen. Admin  view the report about products of most sold defected and return .</w:t>
            </w:r>
          </w:p>
          <w:p w14:paraId="65440F71"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7F114BFF" w14:textId="77777777" w:rsidR="00204B6A" w:rsidRPr="00204B6A" w:rsidRDefault="00204B6A" w:rsidP="00204B6A">
            <w:pPr>
              <w:spacing w:after="0" w:line="240" w:lineRule="auto"/>
              <w:rPr>
                <w:sz w:val="28"/>
                <w:lang w:val="en-GB" w:bidi="ar-SA"/>
              </w:rPr>
            </w:pPr>
            <w:r w:rsidRPr="00204B6A">
              <w:rPr>
                <w:b/>
                <w:sz w:val="28"/>
                <w:lang w:val="en-GB" w:bidi="ar-SA"/>
              </w:rPr>
              <w:t>1.</w:t>
            </w:r>
            <w:r w:rsidRPr="00204B6A">
              <w:rPr>
                <w:sz w:val="28"/>
                <w:lang w:val="en-GB" w:bidi="ar-SA"/>
              </w:rPr>
              <w:t>Admin login into System .</w:t>
            </w:r>
          </w:p>
          <w:p w14:paraId="559D6FB2"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view  report process .</w:t>
            </w:r>
          </w:p>
          <w:p w14:paraId="13D2D57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1A53C285"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1A5A3A11" w14:textId="77777777" w:rsidR="00204B6A" w:rsidRPr="00204B6A" w:rsidRDefault="00204B6A" w:rsidP="00204B6A">
            <w:pPr>
              <w:spacing w:after="0" w:line="240" w:lineRule="auto"/>
              <w:rPr>
                <w:sz w:val="28"/>
                <w:lang w:val="en-GB" w:bidi="ar-SA"/>
              </w:rPr>
            </w:pPr>
            <w:r w:rsidRPr="00204B6A">
              <w:rPr>
                <w:sz w:val="28"/>
                <w:lang w:val="en-GB" w:bidi="ar-SA"/>
              </w:rPr>
              <w:t>5. After conformation the report is display on the screen and exsorted in pdf form.</w:t>
            </w:r>
          </w:p>
          <w:p w14:paraId="1272582C" w14:textId="77777777" w:rsidR="00204B6A" w:rsidRPr="00204B6A" w:rsidRDefault="00204B6A" w:rsidP="00204B6A">
            <w:pPr>
              <w:spacing w:after="0" w:line="240" w:lineRule="auto"/>
              <w:rPr>
                <w:sz w:val="28"/>
                <w:lang w:val="en-GB" w:bidi="ar-SA"/>
              </w:rPr>
            </w:pPr>
          </w:p>
          <w:p w14:paraId="47AD5A17" w14:textId="77777777" w:rsidR="00204B6A" w:rsidRPr="00204B6A" w:rsidRDefault="00204B6A" w:rsidP="00204B6A">
            <w:pPr>
              <w:spacing w:after="0" w:line="240" w:lineRule="auto"/>
              <w:rPr>
                <w:b/>
                <w:sz w:val="28"/>
                <w:lang w:val="en-GB" w:bidi="ar-SA"/>
              </w:rPr>
            </w:pPr>
            <w:r w:rsidRPr="00204B6A">
              <w:rPr>
                <w:b/>
                <w:sz w:val="28"/>
                <w:lang w:val="en-GB" w:bidi="ar-SA"/>
              </w:rPr>
              <w:t>Extensions :</w:t>
            </w:r>
          </w:p>
          <w:p w14:paraId="6065F07B"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41C78D81" w14:textId="77777777" w:rsidR="00204B6A" w:rsidRPr="00204B6A" w:rsidRDefault="00204B6A" w:rsidP="00204B6A">
            <w:pPr>
              <w:spacing w:after="0" w:line="240" w:lineRule="auto"/>
              <w:rPr>
                <w:sz w:val="28"/>
                <w:lang w:val="en-GB" w:bidi="ar-SA"/>
              </w:rPr>
            </w:pPr>
            <w:r w:rsidRPr="00204B6A">
              <w:rPr>
                <w:sz w:val="28"/>
                <w:lang w:val="en-GB" w:bidi="ar-SA"/>
              </w:rPr>
              <w:t>so</w:t>
            </w:r>
          </w:p>
          <w:p w14:paraId="1F8C5A25"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666AED7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2F24FEFE"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39572D6A" w14:textId="77777777" w:rsidR="00204B6A" w:rsidRPr="00204B6A" w:rsidRDefault="00204B6A" w:rsidP="00204B6A">
            <w:pPr>
              <w:spacing w:after="0" w:line="240" w:lineRule="auto"/>
              <w:ind w:left="720"/>
              <w:contextualSpacing/>
              <w:rPr>
                <w:sz w:val="28"/>
                <w:lang w:val="en-GB" w:bidi="ar-SA"/>
              </w:rPr>
            </w:pPr>
          </w:p>
          <w:p w14:paraId="60761EDC" w14:textId="77777777" w:rsidR="00204B6A" w:rsidRPr="00204B6A" w:rsidRDefault="00204B6A" w:rsidP="00204B6A">
            <w:pPr>
              <w:spacing w:after="0" w:line="240" w:lineRule="auto"/>
              <w:ind w:left="720"/>
              <w:contextualSpacing/>
              <w:rPr>
                <w:sz w:val="28"/>
                <w:lang w:val="en-GB" w:bidi="ar-SA"/>
              </w:rPr>
            </w:pPr>
          </w:p>
          <w:p w14:paraId="2E8AD895"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1FA38CD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view report must be  in a proper format.</w:t>
            </w:r>
          </w:p>
          <w:p w14:paraId="605FF817"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The data  must be  in a sequences.</w:t>
            </w:r>
          </w:p>
          <w:p w14:paraId="5CBD6338" w14:textId="77777777" w:rsidR="00204B6A" w:rsidRPr="00204B6A" w:rsidRDefault="00204B6A" w:rsidP="00204B6A">
            <w:pPr>
              <w:spacing w:after="0" w:line="240" w:lineRule="auto"/>
              <w:ind w:left="1080"/>
              <w:contextualSpacing/>
              <w:rPr>
                <w:sz w:val="28"/>
                <w:lang w:val="en-GB" w:bidi="ar-SA"/>
              </w:rPr>
            </w:pPr>
          </w:p>
          <w:p w14:paraId="68944584" w14:textId="77777777" w:rsidR="00204B6A" w:rsidRPr="00204B6A" w:rsidRDefault="00204B6A" w:rsidP="00204B6A">
            <w:pPr>
              <w:spacing w:after="0" w:line="240" w:lineRule="auto"/>
              <w:rPr>
                <w:b/>
                <w:sz w:val="28"/>
                <w:lang w:val="en-GB" w:bidi="ar-SA"/>
              </w:rPr>
            </w:pPr>
            <w:r w:rsidRPr="00204B6A">
              <w:rPr>
                <w:b/>
                <w:sz w:val="28"/>
                <w:lang w:val="en-GB" w:bidi="ar-SA"/>
              </w:rPr>
              <w:t>Tecnology and data Variation List:</w:t>
            </w:r>
          </w:p>
          <w:p w14:paraId="1B3BC18E"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5E7D2DF0" w14:textId="77777777" w:rsidR="00204B6A" w:rsidRPr="00204B6A" w:rsidRDefault="00204B6A" w:rsidP="00204B6A">
            <w:pPr>
              <w:spacing w:after="0" w:line="240" w:lineRule="auto"/>
              <w:rPr>
                <w:b/>
                <w:sz w:val="28"/>
                <w:lang w:val="en-GB" w:bidi="ar-SA"/>
              </w:rPr>
            </w:pPr>
          </w:p>
          <w:p w14:paraId="035849BA" w14:textId="77777777" w:rsidR="00204B6A" w:rsidRPr="00204B6A" w:rsidRDefault="00204B6A" w:rsidP="00204B6A">
            <w:pPr>
              <w:spacing w:after="0" w:line="240" w:lineRule="auto"/>
              <w:rPr>
                <w:b/>
                <w:sz w:val="28"/>
                <w:lang w:val="en-GB" w:bidi="ar-SA"/>
              </w:rPr>
            </w:pPr>
            <w:r w:rsidRPr="00204B6A">
              <w:rPr>
                <w:b/>
                <w:sz w:val="28"/>
                <w:lang w:val="en-GB" w:bidi="ar-SA"/>
              </w:rPr>
              <w:t>Frequency of Occurrence:</w:t>
            </w:r>
          </w:p>
          <w:p w14:paraId="6D110982" w14:textId="77777777" w:rsidR="00204B6A" w:rsidRPr="00204B6A" w:rsidRDefault="00204B6A" w:rsidP="00204B6A">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32990B82" w14:textId="77777777" w:rsidR="00204B6A" w:rsidRPr="00204B6A" w:rsidRDefault="00204B6A" w:rsidP="00204B6A">
      <w:pPr>
        <w:spacing w:after="160" w:line="259" w:lineRule="auto"/>
        <w:rPr>
          <w:b/>
          <w:sz w:val="32"/>
          <w:szCs w:val="32"/>
          <w:lang w:bidi="ar-SA"/>
        </w:rPr>
      </w:pPr>
    </w:p>
    <w:p w14:paraId="345B4C80"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Fully Dressed :View profit report</w:t>
      </w:r>
    </w:p>
    <w:p w14:paraId="2D928EE9" w14:textId="77777777" w:rsidR="00204B6A" w:rsidRPr="00204B6A" w:rsidRDefault="00204B6A" w:rsidP="00204B6A">
      <w:pPr>
        <w:spacing w:after="160" w:line="259" w:lineRule="auto"/>
        <w:rPr>
          <w:b/>
          <w:sz w:val="28"/>
          <w:lang w:val="en-GB" w:bidi="ar-SA"/>
        </w:rPr>
      </w:pPr>
    </w:p>
    <w:p w14:paraId="6A81544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7E8A8373"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22E1CF4F"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Primary Actor  : </w:t>
      </w:r>
      <w:r w:rsidRPr="00204B6A">
        <w:rPr>
          <w:sz w:val="28"/>
          <w:lang w:val="en-GB" w:bidi="ar-SA"/>
        </w:rPr>
        <w:t>Shopkeeper</w:t>
      </w:r>
    </w:p>
    <w:p w14:paraId="4BDADF58"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6B6FE0C"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profit  .</w:t>
      </w:r>
    </w:p>
    <w:p w14:paraId="553CEC59"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order more products .</w:t>
      </w:r>
    </w:p>
    <w:p w14:paraId="1D43F1F1" w14:textId="77777777" w:rsidR="00204B6A" w:rsidRPr="00204B6A" w:rsidRDefault="00204B6A" w:rsidP="00204B6A">
      <w:pPr>
        <w:spacing w:after="160" w:line="259" w:lineRule="auto"/>
        <w:rPr>
          <w:b/>
          <w:sz w:val="28"/>
          <w:lang w:val="en-GB" w:bidi="ar-SA"/>
        </w:rPr>
      </w:pPr>
      <w:r w:rsidRPr="00204B6A">
        <w:rPr>
          <w:b/>
          <w:sz w:val="28"/>
          <w:lang w:val="en-GB" w:bidi="ar-SA"/>
        </w:rPr>
        <w:t xml:space="preserve">Owner: </w:t>
      </w:r>
      <w:r w:rsidRPr="00204B6A">
        <w:rPr>
          <w:sz w:val="28"/>
          <w:lang w:val="en-GB" w:bidi="ar-SA"/>
        </w:rPr>
        <w:t>In last owner want to review the report which generated by shopkeeper .</w:t>
      </w:r>
      <w:r w:rsidRPr="00204B6A">
        <w:rPr>
          <w:b/>
          <w:sz w:val="28"/>
          <w:lang w:val="en-GB" w:bidi="ar-SA"/>
        </w:rPr>
        <w:t xml:space="preserve">  </w:t>
      </w:r>
    </w:p>
    <w:p w14:paraId="52A57BB3"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31875101" w14:textId="77777777" w:rsidR="00204B6A" w:rsidRPr="00204B6A" w:rsidRDefault="00204B6A" w:rsidP="00204B6A">
      <w:pPr>
        <w:spacing w:after="160" w:line="259" w:lineRule="auto"/>
        <w:rPr>
          <w:sz w:val="28"/>
          <w:lang w:val="en-GB" w:bidi="ar-SA"/>
        </w:rPr>
      </w:pPr>
      <w:r w:rsidRPr="00204B6A">
        <w:rPr>
          <w:b/>
          <w:sz w:val="28"/>
          <w:lang w:val="en-GB" w:bidi="ar-SA"/>
        </w:rPr>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2F3B581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12AE9A09"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4F580989"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7F72A46F"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6C1B2418"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68448A9A" w14:textId="77777777" w:rsidR="00204B6A" w:rsidRPr="00204B6A" w:rsidRDefault="00204B6A" w:rsidP="00204B6A">
      <w:pPr>
        <w:spacing w:after="160" w:line="259" w:lineRule="auto"/>
        <w:rPr>
          <w:sz w:val="28"/>
          <w:lang w:val="en-GB" w:bidi="ar-SA"/>
        </w:rPr>
      </w:pPr>
      <w:r w:rsidRPr="00204B6A">
        <w:rPr>
          <w:sz w:val="28"/>
          <w:lang w:val="en-GB" w:bidi="ar-SA"/>
        </w:rPr>
        <w:t>5. After conformation the report is display on the screen and exsorted in pdf form.</w:t>
      </w:r>
    </w:p>
    <w:p w14:paraId="288626B7" w14:textId="77777777" w:rsidR="00204B6A" w:rsidRPr="00204B6A" w:rsidRDefault="00204B6A" w:rsidP="00204B6A">
      <w:pPr>
        <w:spacing w:after="160" w:line="259" w:lineRule="auto"/>
        <w:rPr>
          <w:sz w:val="28"/>
          <w:lang w:val="en-GB" w:bidi="ar-SA"/>
        </w:rPr>
      </w:pPr>
    </w:p>
    <w:p w14:paraId="3D87FC1E"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4DFE93C"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3D037093" w14:textId="77777777" w:rsidR="00204B6A" w:rsidRPr="00204B6A" w:rsidRDefault="00204B6A" w:rsidP="00204B6A">
      <w:pPr>
        <w:spacing w:after="160" w:line="259" w:lineRule="auto"/>
        <w:rPr>
          <w:sz w:val="28"/>
          <w:lang w:val="en-GB" w:bidi="ar-SA"/>
        </w:rPr>
      </w:pPr>
      <w:r w:rsidRPr="00204B6A">
        <w:rPr>
          <w:sz w:val="28"/>
          <w:lang w:val="en-GB" w:bidi="ar-SA"/>
        </w:rPr>
        <w:t>so</w:t>
      </w:r>
    </w:p>
    <w:p w14:paraId="48027FB5"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22EA2776"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BF89224"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A0B325D" w14:textId="77777777" w:rsidR="00204B6A" w:rsidRPr="00204B6A" w:rsidRDefault="00204B6A" w:rsidP="00204B6A">
      <w:pPr>
        <w:spacing w:after="160" w:line="259" w:lineRule="auto"/>
        <w:ind w:left="720"/>
        <w:contextualSpacing/>
        <w:rPr>
          <w:sz w:val="28"/>
          <w:lang w:val="en-GB" w:bidi="ar-SA"/>
        </w:rPr>
      </w:pPr>
    </w:p>
    <w:p w14:paraId="7A97F7F7" w14:textId="77777777" w:rsidR="00204B6A" w:rsidRPr="00204B6A" w:rsidRDefault="00204B6A" w:rsidP="00204B6A">
      <w:pPr>
        <w:spacing w:after="160" w:line="259" w:lineRule="auto"/>
        <w:ind w:left="720"/>
        <w:contextualSpacing/>
        <w:rPr>
          <w:sz w:val="28"/>
          <w:lang w:val="en-GB" w:bidi="ar-SA"/>
        </w:rPr>
      </w:pPr>
    </w:p>
    <w:p w14:paraId="3310CB4C"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Special Requirements:</w:t>
      </w:r>
    </w:p>
    <w:p w14:paraId="2653F329"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7DA4297B"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t>6.Color scheme should be used which is clearly visible.</w:t>
      </w:r>
    </w:p>
    <w:p w14:paraId="1DD85FBA" w14:textId="77777777" w:rsidR="00204B6A" w:rsidRPr="00204B6A" w:rsidRDefault="00204B6A" w:rsidP="00204B6A">
      <w:pPr>
        <w:rPr>
          <w:sz w:val="28"/>
          <w:lang w:val="en-GB" w:bidi="ar-SA"/>
        </w:rPr>
      </w:pPr>
    </w:p>
    <w:p w14:paraId="10DD28C8" w14:textId="77777777" w:rsidR="00204B6A" w:rsidRPr="00204B6A" w:rsidRDefault="00204B6A" w:rsidP="00204B6A">
      <w:pPr>
        <w:spacing w:after="160" w:line="259" w:lineRule="auto"/>
        <w:ind w:left="1080"/>
        <w:contextualSpacing/>
        <w:rPr>
          <w:sz w:val="28"/>
          <w:lang w:val="en-GB" w:bidi="ar-SA"/>
        </w:rPr>
      </w:pPr>
    </w:p>
    <w:p w14:paraId="0F723BB4" w14:textId="77777777" w:rsidR="00204B6A" w:rsidRPr="00204B6A" w:rsidRDefault="00204B6A" w:rsidP="00204B6A">
      <w:pPr>
        <w:spacing w:after="160" w:line="259" w:lineRule="auto"/>
        <w:rPr>
          <w:b/>
          <w:sz w:val="28"/>
          <w:lang w:val="en-GB" w:bidi="ar-SA"/>
        </w:rPr>
      </w:pPr>
      <w:r w:rsidRPr="00204B6A">
        <w:rPr>
          <w:b/>
          <w:sz w:val="28"/>
          <w:lang w:val="en-GB" w:bidi="ar-SA"/>
        </w:rPr>
        <w:t>Tecnology and data Variation List:</w:t>
      </w:r>
    </w:p>
    <w:p w14:paraId="2C6920F7" w14:textId="77777777" w:rsidR="00204B6A" w:rsidRPr="00204B6A" w:rsidRDefault="00204B6A" w:rsidP="00204B6A">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225C86" w14:textId="77777777" w:rsidR="00204B6A" w:rsidRPr="00204B6A" w:rsidRDefault="00204B6A" w:rsidP="00204B6A">
      <w:pPr>
        <w:spacing w:after="160" w:line="259" w:lineRule="auto"/>
        <w:ind w:left="1080"/>
        <w:contextualSpacing/>
        <w:rPr>
          <w:sz w:val="36"/>
          <w:lang w:val="en-GB" w:bidi="ar-SA"/>
        </w:rPr>
      </w:pPr>
    </w:p>
    <w:p w14:paraId="394474BF"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 xml:space="preserve">  </w:t>
      </w:r>
    </w:p>
    <w:p w14:paraId="123F84BA" w14:textId="77777777" w:rsidR="00204B6A" w:rsidRPr="00204B6A" w:rsidRDefault="00204B6A" w:rsidP="00204B6A">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29D39609" w14:textId="77777777" w:rsidR="00204B6A" w:rsidRPr="00204B6A" w:rsidRDefault="00204B6A" w:rsidP="00204B6A">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352F8F2B" w14:textId="77777777" w:rsidR="00204B6A" w:rsidRPr="00204B6A" w:rsidRDefault="00204B6A" w:rsidP="00204B6A">
      <w:pPr>
        <w:spacing w:after="160" w:line="259" w:lineRule="auto"/>
        <w:rPr>
          <w:b/>
          <w:sz w:val="28"/>
          <w:lang w:val="en-GB" w:bidi="ar-SA"/>
        </w:rPr>
      </w:pPr>
    </w:p>
    <w:p w14:paraId="7C942B6D"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Fully Dressed :View loss report</w:t>
      </w:r>
    </w:p>
    <w:p w14:paraId="5B52E76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1683A54C"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5369106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00A71750"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5360E03"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loss  .</w:t>
      </w:r>
    </w:p>
    <w:p w14:paraId="25C45A8A" w14:textId="77777777" w:rsidR="00204B6A" w:rsidRPr="00204B6A" w:rsidRDefault="00204B6A" w:rsidP="00204B6A">
      <w:pPr>
        <w:spacing w:after="160" w:line="259" w:lineRule="auto"/>
        <w:rPr>
          <w:sz w:val="28"/>
          <w:lang w:val="en-GB" w:bidi="ar-SA"/>
        </w:rPr>
      </w:pPr>
      <w:r w:rsidRPr="00204B6A">
        <w:rPr>
          <w:b/>
          <w:sz w:val="28"/>
          <w:lang w:val="en-GB" w:bidi="ar-SA"/>
        </w:rPr>
        <w:t xml:space="preserve">Manager : </w:t>
      </w:r>
      <w:r w:rsidRPr="00204B6A">
        <w:rPr>
          <w:sz w:val="28"/>
          <w:lang w:val="en-GB" w:bidi="ar-SA"/>
        </w:rPr>
        <w:t xml:space="preserve"> After a generated report manager return that products which is going in loss .</w:t>
      </w:r>
    </w:p>
    <w:p w14:paraId="78D2301E" w14:textId="77777777" w:rsidR="00204B6A" w:rsidRPr="00204B6A" w:rsidRDefault="00204B6A" w:rsidP="00204B6A">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328CD823" w14:textId="77777777" w:rsidR="00204B6A" w:rsidRPr="00204B6A" w:rsidRDefault="00204B6A" w:rsidP="00204B6A">
      <w:pPr>
        <w:spacing w:after="160" w:line="259" w:lineRule="auto"/>
        <w:rPr>
          <w:b/>
          <w:sz w:val="28"/>
          <w:lang w:val="en-GB" w:bidi="ar-SA"/>
        </w:rPr>
      </w:pPr>
      <w:r w:rsidRPr="00204B6A">
        <w:rPr>
          <w:b/>
          <w:sz w:val="28"/>
          <w:lang w:val="en-GB" w:bidi="ar-SA"/>
        </w:rPr>
        <w:t xml:space="preserve">  </w:t>
      </w:r>
    </w:p>
    <w:p w14:paraId="604C81DE"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721F029A"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 xml:space="preserve">Post-condition: </w:t>
      </w:r>
      <w:r w:rsidRPr="00204B6A">
        <w:rPr>
          <w:sz w:val="28"/>
          <w:lang w:val="en-GB" w:bidi="ar-SA"/>
        </w:rPr>
        <w:t>The requested report is generated and saved into a CSV file with full details. A printable PDF file is created and the final report is generated on the screen.</w:t>
      </w:r>
    </w:p>
    <w:p w14:paraId="2AB3CFCC"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4F3796B5"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29D702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0CE540B3"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51EFB80B"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74744D7E" w14:textId="77777777" w:rsidR="00204B6A" w:rsidRPr="00204B6A" w:rsidRDefault="00204B6A" w:rsidP="00204B6A">
      <w:pPr>
        <w:spacing w:after="160" w:line="259" w:lineRule="auto"/>
        <w:rPr>
          <w:sz w:val="28"/>
          <w:lang w:val="en-GB" w:bidi="ar-SA"/>
        </w:rPr>
      </w:pPr>
      <w:r w:rsidRPr="00204B6A">
        <w:rPr>
          <w:sz w:val="28"/>
          <w:lang w:val="en-GB" w:bidi="ar-SA"/>
        </w:rPr>
        <w:t>5. After conformation the report is display on the screen and exsorted in pdf form.</w:t>
      </w:r>
    </w:p>
    <w:p w14:paraId="2CCDD043" w14:textId="77777777" w:rsidR="00204B6A" w:rsidRPr="00204B6A" w:rsidRDefault="00204B6A" w:rsidP="00204B6A">
      <w:pPr>
        <w:spacing w:after="160" w:line="259" w:lineRule="auto"/>
        <w:rPr>
          <w:sz w:val="28"/>
          <w:lang w:val="en-GB" w:bidi="ar-SA"/>
        </w:rPr>
      </w:pPr>
    </w:p>
    <w:p w14:paraId="6EBB6CFC"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750E6CD"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65B305A3" w14:textId="77777777" w:rsidR="00204B6A" w:rsidRPr="00204B6A" w:rsidRDefault="00204B6A" w:rsidP="00204B6A">
      <w:pPr>
        <w:spacing w:after="160" w:line="259" w:lineRule="auto"/>
        <w:rPr>
          <w:sz w:val="28"/>
          <w:lang w:val="en-GB" w:bidi="ar-SA"/>
        </w:rPr>
      </w:pPr>
      <w:r w:rsidRPr="00204B6A">
        <w:rPr>
          <w:sz w:val="28"/>
          <w:lang w:val="en-GB" w:bidi="ar-SA"/>
        </w:rPr>
        <w:t>so</w:t>
      </w:r>
    </w:p>
    <w:p w14:paraId="1FEC1CC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4018BA9C"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FBBD4FB"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33E660A6" w14:textId="77777777" w:rsidR="00204B6A" w:rsidRPr="00204B6A" w:rsidRDefault="00204B6A" w:rsidP="00204B6A">
      <w:pPr>
        <w:spacing w:after="160" w:line="259" w:lineRule="auto"/>
        <w:ind w:left="720"/>
        <w:contextualSpacing/>
        <w:rPr>
          <w:sz w:val="28"/>
          <w:lang w:val="en-GB" w:bidi="ar-SA"/>
        </w:rPr>
      </w:pPr>
    </w:p>
    <w:p w14:paraId="28169460" w14:textId="77777777" w:rsidR="00204B6A" w:rsidRPr="00204B6A" w:rsidRDefault="00204B6A" w:rsidP="00204B6A">
      <w:pPr>
        <w:spacing w:after="160" w:line="259" w:lineRule="auto"/>
        <w:ind w:left="720"/>
        <w:contextualSpacing/>
        <w:rPr>
          <w:sz w:val="28"/>
          <w:lang w:val="en-GB" w:bidi="ar-SA"/>
        </w:rPr>
      </w:pPr>
    </w:p>
    <w:p w14:paraId="0546F913"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0ECE0B59"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119606B7"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438C427E" w14:textId="77777777" w:rsidR="00204B6A" w:rsidRPr="00204B6A" w:rsidRDefault="00204B6A" w:rsidP="00204B6A">
      <w:pPr>
        <w:spacing w:after="160" w:line="259" w:lineRule="auto"/>
        <w:ind w:left="1080"/>
        <w:contextualSpacing/>
        <w:rPr>
          <w:sz w:val="28"/>
          <w:lang w:val="en-GB" w:bidi="ar-SA"/>
        </w:rPr>
      </w:pPr>
    </w:p>
    <w:p w14:paraId="76DFB576" w14:textId="77777777" w:rsidR="00204B6A" w:rsidRPr="00204B6A" w:rsidRDefault="00204B6A" w:rsidP="00204B6A">
      <w:pPr>
        <w:spacing w:after="160" w:line="259" w:lineRule="auto"/>
        <w:rPr>
          <w:b/>
          <w:sz w:val="28"/>
          <w:lang w:val="en-GB" w:bidi="ar-SA"/>
        </w:rPr>
      </w:pPr>
      <w:r w:rsidRPr="00204B6A">
        <w:rPr>
          <w:b/>
          <w:sz w:val="28"/>
          <w:lang w:val="en-GB" w:bidi="ar-SA"/>
        </w:rPr>
        <w:t>Tecnology and data Variation List:</w:t>
      </w:r>
    </w:p>
    <w:p w14:paraId="7F4159F6"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1.The loss report must be in pdf or CSV or in both cases.</w:t>
      </w:r>
    </w:p>
    <w:p w14:paraId="09253A5E"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743CCF55"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Fully Dressed :Edit  report</w:t>
      </w:r>
    </w:p>
    <w:p w14:paraId="5BEAF001"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Scope:  </w:t>
      </w:r>
      <w:r w:rsidRPr="00204B6A">
        <w:rPr>
          <w:sz w:val="28"/>
          <w:lang w:val="en-GB" w:bidi="ar-SA"/>
        </w:rPr>
        <w:t>Edit report</w:t>
      </w:r>
    </w:p>
    <w:p w14:paraId="5F064794" w14:textId="77777777" w:rsidR="00204B6A" w:rsidRPr="00204B6A" w:rsidRDefault="00204B6A" w:rsidP="00204B6A">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EF4E43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Actor  : </w:t>
      </w:r>
      <w:r w:rsidRPr="00204B6A">
        <w:rPr>
          <w:sz w:val="28"/>
          <w:lang w:val="en-GB" w:bidi="ar-SA"/>
        </w:rPr>
        <w:t>Shopkeeper</w:t>
      </w:r>
    </w:p>
    <w:p w14:paraId="63E3D796"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36D28BE1"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464D1047"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5764FF5" w14:textId="77777777" w:rsidR="00204B6A" w:rsidRPr="00204B6A" w:rsidRDefault="00204B6A" w:rsidP="00204B6A">
      <w:pPr>
        <w:spacing w:after="160" w:line="259" w:lineRule="auto"/>
        <w:rPr>
          <w:lang w:val="en-GB" w:bidi="ar-SA"/>
        </w:rPr>
      </w:pPr>
      <w:r w:rsidRPr="00204B6A">
        <w:rPr>
          <w:b/>
          <w:sz w:val="28"/>
          <w:lang w:val="en-GB" w:bidi="ar-SA"/>
        </w:rPr>
        <w:t>Post-condition:</w:t>
      </w:r>
      <w:r w:rsidRPr="00204B6A">
        <w:rPr>
          <w:sz w:val="28"/>
          <w:lang w:val="en-GB" w:bidi="ar-SA"/>
        </w:rPr>
        <w:t xml:space="preserve"> Update the  report of edit  with date and time and send report to the customer.</w:t>
      </w:r>
    </w:p>
    <w:p w14:paraId="76E62D8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776CEDAD"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8E7060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edit report process.</w:t>
      </w:r>
    </w:p>
    <w:p w14:paraId="41DFF278"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4765C5F4"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2667EBBF" w14:textId="77777777" w:rsidR="00204B6A" w:rsidRPr="00204B6A" w:rsidRDefault="00204B6A" w:rsidP="00204B6A">
      <w:pPr>
        <w:spacing w:after="160" w:line="259" w:lineRule="auto"/>
        <w:rPr>
          <w:sz w:val="28"/>
          <w:lang w:val="en-GB" w:bidi="ar-SA"/>
        </w:rPr>
      </w:pPr>
      <w:r w:rsidRPr="00204B6A">
        <w:rPr>
          <w:sz w:val="28"/>
          <w:lang w:val="en-GB" w:bidi="ar-SA"/>
        </w:rPr>
        <w:t>5. After conformation the report is display on the screen and exsorted in pdf form.</w:t>
      </w:r>
    </w:p>
    <w:p w14:paraId="7BCBCA83" w14:textId="77777777" w:rsidR="00204B6A" w:rsidRPr="00204B6A" w:rsidRDefault="00204B6A" w:rsidP="00204B6A">
      <w:pPr>
        <w:spacing w:after="160" w:line="259" w:lineRule="auto"/>
        <w:rPr>
          <w:sz w:val="28"/>
          <w:lang w:val="en-GB" w:bidi="ar-SA"/>
        </w:rPr>
      </w:pPr>
    </w:p>
    <w:p w14:paraId="5424F268" w14:textId="77777777" w:rsidR="00204B6A" w:rsidRPr="00204B6A" w:rsidRDefault="00204B6A" w:rsidP="00204B6A">
      <w:pPr>
        <w:spacing w:after="160" w:line="259" w:lineRule="auto"/>
        <w:rPr>
          <w:b/>
          <w:sz w:val="28"/>
          <w:lang w:val="en-GB" w:bidi="ar-SA"/>
        </w:rPr>
      </w:pPr>
      <w:r w:rsidRPr="00204B6A">
        <w:rPr>
          <w:b/>
          <w:sz w:val="28"/>
          <w:lang w:val="en-GB" w:bidi="ar-SA"/>
        </w:rPr>
        <w:t>Extensions :</w:t>
      </w:r>
    </w:p>
    <w:p w14:paraId="28747280"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related-data so their will be error occurs</w:t>
      </w:r>
    </w:p>
    <w:p w14:paraId="16594F80" w14:textId="77777777" w:rsidR="00204B6A" w:rsidRPr="00204B6A" w:rsidRDefault="00204B6A" w:rsidP="00204B6A">
      <w:pPr>
        <w:spacing w:after="160" w:line="259" w:lineRule="auto"/>
        <w:rPr>
          <w:sz w:val="28"/>
          <w:lang w:val="en-GB" w:bidi="ar-SA"/>
        </w:rPr>
      </w:pPr>
      <w:r w:rsidRPr="00204B6A">
        <w:rPr>
          <w:sz w:val="28"/>
          <w:lang w:val="en-GB" w:bidi="ar-SA"/>
        </w:rPr>
        <w:t>so</w:t>
      </w:r>
    </w:p>
    <w:p w14:paraId="7B4BA169"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1F7C370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B57C102"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70947624" w14:textId="77777777" w:rsidR="00204B6A" w:rsidRPr="00204B6A" w:rsidRDefault="00204B6A" w:rsidP="00204B6A">
      <w:pPr>
        <w:spacing w:after="160" w:line="259" w:lineRule="auto"/>
        <w:ind w:left="720"/>
        <w:contextualSpacing/>
        <w:rPr>
          <w:sz w:val="28"/>
          <w:lang w:val="en-GB" w:bidi="ar-SA"/>
        </w:rPr>
      </w:pPr>
    </w:p>
    <w:p w14:paraId="0A852C35" w14:textId="77777777" w:rsidR="00204B6A" w:rsidRPr="00204B6A" w:rsidRDefault="00204B6A" w:rsidP="00204B6A">
      <w:pPr>
        <w:spacing w:after="160" w:line="259" w:lineRule="auto"/>
        <w:ind w:left="720"/>
        <w:contextualSpacing/>
        <w:rPr>
          <w:sz w:val="28"/>
          <w:lang w:val="en-GB" w:bidi="ar-SA"/>
        </w:rPr>
      </w:pPr>
    </w:p>
    <w:p w14:paraId="31FD9ABD"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692601F3"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lastRenderedPageBreak/>
        <w:t>Manager/shopkeeper must be registered with the system.</w:t>
      </w:r>
    </w:p>
    <w:p w14:paraId="7225B771"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2BFB6708" w14:textId="77777777" w:rsidR="00204B6A" w:rsidRPr="00204B6A" w:rsidRDefault="00204B6A" w:rsidP="00204B6A">
      <w:pPr>
        <w:spacing w:after="160" w:line="259" w:lineRule="auto"/>
        <w:ind w:left="1080"/>
        <w:contextualSpacing/>
        <w:rPr>
          <w:sz w:val="28"/>
          <w:lang w:val="en-GB" w:bidi="ar-SA"/>
        </w:rPr>
      </w:pPr>
    </w:p>
    <w:p w14:paraId="66AC76D8" w14:textId="77777777" w:rsidR="00204B6A" w:rsidRPr="00204B6A" w:rsidRDefault="00204B6A" w:rsidP="00204B6A">
      <w:pPr>
        <w:spacing w:after="160" w:line="259" w:lineRule="auto"/>
        <w:rPr>
          <w:b/>
          <w:sz w:val="28"/>
          <w:lang w:val="en-GB" w:bidi="ar-SA"/>
        </w:rPr>
      </w:pPr>
      <w:r w:rsidRPr="00204B6A">
        <w:rPr>
          <w:b/>
          <w:sz w:val="28"/>
          <w:lang w:val="en-GB" w:bidi="ar-SA"/>
        </w:rPr>
        <w:t>Tecnology and data Variation List:</w:t>
      </w:r>
    </w:p>
    <w:p w14:paraId="01582D9D" w14:textId="77777777" w:rsidR="00204B6A" w:rsidRPr="00204B6A" w:rsidRDefault="00204B6A" w:rsidP="00204B6A">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2EDA9E27"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w:t>
      </w:r>
    </w:p>
    <w:p w14:paraId="13F207E7"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shopkeeper .</w:t>
      </w:r>
    </w:p>
    <w:p w14:paraId="3E96447D" w14:textId="77777777" w:rsidR="002B204F" w:rsidRDefault="002B204F" w:rsidP="00250591">
      <w:pPr>
        <w:pStyle w:val="doclist"/>
      </w:pPr>
    </w:p>
    <w:p w14:paraId="62FD040F" w14:textId="3EB41A12" w:rsidR="00CD5D50" w:rsidRDefault="00731C3F" w:rsidP="00CD5D50">
      <w:pPr>
        <w:pStyle w:val="Heading3"/>
      </w:pPr>
      <w:bookmarkStart w:id="88" w:name="_Toc106290756"/>
      <w:r>
        <w:t xml:space="preserve">2.4 </w:t>
      </w:r>
      <w:r w:rsidR="00CD5D50">
        <w:t>NetBeans Screenshots</w:t>
      </w:r>
      <w:bookmarkEnd w:id="88"/>
    </w:p>
    <w:p w14:paraId="1E590ABE" w14:textId="58FDEB92" w:rsidR="007C1C01" w:rsidRDefault="007C1C01" w:rsidP="007C1C01"/>
    <w:p w14:paraId="204323FF" w14:textId="4AC8ACF3" w:rsidR="007C1C01" w:rsidRDefault="007C1C01" w:rsidP="007C1C01"/>
    <w:p w14:paraId="0F9FD2C7" w14:textId="6FE18245" w:rsidR="007C1C01" w:rsidRDefault="007C1C01" w:rsidP="007C1C01">
      <w:r>
        <w:t>FARHAN KHAN (FA20-BSE-069)</w:t>
      </w:r>
    </w:p>
    <w:p w14:paraId="394F8DBF" w14:textId="37A47703" w:rsidR="007C1C01" w:rsidRPr="00944140" w:rsidRDefault="00944140" w:rsidP="00944140">
      <w:pPr>
        <w:pStyle w:val="ListParagraph"/>
        <w:numPr>
          <w:ilvl w:val="2"/>
          <w:numId w:val="5"/>
        </w:numPr>
        <w:rPr>
          <w:color w:val="17365D" w:themeColor="text2" w:themeShade="BF"/>
        </w:rPr>
      </w:pPr>
      <w:r w:rsidRPr="00944140">
        <w:rPr>
          <w:color w:val="17365D" w:themeColor="text2" w:themeShade="BF"/>
        </w:rPr>
        <w:t>ADD STOCK</w:t>
      </w:r>
    </w:p>
    <w:p w14:paraId="101B1C31" w14:textId="536BDAAE" w:rsidR="007C1C01" w:rsidRDefault="00944140" w:rsidP="007C1C01">
      <w:r>
        <w:rPr>
          <w:noProof/>
        </w:rPr>
        <w:drawing>
          <wp:inline distT="0" distB="0" distL="0" distR="0" wp14:anchorId="42DFB710" wp14:editId="14099837">
            <wp:extent cx="2902497" cy="2697933"/>
            <wp:effectExtent l="0" t="0" r="0" b="762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14510" cy="2709100"/>
                    </a:xfrm>
                    <a:prstGeom prst="rect">
                      <a:avLst/>
                    </a:prstGeom>
                    <a:noFill/>
                    <a:ln>
                      <a:noFill/>
                    </a:ln>
                  </pic:spPr>
                </pic:pic>
              </a:graphicData>
            </a:graphic>
          </wp:inline>
        </w:drawing>
      </w:r>
    </w:p>
    <w:p w14:paraId="6BB137A0" w14:textId="08AFDCFB" w:rsidR="00944140" w:rsidRDefault="00944140" w:rsidP="007C1C01"/>
    <w:p w14:paraId="5DBD335E" w14:textId="141CA9E1" w:rsidR="00944140" w:rsidRDefault="00944140" w:rsidP="00944140">
      <w:pPr>
        <w:pStyle w:val="ListParagraph"/>
        <w:numPr>
          <w:ilvl w:val="2"/>
          <w:numId w:val="5"/>
        </w:numPr>
      </w:pPr>
      <w:r>
        <w:t>RETURN DEFECTIVE</w:t>
      </w:r>
    </w:p>
    <w:p w14:paraId="268B7F96" w14:textId="2AADDF20" w:rsidR="007C1C01" w:rsidRDefault="00944140" w:rsidP="007C1C01">
      <w:r>
        <w:rPr>
          <w:noProof/>
        </w:rPr>
        <w:lastRenderedPageBreak/>
        <w:drawing>
          <wp:inline distT="0" distB="0" distL="0" distR="0" wp14:anchorId="65D1B85F" wp14:editId="6FDF1DDE">
            <wp:extent cx="2917411" cy="3037438"/>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8823" cy="3059731"/>
                    </a:xfrm>
                    <a:prstGeom prst="rect">
                      <a:avLst/>
                    </a:prstGeom>
                    <a:noFill/>
                    <a:ln>
                      <a:noFill/>
                    </a:ln>
                  </pic:spPr>
                </pic:pic>
              </a:graphicData>
            </a:graphic>
          </wp:inline>
        </w:drawing>
      </w:r>
    </w:p>
    <w:p w14:paraId="6B55A5EA" w14:textId="4FCAF34C" w:rsidR="00944140" w:rsidRDefault="00944140" w:rsidP="007C1C01"/>
    <w:p w14:paraId="6F4EEA03" w14:textId="7A6BABB0" w:rsidR="00944140" w:rsidRDefault="00944140" w:rsidP="00944140">
      <w:pPr>
        <w:pStyle w:val="ListParagraph"/>
        <w:numPr>
          <w:ilvl w:val="2"/>
          <w:numId w:val="5"/>
        </w:numPr>
      </w:pPr>
      <w:r>
        <w:t>REFILL STORE</w:t>
      </w:r>
    </w:p>
    <w:p w14:paraId="0FA682F7" w14:textId="77777777" w:rsidR="00944140" w:rsidRDefault="00944140" w:rsidP="00944140">
      <w:pPr>
        <w:pStyle w:val="ListParagraph"/>
        <w:ind w:left="2160"/>
      </w:pPr>
    </w:p>
    <w:p w14:paraId="2AE17A23" w14:textId="074DB861" w:rsidR="00944140" w:rsidRDefault="00944140" w:rsidP="00944140">
      <w:r>
        <w:rPr>
          <w:noProof/>
        </w:rPr>
        <w:drawing>
          <wp:inline distT="0" distB="0" distL="0" distR="0" wp14:anchorId="1A75D047" wp14:editId="3EBCBD2D">
            <wp:extent cx="2829208" cy="3266494"/>
            <wp:effectExtent l="0" t="0" r="9525"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599" cy="3273872"/>
                    </a:xfrm>
                    <a:prstGeom prst="rect">
                      <a:avLst/>
                    </a:prstGeom>
                    <a:noFill/>
                    <a:ln>
                      <a:noFill/>
                    </a:ln>
                  </pic:spPr>
                </pic:pic>
              </a:graphicData>
            </a:graphic>
          </wp:inline>
        </w:drawing>
      </w:r>
    </w:p>
    <w:p w14:paraId="455A5E0C" w14:textId="36D6C7C7" w:rsidR="00944140" w:rsidRDefault="00944140" w:rsidP="00944140">
      <w:pPr>
        <w:pStyle w:val="ListParagraph"/>
        <w:ind w:left="2160"/>
      </w:pPr>
    </w:p>
    <w:p w14:paraId="68BAF9D4" w14:textId="680F205E" w:rsidR="00944140" w:rsidRDefault="00944140" w:rsidP="00944140">
      <w:pPr>
        <w:pStyle w:val="ListParagraph"/>
        <w:ind w:left="2160"/>
      </w:pPr>
    </w:p>
    <w:p w14:paraId="275994A3" w14:textId="77777777" w:rsidR="00944140" w:rsidRPr="007C1C01" w:rsidRDefault="00944140" w:rsidP="00944140">
      <w:pPr>
        <w:pStyle w:val="ListParagraph"/>
        <w:ind w:left="2160"/>
      </w:pPr>
    </w:p>
    <w:p w14:paraId="6D9E2DD7" w14:textId="738B185A" w:rsidR="00250591" w:rsidRDefault="00CD5D50" w:rsidP="00250591">
      <w:pPr>
        <w:pStyle w:val="doclist"/>
      </w:pPr>
      <w:r>
        <w:rPr>
          <w:noProof/>
          <w:lang w:val="en-GB" w:eastAsia="en-GB"/>
        </w:rPr>
        <w:lastRenderedPageBreak/>
        <w:drawing>
          <wp:inline distT="0" distB="0" distL="0" distR="0" wp14:anchorId="214D0944" wp14:editId="3A2250B0">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021330"/>
                    </a:xfrm>
                    <a:prstGeom prst="rect">
                      <a:avLst/>
                    </a:prstGeom>
                  </pic:spPr>
                </pic:pic>
              </a:graphicData>
            </a:graphic>
          </wp:inline>
        </w:drawing>
      </w:r>
      <w:r>
        <w:rPr>
          <w:noProof/>
          <w:lang w:val="en-GB" w:eastAsia="en-GB"/>
        </w:rPr>
        <w:drawing>
          <wp:inline distT="0" distB="0" distL="0" distR="0" wp14:anchorId="252B65F6" wp14:editId="517E40DC">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stretch>
                      <a:fillRect/>
                    </a:stretch>
                  </pic:blipFill>
                  <pic:spPr>
                    <a:xfrm>
                      <a:off x="0" y="0"/>
                      <a:ext cx="5943600" cy="3770630"/>
                    </a:xfrm>
                    <a:prstGeom prst="rect">
                      <a:avLst/>
                    </a:prstGeom>
                  </pic:spPr>
                </pic:pic>
              </a:graphicData>
            </a:graphic>
          </wp:inline>
        </w:drawing>
      </w:r>
      <w:r>
        <w:rPr>
          <w:noProof/>
          <w:lang w:val="en-GB" w:eastAsia="en-GB"/>
        </w:rPr>
        <w:lastRenderedPageBreak/>
        <w:drawing>
          <wp:inline distT="0" distB="0" distL="0" distR="0" wp14:anchorId="74082846" wp14:editId="3739A957">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3817951" cy="2575783"/>
                    </a:xfrm>
                    <a:prstGeom prst="rect">
                      <a:avLst/>
                    </a:prstGeom>
                  </pic:spPr>
                </pic:pic>
              </a:graphicData>
            </a:graphic>
          </wp:inline>
        </w:drawing>
      </w:r>
    </w:p>
    <w:p w14:paraId="3A322C22" w14:textId="76FD7939" w:rsidR="00CD5D50" w:rsidRDefault="00CD5D50" w:rsidP="00250591">
      <w:pPr>
        <w:pStyle w:val="doclist"/>
        <w:rPr>
          <w:noProof/>
        </w:rPr>
      </w:pPr>
      <w:r w:rsidRPr="002D3965">
        <w:rPr>
          <w:noProof/>
          <w:lang w:val="en-GB" w:eastAsia="en-GB"/>
        </w:rPr>
        <w:lastRenderedPageBreak/>
        <w:drawing>
          <wp:inline distT="0" distB="0" distL="0" distR="0" wp14:anchorId="0429B657" wp14:editId="4F44CB0C">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6"/>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lang w:val="en-GB" w:eastAsia="en-GB"/>
        </w:rPr>
        <w:lastRenderedPageBreak/>
        <w:drawing>
          <wp:inline distT="0" distB="0" distL="0" distR="0" wp14:anchorId="30DD7D7A" wp14:editId="3C237C19">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3924848" cy="5458587"/>
                    </a:xfrm>
                    <a:prstGeom prst="rect">
                      <a:avLst/>
                    </a:prstGeom>
                  </pic:spPr>
                </pic:pic>
              </a:graphicData>
            </a:graphic>
          </wp:inline>
        </w:drawing>
      </w:r>
    </w:p>
    <w:p w14:paraId="752073D8" w14:textId="0305B829" w:rsidR="00CD5D50" w:rsidRDefault="00CD5D50" w:rsidP="00250591">
      <w:pPr>
        <w:pStyle w:val="doclist"/>
      </w:pPr>
      <w:r w:rsidRPr="00E954D6">
        <w:rPr>
          <w:noProof/>
          <w:lang w:val="en-GB" w:eastAsia="en-GB"/>
        </w:rPr>
        <w:lastRenderedPageBreak/>
        <w:drawing>
          <wp:inline distT="0" distB="0" distL="0" distR="0" wp14:anchorId="66ADF2C0" wp14:editId="3A46B07A">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8"/>
                    <a:stretch>
                      <a:fillRect/>
                    </a:stretch>
                  </pic:blipFill>
                  <pic:spPr>
                    <a:xfrm>
                      <a:off x="0" y="0"/>
                      <a:ext cx="3877216" cy="4458322"/>
                    </a:xfrm>
                    <a:prstGeom prst="rect">
                      <a:avLst/>
                    </a:prstGeom>
                  </pic:spPr>
                </pic:pic>
              </a:graphicData>
            </a:graphic>
          </wp:inline>
        </w:drawing>
      </w:r>
    </w:p>
    <w:p w14:paraId="0D76A2E3" w14:textId="519D23D9" w:rsidR="00CD5D50" w:rsidRDefault="00CD5D50" w:rsidP="00250591">
      <w:pPr>
        <w:pStyle w:val="doclist"/>
      </w:pPr>
      <w:r w:rsidRPr="00B21346">
        <w:rPr>
          <w:noProof/>
          <w:lang w:val="en-GB" w:eastAsia="en-GB"/>
        </w:rPr>
        <w:lastRenderedPageBreak/>
        <w:drawing>
          <wp:inline distT="0" distB="0" distL="0" distR="0" wp14:anchorId="17EA1359" wp14:editId="09F503E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9"/>
                    <a:stretch>
                      <a:fillRect/>
                    </a:stretch>
                  </pic:blipFill>
                  <pic:spPr>
                    <a:xfrm>
                      <a:off x="0" y="0"/>
                      <a:ext cx="4020111" cy="4210638"/>
                    </a:xfrm>
                    <a:prstGeom prst="rect">
                      <a:avLst/>
                    </a:prstGeom>
                  </pic:spPr>
                </pic:pic>
              </a:graphicData>
            </a:graphic>
          </wp:inline>
        </w:drawing>
      </w:r>
    </w:p>
    <w:p w14:paraId="14750EC8" w14:textId="08B4802E" w:rsidR="00CD5D50" w:rsidRDefault="00CD5D50" w:rsidP="00250591">
      <w:pPr>
        <w:pStyle w:val="doclist"/>
      </w:pPr>
      <w:r w:rsidRPr="00087840">
        <w:rPr>
          <w:noProof/>
          <w:lang w:val="en-GB" w:eastAsia="en-GB"/>
        </w:rPr>
        <w:drawing>
          <wp:inline distT="0" distB="0" distL="0" distR="0" wp14:anchorId="3955CE2C" wp14:editId="2BD349EC">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20"/>
                    <a:stretch>
                      <a:fillRect/>
                    </a:stretch>
                  </pic:blipFill>
                  <pic:spPr>
                    <a:xfrm>
                      <a:off x="0" y="0"/>
                      <a:ext cx="4001058" cy="3734321"/>
                    </a:xfrm>
                    <a:prstGeom prst="rect">
                      <a:avLst/>
                    </a:prstGeom>
                  </pic:spPr>
                </pic:pic>
              </a:graphicData>
            </a:graphic>
          </wp:inline>
        </w:drawing>
      </w:r>
    </w:p>
    <w:p w14:paraId="0FA61891" w14:textId="5158E661" w:rsidR="00CD5D50" w:rsidRDefault="00CD5D50" w:rsidP="00250591">
      <w:pPr>
        <w:pStyle w:val="doclist"/>
        <w:rPr>
          <w:noProof/>
          <w:lang w:val="en-GB" w:eastAsia="en-GB"/>
        </w:rPr>
      </w:pPr>
      <w:r w:rsidRPr="005373EE">
        <w:rPr>
          <w:rFonts w:asciiTheme="minorHAnsi" w:hAnsiTheme="minorHAnsi" w:cstheme="minorHAnsi"/>
          <w:noProof/>
          <w:lang w:val="en-GB" w:eastAsia="en-GB"/>
        </w:rPr>
        <w:lastRenderedPageBreak/>
        <w:drawing>
          <wp:inline distT="0" distB="0" distL="0" distR="0" wp14:anchorId="79D35278" wp14:editId="3B0FBBC2">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1"/>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lang w:val="en-GB" w:eastAsia="en-GB"/>
        </w:rPr>
        <w:drawing>
          <wp:inline distT="0" distB="0" distL="0" distR="0" wp14:anchorId="5328778B" wp14:editId="527EF792">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lang w:val="en-GB" w:eastAsia="en-GB"/>
        </w:rPr>
        <w:lastRenderedPageBreak/>
        <w:drawing>
          <wp:inline distT="0" distB="0" distL="0" distR="0" wp14:anchorId="519BBB5F" wp14:editId="5E701921">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3"/>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lang w:val="en-GB" w:eastAsia="en-GB"/>
        </w:rPr>
        <w:drawing>
          <wp:inline distT="0" distB="0" distL="0" distR="0" wp14:anchorId="39190CA7" wp14:editId="11073F22">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5A8AED1B" w14:textId="5F7B7E59" w:rsidR="00CD5D50" w:rsidRDefault="00CD5D50" w:rsidP="00250591">
      <w:pPr>
        <w:pStyle w:val="doclist"/>
      </w:pPr>
      <w:r>
        <w:rPr>
          <w:noProof/>
          <w:lang w:val="en-GB" w:eastAsia="en-GB"/>
        </w:rPr>
        <w:lastRenderedPageBreak/>
        <w:drawing>
          <wp:inline distT="0" distB="0" distL="0" distR="0" wp14:anchorId="1FF5958C" wp14:editId="2B76DA5A">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5"/>
                    <a:stretch>
                      <a:fillRect/>
                    </a:stretch>
                  </pic:blipFill>
                  <pic:spPr>
                    <a:xfrm>
                      <a:off x="0" y="0"/>
                      <a:ext cx="4210050" cy="4381500"/>
                    </a:xfrm>
                    <a:prstGeom prst="rect">
                      <a:avLst/>
                    </a:prstGeom>
                  </pic:spPr>
                </pic:pic>
              </a:graphicData>
            </a:graphic>
          </wp:inline>
        </w:drawing>
      </w:r>
    </w:p>
    <w:p w14:paraId="1FAB0529" w14:textId="37FA142A" w:rsidR="00CD5D50" w:rsidRDefault="00CD5D50" w:rsidP="00250591">
      <w:pPr>
        <w:pStyle w:val="doclist"/>
      </w:pPr>
      <w:r w:rsidRPr="008A5BC0">
        <w:rPr>
          <w:noProof/>
          <w:lang w:val="en-GB" w:eastAsia="en-GB"/>
        </w:rPr>
        <w:lastRenderedPageBreak/>
        <w:drawing>
          <wp:inline distT="0" distB="0" distL="0" distR="0" wp14:anchorId="6D1E1E49" wp14:editId="377CDAEB">
            <wp:extent cx="4533089" cy="3943787"/>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6"/>
                    <a:stretch>
                      <a:fillRect/>
                    </a:stretch>
                  </pic:blipFill>
                  <pic:spPr>
                    <a:xfrm>
                      <a:off x="0" y="0"/>
                      <a:ext cx="4536399" cy="3946666"/>
                    </a:xfrm>
                    <a:prstGeom prst="rect">
                      <a:avLst/>
                    </a:prstGeom>
                  </pic:spPr>
                </pic:pic>
              </a:graphicData>
            </a:graphic>
          </wp:inline>
        </w:drawing>
      </w:r>
    </w:p>
    <w:p w14:paraId="0FE471DE" w14:textId="7BFCFCA9" w:rsidR="00CD5D50" w:rsidRDefault="00CD5D50" w:rsidP="00250591">
      <w:pPr>
        <w:pStyle w:val="doclist"/>
        <w:rPr>
          <w:noProof/>
        </w:rPr>
      </w:pPr>
      <w:r w:rsidRPr="008A5BC0">
        <w:rPr>
          <w:noProof/>
          <w:lang w:val="en-GB" w:eastAsia="en-GB"/>
        </w:rPr>
        <w:lastRenderedPageBreak/>
        <w:drawing>
          <wp:inline distT="0" distB="0" distL="0" distR="0" wp14:anchorId="0F399949" wp14:editId="2FBA3134">
            <wp:extent cx="4114799" cy="3681108"/>
            <wp:effectExtent l="0" t="0" r="0" b="0"/>
            <wp:docPr id="17" name="Picture 1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with medium confidence"/>
                    <pic:cNvPicPr/>
                  </pic:nvPicPr>
                  <pic:blipFill>
                    <a:blip r:embed="rId27"/>
                    <a:stretch>
                      <a:fillRect/>
                    </a:stretch>
                  </pic:blipFill>
                  <pic:spPr>
                    <a:xfrm>
                      <a:off x="0" y="0"/>
                      <a:ext cx="4118545" cy="3684459"/>
                    </a:xfrm>
                    <a:prstGeom prst="rect">
                      <a:avLst/>
                    </a:prstGeom>
                  </pic:spPr>
                </pic:pic>
              </a:graphicData>
            </a:graphic>
          </wp:inline>
        </w:drawing>
      </w:r>
      <w:r w:rsidRPr="00CD5D50">
        <w:rPr>
          <w:noProof/>
        </w:rPr>
        <w:t xml:space="preserve"> </w:t>
      </w:r>
      <w:r w:rsidRPr="00B66C30">
        <w:rPr>
          <w:noProof/>
          <w:lang w:val="en-GB" w:eastAsia="en-GB"/>
        </w:rPr>
        <w:lastRenderedPageBreak/>
        <w:drawing>
          <wp:inline distT="0" distB="0" distL="0" distR="0" wp14:anchorId="13EF4B53" wp14:editId="5E2969D2">
            <wp:extent cx="4677428" cy="4601217"/>
            <wp:effectExtent l="0" t="0" r="8890" b="889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8"/>
                    <a:stretch>
                      <a:fillRect/>
                    </a:stretch>
                  </pic:blipFill>
                  <pic:spPr>
                    <a:xfrm>
                      <a:off x="0" y="0"/>
                      <a:ext cx="4677428" cy="4601217"/>
                    </a:xfrm>
                    <a:prstGeom prst="rect">
                      <a:avLst/>
                    </a:prstGeom>
                  </pic:spPr>
                </pic:pic>
              </a:graphicData>
            </a:graphic>
          </wp:inline>
        </w:drawing>
      </w:r>
      <w:r w:rsidRPr="00CD5D50">
        <w:rPr>
          <w:noProof/>
        </w:rPr>
        <w:t xml:space="preserve"> </w:t>
      </w:r>
      <w:r w:rsidRPr="00B66C30">
        <w:rPr>
          <w:noProof/>
          <w:lang w:val="en-GB" w:eastAsia="en-GB"/>
        </w:rPr>
        <w:lastRenderedPageBreak/>
        <w:drawing>
          <wp:inline distT="0" distB="0" distL="0" distR="0" wp14:anchorId="4584D2EB" wp14:editId="139C56DE">
            <wp:extent cx="4572638" cy="4667901"/>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9"/>
                    <a:stretch>
                      <a:fillRect/>
                    </a:stretch>
                  </pic:blipFill>
                  <pic:spPr>
                    <a:xfrm>
                      <a:off x="0" y="0"/>
                      <a:ext cx="4572638" cy="4667901"/>
                    </a:xfrm>
                    <a:prstGeom prst="rect">
                      <a:avLst/>
                    </a:prstGeom>
                  </pic:spPr>
                </pic:pic>
              </a:graphicData>
            </a:graphic>
          </wp:inline>
        </w:drawing>
      </w:r>
    </w:p>
    <w:p w14:paraId="3375E405" w14:textId="04687156" w:rsidR="00CD5D50" w:rsidRDefault="00CD5D50" w:rsidP="00250591">
      <w:pPr>
        <w:pStyle w:val="doclist"/>
      </w:pPr>
      <w:r w:rsidRPr="00B66C30">
        <w:rPr>
          <w:noProof/>
          <w:highlight w:val="yellow"/>
          <w:lang w:val="en-GB" w:eastAsia="en-GB"/>
        </w:rPr>
        <w:lastRenderedPageBreak/>
        <w:drawing>
          <wp:inline distT="0" distB="0" distL="0" distR="0" wp14:anchorId="35D0ACDC" wp14:editId="21844BBD">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0"/>
                    <a:stretch>
                      <a:fillRect/>
                    </a:stretch>
                  </pic:blipFill>
                  <pic:spPr>
                    <a:xfrm>
                      <a:off x="0" y="0"/>
                      <a:ext cx="5410955" cy="4505954"/>
                    </a:xfrm>
                    <a:prstGeom prst="rect">
                      <a:avLst/>
                    </a:prstGeom>
                  </pic:spPr>
                </pic:pic>
              </a:graphicData>
            </a:graphic>
          </wp:inline>
        </w:drawing>
      </w:r>
    </w:p>
    <w:p w14:paraId="5DD016EA" w14:textId="1536571F" w:rsidR="00E55943" w:rsidRDefault="00E55943" w:rsidP="00E55943">
      <w:pPr>
        <w:pStyle w:val="Heading1"/>
      </w:pPr>
      <w:bookmarkStart w:id="89" w:name="_Toc106290757"/>
      <w:r>
        <w:t xml:space="preserve">CHAPTER </w:t>
      </w:r>
      <w:r w:rsidR="001E2696">
        <w:t>3</w:t>
      </w:r>
      <w:r>
        <w:t xml:space="preserve"> Domain Model</w:t>
      </w:r>
      <w:bookmarkEnd w:id="89"/>
    </w:p>
    <w:p w14:paraId="5BA8F32E" w14:textId="5B49D549" w:rsidR="005B7BF5" w:rsidRDefault="001E2696" w:rsidP="005B7BF5">
      <w:pPr>
        <w:pStyle w:val="Heading2"/>
      </w:pPr>
      <w:bookmarkStart w:id="90" w:name="_Toc106290758"/>
      <w:r>
        <w:t>3</w:t>
      </w:r>
      <w:r w:rsidR="00731C3F">
        <w:t xml:space="preserve">.1 </w:t>
      </w:r>
      <w:r w:rsidR="005B7BF5">
        <w:t>Introduction</w:t>
      </w:r>
      <w:bookmarkEnd w:id="90"/>
    </w:p>
    <w:p w14:paraId="123BA681" w14:textId="30C34BBA" w:rsidR="005B7BF5" w:rsidRDefault="005B7BF5" w:rsidP="005B7BF5">
      <w:pPr>
        <w:pStyle w:val="Heading3"/>
      </w:pPr>
      <w:bookmarkStart w:id="91" w:name="_Toc106290759"/>
      <w:r>
        <w:t>Talah Khan (FA20-BSE-042)</w:t>
      </w:r>
      <w:bookmarkEnd w:id="91"/>
    </w:p>
    <w:p w14:paraId="4F3CDC16" w14:textId="1F77C1A6" w:rsidR="00B8313F" w:rsidRPr="00B8313F" w:rsidRDefault="00B8313F" w:rsidP="00B8313F">
      <w:r>
        <w:rPr>
          <w:noProof/>
          <w:lang w:val="en-GB" w:eastAsia="en-GB"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31"/>
                    <a:stretch>
                      <a:fillRect/>
                    </a:stretch>
                  </pic:blipFill>
                  <pic:spPr>
                    <a:xfrm>
                      <a:off x="0" y="0"/>
                      <a:ext cx="5943600" cy="2593340"/>
                    </a:xfrm>
                    <a:prstGeom prst="rect">
                      <a:avLst/>
                    </a:prstGeom>
                  </pic:spPr>
                </pic:pic>
              </a:graphicData>
            </a:graphic>
          </wp:inline>
        </w:drawing>
      </w:r>
    </w:p>
    <w:p w14:paraId="156F4FE6" w14:textId="60224485" w:rsidR="005B7BF5" w:rsidRDefault="00B8313F" w:rsidP="005B7BF5">
      <w:pPr>
        <w:pStyle w:val="Heading3"/>
      </w:pPr>
      <w:bookmarkStart w:id="92" w:name="_Toc106290760"/>
      <w:r>
        <w:lastRenderedPageBreak/>
        <w:t>Osama</w:t>
      </w:r>
      <w:r w:rsidR="005B7BF5">
        <w:t xml:space="preserve"> Khan (FA20-BSE-04</w:t>
      </w:r>
      <w:r>
        <w:t>7</w:t>
      </w:r>
      <w:r w:rsidR="005B7BF5">
        <w:t>)</w:t>
      </w:r>
      <w:bookmarkEnd w:id="92"/>
    </w:p>
    <w:p w14:paraId="6A58E466" w14:textId="140C1A40" w:rsidR="005B7BF5" w:rsidRDefault="00B8313F" w:rsidP="005B7BF5">
      <w:pPr>
        <w:pStyle w:val="Heading3"/>
      </w:pPr>
      <w:bookmarkStart w:id="93" w:name="_Toc106290761"/>
      <w:r>
        <w:t>Sabahat Siddique</w:t>
      </w:r>
      <w:r w:rsidR="005B7BF5">
        <w:t xml:space="preserve"> (FA20-BSE-0</w:t>
      </w:r>
      <w:r>
        <w:t>54</w:t>
      </w:r>
      <w:r w:rsidR="005B7BF5">
        <w:t>)</w:t>
      </w:r>
      <w:bookmarkEnd w:id="93"/>
    </w:p>
    <w:p w14:paraId="2F57B4DC" w14:textId="7DF19E64" w:rsidR="00B710C0" w:rsidRPr="00B710C0" w:rsidRDefault="00B710C0" w:rsidP="00B710C0">
      <w:r>
        <w:rPr>
          <w:noProof/>
          <w:lang w:val="en-GB" w:eastAsia="en-GB"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32"/>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6290762"/>
      <w:r>
        <w:t>Umama Noor</w:t>
      </w:r>
      <w:r w:rsidR="000F089A">
        <w:t xml:space="preserve"> </w:t>
      </w:r>
      <w:r w:rsidR="005B7BF5">
        <w:t>(FA20-BSE-0</w:t>
      </w:r>
      <w:r>
        <w:t>55</w:t>
      </w:r>
      <w:r w:rsidR="005B7BF5">
        <w:t>)</w:t>
      </w:r>
      <w:bookmarkEnd w:id="94"/>
    </w:p>
    <w:p w14:paraId="4BB21C73" w14:textId="4007214D" w:rsidR="009A608C" w:rsidRPr="009A608C" w:rsidRDefault="009A608C" w:rsidP="009A608C">
      <w:r>
        <w:rPr>
          <w:noProof/>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3"/>
                    <a:stretch>
                      <a:fillRect/>
                    </a:stretch>
                  </pic:blipFill>
                  <pic:spPr>
                    <a:xfrm>
                      <a:off x="0" y="0"/>
                      <a:ext cx="5943600" cy="1462405"/>
                    </a:xfrm>
                    <a:prstGeom prst="rect">
                      <a:avLst/>
                    </a:prstGeom>
                  </pic:spPr>
                </pic:pic>
              </a:graphicData>
            </a:graphic>
          </wp:inline>
        </w:drawing>
      </w:r>
    </w:p>
    <w:p w14:paraId="1C9204AC" w14:textId="77777777" w:rsidR="00844303" w:rsidRDefault="00844303" w:rsidP="005B7BF5">
      <w:pPr>
        <w:pStyle w:val="Heading3"/>
      </w:pPr>
      <w:bookmarkStart w:id="95" w:name="_Toc106290763"/>
    </w:p>
    <w:p w14:paraId="65BAC809" w14:textId="77777777" w:rsidR="00844303" w:rsidRDefault="00844303" w:rsidP="005B7BF5">
      <w:pPr>
        <w:pStyle w:val="Heading3"/>
      </w:pPr>
    </w:p>
    <w:p w14:paraId="0DC91169" w14:textId="77777777" w:rsidR="00844303" w:rsidRDefault="00844303" w:rsidP="005B7BF5">
      <w:pPr>
        <w:pStyle w:val="Heading3"/>
      </w:pPr>
    </w:p>
    <w:p w14:paraId="1E41E9C0" w14:textId="77777777" w:rsidR="00844303" w:rsidRDefault="00844303" w:rsidP="005B7BF5">
      <w:pPr>
        <w:pStyle w:val="Heading3"/>
      </w:pPr>
    </w:p>
    <w:p w14:paraId="63F55C53" w14:textId="77777777" w:rsidR="00844303" w:rsidRDefault="00844303" w:rsidP="005B7BF5">
      <w:pPr>
        <w:pStyle w:val="Heading3"/>
      </w:pPr>
    </w:p>
    <w:p w14:paraId="7CAC3632" w14:textId="77777777" w:rsidR="00844303" w:rsidRDefault="00844303" w:rsidP="005B7BF5">
      <w:pPr>
        <w:pStyle w:val="Heading3"/>
      </w:pPr>
    </w:p>
    <w:p w14:paraId="4C4C9FCB" w14:textId="77777777" w:rsidR="00844303" w:rsidRDefault="00844303" w:rsidP="005B7BF5">
      <w:pPr>
        <w:pStyle w:val="Heading3"/>
      </w:pPr>
    </w:p>
    <w:p w14:paraId="00F5B08C" w14:textId="77777777" w:rsidR="00844303" w:rsidRDefault="00844303" w:rsidP="005B7BF5">
      <w:pPr>
        <w:pStyle w:val="Heading3"/>
      </w:pPr>
    </w:p>
    <w:p w14:paraId="69E45C35" w14:textId="77777777" w:rsidR="00844303" w:rsidRDefault="00844303" w:rsidP="005B7BF5">
      <w:pPr>
        <w:pStyle w:val="Heading3"/>
      </w:pPr>
    </w:p>
    <w:p w14:paraId="6A0F0D55" w14:textId="77777777" w:rsidR="00844303" w:rsidRDefault="00844303" w:rsidP="005B7BF5">
      <w:pPr>
        <w:pStyle w:val="Heading3"/>
      </w:pPr>
    </w:p>
    <w:p w14:paraId="2CF2BE13" w14:textId="77777777" w:rsidR="00844303" w:rsidRDefault="00844303" w:rsidP="005B7BF5">
      <w:pPr>
        <w:pStyle w:val="Heading3"/>
      </w:pPr>
    </w:p>
    <w:p w14:paraId="5EDFF1DC" w14:textId="6E898651" w:rsidR="005B7BF5" w:rsidRDefault="000F089A" w:rsidP="005B7BF5">
      <w:pPr>
        <w:pStyle w:val="Heading3"/>
      </w:pPr>
      <w:r>
        <w:t>Farhan</w:t>
      </w:r>
      <w:r w:rsidR="005B7BF5">
        <w:t xml:space="preserve"> Khan (FA20-BSE-0</w:t>
      </w:r>
      <w:r>
        <w:t>69</w:t>
      </w:r>
      <w:r w:rsidR="005B7BF5">
        <w:t>)</w:t>
      </w:r>
      <w:bookmarkEnd w:id="95"/>
    </w:p>
    <w:p w14:paraId="7E6A7F27" w14:textId="1341D198" w:rsidR="00844303" w:rsidRDefault="00844303" w:rsidP="00844303"/>
    <w:p w14:paraId="5F127B06" w14:textId="041267E9" w:rsidR="00844303" w:rsidRDefault="00844303" w:rsidP="00844303">
      <w:r>
        <w:rPr>
          <w:noProof/>
        </w:rPr>
        <w:drawing>
          <wp:inline distT="0" distB="0" distL="0" distR="0" wp14:anchorId="553EE32B" wp14:editId="55E16989">
            <wp:extent cx="5943600" cy="3751580"/>
            <wp:effectExtent l="0" t="0" r="0" b="1270"/>
            <wp:docPr id="48" name="Picture 4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 schematic&#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751580"/>
                    </a:xfrm>
                    <a:prstGeom prst="rect">
                      <a:avLst/>
                    </a:prstGeom>
                    <a:noFill/>
                    <a:ln>
                      <a:noFill/>
                    </a:ln>
                  </pic:spPr>
                </pic:pic>
              </a:graphicData>
            </a:graphic>
          </wp:inline>
        </w:drawing>
      </w:r>
    </w:p>
    <w:p w14:paraId="60053604" w14:textId="2EB01028" w:rsidR="00844303" w:rsidRDefault="00844303" w:rsidP="00844303"/>
    <w:p w14:paraId="336890EB" w14:textId="4CC1ADFD" w:rsidR="00844303" w:rsidRDefault="00844303" w:rsidP="00844303"/>
    <w:p w14:paraId="3D3CAAC3" w14:textId="7DD0E144" w:rsidR="00844303" w:rsidRDefault="00844303" w:rsidP="00844303"/>
    <w:p w14:paraId="515ED986" w14:textId="7A4E53DE" w:rsidR="00844303" w:rsidRDefault="00844303" w:rsidP="00844303"/>
    <w:p w14:paraId="29F45CF1" w14:textId="28914E82" w:rsidR="00844303" w:rsidRDefault="00844303" w:rsidP="00844303"/>
    <w:p w14:paraId="697DA73E" w14:textId="3615E098" w:rsidR="00844303" w:rsidRDefault="00844303" w:rsidP="00844303"/>
    <w:p w14:paraId="0055E6D6" w14:textId="77777777" w:rsidR="00844303" w:rsidRPr="00844303" w:rsidRDefault="00844303" w:rsidP="00844303"/>
    <w:p w14:paraId="504E7324" w14:textId="23944CC8" w:rsidR="005B7BF5" w:rsidRDefault="000F089A" w:rsidP="005B7BF5">
      <w:pPr>
        <w:pStyle w:val="Heading3"/>
      </w:pPr>
      <w:bookmarkStart w:id="96" w:name="_Toc106290764"/>
      <w:r>
        <w:t>Bilal</w:t>
      </w:r>
      <w:r w:rsidR="005B7BF5">
        <w:t xml:space="preserve"> Khan (FA20-BSE-0</w:t>
      </w:r>
      <w:r>
        <w:t>71</w:t>
      </w:r>
      <w:r w:rsidR="005B7BF5">
        <w:t>)</w:t>
      </w:r>
      <w:bookmarkEnd w:id="96"/>
    </w:p>
    <w:p w14:paraId="4AC56835" w14:textId="77777777" w:rsidR="005B7BF5" w:rsidRPr="005B7BF5" w:rsidRDefault="005B7BF5" w:rsidP="005B7BF5"/>
    <w:p w14:paraId="035B2BB8" w14:textId="77777777" w:rsidR="005B7BF5" w:rsidRPr="005B7BF5" w:rsidRDefault="005B7BF5" w:rsidP="005B7BF5">
      <w:pPr>
        <w:rPr>
          <w:lang w:bidi="ar-SA"/>
        </w:rPr>
      </w:pPr>
    </w:p>
    <w:p w14:paraId="130BE9C0" w14:textId="35652910" w:rsidR="00E55943" w:rsidRDefault="00E55943" w:rsidP="00E55943">
      <w:pPr>
        <w:pStyle w:val="Heading1"/>
      </w:pPr>
      <w:bookmarkStart w:id="97" w:name="_Toc106290765"/>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6290766"/>
      <w:r>
        <w:t>4</w:t>
      </w:r>
      <w:r w:rsidR="00731C3F">
        <w:t xml:space="preserve">.1 </w:t>
      </w:r>
      <w:r w:rsidR="005B7BF5">
        <w:t>Introduction</w:t>
      </w:r>
      <w:bookmarkEnd w:id="98"/>
    </w:p>
    <w:p w14:paraId="618BA4A2" w14:textId="513A21EA" w:rsidR="005B7BF5" w:rsidRDefault="005B7BF5" w:rsidP="005B7BF5">
      <w:pPr>
        <w:pStyle w:val="Heading3"/>
      </w:pPr>
      <w:bookmarkStart w:id="99" w:name="_Toc106290767"/>
      <w:r>
        <w:t>Talah Khan (FA20-BSE-042)</w:t>
      </w:r>
      <w:bookmarkEnd w:id="99"/>
    </w:p>
    <w:p w14:paraId="3E33E30D" w14:textId="37FECE0E" w:rsidR="00CF20A0" w:rsidRPr="00CF20A0" w:rsidRDefault="00CF20A0" w:rsidP="00CF20A0">
      <w:r>
        <w:rPr>
          <w:noProof/>
          <w:lang w:val="en-GB" w:eastAsia="en-GB" w:bidi="ar-SA"/>
        </w:rPr>
        <w:lastRenderedPageBreak/>
        <w:drawing>
          <wp:inline distT="0" distB="0" distL="0" distR="0" wp14:anchorId="6252EE20" wp14:editId="232BDA36">
            <wp:extent cx="5943600" cy="51415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5"/>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6"/>
                    <a:stretch>
                      <a:fillRect/>
                    </a:stretch>
                  </pic:blipFill>
                  <pic:spPr>
                    <a:xfrm>
                      <a:off x="0" y="0"/>
                      <a:ext cx="5943600" cy="4848225"/>
                    </a:xfrm>
                    <a:prstGeom prst="rect">
                      <a:avLst/>
                    </a:prstGeom>
                  </pic:spPr>
                </pic:pic>
              </a:graphicData>
            </a:graphic>
          </wp:inline>
        </w:drawing>
      </w:r>
      <w:r>
        <w:rPr>
          <w:noProof/>
          <w:lang w:val="en-GB" w:eastAsia="en-GB" w:bidi="ar-SA"/>
        </w:rPr>
        <w:lastRenderedPageBreak/>
        <w:drawing>
          <wp:inline distT="0" distB="0" distL="0" distR="0" wp14:anchorId="0E273980" wp14:editId="2F95800D">
            <wp:extent cx="5943600" cy="51415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7"/>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8"/>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9"/>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6290768"/>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6290769"/>
      <w:r>
        <w:lastRenderedPageBreak/>
        <w:t>Sabahat Siddique</w:t>
      </w:r>
      <w:r w:rsidR="005B7BF5">
        <w:t xml:space="preserve"> (</w:t>
      </w:r>
      <w:r>
        <w:t>FA20-BSE-054</w:t>
      </w:r>
      <w:r w:rsidR="005B7BF5">
        <w:t>)</w:t>
      </w:r>
      <w:bookmarkEnd w:id="101"/>
    </w:p>
    <w:p w14:paraId="7E85CFD6" w14:textId="28150799" w:rsidR="00B710C0" w:rsidRPr="00B710C0" w:rsidRDefault="00B710C0" w:rsidP="00B710C0">
      <w:r>
        <w:rPr>
          <w:noProof/>
          <w:lang w:val="en-GB" w:eastAsia="en-GB"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45"/>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46"/>
                    <a:stretch>
                      <a:fillRect/>
                    </a:stretch>
                  </pic:blipFill>
                  <pic:spPr>
                    <a:xfrm>
                      <a:off x="0" y="0"/>
                      <a:ext cx="5943600" cy="4401820"/>
                    </a:xfrm>
                    <a:prstGeom prst="rect">
                      <a:avLst/>
                    </a:prstGeom>
                  </pic:spPr>
                </pic:pic>
              </a:graphicData>
            </a:graphic>
          </wp:inline>
        </w:drawing>
      </w:r>
      <w:r>
        <w:rPr>
          <w:noProof/>
          <w:lang w:val="en-GB" w:eastAsia="en-GB"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47"/>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48"/>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49"/>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6290770"/>
      <w:r>
        <w:lastRenderedPageBreak/>
        <w:t xml:space="preserve">Umama Noor </w:t>
      </w:r>
      <w:r w:rsidR="005B7BF5">
        <w:t>(</w:t>
      </w:r>
      <w:r>
        <w:t>FA20-BSE-055</w:t>
      </w:r>
      <w:r w:rsidR="005B7BF5">
        <w:t>)</w:t>
      </w:r>
      <w:bookmarkEnd w:id="102"/>
    </w:p>
    <w:p w14:paraId="0504D419" w14:textId="6407B0F8" w:rsidR="009A608C" w:rsidRPr="009A608C" w:rsidRDefault="009A608C" w:rsidP="009A608C">
      <w:r>
        <w:rPr>
          <w:noProof/>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50"/>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51"/>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52"/>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3"/>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54"/>
                    <a:stretch>
                      <a:fillRect/>
                    </a:stretch>
                  </pic:blipFill>
                  <pic:spPr>
                    <a:xfrm>
                      <a:off x="0" y="0"/>
                      <a:ext cx="5943600" cy="5141595"/>
                    </a:xfrm>
                    <a:prstGeom prst="rect">
                      <a:avLst/>
                    </a:prstGeom>
                  </pic:spPr>
                </pic:pic>
              </a:graphicData>
            </a:graphic>
          </wp:inline>
        </w:drawing>
      </w:r>
    </w:p>
    <w:p w14:paraId="06B10310" w14:textId="4971B619" w:rsidR="005B7BF5" w:rsidRDefault="000F089A" w:rsidP="005B7BF5">
      <w:pPr>
        <w:pStyle w:val="Heading3"/>
      </w:pPr>
      <w:bookmarkStart w:id="103" w:name="_Toc106290771"/>
      <w:r>
        <w:lastRenderedPageBreak/>
        <w:t>Farhan</w:t>
      </w:r>
      <w:r w:rsidR="005B7BF5">
        <w:t xml:space="preserve"> Khan (</w:t>
      </w:r>
      <w:r>
        <w:t>FA20-BSE-069</w:t>
      </w:r>
      <w:r w:rsidR="005B7BF5">
        <w:t>)</w:t>
      </w:r>
      <w:bookmarkEnd w:id="103"/>
    </w:p>
    <w:p w14:paraId="4FCF2858" w14:textId="0D896340" w:rsidR="005B7BF5" w:rsidRDefault="000F089A" w:rsidP="005B7BF5">
      <w:pPr>
        <w:pStyle w:val="Heading3"/>
      </w:pPr>
      <w:bookmarkStart w:id="104" w:name="_Toc106290772"/>
      <w:r>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6290773"/>
      <w:r>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6290774"/>
      <w:r>
        <w:t>5</w:t>
      </w:r>
      <w:r w:rsidR="00731C3F">
        <w:t xml:space="preserve">.1 </w:t>
      </w:r>
      <w:r w:rsidR="005B7BF5">
        <w:t>Introduction</w:t>
      </w:r>
      <w:bookmarkEnd w:id="106"/>
    </w:p>
    <w:p w14:paraId="3D1205F8" w14:textId="68A826FA" w:rsidR="000F089A" w:rsidRDefault="000F089A" w:rsidP="000F089A">
      <w:pPr>
        <w:pStyle w:val="Heading3"/>
      </w:pPr>
      <w:bookmarkStart w:id="107" w:name="_Toc106290775"/>
      <w:r>
        <w:t>Talah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77777777" w:rsidR="00782592" w:rsidRDefault="00782592" w:rsidP="007509E6">
            <w:r>
              <w:t xml:space="preserve">Contract CO 1:  </w:t>
            </w:r>
            <w:r w:rsidRPr="009B03D7">
              <w:t>enter information required</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lastRenderedPageBreak/>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77777777" w:rsidR="00782592" w:rsidRDefault="00782592" w:rsidP="007509E6">
            <w:r>
              <w:t>Contract CO 2:  Enter email and password</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Enter email and password</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LogIn</w:t>
            </w:r>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registered and authenticated</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successfully loggedin.</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77777777" w:rsidR="00782592" w:rsidRDefault="00782592" w:rsidP="007509E6">
            <w:r>
              <w:t xml:space="preserve">Contract CO 3:  </w:t>
            </w:r>
            <w:r w:rsidRPr="00455135">
              <w:t>request to give feedback(customer_name,customer_id)</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give feedback(customer_name,customer_id)</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givefeedback</w:t>
            </w:r>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logged in </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given a feedback form</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77777777" w:rsidR="00782592" w:rsidRDefault="00782592" w:rsidP="007509E6">
            <w:r>
              <w:t xml:space="preserve">Contract CO 4:  </w:t>
            </w:r>
            <w:r w:rsidRPr="00455135">
              <w:t>gives feedback</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gives feedback</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givefeedback</w:t>
            </w:r>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requests feedback form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lastRenderedPageBreak/>
              <w:t>Postconditions:</w:t>
            </w:r>
          </w:p>
        </w:tc>
        <w:tc>
          <w:tcPr>
            <w:tcW w:w="4906" w:type="dxa"/>
            <w:shd w:val="clear" w:color="auto" w:fill="FDE9D9" w:themeFill="accent6" w:themeFillTint="33"/>
          </w:tcPr>
          <w:p w14:paraId="39A1A1E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gives feedback</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77777777" w:rsidR="00782592" w:rsidRDefault="00782592" w:rsidP="007509E6">
            <w:r>
              <w:t xml:space="preserve">Contract CO 5:  </w:t>
            </w:r>
            <w:r w:rsidRPr="00455135">
              <w:t>request to view feedbacks</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view feedbacks</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Feedback is given by the customer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can be viewed by the admin</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7777777" w:rsidR="00782592" w:rsidRDefault="00782592" w:rsidP="007509E6">
            <w:r>
              <w:t xml:space="preserve">Contract CO 6:  </w:t>
            </w:r>
            <w:r w:rsidRPr="00F33BE0">
              <w:t>opens a feedback</w:t>
            </w:r>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F33BE0">
              <w:t>opens a feedback</w:t>
            </w:r>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given by the customers are being display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ny feedback can be opened</w:t>
            </w:r>
          </w:p>
        </w:tc>
      </w:tr>
    </w:tbl>
    <w:p w14:paraId="15EC40E8" w14:textId="77777777" w:rsidR="00782592" w:rsidRPr="00782592" w:rsidRDefault="00782592" w:rsidP="00782592"/>
    <w:p w14:paraId="777BD12F" w14:textId="5525724B" w:rsidR="000F089A" w:rsidRDefault="000F089A" w:rsidP="000F089A">
      <w:pPr>
        <w:pStyle w:val="Heading3"/>
      </w:pPr>
      <w:bookmarkStart w:id="108" w:name="_Toc106290776"/>
      <w:r>
        <w:t>Osama Khan (FA20-BSE-047)</w:t>
      </w:r>
      <w:bookmarkEnd w:id="108"/>
    </w:p>
    <w:p w14:paraId="189E8C54" w14:textId="67F64AB3" w:rsidR="00B372E0" w:rsidRDefault="00B372E0" w:rsidP="00B372E0"/>
    <w:p w14:paraId="7ACC34AE" w14:textId="77777777" w:rsidR="00B372E0" w:rsidRPr="00FE0B67" w:rsidRDefault="00B372E0" w:rsidP="00B372E0"/>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CCB3B69" w14:textId="77777777" w:rsidTr="006410C7">
        <w:trPr>
          <w:trHeight w:val="440"/>
        </w:trPr>
        <w:tc>
          <w:tcPr>
            <w:tcW w:w="9895" w:type="dxa"/>
          </w:tcPr>
          <w:p w14:paraId="070DF060" w14:textId="77777777" w:rsidR="00B372E0" w:rsidRPr="00C77218" w:rsidRDefault="00B372E0" w:rsidP="006410C7">
            <w:pPr>
              <w:rPr>
                <w:b/>
                <w:bCs/>
              </w:rPr>
            </w:pPr>
            <w:r w:rsidRPr="00C77218">
              <w:rPr>
                <w:b/>
                <w:bCs/>
              </w:rPr>
              <w:t>Contract CO</w:t>
            </w:r>
            <w:r>
              <w:rPr>
                <w:b/>
                <w:bCs/>
              </w:rPr>
              <w:t>1</w:t>
            </w:r>
            <w:r w:rsidRPr="00C77218">
              <w:rPr>
                <w:b/>
                <w:bCs/>
              </w:rPr>
              <w:t xml:space="preserve">: </w:t>
            </w:r>
            <w:r>
              <w:rPr>
                <w:b/>
                <w:bCs/>
              </w:rPr>
              <w:t>searching Item</w:t>
            </w:r>
          </w:p>
        </w:tc>
      </w:tr>
    </w:tbl>
    <w:p w14:paraId="5BB30F3F" w14:textId="77777777" w:rsidR="00B372E0" w:rsidRPr="00C77218" w:rsidRDefault="00B372E0" w:rsidP="00B372E0">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B372E0" w:rsidRPr="00C77218" w14:paraId="2C1C2074" w14:textId="77777777" w:rsidTr="006410C7">
        <w:trPr>
          <w:trHeight w:val="958"/>
        </w:trPr>
        <w:tc>
          <w:tcPr>
            <w:tcW w:w="1710" w:type="dxa"/>
          </w:tcPr>
          <w:p w14:paraId="7F5CD77F" w14:textId="77777777" w:rsidR="00B372E0" w:rsidRPr="00C77218" w:rsidRDefault="00B372E0" w:rsidP="006410C7">
            <w:pPr>
              <w:rPr>
                <w:b/>
                <w:bCs/>
              </w:rPr>
            </w:pPr>
            <w:r w:rsidRPr="00C77218">
              <w:rPr>
                <w:b/>
                <w:bCs/>
              </w:rPr>
              <w:lastRenderedPageBreak/>
              <w:t xml:space="preserve">Operation </w:t>
            </w:r>
          </w:p>
        </w:tc>
        <w:tc>
          <w:tcPr>
            <w:tcW w:w="8237" w:type="dxa"/>
          </w:tcPr>
          <w:p w14:paraId="27C42DC2" w14:textId="77777777" w:rsidR="00B372E0" w:rsidRPr="00C77218" w:rsidRDefault="00B372E0" w:rsidP="006410C7">
            <w:pPr>
              <w:rPr>
                <w:b/>
                <w:bCs/>
              </w:rPr>
            </w:pPr>
            <w:r>
              <w:rPr>
                <w:b/>
                <w:bCs/>
              </w:rPr>
              <w:t>Searching item (item name, item quality, item id, item quantity)</w:t>
            </w:r>
          </w:p>
        </w:tc>
      </w:tr>
      <w:tr w:rsidR="00B372E0" w:rsidRPr="00C77218" w14:paraId="30CE9348" w14:textId="77777777" w:rsidTr="006410C7">
        <w:trPr>
          <w:trHeight w:val="905"/>
        </w:trPr>
        <w:tc>
          <w:tcPr>
            <w:tcW w:w="1710" w:type="dxa"/>
          </w:tcPr>
          <w:p w14:paraId="4E15C5BA" w14:textId="77777777" w:rsidR="00B372E0" w:rsidRPr="00C77218" w:rsidRDefault="00B372E0" w:rsidP="006410C7">
            <w:pPr>
              <w:rPr>
                <w:b/>
                <w:bCs/>
              </w:rPr>
            </w:pPr>
            <w:r w:rsidRPr="00C77218">
              <w:rPr>
                <w:b/>
                <w:bCs/>
              </w:rPr>
              <w:t>Cross reference</w:t>
            </w:r>
          </w:p>
          <w:p w14:paraId="344F4444" w14:textId="77777777" w:rsidR="00B372E0" w:rsidRPr="00C77218" w:rsidRDefault="00B372E0" w:rsidP="006410C7">
            <w:pPr>
              <w:rPr>
                <w:b/>
                <w:bCs/>
              </w:rPr>
            </w:pPr>
          </w:p>
        </w:tc>
        <w:tc>
          <w:tcPr>
            <w:tcW w:w="8237" w:type="dxa"/>
          </w:tcPr>
          <w:p w14:paraId="5FFABA6B" w14:textId="77777777" w:rsidR="00B372E0" w:rsidRPr="00C77218" w:rsidRDefault="00B372E0" w:rsidP="006410C7">
            <w:pPr>
              <w:rPr>
                <w:b/>
                <w:bCs/>
              </w:rPr>
            </w:pPr>
            <w:r>
              <w:rPr>
                <w:b/>
                <w:bCs/>
              </w:rPr>
              <w:t>UC searching item</w:t>
            </w:r>
          </w:p>
        </w:tc>
      </w:tr>
      <w:tr w:rsidR="00B372E0" w:rsidRPr="00C77218" w14:paraId="74034721" w14:textId="77777777" w:rsidTr="006410C7">
        <w:trPr>
          <w:trHeight w:val="958"/>
        </w:trPr>
        <w:tc>
          <w:tcPr>
            <w:tcW w:w="1710" w:type="dxa"/>
          </w:tcPr>
          <w:p w14:paraId="7FF50705" w14:textId="77777777" w:rsidR="00B372E0" w:rsidRPr="00C77218" w:rsidRDefault="00B372E0" w:rsidP="006410C7">
            <w:pPr>
              <w:rPr>
                <w:b/>
                <w:bCs/>
              </w:rPr>
            </w:pPr>
            <w:r w:rsidRPr="00C77218">
              <w:rPr>
                <w:b/>
                <w:bCs/>
              </w:rPr>
              <w:t xml:space="preserve">Precondition </w:t>
            </w:r>
          </w:p>
        </w:tc>
        <w:tc>
          <w:tcPr>
            <w:tcW w:w="8237" w:type="dxa"/>
          </w:tcPr>
          <w:p w14:paraId="761B5129" w14:textId="77777777" w:rsidR="00B372E0" w:rsidRDefault="00B372E0" w:rsidP="006410C7">
            <w:pPr>
              <w:rPr>
                <w:b/>
                <w:bCs/>
              </w:rPr>
            </w:pPr>
            <w:r>
              <w:rPr>
                <w:b/>
                <w:bCs/>
              </w:rPr>
              <w:t>User login into the system</w:t>
            </w:r>
          </w:p>
          <w:p w14:paraId="110585F6" w14:textId="77777777" w:rsidR="00B372E0" w:rsidRPr="00E16530" w:rsidRDefault="00B372E0" w:rsidP="006410C7">
            <w:pPr>
              <w:rPr>
                <w:b/>
                <w:bCs/>
              </w:rPr>
            </w:pPr>
            <w:r w:rsidRPr="00E16530">
              <w:rPr>
                <w:b/>
                <w:bCs/>
              </w:rPr>
              <w:t>User is identified and authenticated.</w:t>
            </w:r>
          </w:p>
          <w:p w14:paraId="1BF0EFC8" w14:textId="77777777" w:rsidR="00B372E0" w:rsidRDefault="00B372E0" w:rsidP="006410C7">
            <w:pPr>
              <w:rPr>
                <w:b/>
                <w:bCs/>
              </w:rPr>
            </w:pPr>
          </w:p>
          <w:p w14:paraId="052B9517" w14:textId="77777777" w:rsidR="00B372E0" w:rsidRPr="00C77218" w:rsidRDefault="00B372E0" w:rsidP="006410C7">
            <w:pPr>
              <w:rPr>
                <w:b/>
                <w:bCs/>
              </w:rPr>
            </w:pPr>
          </w:p>
        </w:tc>
      </w:tr>
      <w:tr w:rsidR="00B372E0" w:rsidRPr="00C77218" w14:paraId="5CB106D9" w14:textId="77777777" w:rsidTr="006410C7">
        <w:trPr>
          <w:trHeight w:val="905"/>
        </w:trPr>
        <w:tc>
          <w:tcPr>
            <w:tcW w:w="1710" w:type="dxa"/>
          </w:tcPr>
          <w:p w14:paraId="3CCCAA89" w14:textId="77777777" w:rsidR="00B372E0" w:rsidRPr="00C77218" w:rsidRDefault="00B372E0" w:rsidP="006410C7">
            <w:pPr>
              <w:rPr>
                <w:b/>
                <w:bCs/>
              </w:rPr>
            </w:pPr>
            <w:r w:rsidRPr="00C77218">
              <w:rPr>
                <w:b/>
                <w:bCs/>
              </w:rPr>
              <w:t xml:space="preserve">Post condition </w:t>
            </w:r>
          </w:p>
        </w:tc>
        <w:tc>
          <w:tcPr>
            <w:tcW w:w="8237" w:type="dxa"/>
          </w:tcPr>
          <w:p w14:paraId="12B712D4" w14:textId="77777777" w:rsidR="00B372E0" w:rsidRDefault="00B372E0" w:rsidP="006410C7">
            <w:pPr>
              <w:rPr>
                <w:b/>
                <w:bCs/>
              </w:rPr>
            </w:pPr>
            <w:r>
              <w:rPr>
                <w:b/>
                <w:bCs/>
              </w:rPr>
              <w:t>User search is done</w:t>
            </w:r>
          </w:p>
          <w:p w14:paraId="145A0651" w14:textId="77777777" w:rsidR="00B372E0" w:rsidRPr="00C77218" w:rsidRDefault="00B372E0" w:rsidP="006410C7">
            <w:pPr>
              <w:rPr>
                <w:b/>
                <w:bCs/>
              </w:rPr>
            </w:pPr>
            <w:r>
              <w:rPr>
                <w:b/>
                <w:bCs/>
              </w:rPr>
              <w:t>Search item is visible to user, manager, shopkeeper</w:t>
            </w:r>
          </w:p>
        </w:tc>
      </w:tr>
    </w:tbl>
    <w:p w14:paraId="0E60A03B" w14:textId="77777777" w:rsidR="00B372E0" w:rsidRDefault="00B372E0" w:rsidP="00B372E0"/>
    <w:p w14:paraId="2BEFB267" w14:textId="77777777" w:rsidR="00B372E0" w:rsidRDefault="00B372E0" w:rsidP="00B372E0"/>
    <w:p w14:paraId="259BF163" w14:textId="77777777" w:rsidR="00B372E0" w:rsidRDefault="00B372E0" w:rsidP="00B372E0"/>
    <w:p w14:paraId="6A881FE1" w14:textId="77777777" w:rsidR="00B372E0" w:rsidRDefault="00B372E0" w:rsidP="00B372E0"/>
    <w:p w14:paraId="033BEE6E" w14:textId="77777777" w:rsidR="00B372E0" w:rsidRDefault="00B372E0" w:rsidP="00B372E0"/>
    <w:p w14:paraId="2D36B6D2" w14:textId="77777777" w:rsidR="00B372E0" w:rsidRDefault="00B372E0" w:rsidP="00B372E0"/>
    <w:p w14:paraId="27106D5C" w14:textId="77777777" w:rsidR="00B372E0" w:rsidRDefault="00B372E0" w:rsidP="00B372E0"/>
    <w:p w14:paraId="3C402F73" w14:textId="77777777" w:rsidR="00B372E0" w:rsidRDefault="00B372E0" w:rsidP="00B372E0"/>
    <w:p w14:paraId="05691E21" w14:textId="77777777" w:rsidR="00B372E0" w:rsidRDefault="00B372E0" w:rsidP="00B372E0"/>
    <w:p w14:paraId="2CB5992D" w14:textId="77777777" w:rsidR="00B372E0" w:rsidRDefault="00B372E0" w:rsidP="00B372E0"/>
    <w:p w14:paraId="4DC22E3C" w14:textId="77777777" w:rsidR="00B372E0" w:rsidRDefault="00B372E0" w:rsidP="00B372E0"/>
    <w:p w14:paraId="2D749A4D" w14:textId="77777777" w:rsidR="00B372E0" w:rsidRDefault="00B372E0" w:rsidP="00B372E0"/>
    <w:p w14:paraId="6D504207" w14:textId="77777777" w:rsidR="00B372E0" w:rsidRPr="00D14D57" w:rsidRDefault="00B372E0" w:rsidP="00B372E0">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56D54A33" w14:textId="77777777" w:rsidTr="006410C7">
        <w:trPr>
          <w:trHeight w:val="440"/>
        </w:trPr>
        <w:tc>
          <w:tcPr>
            <w:tcW w:w="9895" w:type="dxa"/>
          </w:tcPr>
          <w:p w14:paraId="3B020061" w14:textId="77777777" w:rsidR="00B372E0" w:rsidRPr="00C77218" w:rsidRDefault="00B372E0" w:rsidP="006410C7">
            <w:pPr>
              <w:rPr>
                <w:b/>
                <w:bCs/>
              </w:rPr>
            </w:pPr>
            <w:r w:rsidRPr="00C77218">
              <w:rPr>
                <w:b/>
                <w:bCs/>
              </w:rPr>
              <w:t>Contract CO</w:t>
            </w:r>
            <w:r>
              <w:rPr>
                <w:b/>
                <w:bCs/>
              </w:rPr>
              <w:t>2</w:t>
            </w:r>
            <w:r w:rsidRPr="00C77218">
              <w:rPr>
                <w:b/>
                <w:bCs/>
              </w:rPr>
              <w:t xml:space="preserve">: </w:t>
            </w:r>
            <w:r>
              <w:rPr>
                <w:b/>
                <w:bCs/>
              </w:rPr>
              <w:t>Add Item</w:t>
            </w:r>
          </w:p>
        </w:tc>
      </w:tr>
    </w:tbl>
    <w:p w14:paraId="4F8C72DF" w14:textId="77777777" w:rsidR="00B372E0" w:rsidRPr="00C77218" w:rsidRDefault="00B372E0" w:rsidP="00B372E0">
      <w:pPr>
        <w:rPr>
          <w:b/>
          <w:bCs/>
        </w:rPr>
      </w:pPr>
      <w:r w:rsidRPr="00C77218">
        <w:rPr>
          <w:b/>
          <w:bCs/>
        </w:rPr>
        <w:lastRenderedPageBreak/>
        <w:t xml:space="preserve"> </w:t>
      </w:r>
    </w:p>
    <w:tbl>
      <w:tblPr>
        <w:tblStyle w:val="TableGrid"/>
        <w:tblW w:w="9918" w:type="dxa"/>
        <w:tblLook w:val="04A0" w:firstRow="1" w:lastRow="0" w:firstColumn="1" w:lastColumn="0" w:noHBand="0" w:noVBand="1"/>
      </w:tblPr>
      <w:tblGrid>
        <w:gridCol w:w="1705"/>
        <w:gridCol w:w="8213"/>
      </w:tblGrid>
      <w:tr w:rsidR="00B372E0" w:rsidRPr="00C77218" w14:paraId="134FEF86" w14:textId="77777777" w:rsidTr="006410C7">
        <w:trPr>
          <w:trHeight w:val="649"/>
        </w:trPr>
        <w:tc>
          <w:tcPr>
            <w:tcW w:w="1705" w:type="dxa"/>
          </w:tcPr>
          <w:p w14:paraId="5A1FC7E0" w14:textId="77777777" w:rsidR="00B372E0" w:rsidRPr="00C77218" w:rsidRDefault="00B372E0" w:rsidP="006410C7">
            <w:pPr>
              <w:rPr>
                <w:b/>
                <w:bCs/>
              </w:rPr>
            </w:pPr>
            <w:r w:rsidRPr="00C77218">
              <w:rPr>
                <w:b/>
                <w:bCs/>
              </w:rPr>
              <w:t xml:space="preserve">Operation </w:t>
            </w:r>
          </w:p>
        </w:tc>
        <w:tc>
          <w:tcPr>
            <w:tcW w:w="8213" w:type="dxa"/>
          </w:tcPr>
          <w:p w14:paraId="1043C7AD" w14:textId="77777777" w:rsidR="00B372E0" w:rsidRPr="00C77218" w:rsidRDefault="00B372E0" w:rsidP="006410C7">
            <w:pPr>
              <w:rPr>
                <w:b/>
                <w:bCs/>
              </w:rPr>
            </w:pPr>
            <w:r>
              <w:rPr>
                <w:b/>
                <w:bCs/>
              </w:rPr>
              <w:t>Add item (item name, item quality, item id, item quantity)</w:t>
            </w:r>
          </w:p>
        </w:tc>
      </w:tr>
      <w:tr w:rsidR="00B372E0" w:rsidRPr="00C77218" w14:paraId="5B53CEFE" w14:textId="77777777" w:rsidTr="006410C7">
        <w:trPr>
          <w:trHeight w:val="613"/>
        </w:trPr>
        <w:tc>
          <w:tcPr>
            <w:tcW w:w="1705" w:type="dxa"/>
          </w:tcPr>
          <w:p w14:paraId="7CA49994" w14:textId="77777777" w:rsidR="00B372E0" w:rsidRPr="00C77218" w:rsidRDefault="00B372E0" w:rsidP="006410C7">
            <w:pPr>
              <w:rPr>
                <w:b/>
                <w:bCs/>
              </w:rPr>
            </w:pPr>
            <w:r w:rsidRPr="00C77218">
              <w:rPr>
                <w:b/>
                <w:bCs/>
              </w:rPr>
              <w:t>Cross reference</w:t>
            </w:r>
          </w:p>
          <w:p w14:paraId="51A4C1EB" w14:textId="77777777" w:rsidR="00B372E0" w:rsidRPr="00C77218" w:rsidRDefault="00B372E0" w:rsidP="006410C7">
            <w:pPr>
              <w:rPr>
                <w:b/>
                <w:bCs/>
              </w:rPr>
            </w:pPr>
          </w:p>
        </w:tc>
        <w:tc>
          <w:tcPr>
            <w:tcW w:w="8213" w:type="dxa"/>
          </w:tcPr>
          <w:p w14:paraId="38B037A7" w14:textId="77777777" w:rsidR="00B372E0" w:rsidRPr="00C77218" w:rsidRDefault="00B372E0" w:rsidP="006410C7">
            <w:pPr>
              <w:rPr>
                <w:b/>
                <w:bCs/>
              </w:rPr>
            </w:pPr>
            <w:r>
              <w:rPr>
                <w:b/>
                <w:bCs/>
              </w:rPr>
              <w:t>UC Add item</w:t>
            </w:r>
          </w:p>
        </w:tc>
      </w:tr>
      <w:tr w:rsidR="00B372E0" w:rsidRPr="00C77218" w14:paraId="115DBE3A" w14:textId="77777777" w:rsidTr="006410C7">
        <w:trPr>
          <w:trHeight w:val="649"/>
        </w:trPr>
        <w:tc>
          <w:tcPr>
            <w:tcW w:w="1705" w:type="dxa"/>
          </w:tcPr>
          <w:p w14:paraId="3938D17F" w14:textId="77777777" w:rsidR="00B372E0" w:rsidRPr="00C77218" w:rsidRDefault="00B372E0" w:rsidP="006410C7">
            <w:pPr>
              <w:rPr>
                <w:b/>
                <w:bCs/>
              </w:rPr>
            </w:pPr>
            <w:r w:rsidRPr="00C77218">
              <w:rPr>
                <w:b/>
                <w:bCs/>
              </w:rPr>
              <w:t xml:space="preserve">Precondition </w:t>
            </w:r>
          </w:p>
        </w:tc>
        <w:tc>
          <w:tcPr>
            <w:tcW w:w="8213" w:type="dxa"/>
          </w:tcPr>
          <w:p w14:paraId="53C9CC34" w14:textId="77777777" w:rsidR="00B372E0" w:rsidRDefault="00B372E0" w:rsidP="006410C7">
            <w:pPr>
              <w:rPr>
                <w:b/>
                <w:bCs/>
              </w:rPr>
            </w:pPr>
            <w:r>
              <w:rPr>
                <w:b/>
                <w:bCs/>
              </w:rPr>
              <w:t>User login into the system</w:t>
            </w:r>
          </w:p>
          <w:p w14:paraId="7FABC346" w14:textId="77777777" w:rsidR="00B372E0" w:rsidRPr="00E16530" w:rsidRDefault="00B372E0" w:rsidP="006410C7">
            <w:pPr>
              <w:rPr>
                <w:b/>
                <w:bCs/>
              </w:rPr>
            </w:pPr>
            <w:r w:rsidRPr="00E16530">
              <w:rPr>
                <w:b/>
                <w:bCs/>
              </w:rPr>
              <w:t>User is identified and authenticated.</w:t>
            </w:r>
          </w:p>
          <w:p w14:paraId="7B6F5334" w14:textId="77777777" w:rsidR="00B372E0" w:rsidRDefault="00B372E0" w:rsidP="006410C7">
            <w:pPr>
              <w:rPr>
                <w:b/>
                <w:bCs/>
              </w:rPr>
            </w:pPr>
          </w:p>
          <w:p w14:paraId="78D7FEFA" w14:textId="77777777" w:rsidR="00B372E0" w:rsidRPr="00C77218" w:rsidRDefault="00B372E0" w:rsidP="006410C7">
            <w:pPr>
              <w:rPr>
                <w:b/>
                <w:bCs/>
              </w:rPr>
            </w:pPr>
          </w:p>
        </w:tc>
      </w:tr>
      <w:tr w:rsidR="00B372E0" w:rsidRPr="00C77218" w14:paraId="1FAC09DB" w14:textId="77777777" w:rsidTr="006410C7">
        <w:trPr>
          <w:trHeight w:val="613"/>
        </w:trPr>
        <w:tc>
          <w:tcPr>
            <w:tcW w:w="1705" w:type="dxa"/>
          </w:tcPr>
          <w:p w14:paraId="54575EDB" w14:textId="77777777" w:rsidR="00B372E0" w:rsidRPr="00C77218" w:rsidRDefault="00B372E0" w:rsidP="006410C7">
            <w:pPr>
              <w:rPr>
                <w:b/>
                <w:bCs/>
              </w:rPr>
            </w:pPr>
            <w:r w:rsidRPr="00C77218">
              <w:rPr>
                <w:b/>
                <w:bCs/>
              </w:rPr>
              <w:t xml:space="preserve">Post condition </w:t>
            </w:r>
          </w:p>
        </w:tc>
        <w:tc>
          <w:tcPr>
            <w:tcW w:w="8213" w:type="dxa"/>
          </w:tcPr>
          <w:p w14:paraId="36DEE2B5" w14:textId="77777777" w:rsidR="00B372E0" w:rsidRPr="00C77218" w:rsidRDefault="00B372E0" w:rsidP="006410C7">
            <w:pPr>
              <w:rPr>
                <w:b/>
                <w:bCs/>
              </w:rPr>
            </w:pPr>
            <w:r>
              <w:rPr>
                <w:b/>
                <w:bCs/>
              </w:rPr>
              <w:t>Shopkeeper and manager add item. Item are Add successfully and visible for all</w:t>
            </w:r>
          </w:p>
        </w:tc>
      </w:tr>
    </w:tbl>
    <w:p w14:paraId="2602D0B4" w14:textId="77777777" w:rsidR="00B372E0" w:rsidRDefault="00B372E0" w:rsidP="00B372E0"/>
    <w:p w14:paraId="550D616E" w14:textId="77777777" w:rsidR="00B372E0" w:rsidRDefault="00B372E0" w:rsidP="00B372E0"/>
    <w:p w14:paraId="7D5FA335" w14:textId="77777777" w:rsidR="00B372E0" w:rsidRDefault="00B372E0" w:rsidP="00B372E0">
      <w:pPr>
        <w:rPr>
          <w:b/>
          <w:bCs/>
          <w:sz w:val="32"/>
          <w:szCs w:val="32"/>
        </w:rPr>
      </w:pPr>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36FBEF6" w14:textId="77777777" w:rsidTr="006410C7">
        <w:trPr>
          <w:trHeight w:val="440"/>
        </w:trPr>
        <w:tc>
          <w:tcPr>
            <w:tcW w:w="9895" w:type="dxa"/>
          </w:tcPr>
          <w:p w14:paraId="590517D2" w14:textId="77777777" w:rsidR="00B372E0" w:rsidRPr="00C77218" w:rsidRDefault="00B372E0" w:rsidP="006410C7">
            <w:pPr>
              <w:rPr>
                <w:b/>
                <w:bCs/>
              </w:rPr>
            </w:pPr>
            <w:r w:rsidRPr="00C77218">
              <w:rPr>
                <w:b/>
                <w:bCs/>
              </w:rPr>
              <w:t>Contract CO</w:t>
            </w:r>
            <w:r>
              <w:rPr>
                <w:b/>
                <w:bCs/>
              </w:rPr>
              <w:t>3</w:t>
            </w:r>
            <w:r w:rsidRPr="00C77218">
              <w:rPr>
                <w:b/>
                <w:bCs/>
              </w:rPr>
              <w:t xml:space="preserve">: </w:t>
            </w:r>
            <w:r>
              <w:rPr>
                <w:b/>
                <w:bCs/>
              </w:rPr>
              <w:t>Add Item</w:t>
            </w:r>
          </w:p>
        </w:tc>
      </w:tr>
    </w:tbl>
    <w:p w14:paraId="60FDBDE1"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03512777" w14:textId="77777777" w:rsidTr="006410C7">
        <w:trPr>
          <w:trHeight w:val="649"/>
        </w:trPr>
        <w:tc>
          <w:tcPr>
            <w:tcW w:w="1705" w:type="dxa"/>
          </w:tcPr>
          <w:p w14:paraId="016A4AC4" w14:textId="77777777" w:rsidR="00B372E0" w:rsidRPr="00C77218" w:rsidRDefault="00B372E0" w:rsidP="006410C7">
            <w:pPr>
              <w:rPr>
                <w:b/>
                <w:bCs/>
              </w:rPr>
            </w:pPr>
            <w:r w:rsidRPr="00C77218">
              <w:rPr>
                <w:b/>
                <w:bCs/>
              </w:rPr>
              <w:t xml:space="preserve">Operation </w:t>
            </w:r>
          </w:p>
        </w:tc>
        <w:tc>
          <w:tcPr>
            <w:tcW w:w="8213" w:type="dxa"/>
          </w:tcPr>
          <w:p w14:paraId="65C2F580" w14:textId="77777777" w:rsidR="00B372E0" w:rsidRPr="00C77218" w:rsidRDefault="00B372E0" w:rsidP="006410C7">
            <w:pPr>
              <w:rPr>
                <w:b/>
                <w:bCs/>
              </w:rPr>
            </w:pPr>
            <w:r>
              <w:rPr>
                <w:b/>
                <w:bCs/>
              </w:rPr>
              <w:t>Add Category (category name, category quality, Category id, Category quantity)</w:t>
            </w:r>
          </w:p>
        </w:tc>
      </w:tr>
      <w:tr w:rsidR="00B372E0" w:rsidRPr="00C77218" w14:paraId="533F8961" w14:textId="77777777" w:rsidTr="006410C7">
        <w:trPr>
          <w:trHeight w:val="613"/>
        </w:trPr>
        <w:tc>
          <w:tcPr>
            <w:tcW w:w="1705" w:type="dxa"/>
          </w:tcPr>
          <w:p w14:paraId="5B63B7C0" w14:textId="77777777" w:rsidR="00B372E0" w:rsidRPr="00C77218" w:rsidRDefault="00B372E0" w:rsidP="006410C7">
            <w:pPr>
              <w:rPr>
                <w:b/>
                <w:bCs/>
              </w:rPr>
            </w:pPr>
            <w:r w:rsidRPr="00C77218">
              <w:rPr>
                <w:b/>
                <w:bCs/>
              </w:rPr>
              <w:t>Cross reference</w:t>
            </w:r>
          </w:p>
          <w:p w14:paraId="1B8D3172" w14:textId="77777777" w:rsidR="00B372E0" w:rsidRPr="00C77218" w:rsidRDefault="00B372E0" w:rsidP="006410C7">
            <w:pPr>
              <w:rPr>
                <w:b/>
                <w:bCs/>
              </w:rPr>
            </w:pPr>
          </w:p>
        </w:tc>
        <w:tc>
          <w:tcPr>
            <w:tcW w:w="8213" w:type="dxa"/>
          </w:tcPr>
          <w:p w14:paraId="12AEB417" w14:textId="77777777" w:rsidR="00B372E0" w:rsidRPr="00C77218" w:rsidRDefault="00B372E0" w:rsidP="006410C7">
            <w:pPr>
              <w:rPr>
                <w:b/>
                <w:bCs/>
              </w:rPr>
            </w:pPr>
            <w:r>
              <w:rPr>
                <w:b/>
                <w:bCs/>
              </w:rPr>
              <w:t>UC Add Category</w:t>
            </w:r>
          </w:p>
        </w:tc>
      </w:tr>
      <w:tr w:rsidR="00B372E0" w:rsidRPr="00C77218" w14:paraId="62310D1E" w14:textId="77777777" w:rsidTr="006410C7">
        <w:trPr>
          <w:trHeight w:val="649"/>
        </w:trPr>
        <w:tc>
          <w:tcPr>
            <w:tcW w:w="1705" w:type="dxa"/>
          </w:tcPr>
          <w:p w14:paraId="478642D4" w14:textId="77777777" w:rsidR="00B372E0" w:rsidRPr="00C77218" w:rsidRDefault="00B372E0" w:rsidP="006410C7">
            <w:pPr>
              <w:rPr>
                <w:b/>
                <w:bCs/>
              </w:rPr>
            </w:pPr>
            <w:r w:rsidRPr="00C77218">
              <w:rPr>
                <w:b/>
                <w:bCs/>
              </w:rPr>
              <w:t xml:space="preserve">Precondition </w:t>
            </w:r>
          </w:p>
        </w:tc>
        <w:tc>
          <w:tcPr>
            <w:tcW w:w="8213" w:type="dxa"/>
          </w:tcPr>
          <w:p w14:paraId="04BE8AC6" w14:textId="77777777" w:rsidR="00B372E0" w:rsidRDefault="00B372E0" w:rsidP="006410C7">
            <w:pPr>
              <w:rPr>
                <w:b/>
                <w:bCs/>
              </w:rPr>
            </w:pPr>
            <w:r>
              <w:rPr>
                <w:b/>
                <w:bCs/>
              </w:rPr>
              <w:t>User login into the system</w:t>
            </w:r>
          </w:p>
          <w:p w14:paraId="1CDE738C" w14:textId="77777777" w:rsidR="00B372E0" w:rsidRPr="00E16530" w:rsidRDefault="00B372E0" w:rsidP="006410C7">
            <w:pPr>
              <w:rPr>
                <w:b/>
                <w:bCs/>
              </w:rPr>
            </w:pPr>
            <w:r w:rsidRPr="00E16530">
              <w:rPr>
                <w:b/>
                <w:bCs/>
              </w:rPr>
              <w:t>User is identified and authenticated.</w:t>
            </w:r>
          </w:p>
          <w:p w14:paraId="1D037C61" w14:textId="77777777" w:rsidR="00B372E0" w:rsidRDefault="00B372E0" w:rsidP="006410C7">
            <w:pPr>
              <w:rPr>
                <w:b/>
                <w:bCs/>
              </w:rPr>
            </w:pPr>
          </w:p>
          <w:p w14:paraId="29C769C2" w14:textId="77777777" w:rsidR="00B372E0" w:rsidRPr="00C77218" w:rsidRDefault="00B372E0" w:rsidP="006410C7">
            <w:pPr>
              <w:rPr>
                <w:b/>
                <w:bCs/>
              </w:rPr>
            </w:pPr>
          </w:p>
        </w:tc>
      </w:tr>
      <w:tr w:rsidR="00B372E0" w:rsidRPr="00C77218" w14:paraId="6FBB4ED3" w14:textId="77777777" w:rsidTr="006410C7">
        <w:trPr>
          <w:trHeight w:val="917"/>
        </w:trPr>
        <w:tc>
          <w:tcPr>
            <w:tcW w:w="1705" w:type="dxa"/>
          </w:tcPr>
          <w:p w14:paraId="0ED12958" w14:textId="77777777" w:rsidR="00B372E0" w:rsidRPr="00C77218" w:rsidRDefault="00B372E0" w:rsidP="006410C7">
            <w:pPr>
              <w:rPr>
                <w:b/>
                <w:bCs/>
              </w:rPr>
            </w:pPr>
            <w:r w:rsidRPr="00C77218">
              <w:rPr>
                <w:b/>
                <w:bCs/>
              </w:rPr>
              <w:t xml:space="preserve">Post condition </w:t>
            </w:r>
          </w:p>
        </w:tc>
        <w:tc>
          <w:tcPr>
            <w:tcW w:w="8213" w:type="dxa"/>
          </w:tcPr>
          <w:p w14:paraId="092BC899" w14:textId="77777777" w:rsidR="00B372E0" w:rsidRPr="00B074AE" w:rsidRDefault="00B372E0" w:rsidP="006410C7">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7FCBEC29" w14:textId="77777777" w:rsidR="00B372E0" w:rsidRDefault="00B372E0" w:rsidP="00B372E0"/>
    <w:p w14:paraId="4D2FD64F" w14:textId="77777777" w:rsidR="00B372E0" w:rsidRDefault="00B372E0" w:rsidP="00B372E0"/>
    <w:p w14:paraId="3F3D6074"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06EC75C9" w14:textId="77777777" w:rsidTr="006410C7">
        <w:trPr>
          <w:trHeight w:val="440"/>
        </w:trPr>
        <w:tc>
          <w:tcPr>
            <w:tcW w:w="9895" w:type="dxa"/>
          </w:tcPr>
          <w:p w14:paraId="30AA0E1F" w14:textId="77777777" w:rsidR="00B372E0" w:rsidRPr="00C77218" w:rsidRDefault="00B372E0" w:rsidP="006410C7">
            <w:pPr>
              <w:rPr>
                <w:b/>
                <w:bCs/>
              </w:rPr>
            </w:pPr>
            <w:r w:rsidRPr="00C77218">
              <w:rPr>
                <w:b/>
                <w:bCs/>
              </w:rPr>
              <w:t>Contract CO</w:t>
            </w:r>
            <w:r>
              <w:rPr>
                <w:b/>
                <w:bCs/>
              </w:rPr>
              <w:t>4</w:t>
            </w:r>
            <w:r w:rsidRPr="00C77218">
              <w:rPr>
                <w:b/>
                <w:bCs/>
              </w:rPr>
              <w:t xml:space="preserve">: </w:t>
            </w:r>
            <w:r>
              <w:rPr>
                <w:b/>
                <w:bCs/>
              </w:rPr>
              <w:t>view Item</w:t>
            </w:r>
          </w:p>
        </w:tc>
      </w:tr>
    </w:tbl>
    <w:p w14:paraId="386F4E2D"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4517D6AF" w14:textId="77777777" w:rsidTr="006410C7">
        <w:trPr>
          <w:trHeight w:val="649"/>
        </w:trPr>
        <w:tc>
          <w:tcPr>
            <w:tcW w:w="1705" w:type="dxa"/>
          </w:tcPr>
          <w:p w14:paraId="2116E9FE" w14:textId="77777777" w:rsidR="00B372E0" w:rsidRPr="00C77218" w:rsidRDefault="00B372E0" w:rsidP="006410C7">
            <w:pPr>
              <w:rPr>
                <w:b/>
                <w:bCs/>
              </w:rPr>
            </w:pPr>
            <w:r w:rsidRPr="00C77218">
              <w:rPr>
                <w:b/>
                <w:bCs/>
              </w:rPr>
              <w:t xml:space="preserve">Operation </w:t>
            </w:r>
          </w:p>
        </w:tc>
        <w:tc>
          <w:tcPr>
            <w:tcW w:w="8213" w:type="dxa"/>
          </w:tcPr>
          <w:p w14:paraId="071B805B" w14:textId="77777777" w:rsidR="00B372E0" w:rsidRPr="00C77218" w:rsidRDefault="00B372E0" w:rsidP="006410C7">
            <w:pPr>
              <w:rPr>
                <w:b/>
                <w:bCs/>
              </w:rPr>
            </w:pPr>
            <w:r>
              <w:rPr>
                <w:b/>
                <w:bCs/>
              </w:rPr>
              <w:t>User request to view item</w:t>
            </w:r>
          </w:p>
        </w:tc>
      </w:tr>
      <w:tr w:rsidR="00B372E0" w:rsidRPr="00C77218" w14:paraId="1AFD4249" w14:textId="77777777" w:rsidTr="006410C7">
        <w:trPr>
          <w:trHeight w:val="613"/>
        </w:trPr>
        <w:tc>
          <w:tcPr>
            <w:tcW w:w="1705" w:type="dxa"/>
          </w:tcPr>
          <w:p w14:paraId="3E93D72F" w14:textId="77777777" w:rsidR="00B372E0" w:rsidRPr="00C77218" w:rsidRDefault="00B372E0" w:rsidP="006410C7">
            <w:pPr>
              <w:rPr>
                <w:b/>
                <w:bCs/>
              </w:rPr>
            </w:pPr>
            <w:r w:rsidRPr="00C77218">
              <w:rPr>
                <w:b/>
                <w:bCs/>
              </w:rPr>
              <w:t>Cross reference</w:t>
            </w:r>
          </w:p>
          <w:p w14:paraId="48B2F739" w14:textId="77777777" w:rsidR="00B372E0" w:rsidRPr="00C77218" w:rsidRDefault="00B372E0" w:rsidP="006410C7">
            <w:pPr>
              <w:rPr>
                <w:b/>
                <w:bCs/>
              </w:rPr>
            </w:pPr>
          </w:p>
        </w:tc>
        <w:tc>
          <w:tcPr>
            <w:tcW w:w="8213" w:type="dxa"/>
          </w:tcPr>
          <w:p w14:paraId="14C314AF" w14:textId="77777777" w:rsidR="00B372E0" w:rsidRPr="00C77218" w:rsidRDefault="00B372E0" w:rsidP="006410C7">
            <w:pPr>
              <w:rPr>
                <w:b/>
                <w:bCs/>
              </w:rPr>
            </w:pPr>
            <w:r>
              <w:rPr>
                <w:b/>
                <w:bCs/>
              </w:rPr>
              <w:t>UC View item</w:t>
            </w:r>
          </w:p>
        </w:tc>
      </w:tr>
      <w:tr w:rsidR="00B372E0" w:rsidRPr="00C77218" w14:paraId="5AE24F4F" w14:textId="77777777" w:rsidTr="006410C7">
        <w:trPr>
          <w:trHeight w:val="649"/>
        </w:trPr>
        <w:tc>
          <w:tcPr>
            <w:tcW w:w="1705" w:type="dxa"/>
          </w:tcPr>
          <w:p w14:paraId="00E4B3A7" w14:textId="77777777" w:rsidR="00B372E0" w:rsidRPr="00C77218" w:rsidRDefault="00B372E0" w:rsidP="006410C7">
            <w:pPr>
              <w:rPr>
                <w:b/>
                <w:bCs/>
              </w:rPr>
            </w:pPr>
            <w:r w:rsidRPr="00C77218">
              <w:rPr>
                <w:b/>
                <w:bCs/>
              </w:rPr>
              <w:t xml:space="preserve">Precondition </w:t>
            </w:r>
          </w:p>
        </w:tc>
        <w:tc>
          <w:tcPr>
            <w:tcW w:w="8213" w:type="dxa"/>
          </w:tcPr>
          <w:p w14:paraId="60CCCBEF" w14:textId="77777777" w:rsidR="00B372E0" w:rsidRDefault="00B372E0" w:rsidP="006410C7">
            <w:pPr>
              <w:rPr>
                <w:b/>
                <w:bCs/>
              </w:rPr>
            </w:pPr>
            <w:r>
              <w:rPr>
                <w:b/>
                <w:bCs/>
              </w:rPr>
              <w:t>User login into the system</w:t>
            </w:r>
          </w:p>
          <w:p w14:paraId="2BB8677E" w14:textId="77777777" w:rsidR="00B372E0" w:rsidRPr="00E16530" w:rsidRDefault="00B372E0" w:rsidP="006410C7">
            <w:pPr>
              <w:rPr>
                <w:b/>
                <w:bCs/>
              </w:rPr>
            </w:pPr>
            <w:r w:rsidRPr="00E16530">
              <w:rPr>
                <w:b/>
                <w:bCs/>
              </w:rPr>
              <w:t>User is identified and authenticated.</w:t>
            </w:r>
          </w:p>
          <w:p w14:paraId="5C671FA5" w14:textId="77777777" w:rsidR="00B372E0" w:rsidRDefault="00B372E0" w:rsidP="006410C7">
            <w:pPr>
              <w:rPr>
                <w:b/>
                <w:bCs/>
              </w:rPr>
            </w:pPr>
          </w:p>
          <w:p w14:paraId="7B35D2BB" w14:textId="77777777" w:rsidR="00B372E0" w:rsidRPr="00C77218" w:rsidRDefault="00B372E0" w:rsidP="006410C7">
            <w:pPr>
              <w:rPr>
                <w:b/>
                <w:bCs/>
              </w:rPr>
            </w:pPr>
          </w:p>
        </w:tc>
      </w:tr>
      <w:tr w:rsidR="00B372E0" w:rsidRPr="00C77218" w14:paraId="764C8F36" w14:textId="77777777" w:rsidTr="006410C7">
        <w:trPr>
          <w:trHeight w:val="917"/>
        </w:trPr>
        <w:tc>
          <w:tcPr>
            <w:tcW w:w="1705" w:type="dxa"/>
          </w:tcPr>
          <w:p w14:paraId="370981CF" w14:textId="77777777" w:rsidR="00B372E0" w:rsidRPr="00C77218" w:rsidRDefault="00B372E0" w:rsidP="006410C7">
            <w:pPr>
              <w:rPr>
                <w:b/>
                <w:bCs/>
              </w:rPr>
            </w:pPr>
            <w:r w:rsidRPr="00C77218">
              <w:rPr>
                <w:b/>
                <w:bCs/>
              </w:rPr>
              <w:t xml:space="preserve">Post condition </w:t>
            </w:r>
          </w:p>
        </w:tc>
        <w:tc>
          <w:tcPr>
            <w:tcW w:w="8213" w:type="dxa"/>
          </w:tcPr>
          <w:p w14:paraId="02C5C290"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77C5B20D" w14:textId="77777777" w:rsidR="00B372E0" w:rsidRPr="00B074AE" w:rsidRDefault="00B372E0" w:rsidP="006410C7">
            <w:pPr>
              <w:rPr>
                <w:rFonts w:cstheme="minorHAnsi"/>
                <w:b/>
                <w:bCs/>
              </w:rPr>
            </w:pPr>
          </w:p>
        </w:tc>
      </w:tr>
    </w:tbl>
    <w:p w14:paraId="721F1083" w14:textId="77777777" w:rsidR="00B372E0" w:rsidRDefault="00B372E0" w:rsidP="00B372E0"/>
    <w:p w14:paraId="2CC96235" w14:textId="77777777" w:rsidR="00B372E0" w:rsidRDefault="00B372E0" w:rsidP="00B372E0"/>
    <w:p w14:paraId="44C96565"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25994C48" w14:textId="77777777" w:rsidTr="006410C7">
        <w:trPr>
          <w:trHeight w:val="440"/>
        </w:trPr>
        <w:tc>
          <w:tcPr>
            <w:tcW w:w="9895" w:type="dxa"/>
          </w:tcPr>
          <w:p w14:paraId="7D439ADF" w14:textId="77777777" w:rsidR="00B372E0" w:rsidRPr="00C77218" w:rsidRDefault="00B372E0" w:rsidP="006410C7">
            <w:pPr>
              <w:rPr>
                <w:b/>
                <w:bCs/>
              </w:rPr>
            </w:pPr>
            <w:r w:rsidRPr="00C77218">
              <w:rPr>
                <w:b/>
                <w:bCs/>
              </w:rPr>
              <w:t>Contract CO</w:t>
            </w:r>
            <w:r>
              <w:rPr>
                <w:b/>
                <w:bCs/>
              </w:rPr>
              <w:t>5</w:t>
            </w:r>
            <w:r w:rsidRPr="00C77218">
              <w:rPr>
                <w:b/>
                <w:bCs/>
              </w:rPr>
              <w:t xml:space="preserve">: </w:t>
            </w:r>
            <w:r>
              <w:rPr>
                <w:b/>
                <w:bCs/>
              </w:rPr>
              <w:t>view Category</w:t>
            </w:r>
          </w:p>
        </w:tc>
      </w:tr>
    </w:tbl>
    <w:p w14:paraId="051035F5"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3B876B70" w14:textId="77777777" w:rsidTr="006410C7">
        <w:trPr>
          <w:trHeight w:val="649"/>
        </w:trPr>
        <w:tc>
          <w:tcPr>
            <w:tcW w:w="1705" w:type="dxa"/>
          </w:tcPr>
          <w:p w14:paraId="59F2BCA3" w14:textId="77777777" w:rsidR="00B372E0" w:rsidRPr="00C77218" w:rsidRDefault="00B372E0" w:rsidP="006410C7">
            <w:pPr>
              <w:rPr>
                <w:b/>
                <w:bCs/>
              </w:rPr>
            </w:pPr>
            <w:r w:rsidRPr="00C77218">
              <w:rPr>
                <w:b/>
                <w:bCs/>
              </w:rPr>
              <w:t xml:space="preserve">Operation </w:t>
            </w:r>
          </w:p>
        </w:tc>
        <w:tc>
          <w:tcPr>
            <w:tcW w:w="8213" w:type="dxa"/>
          </w:tcPr>
          <w:p w14:paraId="503BA1BD" w14:textId="77777777" w:rsidR="00B372E0" w:rsidRDefault="00B372E0" w:rsidP="006410C7">
            <w:pPr>
              <w:rPr>
                <w:b/>
                <w:bCs/>
              </w:rPr>
            </w:pPr>
            <w:r>
              <w:rPr>
                <w:b/>
                <w:bCs/>
              </w:rPr>
              <w:t>User request to view Category</w:t>
            </w:r>
          </w:p>
          <w:p w14:paraId="1AB8B86A" w14:textId="77777777" w:rsidR="00B372E0" w:rsidRPr="00C77218" w:rsidRDefault="00B372E0" w:rsidP="006410C7">
            <w:pPr>
              <w:rPr>
                <w:b/>
                <w:bCs/>
              </w:rPr>
            </w:pPr>
            <w:r>
              <w:rPr>
                <w:b/>
                <w:bCs/>
              </w:rPr>
              <w:t>User Category (category name.id)</w:t>
            </w:r>
          </w:p>
        </w:tc>
      </w:tr>
      <w:tr w:rsidR="00B372E0" w:rsidRPr="00C77218" w14:paraId="3348E2E3" w14:textId="77777777" w:rsidTr="006410C7">
        <w:trPr>
          <w:trHeight w:val="613"/>
        </w:trPr>
        <w:tc>
          <w:tcPr>
            <w:tcW w:w="1705" w:type="dxa"/>
          </w:tcPr>
          <w:p w14:paraId="5531729D" w14:textId="77777777" w:rsidR="00B372E0" w:rsidRPr="00C77218" w:rsidRDefault="00B372E0" w:rsidP="006410C7">
            <w:pPr>
              <w:rPr>
                <w:b/>
                <w:bCs/>
              </w:rPr>
            </w:pPr>
            <w:r w:rsidRPr="00C77218">
              <w:rPr>
                <w:b/>
                <w:bCs/>
              </w:rPr>
              <w:t>Cross reference</w:t>
            </w:r>
          </w:p>
          <w:p w14:paraId="6506E373" w14:textId="77777777" w:rsidR="00B372E0" w:rsidRPr="00C77218" w:rsidRDefault="00B372E0" w:rsidP="006410C7">
            <w:pPr>
              <w:rPr>
                <w:b/>
                <w:bCs/>
              </w:rPr>
            </w:pPr>
          </w:p>
        </w:tc>
        <w:tc>
          <w:tcPr>
            <w:tcW w:w="8213" w:type="dxa"/>
          </w:tcPr>
          <w:p w14:paraId="54509AA1" w14:textId="77777777" w:rsidR="00B372E0" w:rsidRPr="00C77218" w:rsidRDefault="00B372E0" w:rsidP="006410C7">
            <w:pPr>
              <w:rPr>
                <w:b/>
                <w:bCs/>
              </w:rPr>
            </w:pPr>
            <w:r>
              <w:rPr>
                <w:b/>
                <w:bCs/>
              </w:rPr>
              <w:t>UC View category</w:t>
            </w:r>
          </w:p>
        </w:tc>
      </w:tr>
      <w:tr w:rsidR="00B372E0" w:rsidRPr="00C77218" w14:paraId="1163C8FE" w14:textId="77777777" w:rsidTr="006410C7">
        <w:trPr>
          <w:trHeight w:val="649"/>
        </w:trPr>
        <w:tc>
          <w:tcPr>
            <w:tcW w:w="1705" w:type="dxa"/>
          </w:tcPr>
          <w:p w14:paraId="0E34F47C" w14:textId="77777777" w:rsidR="00B372E0" w:rsidRPr="00C77218" w:rsidRDefault="00B372E0" w:rsidP="006410C7">
            <w:pPr>
              <w:rPr>
                <w:b/>
                <w:bCs/>
              </w:rPr>
            </w:pPr>
            <w:r w:rsidRPr="00C77218">
              <w:rPr>
                <w:b/>
                <w:bCs/>
              </w:rPr>
              <w:lastRenderedPageBreak/>
              <w:t xml:space="preserve">Precondition </w:t>
            </w:r>
          </w:p>
        </w:tc>
        <w:tc>
          <w:tcPr>
            <w:tcW w:w="8213" w:type="dxa"/>
          </w:tcPr>
          <w:p w14:paraId="2094009B" w14:textId="77777777" w:rsidR="00B372E0" w:rsidRDefault="00B372E0" w:rsidP="006410C7">
            <w:pPr>
              <w:rPr>
                <w:b/>
                <w:bCs/>
              </w:rPr>
            </w:pPr>
            <w:r>
              <w:rPr>
                <w:b/>
                <w:bCs/>
              </w:rPr>
              <w:t>User login into the system</w:t>
            </w:r>
          </w:p>
          <w:p w14:paraId="68E7FFB1" w14:textId="77777777" w:rsidR="00B372E0" w:rsidRPr="00E16530" w:rsidRDefault="00B372E0" w:rsidP="006410C7">
            <w:pPr>
              <w:rPr>
                <w:b/>
                <w:bCs/>
              </w:rPr>
            </w:pPr>
            <w:r w:rsidRPr="00E16530">
              <w:rPr>
                <w:b/>
                <w:bCs/>
              </w:rPr>
              <w:t>User is identified and authenticated.</w:t>
            </w:r>
          </w:p>
          <w:p w14:paraId="27490AC9" w14:textId="77777777" w:rsidR="00B372E0" w:rsidRDefault="00B372E0" w:rsidP="006410C7">
            <w:pPr>
              <w:rPr>
                <w:b/>
                <w:bCs/>
              </w:rPr>
            </w:pPr>
          </w:p>
          <w:p w14:paraId="382F808F" w14:textId="77777777" w:rsidR="00B372E0" w:rsidRPr="00C77218" w:rsidRDefault="00B372E0" w:rsidP="006410C7">
            <w:pPr>
              <w:rPr>
                <w:b/>
                <w:bCs/>
              </w:rPr>
            </w:pPr>
          </w:p>
        </w:tc>
      </w:tr>
      <w:tr w:rsidR="00B372E0" w:rsidRPr="00C77218" w14:paraId="307A2684" w14:textId="77777777" w:rsidTr="006410C7">
        <w:trPr>
          <w:trHeight w:val="917"/>
        </w:trPr>
        <w:tc>
          <w:tcPr>
            <w:tcW w:w="1705" w:type="dxa"/>
          </w:tcPr>
          <w:p w14:paraId="3C225FFC" w14:textId="77777777" w:rsidR="00B372E0" w:rsidRPr="00C77218" w:rsidRDefault="00B372E0" w:rsidP="006410C7">
            <w:pPr>
              <w:rPr>
                <w:b/>
                <w:bCs/>
              </w:rPr>
            </w:pPr>
            <w:r w:rsidRPr="00C77218">
              <w:rPr>
                <w:b/>
                <w:bCs/>
              </w:rPr>
              <w:t xml:space="preserve">Post condition </w:t>
            </w:r>
          </w:p>
        </w:tc>
        <w:tc>
          <w:tcPr>
            <w:tcW w:w="8213" w:type="dxa"/>
          </w:tcPr>
          <w:p w14:paraId="0DC92ABB"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7978F5C9" w14:textId="77777777" w:rsidR="00B372E0" w:rsidRPr="00B074AE" w:rsidRDefault="00B372E0" w:rsidP="006410C7">
            <w:pPr>
              <w:rPr>
                <w:rFonts w:cstheme="minorHAnsi"/>
                <w:b/>
                <w:bCs/>
              </w:rPr>
            </w:pPr>
          </w:p>
        </w:tc>
      </w:tr>
    </w:tbl>
    <w:p w14:paraId="59247197" w14:textId="77777777" w:rsidR="00B372E0" w:rsidRDefault="00B372E0" w:rsidP="00B372E0">
      <w:pPr>
        <w:rPr>
          <w:b/>
          <w:bCs/>
          <w:sz w:val="32"/>
          <w:szCs w:val="32"/>
        </w:rPr>
      </w:pPr>
    </w:p>
    <w:p w14:paraId="66268D50" w14:textId="77777777" w:rsidR="00B372E0" w:rsidRDefault="00B372E0" w:rsidP="00B372E0"/>
    <w:p w14:paraId="6E9CAC03" w14:textId="77777777" w:rsidR="00B372E0" w:rsidRPr="00B372E0" w:rsidRDefault="00B372E0" w:rsidP="00B372E0"/>
    <w:p w14:paraId="6414ECF6" w14:textId="14946AED" w:rsidR="000F089A" w:rsidRDefault="000F089A" w:rsidP="000F089A">
      <w:pPr>
        <w:pStyle w:val="Heading3"/>
      </w:pPr>
      <w:bookmarkStart w:id="109" w:name="_Toc106290777"/>
      <w:r>
        <w:t>Sabahat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lastRenderedPageBreak/>
              <w:t>Preconditions:</w:t>
            </w:r>
          </w:p>
        </w:tc>
        <w:tc>
          <w:tcPr>
            <w:tcW w:w="4675" w:type="dxa"/>
          </w:tcPr>
          <w:p w14:paraId="02EF7248" w14:textId="77777777" w:rsidR="00306D6E" w:rsidRDefault="00306D6E" w:rsidP="007509E6">
            <w:r>
              <w:t>User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r>
              <w:t>Item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lastRenderedPageBreak/>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lastRenderedPageBreak/>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User can delete item if they must registered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6290778"/>
      <w:r>
        <w:t>Umama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lastRenderedPageBreak/>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Contract CO 3 :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Use Cases:  Manage  order</w:t>
            </w:r>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r>
              <w:t>user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r>
              <w:t>user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Use Cases:  Manage  order</w:t>
            </w:r>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Items managed suucessfully</w:t>
            </w:r>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lastRenderedPageBreak/>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t>Postconditions</w:t>
            </w:r>
          </w:p>
        </w:tc>
        <w:tc>
          <w:tcPr>
            <w:tcW w:w="4508" w:type="dxa"/>
          </w:tcPr>
          <w:p w14:paraId="40857F73" w14:textId="77777777" w:rsidR="0058674D" w:rsidRDefault="0058674D" w:rsidP="001B2D15">
            <w:r>
              <w:t>Order track suucessfully</w:t>
            </w:r>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r>
              <w:t>user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r>
              <w:t>user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Contract CO 9:mak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lastRenderedPageBreak/>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A sale instance  was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t>Operation</w:t>
            </w:r>
          </w:p>
        </w:tc>
        <w:tc>
          <w:tcPr>
            <w:tcW w:w="4621" w:type="dxa"/>
          </w:tcPr>
          <w:p w14:paraId="1A42D8CA" w14:textId="77777777" w:rsidR="0058674D" w:rsidRDefault="0058674D" w:rsidP="001B2D15">
            <w:pPr>
              <w:tabs>
                <w:tab w:val="left" w:pos="5115"/>
              </w:tabs>
            </w:pPr>
            <w:r>
              <w:t>enter item(itemID,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A salesLineItem was created</w:t>
            </w:r>
          </w:p>
          <w:p w14:paraId="6959941F" w14:textId="77777777" w:rsidR="0058674D" w:rsidRDefault="0058674D" w:rsidP="0058674D">
            <w:pPr>
              <w:pStyle w:val="ListParagraph"/>
              <w:numPr>
                <w:ilvl w:val="0"/>
                <w:numId w:val="95"/>
              </w:numPr>
              <w:tabs>
                <w:tab w:val="left" w:pos="5115"/>
              </w:tabs>
              <w:spacing w:after="0" w:line="240" w:lineRule="auto"/>
            </w:pPr>
            <w:r>
              <w:t>salesLineItem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Contract CO 11: endSale</w:t>
            </w:r>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r>
              <w:t>endSale()</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Contract CO 12: makePayment</w:t>
            </w:r>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r>
              <w:t>makePaymen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lastRenderedPageBreak/>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A payment instance p  was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7777777" w:rsidR="000F089A" w:rsidRDefault="000F089A" w:rsidP="000F089A">
      <w:pPr>
        <w:pStyle w:val="Heading3"/>
      </w:pPr>
      <w:bookmarkStart w:id="111" w:name="_Toc106290779"/>
      <w:r>
        <w:t>Farhan Khan (FA20-BSE-069)</w:t>
      </w:r>
      <w:bookmarkEnd w:id="111"/>
    </w:p>
    <w:p w14:paraId="310F3E5F" w14:textId="77777777" w:rsidR="000F089A" w:rsidRDefault="000F089A" w:rsidP="000F089A">
      <w:pPr>
        <w:pStyle w:val="Heading3"/>
      </w:pPr>
      <w:bookmarkStart w:id="112" w:name="_Toc106290780"/>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t>Operation</w:t>
            </w:r>
          </w:p>
        </w:tc>
        <w:tc>
          <w:tcPr>
            <w:tcW w:w="7908" w:type="dxa"/>
          </w:tcPr>
          <w:p w14:paraId="35204B40" w14:textId="77777777" w:rsidR="00204B6A" w:rsidRDefault="00204B6A" w:rsidP="00093C2F">
            <w:r>
              <w:t>View sales Report (Monthly,weekly,daily)</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View sale report is visible to manager,shopkeeper</w:t>
            </w:r>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Duration enter(Monthly,weekly,daily)</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Case:Duration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r>
              <w:t>User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r>
              <w:t>Duration  is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t>Contract CO1:</w:t>
            </w:r>
            <w:r>
              <w:t xml:space="preserve">    </w:t>
            </w:r>
            <w:r>
              <w:rPr>
                <w:b/>
              </w:rPr>
              <w:t xml:space="preserve">View </w:t>
            </w:r>
            <w:r w:rsidRPr="00DE4656">
              <w:rPr>
                <w:b/>
              </w:rPr>
              <w:t xml:space="preserve"> report</w:t>
            </w:r>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r>
              <w:t xml:space="preserve">View  Report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Use Case  View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r>
              <w:t>View  report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r>
              <w:t>Request  for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419B1CCF"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5376B34" w14:textId="77777777" w:rsidTr="00093C2F">
        <w:tc>
          <w:tcPr>
            <w:tcW w:w="9576" w:type="dxa"/>
          </w:tcPr>
          <w:p w14:paraId="76ACFB73" w14:textId="77777777" w:rsidR="00204B6A" w:rsidRPr="00DE4656" w:rsidRDefault="00204B6A" w:rsidP="00093C2F">
            <w:pPr>
              <w:rPr>
                <w:b/>
              </w:rPr>
            </w:pPr>
            <w:r>
              <w:rPr>
                <w:b/>
              </w:rPr>
              <w:t>Contract CO1:</w:t>
            </w:r>
            <w:r>
              <w:t xml:space="preserve">    </w:t>
            </w:r>
            <w:r>
              <w:rPr>
                <w:b/>
              </w:rPr>
              <w:t>enter account no</w:t>
            </w:r>
          </w:p>
        </w:tc>
      </w:tr>
    </w:tbl>
    <w:p w14:paraId="1A18909F"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0DF8C922" w14:textId="77777777" w:rsidTr="00093C2F">
        <w:trPr>
          <w:trHeight w:val="611"/>
        </w:trPr>
        <w:tc>
          <w:tcPr>
            <w:tcW w:w="1668" w:type="dxa"/>
          </w:tcPr>
          <w:p w14:paraId="3B70D85D" w14:textId="77777777" w:rsidR="00204B6A" w:rsidRDefault="00204B6A" w:rsidP="00093C2F">
            <w:r>
              <w:t>Operation</w:t>
            </w:r>
          </w:p>
        </w:tc>
        <w:tc>
          <w:tcPr>
            <w:tcW w:w="7908" w:type="dxa"/>
          </w:tcPr>
          <w:p w14:paraId="73292EE4" w14:textId="77777777" w:rsidR="00204B6A" w:rsidRDefault="00204B6A" w:rsidP="00093C2F">
            <w:r>
              <w:t>Enter account number</w:t>
            </w:r>
          </w:p>
        </w:tc>
      </w:tr>
      <w:tr w:rsidR="00204B6A" w14:paraId="4957F013" w14:textId="77777777" w:rsidTr="00093C2F">
        <w:trPr>
          <w:trHeight w:val="474"/>
        </w:trPr>
        <w:tc>
          <w:tcPr>
            <w:tcW w:w="1668" w:type="dxa"/>
          </w:tcPr>
          <w:p w14:paraId="1C48CAD6" w14:textId="77777777" w:rsidR="00204B6A" w:rsidRDefault="00204B6A" w:rsidP="00093C2F">
            <w:r>
              <w:lastRenderedPageBreak/>
              <w:t>Cross reference</w:t>
            </w:r>
          </w:p>
        </w:tc>
        <w:tc>
          <w:tcPr>
            <w:tcW w:w="7908" w:type="dxa"/>
          </w:tcPr>
          <w:p w14:paraId="2F9A3109" w14:textId="77777777" w:rsidR="00204B6A" w:rsidRDefault="00204B6A" w:rsidP="00093C2F">
            <w:r>
              <w:t xml:space="preserve">Use Case: user enter account number </w:t>
            </w:r>
          </w:p>
        </w:tc>
      </w:tr>
      <w:tr w:rsidR="00204B6A" w14:paraId="2A4410C2" w14:textId="77777777" w:rsidTr="00093C2F">
        <w:trPr>
          <w:trHeight w:val="477"/>
        </w:trPr>
        <w:tc>
          <w:tcPr>
            <w:tcW w:w="1668" w:type="dxa"/>
          </w:tcPr>
          <w:p w14:paraId="4DA1DF85" w14:textId="77777777" w:rsidR="00204B6A" w:rsidRDefault="00204B6A" w:rsidP="00093C2F">
            <w:r>
              <w:t>Pre-condition</w:t>
            </w:r>
          </w:p>
        </w:tc>
        <w:tc>
          <w:tcPr>
            <w:tcW w:w="7908" w:type="dxa"/>
          </w:tcPr>
          <w:p w14:paraId="5608CA41" w14:textId="77777777" w:rsidR="00204B6A" w:rsidRDefault="00204B6A" w:rsidP="00093C2F">
            <w:r>
              <w:t>User account is authorized</w:t>
            </w:r>
          </w:p>
        </w:tc>
      </w:tr>
      <w:tr w:rsidR="00204B6A" w14:paraId="50B529ED" w14:textId="77777777" w:rsidTr="00093C2F">
        <w:trPr>
          <w:trHeight w:val="764"/>
        </w:trPr>
        <w:tc>
          <w:tcPr>
            <w:tcW w:w="1668" w:type="dxa"/>
          </w:tcPr>
          <w:p w14:paraId="1043A098" w14:textId="77777777" w:rsidR="00204B6A" w:rsidRDefault="00204B6A" w:rsidP="00093C2F">
            <w:r>
              <w:t>Post-condition</w:t>
            </w:r>
          </w:p>
        </w:tc>
        <w:tc>
          <w:tcPr>
            <w:tcW w:w="7908" w:type="dxa"/>
          </w:tcPr>
          <w:p w14:paraId="0D74B0F4" w14:textId="77777777" w:rsidR="00204B6A" w:rsidRDefault="00204B6A" w:rsidP="00093C2F">
            <w:r>
              <w:t>Enter account number is visible to customer</w:t>
            </w:r>
          </w:p>
        </w:tc>
      </w:tr>
    </w:tbl>
    <w:p w14:paraId="51164628" w14:textId="77777777" w:rsidR="00204B6A" w:rsidRDefault="00204B6A" w:rsidP="00204B6A"/>
    <w:p w14:paraId="5E8E5D4C" w14:textId="77777777" w:rsidR="00204B6A" w:rsidRDefault="00204B6A" w:rsidP="00204B6A"/>
    <w:p w14:paraId="169E149D"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3B73B181" w14:textId="77777777" w:rsidTr="00093C2F">
        <w:tc>
          <w:tcPr>
            <w:tcW w:w="9576" w:type="dxa"/>
          </w:tcPr>
          <w:p w14:paraId="49898302" w14:textId="77777777" w:rsidR="00204B6A" w:rsidRPr="00DE4656" w:rsidRDefault="00204B6A" w:rsidP="00093C2F">
            <w:pPr>
              <w:rPr>
                <w:b/>
              </w:rPr>
            </w:pPr>
            <w:r>
              <w:rPr>
                <w:b/>
              </w:rPr>
              <w:t>Contract CO1:</w:t>
            </w:r>
            <w:r>
              <w:t xml:space="preserve"> Enter the amount</w:t>
            </w:r>
          </w:p>
        </w:tc>
      </w:tr>
    </w:tbl>
    <w:p w14:paraId="606D6A2B"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28FF6AC" w14:textId="77777777" w:rsidTr="00093C2F">
        <w:trPr>
          <w:trHeight w:val="611"/>
        </w:trPr>
        <w:tc>
          <w:tcPr>
            <w:tcW w:w="1668" w:type="dxa"/>
          </w:tcPr>
          <w:p w14:paraId="608ED853" w14:textId="77777777" w:rsidR="00204B6A" w:rsidRDefault="00204B6A" w:rsidP="00093C2F">
            <w:r>
              <w:t>Operation</w:t>
            </w:r>
          </w:p>
        </w:tc>
        <w:tc>
          <w:tcPr>
            <w:tcW w:w="7908" w:type="dxa"/>
          </w:tcPr>
          <w:p w14:paraId="630DC6C9" w14:textId="77777777" w:rsidR="00204B6A" w:rsidRDefault="00204B6A" w:rsidP="00093C2F">
            <w:r>
              <w:t>Enter the amount</w:t>
            </w:r>
          </w:p>
        </w:tc>
      </w:tr>
      <w:tr w:rsidR="00204B6A" w14:paraId="3E92B8AE" w14:textId="77777777" w:rsidTr="00093C2F">
        <w:trPr>
          <w:trHeight w:val="474"/>
        </w:trPr>
        <w:tc>
          <w:tcPr>
            <w:tcW w:w="1668" w:type="dxa"/>
          </w:tcPr>
          <w:p w14:paraId="07F6DC4F" w14:textId="77777777" w:rsidR="00204B6A" w:rsidRDefault="00204B6A" w:rsidP="00093C2F">
            <w:r>
              <w:t>Cross reference</w:t>
            </w:r>
          </w:p>
        </w:tc>
        <w:tc>
          <w:tcPr>
            <w:tcW w:w="7908" w:type="dxa"/>
          </w:tcPr>
          <w:p w14:paraId="246E828A" w14:textId="77777777" w:rsidR="00204B6A" w:rsidRDefault="00204B6A" w:rsidP="00093C2F">
            <w:r>
              <w:t xml:space="preserve">Use Case: user enter amount  </w:t>
            </w:r>
          </w:p>
        </w:tc>
      </w:tr>
      <w:tr w:rsidR="00204B6A" w14:paraId="29D9B452" w14:textId="77777777" w:rsidTr="00093C2F">
        <w:trPr>
          <w:trHeight w:val="477"/>
        </w:trPr>
        <w:tc>
          <w:tcPr>
            <w:tcW w:w="1668" w:type="dxa"/>
          </w:tcPr>
          <w:p w14:paraId="1DC3CF2B" w14:textId="77777777" w:rsidR="00204B6A" w:rsidRDefault="00204B6A" w:rsidP="00093C2F">
            <w:r>
              <w:t>Pre-condition</w:t>
            </w:r>
          </w:p>
        </w:tc>
        <w:tc>
          <w:tcPr>
            <w:tcW w:w="7908" w:type="dxa"/>
          </w:tcPr>
          <w:p w14:paraId="7BEF63EF" w14:textId="77777777" w:rsidR="00204B6A" w:rsidRDefault="00204B6A" w:rsidP="00093C2F">
            <w:r>
              <w:t>User account is authorized</w:t>
            </w:r>
          </w:p>
        </w:tc>
      </w:tr>
      <w:tr w:rsidR="00204B6A" w14:paraId="1A123669" w14:textId="77777777" w:rsidTr="00093C2F">
        <w:trPr>
          <w:trHeight w:val="764"/>
        </w:trPr>
        <w:tc>
          <w:tcPr>
            <w:tcW w:w="1668" w:type="dxa"/>
          </w:tcPr>
          <w:p w14:paraId="1FE7883B" w14:textId="77777777" w:rsidR="00204B6A" w:rsidRDefault="00204B6A" w:rsidP="00093C2F">
            <w:r>
              <w:t>Post-condition</w:t>
            </w:r>
          </w:p>
        </w:tc>
        <w:tc>
          <w:tcPr>
            <w:tcW w:w="7908" w:type="dxa"/>
          </w:tcPr>
          <w:p w14:paraId="1061FC21" w14:textId="77777777" w:rsidR="00204B6A" w:rsidRDefault="00204B6A" w:rsidP="00093C2F">
            <w:r>
              <w:t>User enter amount is successfully</w:t>
            </w:r>
          </w:p>
        </w:tc>
      </w:tr>
    </w:tbl>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6290781"/>
      <w:r>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6290782"/>
      <w:r>
        <w:t>6</w:t>
      </w:r>
      <w:r w:rsidR="00731C3F">
        <w:t xml:space="preserve">.1 </w:t>
      </w:r>
      <w:r w:rsidR="005B7BF5">
        <w:t>Introduction</w:t>
      </w:r>
      <w:bookmarkEnd w:id="114"/>
    </w:p>
    <w:p w14:paraId="30D88905" w14:textId="77777777" w:rsidR="000F089A" w:rsidRDefault="000F089A" w:rsidP="000F089A">
      <w:pPr>
        <w:pStyle w:val="Heading3"/>
      </w:pPr>
      <w:bookmarkStart w:id="115" w:name="_Toc106290783"/>
      <w:r>
        <w:t>Talah Khan (FA20-BSE-042)</w:t>
      </w:r>
      <w:bookmarkEnd w:id="115"/>
    </w:p>
    <w:p w14:paraId="7E0D5BBB" w14:textId="77777777" w:rsidR="000F089A" w:rsidRDefault="000F089A" w:rsidP="000F089A">
      <w:pPr>
        <w:pStyle w:val="Heading3"/>
      </w:pPr>
      <w:bookmarkStart w:id="116" w:name="_Toc106290784"/>
      <w:r>
        <w:t>Osama Khan (FA20-BSE-047)</w:t>
      </w:r>
      <w:bookmarkEnd w:id="116"/>
    </w:p>
    <w:p w14:paraId="618509BF" w14:textId="77777777" w:rsidR="000F089A" w:rsidRDefault="000F089A" w:rsidP="000F089A">
      <w:pPr>
        <w:pStyle w:val="Heading3"/>
      </w:pPr>
      <w:bookmarkStart w:id="117" w:name="_Toc106290785"/>
      <w:r>
        <w:t>Sabahat Siddique (FA20-BSE-054)</w:t>
      </w:r>
      <w:bookmarkEnd w:id="117"/>
    </w:p>
    <w:p w14:paraId="47D3C51E" w14:textId="77777777" w:rsidR="000F089A" w:rsidRDefault="000F089A" w:rsidP="000F089A">
      <w:pPr>
        <w:pStyle w:val="Heading3"/>
      </w:pPr>
      <w:bookmarkStart w:id="118" w:name="_Toc106290786"/>
      <w:r>
        <w:t>Umama Noor (FA20-BSE-055)</w:t>
      </w:r>
      <w:bookmarkEnd w:id="118"/>
    </w:p>
    <w:p w14:paraId="223DFCD9" w14:textId="77777777" w:rsidR="000F089A" w:rsidRDefault="000F089A" w:rsidP="000F089A">
      <w:pPr>
        <w:pStyle w:val="Heading3"/>
      </w:pPr>
      <w:bookmarkStart w:id="119" w:name="_Toc106290787"/>
      <w:r>
        <w:t>Farhan Khan (FA20-BSE-069)</w:t>
      </w:r>
      <w:bookmarkEnd w:id="119"/>
    </w:p>
    <w:p w14:paraId="3F19C85B" w14:textId="77777777" w:rsidR="000F089A" w:rsidRDefault="000F089A" w:rsidP="000F089A">
      <w:pPr>
        <w:pStyle w:val="Heading3"/>
      </w:pPr>
      <w:bookmarkStart w:id="120" w:name="_Toc106290788"/>
      <w:r>
        <w:t>Bilal Khan (FA20-BSE-071)</w:t>
      </w:r>
      <w:bookmarkEnd w:id="120"/>
    </w:p>
    <w:p w14:paraId="6830C367" w14:textId="77777777" w:rsidR="005B7BF5" w:rsidRPr="005B7BF5" w:rsidRDefault="005B7BF5" w:rsidP="005B7BF5">
      <w:pPr>
        <w:rPr>
          <w:lang w:bidi="ar-SA"/>
        </w:rPr>
      </w:pPr>
    </w:p>
    <w:p w14:paraId="23805EFE" w14:textId="77777777" w:rsidR="00E55943" w:rsidRPr="00E55943" w:rsidRDefault="00E55943" w:rsidP="00E55943">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C8167" w14:textId="77777777" w:rsidR="009821C3" w:rsidRDefault="009821C3" w:rsidP="00B86F4D">
      <w:pPr>
        <w:spacing w:after="0" w:line="240" w:lineRule="auto"/>
      </w:pPr>
      <w:r>
        <w:separator/>
      </w:r>
    </w:p>
  </w:endnote>
  <w:endnote w:type="continuationSeparator" w:id="0">
    <w:p w14:paraId="45949F95" w14:textId="77777777" w:rsidR="009821C3" w:rsidRDefault="009821C3"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995FC" w14:textId="77777777" w:rsidR="009821C3" w:rsidRDefault="009821C3" w:rsidP="00B86F4D">
      <w:pPr>
        <w:spacing w:after="0" w:line="240" w:lineRule="auto"/>
      </w:pPr>
      <w:r>
        <w:separator/>
      </w:r>
    </w:p>
  </w:footnote>
  <w:footnote w:type="continuationSeparator" w:id="0">
    <w:p w14:paraId="0239ADD9" w14:textId="77777777" w:rsidR="009821C3" w:rsidRDefault="009821C3"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6"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1"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A36690"/>
    <w:multiLevelType w:val="hybridMultilevel"/>
    <w:tmpl w:val="C4BC12BA"/>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60905134"/>
    <w:multiLevelType w:val="hybridMultilevel"/>
    <w:tmpl w:val="1F927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1014575">
    <w:abstractNumId w:val="8"/>
  </w:num>
  <w:num w:numId="2" w16cid:durableId="1078940618">
    <w:abstractNumId w:val="39"/>
  </w:num>
  <w:num w:numId="3" w16cid:durableId="115105741">
    <w:abstractNumId w:val="29"/>
  </w:num>
  <w:num w:numId="4" w16cid:durableId="430854872">
    <w:abstractNumId w:val="33"/>
  </w:num>
  <w:num w:numId="5" w16cid:durableId="1786072904">
    <w:abstractNumId w:val="94"/>
  </w:num>
  <w:num w:numId="6" w16cid:durableId="1891187705">
    <w:abstractNumId w:val="10"/>
  </w:num>
  <w:num w:numId="7" w16cid:durableId="1617324610">
    <w:abstractNumId w:val="73"/>
  </w:num>
  <w:num w:numId="8" w16cid:durableId="859775957">
    <w:abstractNumId w:val="88"/>
  </w:num>
  <w:num w:numId="9" w16cid:durableId="385761608">
    <w:abstractNumId w:val="82"/>
  </w:num>
  <w:num w:numId="10" w16cid:durableId="1856000144">
    <w:abstractNumId w:val="18"/>
  </w:num>
  <w:num w:numId="11" w16cid:durableId="703595618">
    <w:abstractNumId w:val="58"/>
  </w:num>
  <w:num w:numId="12" w16cid:durableId="669336716">
    <w:abstractNumId w:val="24"/>
  </w:num>
  <w:num w:numId="13" w16cid:durableId="1617638125">
    <w:abstractNumId w:val="63"/>
  </w:num>
  <w:num w:numId="14" w16cid:durableId="953948705">
    <w:abstractNumId w:val="54"/>
  </w:num>
  <w:num w:numId="15" w16cid:durableId="424348736">
    <w:abstractNumId w:val="1"/>
  </w:num>
  <w:num w:numId="16" w16cid:durableId="1527329638">
    <w:abstractNumId w:val="86"/>
  </w:num>
  <w:num w:numId="17" w16cid:durableId="753668617">
    <w:abstractNumId w:val="42"/>
  </w:num>
  <w:num w:numId="18" w16cid:durableId="610943647">
    <w:abstractNumId w:val="32"/>
  </w:num>
  <w:num w:numId="19" w16cid:durableId="419060751">
    <w:abstractNumId w:val="22"/>
  </w:num>
  <w:num w:numId="20" w16cid:durableId="1145390760">
    <w:abstractNumId w:val="76"/>
  </w:num>
  <w:num w:numId="21" w16cid:durableId="840198404">
    <w:abstractNumId w:val="47"/>
  </w:num>
  <w:num w:numId="22" w16cid:durableId="348455380">
    <w:abstractNumId w:val="48"/>
  </w:num>
  <w:num w:numId="23" w16cid:durableId="929392304">
    <w:abstractNumId w:val="69"/>
  </w:num>
  <w:num w:numId="24" w16cid:durableId="393742514">
    <w:abstractNumId w:val="50"/>
  </w:num>
  <w:num w:numId="25" w16cid:durableId="673073520">
    <w:abstractNumId w:val="23"/>
  </w:num>
  <w:num w:numId="26" w16cid:durableId="294021657">
    <w:abstractNumId w:val="57"/>
  </w:num>
  <w:num w:numId="27" w16cid:durableId="318651894">
    <w:abstractNumId w:val="38"/>
  </w:num>
  <w:num w:numId="28" w16cid:durableId="1592159606">
    <w:abstractNumId w:val="45"/>
  </w:num>
  <w:num w:numId="29" w16cid:durableId="179323249">
    <w:abstractNumId w:val="21"/>
  </w:num>
  <w:num w:numId="30" w16cid:durableId="1846936331">
    <w:abstractNumId w:val="11"/>
  </w:num>
  <w:num w:numId="31" w16cid:durableId="1621571621">
    <w:abstractNumId w:val="20"/>
  </w:num>
  <w:num w:numId="32" w16cid:durableId="120880392">
    <w:abstractNumId w:val="53"/>
  </w:num>
  <w:num w:numId="33" w16cid:durableId="1232622991">
    <w:abstractNumId w:val="13"/>
  </w:num>
  <w:num w:numId="34" w16cid:durableId="1098986779">
    <w:abstractNumId w:val="7"/>
  </w:num>
  <w:num w:numId="35" w16cid:durableId="1845239008">
    <w:abstractNumId w:val="16"/>
  </w:num>
  <w:num w:numId="36" w16cid:durableId="763645627">
    <w:abstractNumId w:val="51"/>
  </w:num>
  <w:num w:numId="37" w16cid:durableId="749735901">
    <w:abstractNumId w:val="52"/>
  </w:num>
  <w:num w:numId="38" w16cid:durableId="368536546">
    <w:abstractNumId w:val="64"/>
  </w:num>
  <w:num w:numId="39" w16cid:durableId="656803598">
    <w:abstractNumId w:val="89"/>
  </w:num>
  <w:num w:numId="40" w16cid:durableId="2059427219">
    <w:abstractNumId w:val="72"/>
  </w:num>
  <w:num w:numId="41" w16cid:durableId="464733861">
    <w:abstractNumId w:val="66"/>
  </w:num>
  <w:num w:numId="42" w16cid:durableId="715279841">
    <w:abstractNumId w:val="83"/>
  </w:num>
  <w:num w:numId="43" w16cid:durableId="1294364280">
    <w:abstractNumId w:val="60"/>
  </w:num>
  <w:num w:numId="44" w16cid:durableId="1898588415">
    <w:abstractNumId w:val="84"/>
  </w:num>
  <w:num w:numId="45" w16cid:durableId="1710715766">
    <w:abstractNumId w:val="61"/>
  </w:num>
  <w:num w:numId="46" w16cid:durableId="1939673172">
    <w:abstractNumId w:val="55"/>
  </w:num>
  <w:num w:numId="47" w16cid:durableId="1994526415">
    <w:abstractNumId w:val="43"/>
  </w:num>
  <w:num w:numId="48" w16cid:durableId="1211696688">
    <w:abstractNumId w:val="46"/>
  </w:num>
  <w:num w:numId="49" w16cid:durableId="554201227">
    <w:abstractNumId w:val="70"/>
  </w:num>
  <w:num w:numId="50" w16cid:durableId="731777220">
    <w:abstractNumId w:val="78"/>
  </w:num>
  <w:num w:numId="51" w16cid:durableId="520045322">
    <w:abstractNumId w:val="0"/>
  </w:num>
  <w:num w:numId="52" w16cid:durableId="210533832">
    <w:abstractNumId w:val="2"/>
  </w:num>
  <w:num w:numId="53" w16cid:durableId="226575397">
    <w:abstractNumId w:val="97"/>
  </w:num>
  <w:num w:numId="54" w16cid:durableId="270213446">
    <w:abstractNumId w:val="81"/>
  </w:num>
  <w:num w:numId="55" w16cid:durableId="1141658149">
    <w:abstractNumId w:val="93"/>
  </w:num>
  <w:num w:numId="56" w16cid:durableId="1402485647">
    <w:abstractNumId w:val="75"/>
  </w:num>
  <w:num w:numId="57" w16cid:durableId="1680814788">
    <w:abstractNumId w:val="9"/>
  </w:num>
  <w:num w:numId="58" w16cid:durableId="122313676">
    <w:abstractNumId w:val="87"/>
  </w:num>
  <w:num w:numId="59" w16cid:durableId="182787670">
    <w:abstractNumId w:val="44"/>
  </w:num>
  <w:num w:numId="60" w16cid:durableId="248393321">
    <w:abstractNumId w:val="80"/>
  </w:num>
  <w:num w:numId="61" w16cid:durableId="976643373">
    <w:abstractNumId w:val="28"/>
  </w:num>
  <w:num w:numId="62" w16cid:durableId="497156645">
    <w:abstractNumId w:val="6"/>
  </w:num>
  <w:num w:numId="63" w16cid:durableId="1809276255">
    <w:abstractNumId w:val="65"/>
  </w:num>
  <w:num w:numId="64" w16cid:durableId="1121218586">
    <w:abstractNumId w:val="59"/>
  </w:num>
  <w:num w:numId="65" w16cid:durableId="157960351">
    <w:abstractNumId w:val="3"/>
  </w:num>
  <w:num w:numId="66" w16cid:durableId="1081869737">
    <w:abstractNumId w:val="35"/>
  </w:num>
  <w:num w:numId="67" w16cid:durableId="1477797290">
    <w:abstractNumId w:val="37"/>
  </w:num>
  <w:num w:numId="68" w16cid:durableId="1750812841">
    <w:abstractNumId w:val="14"/>
  </w:num>
  <w:num w:numId="69" w16cid:durableId="924455068">
    <w:abstractNumId w:val="15"/>
  </w:num>
  <w:num w:numId="70" w16cid:durableId="651446868">
    <w:abstractNumId w:val="31"/>
  </w:num>
  <w:num w:numId="71" w16cid:durableId="644941959">
    <w:abstractNumId w:val="4"/>
  </w:num>
  <w:num w:numId="72" w16cid:durableId="2041929740">
    <w:abstractNumId w:val="95"/>
  </w:num>
  <w:num w:numId="73" w16cid:durableId="2033071158">
    <w:abstractNumId w:val="36"/>
  </w:num>
  <w:num w:numId="74" w16cid:durableId="628098453">
    <w:abstractNumId w:val="56"/>
  </w:num>
  <w:num w:numId="75" w16cid:durableId="967662557">
    <w:abstractNumId w:val="67"/>
  </w:num>
  <w:num w:numId="76" w16cid:durableId="198251844">
    <w:abstractNumId w:val="41"/>
  </w:num>
  <w:num w:numId="77" w16cid:durableId="1259950449">
    <w:abstractNumId w:val="68"/>
  </w:num>
  <w:num w:numId="78" w16cid:durableId="1771198787">
    <w:abstractNumId w:val="77"/>
  </w:num>
  <w:num w:numId="79" w16cid:durableId="79642870">
    <w:abstractNumId w:val="27"/>
  </w:num>
  <w:num w:numId="80" w16cid:durableId="1531838464">
    <w:abstractNumId w:val="62"/>
  </w:num>
  <w:num w:numId="81" w16cid:durableId="47992645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463304064">
    <w:abstractNumId w:val="49"/>
  </w:num>
  <w:num w:numId="83" w16cid:durableId="235866785">
    <w:abstractNumId w:val="74"/>
  </w:num>
  <w:num w:numId="84" w16cid:durableId="1237057630">
    <w:abstractNumId w:val="40"/>
  </w:num>
  <w:num w:numId="85" w16cid:durableId="1721400134">
    <w:abstractNumId w:val="71"/>
  </w:num>
  <w:num w:numId="86" w16cid:durableId="157311870">
    <w:abstractNumId w:val="25"/>
  </w:num>
  <w:num w:numId="87" w16cid:durableId="1069183326">
    <w:abstractNumId w:val="79"/>
  </w:num>
  <w:num w:numId="88" w16cid:durableId="792482380">
    <w:abstractNumId w:val="92"/>
  </w:num>
  <w:num w:numId="89" w16cid:durableId="1853910059">
    <w:abstractNumId w:val="34"/>
  </w:num>
  <w:num w:numId="90" w16cid:durableId="1696930066">
    <w:abstractNumId w:val="85"/>
  </w:num>
  <w:num w:numId="91" w16cid:durableId="914509099">
    <w:abstractNumId w:val="26"/>
  </w:num>
  <w:num w:numId="92" w16cid:durableId="1299796249">
    <w:abstractNumId w:val="90"/>
  </w:num>
  <w:num w:numId="93" w16cid:durableId="420680145">
    <w:abstractNumId w:val="5"/>
  </w:num>
  <w:num w:numId="94" w16cid:durableId="593904290">
    <w:abstractNumId w:val="96"/>
  </w:num>
  <w:num w:numId="95" w16cid:durableId="27489862">
    <w:abstractNumId w:val="19"/>
  </w:num>
  <w:num w:numId="96" w16cid:durableId="38677066">
    <w:abstractNumId w:val="17"/>
  </w:num>
  <w:num w:numId="97" w16cid:durableId="18967456">
    <w:abstractNumId w:val="91"/>
  </w:num>
  <w:num w:numId="98" w16cid:durableId="666632763">
    <w:abstractNumId w:val="12"/>
  </w:num>
  <w:num w:numId="99" w16cid:durableId="1834837520">
    <w:abstractNumId w:val="30"/>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45FA0"/>
    <w:rsid w:val="00055967"/>
    <w:rsid w:val="0006100C"/>
    <w:rsid w:val="000646C8"/>
    <w:rsid w:val="000769E3"/>
    <w:rsid w:val="00086E3B"/>
    <w:rsid w:val="00094C04"/>
    <w:rsid w:val="000A7F0B"/>
    <w:rsid w:val="000B3DA5"/>
    <w:rsid w:val="000C0097"/>
    <w:rsid w:val="000F089A"/>
    <w:rsid w:val="00100DC3"/>
    <w:rsid w:val="001476FD"/>
    <w:rsid w:val="001639AC"/>
    <w:rsid w:val="00183CD1"/>
    <w:rsid w:val="00187610"/>
    <w:rsid w:val="00191F3F"/>
    <w:rsid w:val="001C631B"/>
    <w:rsid w:val="001E2696"/>
    <w:rsid w:val="001E5FCC"/>
    <w:rsid w:val="00201647"/>
    <w:rsid w:val="00204B6A"/>
    <w:rsid w:val="00230FE6"/>
    <w:rsid w:val="00236F78"/>
    <w:rsid w:val="00250591"/>
    <w:rsid w:val="00253B45"/>
    <w:rsid w:val="00254F0A"/>
    <w:rsid w:val="002901C0"/>
    <w:rsid w:val="002B204F"/>
    <w:rsid w:val="002D5230"/>
    <w:rsid w:val="003026D0"/>
    <w:rsid w:val="00306D6E"/>
    <w:rsid w:val="00375D35"/>
    <w:rsid w:val="0038416B"/>
    <w:rsid w:val="00386307"/>
    <w:rsid w:val="003E6CE2"/>
    <w:rsid w:val="0040727D"/>
    <w:rsid w:val="00427A6B"/>
    <w:rsid w:val="00440741"/>
    <w:rsid w:val="00454EB3"/>
    <w:rsid w:val="00492060"/>
    <w:rsid w:val="004A043A"/>
    <w:rsid w:val="004B71EF"/>
    <w:rsid w:val="004D51C6"/>
    <w:rsid w:val="004D7809"/>
    <w:rsid w:val="004E6AB5"/>
    <w:rsid w:val="004E7E4F"/>
    <w:rsid w:val="00507528"/>
    <w:rsid w:val="005310CC"/>
    <w:rsid w:val="00563F4F"/>
    <w:rsid w:val="00582A2A"/>
    <w:rsid w:val="00582B4B"/>
    <w:rsid w:val="0058674D"/>
    <w:rsid w:val="005B7BF5"/>
    <w:rsid w:val="005C1AD1"/>
    <w:rsid w:val="005C2ABE"/>
    <w:rsid w:val="005E1FAC"/>
    <w:rsid w:val="005F1EBD"/>
    <w:rsid w:val="006238DF"/>
    <w:rsid w:val="00625782"/>
    <w:rsid w:val="0064148E"/>
    <w:rsid w:val="00681BDC"/>
    <w:rsid w:val="00682D20"/>
    <w:rsid w:val="006B268F"/>
    <w:rsid w:val="006D21A1"/>
    <w:rsid w:val="006E4AB0"/>
    <w:rsid w:val="00715775"/>
    <w:rsid w:val="00731C3F"/>
    <w:rsid w:val="007509E6"/>
    <w:rsid w:val="00765A0F"/>
    <w:rsid w:val="00782592"/>
    <w:rsid w:val="00784E80"/>
    <w:rsid w:val="007B22CD"/>
    <w:rsid w:val="007C1C01"/>
    <w:rsid w:val="007D37DE"/>
    <w:rsid w:val="007F69FF"/>
    <w:rsid w:val="00801CCC"/>
    <w:rsid w:val="00814838"/>
    <w:rsid w:val="0084060A"/>
    <w:rsid w:val="00844303"/>
    <w:rsid w:val="00896890"/>
    <w:rsid w:val="00910DCF"/>
    <w:rsid w:val="00924C32"/>
    <w:rsid w:val="00943447"/>
    <w:rsid w:val="00944140"/>
    <w:rsid w:val="0098139B"/>
    <w:rsid w:val="009821C3"/>
    <w:rsid w:val="009A608C"/>
    <w:rsid w:val="009A771A"/>
    <w:rsid w:val="009B28A2"/>
    <w:rsid w:val="00A357A4"/>
    <w:rsid w:val="00A73784"/>
    <w:rsid w:val="00A83F32"/>
    <w:rsid w:val="00A931CA"/>
    <w:rsid w:val="00A938D9"/>
    <w:rsid w:val="00AB5595"/>
    <w:rsid w:val="00AC1735"/>
    <w:rsid w:val="00AD1816"/>
    <w:rsid w:val="00B0678B"/>
    <w:rsid w:val="00B372E0"/>
    <w:rsid w:val="00B710C0"/>
    <w:rsid w:val="00B738F9"/>
    <w:rsid w:val="00B76373"/>
    <w:rsid w:val="00B8313F"/>
    <w:rsid w:val="00B86F4D"/>
    <w:rsid w:val="00BB7730"/>
    <w:rsid w:val="00BC7CD3"/>
    <w:rsid w:val="00BD0DAE"/>
    <w:rsid w:val="00BD3F88"/>
    <w:rsid w:val="00C04FF9"/>
    <w:rsid w:val="00C86873"/>
    <w:rsid w:val="00CA6A49"/>
    <w:rsid w:val="00CD5D50"/>
    <w:rsid w:val="00CF20A0"/>
    <w:rsid w:val="00D06EFA"/>
    <w:rsid w:val="00D44B0B"/>
    <w:rsid w:val="00D54173"/>
    <w:rsid w:val="00D72119"/>
    <w:rsid w:val="00DF0DDC"/>
    <w:rsid w:val="00E074E3"/>
    <w:rsid w:val="00E16580"/>
    <w:rsid w:val="00E1695F"/>
    <w:rsid w:val="00E217BC"/>
    <w:rsid w:val="00E41CE1"/>
    <w:rsid w:val="00E55943"/>
    <w:rsid w:val="00E63DFB"/>
    <w:rsid w:val="00E672E8"/>
    <w:rsid w:val="00E959E9"/>
    <w:rsid w:val="00EA19C5"/>
    <w:rsid w:val="00EB5352"/>
    <w:rsid w:val="00EC5370"/>
    <w:rsid w:val="00F05F9E"/>
    <w:rsid w:val="00F1024E"/>
    <w:rsid w:val="00F12C05"/>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2C9768C1-4A9E-42A2-A307-7D0B735B3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A2A"/>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5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styleId="UnresolvedMention">
    <w:name w:val="Unresolved Mention"/>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jpg"/><Relationship Id="rId50" Type="http://schemas.openxmlformats.org/officeDocument/2006/relationships/image" Target="media/image43.jp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image" Target="media/image38.jpg"/><Relationship Id="rId53" Type="http://schemas.openxmlformats.org/officeDocument/2006/relationships/image" Target="media/image46.jpg"/><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image" Target="media/image36.PNG"/><Relationship Id="rId48" Type="http://schemas.openxmlformats.org/officeDocument/2006/relationships/image" Target="media/image41.jp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image" Target="media/image39.jp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image" Target="media/image42.jp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jpg"/><Relationship Id="rId44" Type="http://schemas.openxmlformats.org/officeDocument/2006/relationships/image" Target="media/image37.PNG"/><Relationship Id="rId52" Type="http://schemas.openxmlformats.org/officeDocument/2006/relationships/image" Target="media/image4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411E2-80C3-423A-842A-33A5C4B39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27</Pages>
  <Words>15501</Words>
  <Characters>88359</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Farhan Khan</cp:lastModifiedBy>
  <cp:revision>21</cp:revision>
  <dcterms:created xsi:type="dcterms:W3CDTF">2022-06-11T11:19:00Z</dcterms:created>
  <dcterms:modified xsi:type="dcterms:W3CDTF">2022-06-19T20:29:00Z</dcterms:modified>
</cp:coreProperties>
</file>